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E9B45" w14:textId="22BD4BF0" w:rsidR="004734A2" w:rsidRPr="00CA3FC5" w:rsidRDefault="004734A2" w:rsidP="006E6996">
      <w:pPr>
        <w:pStyle w:val="Judul1"/>
        <w:tabs>
          <w:tab w:val="left" w:pos="851"/>
        </w:tabs>
        <w:spacing w:line="480" w:lineRule="auto"/>
        <w:rPr>
          <w:lang w:val="id-ID"/>
        </w:rPr>
      </w:pPr>
      <w:bookmarkStart w:id="0" w:name="_Toc144288655"/>
      <w:r w:rsidRPr="00CA3FC5">
        <w:rPr>
          <w:lang w:val="id-ID"/>
        </w:rPr>
        <w:t>BAB I</w:t>
      </w:r>
      <w:r w:rsidR="006E6996" w:rsidRPr="00CA3FC5">
        <w:rPr>
          <w:lang w:val="id-ID"/>
        </w:rPr>
        <w:br/>
      </w:r>
      <w:r w:rsidRPr="00CA3FC5">
        <w:rPr>
          <w:rFonts w:eastAsia="Times New Roman"/>
          <w:lang w:val="id-ID"/>
        </w:rPr>
        <w:t>PENDAHULUAN</w:t>
      </w:r>
      <w:bookmarkEnd w:id="0"/>
    </w:p>
    <w:p w14:paraId="5C377FC1" w14:textId="77777777" w:rsidR="004734A2" w:rsidRPr="00CA3FC5" w:rsidRDefault="004734A2" w:rsidP="006B0ECE">
      <w:pPr>
        <w:tabs>
          <w:tab w:val="left" w:pos="851"/>
        </w:tabs>
        <w:spacing w:after="0" w:line="480" w:lineRule="auto"/>
        <w:rPr>
          <w:rFonts w:ascii="Times New Roman" w:eastAsia="Times New Roman" w:hAnsi="Times New Roman" w:cs="Times New Roman"/>
          <w:b/>
          <w:sz w:val="24"/>
          <w:szCs w:val="24"/>
          <w:lang w:val="id-ID"/>
        </w:rPr>
      </w:pPr>
    </w:p>
    <w:p w14:paraId="582CF936" w14:textId="77777777" w:rsidR="004734A2" w:rsidRPr="00CA3FC5" w:rsidRDefault="004734A2" w:rsidP="007C0A55">
      <w:pPr>
        <w:pStyle w:val="Judul2"/>
        <w:numPr>
          <w:ilvl w:val="0"/>
          <w:numId w:val="5"/>
        </w:numPr>
        <w:tabs>
          <w:tab w:val="left" w:pos="426"/>
        </w:tabs>
        <w:spacing w:line="480" w:lineRule="auto"/>
        <w:ind w:left="0" w:firstLine="0"/>
        <w:rPr>
          <w:lang w:val="id-ID"/>
        </w:rPr>
      </w:pPr>
      <w:bookmarkStart w:id="1" w:name="_heading=h.30j0zll" w:colFirst="0" w:colLast="0"/>
      <w:bookmarkStart w:id="2" w:name="_Toc144288656"/>
      <w:bookmarkEnd w:id="1"/>
      <w:r w:rsidRPr="00CA3FC5">
        <w:rPr>
          <w:lang w:val="id-ID"/>
        </w:rPr>
        <w:t>Latar Belakang</w:t>
      </w:r>
      <w:bookmarkEnd w:id="2"/>
    </w:p>
    <w:p w14:paraId="0914D28C" w14:textId="6A93FCD3" w:rsidR="00F75F90" w:rsidRPr="00CA3FC5" w:rsidRDefault="004734A2" w:rsidP="007C0A55">
      <w:pPr>
        <w:pBdr>
          <w:top w:val="nil"/>
          <w:left w:val="nil"/>
          <w:bottom w:val="nil"/>
          <w:right w:val="nil"/>
          <w:between w:val="nil"/>
        </w:pBdr>
        <w:tabs>
          <w:tab w:val="left" w:pos="851"/>
        </w:tabs>
        <w:spacing w:after="0" w:line="480" w:lineRule="auto"/>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ab/>
      </w:r>
      <w:r w:rsidR="00F75F90" w:rsidRPr="00CA3FC5">
        <w:rPr>
          <w:rFonts w:ascii="Times New Roman" w:eastAsia="Times New Roman" w:hAnsi="Times New Roman" w:cs="Times New Roman"/>
          <w:color w:val="000000"/>
          <w:sz w:val="24"/>
          <w:szCs w:val="24"/>
          <w:lang w:val="id-ID"/>
        </w:rPr>
        <w:t xml:space="preserve">Populasi kucing yang terus meningkat menjadi permasalahan serius dan menimbulkan beragam masalah. Pada tahun 2021, sekitar 1.200 kucing terbuang dan ditinggalkan di berbagai lokasi seperti pasar, rumah kosong, kebun terbengkalai, pinggir jalan, bahkan tempat sampah. Dari jumlah tersebut, banyak di antaranya ditemukan dalam kondisi yang memprihatinkan, menderita </w:t>
      </w:r>
      <w:proofErr w:type="spellStart"/>
      <w:r w:rsidR="00F75F90" w:rsidRPr="00CA3FC5">
        <w:rPr>
          <w:rFonts w:ascii="Times New Roman" w:eastAsia="Times New Roman" w:hAnsi="Times New Roman" w:cs="Times New Roman"/>
          <w:i/>
          <w:iCs/>
          <w:color w:val="000000"/>
          <w:sz w:val="24"/>
          <w:szCs w:val="24"/>
          <w:lang w:val="id-ID"/>
        </w:rPr>
        <w:t>scabies</w:t>
      </w:r>
      <w:proofErr w:type="spellEnd"/>
      <w:r w:rsidR="00F75F90" w:rsidRPr="00CA3FC5">
        <w:rPr>
          <w:rFonts w:ascii="Times New Roman" w:eastAsia="Times New Roman" w:hAnsi="Times New Roman" w:cs="Times New Roman"/>
          <w:color w:val="000000"/>
          <w:sz w:val="24"/>
          <w:szCs w:val="24"/>
          <w:lang w:val="id-ID"/>
        </w:rPr>
        <w:t xml:space="preserve"> di seluruh tubuh, luka yang membusuk, bahkan mengalami patah tulang</w:t>
      </w:r>
      <w:r w:rsidR="005308A5" w:rsidRPr="00CA3FC5">
        <w:rPr>
          <w:rFonts w:ascii="Times New Roman" w:eastAsia="Times New Roman" w:hAnsi="Times New Roman" w:cs="Times New Roman"/>
          <w:color w:val="000000"/>
          <w:sz w:val="24"/>
          <w:szCs w:val="24"/>
          <w:lang w:val="id-ID"/>
        </w:rPr>
        <w:t xml:space="preserve"> akibat pertikaian atau manusia yang merasa terganggu dengan keberadaannya</w:t>
      </w:r>
      <w:r w:rsidR="00F75F90" w:rsidRPr="00CA3FC5">
        <w:rPr>
          <w:rFonts w:ascii="Times New Roman" w:eastAsia="Times New Roman" w:hAnsi="Times New Roman" w:cs="Times New Roman"/>
          <w:color w:val="000000"/>
          <w:sz w:val="24"/>
          <w:szCs w:val="24"/>
          <w:lang w:val="id-ID"/>
        </w:rPr>
        <w:t xml:space="preserve"> </w:t>
      </w:r>
      <w:r w:rsidR="00D5504A" w:rsidRPr="00CA3FC5">
        <w:rPr>
          <w:rFonts w:ascii="Times New Roman" w:eastAsia="Times New Roman" w:hAnsi="Times New Roman" w:cs="Times New Roman"/>
          <w:color w:val="000000"/>
          <w:sz w:val="24"/>
          <w:szCs w:val="24"/>
          <w:lang w:val="id-ID"/>
        </w:rPr>
        <w:fldChar w:fldCharType="begin" w:fldLock="1"/>
      </w:r>
      <w:r w:rsidR="0009260D" w:rsidRPr="00CA3FC5">
        <w:rPr>
          <w:rFonts w:ascii="Times New Roman" w:eastAsia="Times New Roman" w:hAnsi="Times New Roman" w:cs="Times New Roman"/>
          <w:color w:val="000000"/>
          <w:sz w:val="24"/>
          <w:szCs w:val="24"/>
          <w:lang w:val="id-ID"/>
        </w:rPr>
        <w:instrText>ADDIN CSL_CITATION {"citationItems":[{"id":"ITEM-1","itemData":{"URL":"https://soloraya.solopos.com/over-populasi-1-200-kucing-dibuang-di-soloraya-pada-2021-1195366","accessed":{"date-parts":[["2022","10","12"]]},"author":[{"dropping-particle":"","family":"Chaniscara","given":"Chrisna","non-dropping-particle":"","parse-names":false,"suffix":""}],"container-title":"soloraya.solopos.com","id":"ITEM-1","issued":{"date-parts":[["2021"]]},"title":"Over Populasi, 1.200 Kucing Dibuang di Soloraya pada 2021","type":"webpage"},"uris":["http://www.mendeley.com/documents/?uuid=20573e52-a7d2-42a1-8107-6c8448158c29"]}],"mendeley":{"formattedCitation":"(Chaniscara, 2021)","plainTextFormattedCitation":"(Chaniscara, 2021)","previouslyFormattedCitation":"(Chaniscara, 2021)"},"properties":{"noteIndex":0},"schema":"https://github.com/citation-style-language/schema/raw/master/csl-citation.json"}</w:instrText>
      </w:r>
      <w:r w:rsidR="00D5504A" w:rsidRPr="00CA3FC5">
        <w:rPr>
          <w:rFonts w:ascii="Times New Roman" w:eastAsia="Times New Roman" w:hAnsi="Times New Roman" w:cs="Times New Roman"/>
          <w:color w:val="000000"/>
          <w:sz w:val="24"/>
          <w:szCs w:val="24"/>
          <w:lang w:val="id-ID"/>
        </w:rPr>
        <w:fldChar w:fldCharType="separate"/>
      </w:r>
      <w:r w:rsidR="00D5504A" w:rsidRPr="00CA3FC5">
        <w:rPr>
          <w:rFonts w:ascii="Times New Roman" w:eastAsia="Times New Roman" w:hAnsi="Times New Roman" w:cs="Times New Roman"/>
          <w:noProof/>
          <w:color w:val="000000"/>
          <w:sz w:val="24"/>
          <w:szCs w:val="24"/>
          <w:lang w:val="id-ID"/>
        </w:rPr>
        <w:t>(Chaniscara, 2021)</w:t>
      </w:r>
      <w:r w:rsidR="00D5504A" w:rsidRPr="00CA3FC5">
        <w:rPr>
          <w:rFonts w:ascii="Times New Roman" w:eastAsia="Times New Roman" w:hAnsi="Times New Roman" w:cs="Times New Roman"/>
          <w:color w:val="000000"/>
          <w:sz w:val="24"/>
          <w:szCs w:val="24"/>
          <w:lang w:val="id-ID"/>
        </w:rPr>
        <w:fldChar w:fldCharType="end"/>
      </w:r>
      <w:r w:rsidR="00F75F90" w:rsidRPr="00CA3FC5">
        <w:rPr>
          <w:rFonts w:ascii="Times New Roman" w:eastAsia="Times New Roman" w:hAnsi="Times New Roman" w:cs="Times New Roman"/>
          <w:color w:val="000000"/>
          <w:sz w:val="24"/>
          <w:szCs w:val="24"/>
          <w:lang w:val="id-ID"/>
        </w:rPr>
        <w:t xml:space="preserve">. Meskipun masalah ini menjadi cukup besar di Indonesia, </w:t>
      </w:r>
      <w:r w:rsidR="00872D98" w:rsidRPr="00CA3FC5">
        <w:rPr>
          <w:rFonts w:ascii="Times New Roman" w:eastAsia="Times New Roman" w:hAnsi="Times New Roman" w:cs="Times New Roman"/>
          <w:color w:val="000000"/>
          <w:sz w:val="24"/>
          <w:szCs w:val="24"/>
          <w:lang w:val="id-ID"/>
        </w:rPr>
        <w:t xml:space="preserve">sayangnya pemahaman dan kepedulian akan </w:t>
      </w:r>
      <w:r w:rsidR="00F75F90" w:rsidRPr="00CA3FC5">
        <w:rPr>
          <w:rFonts w:ascii="Times New Roman" w:eastAsia="Times New Roman" w:hAnsi="Times New Roman" w:cs="Times New Roman"/>
          <w:color w:val="000000"/>
          <w:sz w:val="24"/>
          <w:szCs w:val="24"/>
          <w:lang w:val="id-ID"/>
        </w:rPr>
        <w:t>situasi tersebut masih terbatas</w:t>
      </w:r>
      <w:r w:rsidR="005308A5" w:rsidRPr="00CA3FC5">
        <w:rPr>
          <w:rFonts w:ascii="Times New Roman" w:eastAsia="Times New Roman" w:hAnsi="Times New Roman" w:cs="Times New Roman"/>
          <w:color w:val="000000"/>
          <w:sz w:val="24"/>
          <w:szCs w:val="24"/>
          <w:lang w:val="id-ID"/>
        </w:rPr>
        <w:t xml:space="preserve">. </w:t>
      </w:r>
      <w:r w:rsidR="00F75F90" w:rsidRPr="00CA3FC5">
        <w:rPr>
          <w:rFonts w:ascii="Times New Roman" w:eastAsia="Times New Roman" w:hAnsi="Times New Roman" w:cs="Times New Roman"/>
          <w:color w:val="000000"/>
          <w:sz w:val="24"/>
          <w:szCs w:val="24"/>
          <w:lang w:val="id-ID"/>
        </w:rPr>
        <w:t xml:space="preserve">Diperlukan kesadaran dan tindakan bersama untuk mengatasi masalah meningkatnya populasi kucing </w:t>
      </w:r>
      <w:r w:rsidR="005308A5" w:rsidRPr="00CA3FC5">
        <w:rPr>
          <w:rFonts w:ascii="Times New Roman" w:eastAsia="Times New Roman" w:hAnsi="Times New Roman" w:cs="Times New Roman"/>
          <w:color w:val="000000"/>
          <w:sz w:val="24"/>
          <w:szCs w:val="24"/>
          <w:lang w:val="id-ID"/>
        </w:rPr>
        <w:t xml:space="preserve">dengan cara sterilisasi kucing untuk meningkatkan kesejahteraan kucing. </w:t>
      </w:r>
      <w:r w:rsidR="00872D98" w:rsidRPr="00CA3FC5">
        <w:rPr>
          <w:rFonts w:ascii="Times New Roman" w:eastAsia="Times New Roman" w:hAnsi="Times New Roman" w:cs="Times New Roman"/>
          <w:color w:val="000000"/>
          <w:sz w:val="24"/>
          <w:szCs w:val="24"/>
          <w:lang w:val="id-ID"/>
        </w:rPr>
        <w:fldChar w:fldCharType="begin" w:fldLock="1"/>
      </w:r>
      <w:r w:rsidR="005F3F03" w:rsidRPr="00CA3FC5">
        <w:rPr>
          <w:rFonts w:ascii="Times New Roman" w:eastAsia="Times New Roman" w:hAnsi="Times New Roman" w:cs="Times New Roman"/>
          <w:color w:val="000000"/>
          <w:sz w:val="24"/>
          <w:szCs w:val="24"/>
          <w:lang w:val="id-ID"/>
        </w:rPr>
        <w:instrText>ADDIN CSL_CITATION {"citationItems":[{"id":"ITEM-1","itemData":{"abstract":"Perancangan ini dilatar belakangi karena kurangnya pemahaman serta kepedulian akan sterilisasi pada kucing yang belum menjangkau masyarakat secara menyeluruh. Adanya iklan layanan masyarakat merupakan salah satu media yang diharapkan dapat mengedukasi serta persuasif tentang tanggung jawab serta pentingnya sterilisasi pada kucing, juga berbagai akibat dan pengaruh apabila tidak terlaksananya sterilisasi. Proses perancangan berangkat dari potensi dan masalah yang ada, kemudian dilanjutkan dengan hasil pembahasan data observasi yang mana akan mengarahkan pada rencana rancangan produk. Hasil rancangan poduk kemudian dilanjutkan dengan menyiapkan thumbnail desain yang mana akan disediakan 3 thumbnail per desain produk. Kemudian dilanjutkan dengan tight tissue, yang mana hasilnya berupa desain yang telah terpilih dari bentuk thumbnail. Terakhir adalah hasil desain atau final desain yang akan di eksekusi atau dipakai dalam proses perancangan ILM tersebut. Media yang digunakan berupa poster sebagai media utama, kemudia ditambahkan beberapa media pendukung. Konsep yang digunakan yakni folk illustration yang diharapkan dapat memberi hasil karya yang sesuai dengan tema perancangan. Dengan demikian, informasi dapat tersampaikan dengan baik dan mudah dipahami oleh masyarakat khususnya pemelihara dalam menjaga kelangsungan hidup kucing.       Kata kunci: Iklan, iklan layanan masyarakat, sterilisasi, kucing","author":[{"dropping-particle":"","family":"Firdaus","given":"Anita","non-dropping-particle":"","parse-names":false,"suffix":""},{"dropping-particle":"","family":"Anggapuspa","given":"Meirina Lani","non-dropping-particle":"","parse-names":false,"suffix":""}],"container-title":"Desain Komunikasi Visulal","id":"ITEM-1","issue":"01","issued":{"date-parts":[["2020"]]},"page":"1-25","title":"Perancangan Iklan Layanan Masyarakat Tentang Pentingnya Sterilisasi Pada Kucing","type":"article-journal","volume":"01"},"uris":["http://www.mendeley.com/documents/?uuid=f7260a3c-7a1d-43d6-a55f-8ceecf58d602"]}],"mendeley":{"formattedCitation":"(A. Firdaus &amp; Anggapuspa, 2020)","plainTextFormattedCitation":"(A. Firdaus &amp; Anggapuspa, 2020)","previouslyFormattedCitation":"(A. Firdaus &amp; Anggapuspa, 2020)"},"properties":{"noteIndex":0},"schema":"https://github.com/citation-style-language/schema/raw/master/csl-citation.json"}</w:instrText>
      </w:r>
      <w:r w:rsidR="00872D98" w:rsidRPr="00CA3FC5">
        <w:rPr>
          <w:rFonts w:ascii="Times New Roman" w:eastAsia="Times New Roman" w:hAnsi="Times New Roman" w:cs="Times New Roman"/>
          <w:color w:val="000000"/>
          <w:sz w:val="24"/>
          <w:szCs w:val="24"/>
          <w:lang w:val="id-ID"/>
        </w:rPr>
        <w:fldChar w:fldCharType="separate"/>
      </w:r>
      <w:r w:rsidR="000D1669" w:rsidRPr="00CA3FC5">
        <w:rPr>
          <w:rFonts w:ascii="Times New Roman" w:eastAsia="Times New Roman" w:hAnsi="Times New Roman" w:cs="Times New Roman"/>
          <w:noProof/>
          <w:color w:val="000000"/>
          <w:sz w:val="24"/>
          <w:szCs w:val="24"/>
          <w:lang w:val="id-ID"/>
        </w:rPr>
        <w:t>(A. Firdaus &amp; Anggapuspa, 2020)</w:t>
      </w:r>
      <w:r w:rsidR="00872D98" w:rsidRPr="00CA3FC5">
        <w:rPr>
          <w:rFonts w:ascii="Times New Roman" w:eastAsia="Times New Roman" w:hAnsi="Times New Roman" w:cs="Times New Roman"/>
          <w:color w:val="000000"/>
          <w:sz w:val="24"/>
          <w:szCs w:val="24"/>
          <w:lang w:val="id-ID"/>
        </w:rPr>
        <w:fldChar w:fldCharType="end"/>
      </w:r>
    </w:p>
    <w:p w14:paraId="61D8645D" w14:textId="581F76F2" w:rsidR="004734A2" w:rsidRPr="00CA3FC5" w:rsidRDefault="004734A2" w:rsidP="007C0A55">
      <w:pPr>
        <w:pBdr>
          <w:top w:val="nil"/>
          <w:left w:val="nil"/>
          <w:bottom w:val="nil"/>
          <w:right w:val="nil"/>
          <w:between w:val="nil"/>
        </w:pBdr>
        <w:tabs>
          <w:tab w:val="left" w:pos="851"/>
        </w:tabs>
        <w:spacing w:after="0" w:line="480" w:lineRule="auto"/>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ab/>
      </w:r>
      <w:r w:rsidR="00F75F90" w:rsidRPr="00CA3FC5">
        <w:rPr>
          <w:rFonts w:ascii="Times New Roman" w:eastAsia="Times New Roman" w:hAnsi="Times New Roman" w:cs="Times New Roman"/>
          <w:color w:val="000000"/>
          <w:sz w:val="24"/>
          <w:szCs w:val="24"/>
          <w:lang w:val="id-ID"/>
        </w:rPr>
        <w:t>Sterilisasi adalah proses pengangkatan organ reproduksi hewan agar tidak menghasilkan keturunan, seperti yang dijelaskan oleh drh. Harwanto, M.Sc. Proses sterilisasi dapat dilakukan pada kucing betina maupun jantan. Sayangnya, masih banyak pemelihara kucing yang belum menyadari betapa pentingnya sterilisasi kucing. Ketika kucing berada di tahap berahi,</w:t>
      </w:r>
      <w:r w:rsidR="00E96DAF" w:rsidRPr="00CA3FC5">
        <w:rPr>
          <w:rFonts w:ascii="Times New Roman" w:eastAsia="Times New Roman" w:hAnsi="Times New Roman" w:cs="Times New Roman"/>
          <w:color w:val="000000"/>
          <w:sz w:val="24"/>
          <w:szCs w:val="24"/>
          <w:lang w:val="id-ID"/>
        </w:rPr>
        <w:t xml:space="preserve"> </w:t>
      </w:r>
      <w:r w:rsidR="00F75F90" w:rsidRPr="00CA3FC5">
        <w:rPr>
          <w:rFonts w:ascii="Times New Roman" w:eastAsia="Times New Roman" w:hAnsi="Times New Roman" w:cs="Times New Roman"/>
          <w:color w:val="000000"/>
          <w:sz w:val="24"/>
          <w:szCs w:val="24"/>
          <w:lang w:val="id-ID"/>
        </w:rPr>
        <w:t xml:space="preserve">mereka cenderung menjadi lebih rentan hilang karena memiliki dorongan kuat untuk melarikan diri. Saat berahi, naluri alami kucing mendorong mereka untuk mencari pasangan, seperti yang </w:t>
      </w:r>
      <w:r w:rsidR="00F75F90" w:rsidRPr="00CA3FC5">
        <w:rPr>
          <w:rFonts w:ascii="Times New Roman" w:eastAsia="Times New Roman" w:hAnsi="Times New Roman" w:cs="Times New Roman"/>
          <w:color w:val="000000"/>
          <w:sz w:val="24"/>
          <w:szCs w:val="24"/>
          <w:lang w:val="id-ID"/>
        </w:rPr>
        <w:lastRenderedPageBreak/>
        <w:t>dirangkum dari sumber</w:t>
      </w:r>
      <w:r w:rsidR="000C343D" w:rsidRPr="00CA3FC5">
        <w:rPr>
          <w:rFonts w:ascii="Times New Roman" w:eastAsia="Times New Roman" w:hAnsi="Times New Roman" w:cs="Times New Roman"/>
          <w:color w:val="000000"/>
          <w:sz w:val="24"/>
          <w:szCs w:val="24"/>
          <w:lang w:val="id-ID"/>
        </w:rPr>
        <w:t xml:space="preserve"> </w:t>
      </w:r>
      <w:r w:rsidR="000C343D" w:rsidRPr="00CA3FC5">
        <w:rPr>
          <w:rFonts w:ascii="Times New Roman" w:eastAsia="Times New Roman" w:hAnsi="Times New Roman" w:cs="Times New Roman"/>
          <w:color w:val="000000"/>
          <w:sz w:val="24"/>
          <w:szCs w:val="24"/>
          <w:lang w:val="id-ID"/>
        </w:rPr>
        <w:fldChar w:fldCharType="begin" w:fldLock="1"/>
      </w:r>
      <w:r w:rsidR="002069F1" w:rsidRPr="00CA3FC5">
        <w:rPr>
          <w:rFonts w:ascii="Times New Roman" w:eastAsia="Times New Roman" w:hAnsi="Times New Roman" w:cs="Times New Roman"/>
          <w:color w:val="000000"/>
          <w:sz w:val="24"/>
          <w:szCs w:val="24"/>
          <w:lang w:val="id-ID"/>
        </w:rPr>
        <w:instrText>ADDIN CSL_CITATION {"citationItems":[{"id":"ITEM-1","itemData":{"URL":"https://www.merdeka.com/jabar/ciri-kucing-birahi-yang-wajib-diketahui-berikut-cara-mengatasinya-kln.html#","accessed":{"date-parts":[["2022","10","12"]]},"author":[{"dropping-particle":"","family":"Fuji","given":"Novi","non-dropping-particle":"","parse-names":false,"suffix":""}],"container-title":"merdeka.com","id":"ITEM-1","issued":{"date-parts":[["2022"]]},"title":"Ciri Kucing Birahi yang Wajib Diketahui, Berikut Cara Mengatasinya","type":"webpage"},"uris":["http://www.mendeley.com/documents/?uuid=161f8dc5-0a38-4634-ac73-0623b39e6a42"]}],"mendeley":{"formattedCitation":"(Fuji, 2022)","plainTextFormattedCitation":"(Fuji, 2022)","previouslyFormattedCitation":"(Fuji, 2022)"},"properties":{"noteIndex":0},"schema":"https://github.com/citation-style-language/schema/raw/master/csl-citation.json"}</w:instrText>
      </w:r>
      <w:r w:rsidR="000C343D" w:rsidRPr="00CA3FC5">
        <w:rPr>
          <w:rFonts w:ascii="Times New Roman" w:eastAsia="Times New Roman" w:hAnsi="Times New Roman" w:cs="Times New Roman"/>
          <w:color w:val="000000"/>
          <w:sz w:val="24"/>
          <w:szCs w:val="24"/>
          <w:lang w:val="id-ID"/>
        </w:rPr>
        <w:fldChar w:fldCharType="separate"/>
      </w:r>
      <w:r w:rsidR="000C343D" w:rsidRPr="00CA3FC5">
        <w:rPr>
          <w:rFonts w:ascii="Times New Roman" w:eastAsia="Times New Roman" w:hAnsi="Times New Roman" w:cs="Times New Roman"/>
          <w:noProof/>
          <w:color w:val="000000"/>
          <w:sz w:val="24"/>
          <w:szCs w:val="24"/>
          <w:lang w:val="id-ID"/>
        </w:rPr>
        <w:t>(Fuji, 2022)</w:t>
      </w:r>
      <w:r w:rsidR="000C343D" w:rsidRPr="00CA3FC5">
        <w:rPr>
          <w:rFonts w:ascii="Times New Roman" w:eastAsia="Times New Roman" w:hAnsi="Times New Roman" w:cs="Times New Roman"/>
          <w:color w:val="000000"/>
          <w:sz w:val="24"/>
          <w:szCs w:val="24"/>
          <w:lang w:val="id-ID"/>
        </w:rPr>
        <w:fldChar w:fldCharType="end"/>
      </w:r>
      <w:r w:rsidR="00F75F90" w:rsidRPr="00CA3FC5">
        <w:rPr>
          <w:rFonts w:ascii="Times New Roman" w:eastAsia="Times New Roman" w:hAnsi="Times New Roman" w:cs="Times New Roman"/>
          <w:color w:val="000000"/>
          <w:sz w:val="24"/>
          <w:szCs w:val="24"/>
          <w:lang w:val="id-ID"/>
        </w:rPr>
        <w:t>. Maka, dengan melakukan sterilisasi pada kucing, akan membantu mengurangi populasi kucing liar dan mencegah kelahiran kucing-kucing yang tidak diinginkan. Selain itu, sterilisasi juga memiliki manfaat kesehatan bagi kucing, seperti mengurangi risiko beberapa penyakit yang terkait dengan sistem reproduksi. Dengan lebih banyak kesadaran dan edukasi tentang pentingnya sterilisasi, diharapkan masalah meningkatnya populasi kucing dan kondisi kucing terlantar dapat diperbaiki secara lebih efektif dan berkelanjutan.</w:t>
      </w:r>
    </w:p>
    <w:p w14:paraId="4A22FB4E" w14:textId="528A76ED" w:rsidR="00E96DAF" w:rsidRPr="00CA3FC5" w:rsidRDefault="00E96DAF" w:rsidP="007C0A55">
      <w:pPr>
        <w:pBdr>
          <w:top w:val="nil"/>
          <w:left w:val="nil"/>
          <w:bottom w:val="nil"/>
          <w:right w:val="nil"/>
          <w:between w:val="nil"/>
        </w:pBdr>
        <w:tabs>
          <w:tab w:val="left" w:pos="851"/>
        </w:tabs>
        <w:spacing w:after="0" w:line="480" w:lineRule="auto"/>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ab/>
        <w:t xml:space="preserve">Masih banyak masyarakat yang belum memahami pentingnya sterilisasi pada kucing, oleh karena itu diperlukan media yang efektif untuk menyebarkan edukasi mengenai persoalan ini. Di era perkembangan teknologi untuk menyampaikan pesan dengan cara menarik, media visual </w:t>
      </w:r>
      <w:proofErr w:type="spellStart"/>
      <w:r w:rsidR="00CA3FC5" w:rsidRPr="00CA3FC5">
        <w:rPr>
          <w:rFonts w:ascii="Times New Roman" w:eastAsia="Times New Roman" w:hAnsi="Times New Roman" w:cs="Times New Roman"/>
          <w:i/>
          <w:iCs/>
          <w:color w:val="000000"/>
          <w:sz w:val="24"/>
          <w:szCs w:val="24"/>
          <w:lang w:val="id-ID"/>
        </w:rPr>
        <w:t>motion</w:t>
      </w:r>
      <w:proofErr w:type="spellEnd"/>
      <w:r w:rsidR="00CA3FC5" w:rsidRPr="00CA3FC5">
        <w:rPr>
          <w:rFonts w:ascii="Times New Roman" w:eastAsia="Times New Roman" w:hAnsi="Times New Roman" w:cs="Times New Roman"/>
          <w:i/>
          <w:iCs/>
          <w:color w:val="000000"/>
          <w:sz w:val="24"/>
          <w:szCs w:val="24"/>
          <w:lang w:val="id-ID"/>
        </w:rPr>
        <w:t xml:space="preserve">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Pr="00CA3FC5">
        <w:rPr>
          <w:rFonts w:ascii="Times New Roman" w:eastAsia="Times New Roman" w:hAnsi="Times New Roman" w:cs="Times New Roman"/>
          <w:color w:val="000000"/>
          <w:sz w:val="24"/>
          <w:szCs w:val="24"/>
          <w:lang w:val="id-ID"/>
        </w:rPr>
        <w:t xml:space="preserve"> dapat menjadi pilihan yang efektif. </w:t>
      </w:r>
      <w:r w:rsidR="00CA3FC5" w:rsidRPr="00CA3FC5">
        <w:rPr>
          <w:rFonts w:ascii="Times New Roman" w:eastAsia="Times New Roman" w:hAnsi="Times New Roman" w:cs="Times New Roman"/>
          <w:i/>
          <w:iCs/>
          <w:color w:val="000000"/>
          <w:sz w:val="24"/>
          <w:szCs w:val="24"/>
          <w:lang w:val="id-ID"/>
        </w:rPr>
        <w:t xml:space="preserve">Motion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Pr="00CA3FC5">
        <w:rPr>
          <w:rFonts w:ascii="Times New Roman" w:eastAsia="Times New Roman" w:hAnsi="Times New Roman" w:cs="Times New Roman"/>
          <w:color w:val="000000"/>
          <w:sz w:val="24"/>
          <w:szCs w:val="24"/>
          <w:lang w:val="id-ID"/>
        </w:rPr>
        <w:t xml:space="preserve"> dapat menggambarkan pesan dengan jelas dan efektif, serta merangkum informasi agar </w:t>
      </w:r>
      <w:proofErr w:type="spellStart"/>
      <w:r w:rsidR="004C3C98" w:rsidRPr="004C3C98">
        <w:rPr>
          <w:rFonts w:ascii="Times New Roman" w:eastAsia="Times New Roman" w:hAnsi="Times New Roman" w:cs="Times New Roman"/>
          <w:i/>
          <w:iCs/>
          <w:color w:val="000000"/>
          <w:sz w:val="24"/>
          <w:szCs w:val="24"/>
          <w:lang w:val="id-ID"/>
        </w:rPr>
        <w:t>audiens</w:t>
      </w:r>
      <w:proofErr w:type="spellEnd"/>
      <w:r w:rsidRPr="00CA3FC5">
        <w:rPr>
          <w:rFonts w:ascii="Times New Roman" w:eastAsia="Times New Roman" w:hAnsi="Times New Roman" w:cs="Times New Roman"/>
          <w:color w:val="000000"/>
          <w:sz w:val="24"/>
          <w:szCs w:val="24"/>
          <w:lang w:val="id-ID"/>
        </w:rPr>
        <w:t xml:space="preserve"> lebih mudah memahaminya. Selain itu, </w:t>
      </w:r>
      <w:proofErr w:type="spellStart"/>
      <w:r w:rsidR="00CA3FC5" w:rsidRPr="00CA3FC5">
        <w:rPr>
          <w:rFonts w:ascii="Times New Roman" w:eastAsia="Times New Roman" w:hAnsi="Times New Roman" w:cs="Times New Roman"/>
          <w:i/>
          <w:iCs/>
          <w:color w:val="000000"/>
          <w:sz w:val="24"/>
          <w:szCs w:val="24"/>
          <w:lang w:val="id-ID"/>
        </w:rPr>
        <w:t>motion</w:t>
      </w:r>
      <w:proofErr w:type="spellEnd"/>
      <w:r w:rsidR="00CA3FC5" w:rsidRPr="00CA3FC5">
        <w:rPr>
          <w:rFonts w:ascii="Times New Roman" w:eastAsia="Times New Roman" w:hAnsi="Times New Roman" w:cs="Times New Roman"/>
          <w:i/>
          <w:iCs/>
          <w:color w:val="000000"/>
          <w:sz w:val="24"/>
          <w:szCs w:val="24"/>
          <w:lang w:val="id-ID"/>
        </w:rPr>
        <w:t xml:space="preserve">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Pr="00CA3FC5">
        <w:rPr>
          <w:rFonts w:ascii="Times New Roman" w:eastAsia="Times New Roman" w:hAnsi="Times New Roman" w:cs="Times New Roman"/>
          <w:color w:val="000000"/>
          <w:sz w:val="24"/>
          <w:szCs w:val="24"/>
          <w:lang w:val="id-ID"/>
        </w:rPr>
        <w:t xml:space="preserve"> mengemas pesan menjadi lebih berkesan dengan menggabungkan elemen grafis seperti ilustrasi, tipografi, animasi, video, dan musik. Dengan pendekatan ini, penyebaran edukasi mengenai pentingnya sterilisasi kucing menggunakan </w:t>
      </w:r>
      <w:proofErr w:type="spellStart"/>
      <w:r w:rsidR="00CA3FC5" w:rsidRPr="00CA3FC5">
        <w:rPr>
          <w:rFonts w:ascii="Times New Roman" w:eastAsia="Times New Roman" w:hAnsi="Times New Roman" w:cs="Times New Roman"/>
          <w:i/>
          <w:iCs/>
          <w:color w:val="000000"/>
          <w:sz w:val="24"/>
          <w:szCs w:val="24"/>
          <w:lang w:val="id-ID"/>
        </w:rPr>
        <w:t>motion</w:t>
      </w:r>
      <w:proofErr w:type="spellEnd"/>
      <w:r w:rsidR="00CA3FC5" w:rsidRPr="00CA3FC5">
        <w:rPr>
          <w:rFonts w:ascii="Times New Roman" w:eastAsia="Times New Roman" w:hAnsi="Times New Roman" w:cs="Times New Roman"/>
          <w:i/>
          <w:iCs/>
          <w:color w:val="000000"/>
          <w:sz w:val="24"/>
          <w:szCs w:val="24"/>
          <w:lang w:val="id-ID"/>
        </w:rPr>
        <w:t xml:space="preserve">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Pr="00CA3FC5">
        <w:rPr>
          <w:rFonts w:ascii="Times New Roman" w:eastAsia="Times New Roman" w:hAnsi="Times New Roman" w:cs="Times New Roman"/>
          <w:color w:val="000000"/>
          <w:sz w:val="24"/>
          <w:szCs w:val="24"/>
          <w:lang w:val="id-ID"/>
        </w:rPr>
        <w:t xml:space="preserve"> berpotensi besar untuk menjangkau </w:t>
      </w:r>
      <w:proofErr w:type="spellStart"/>
      <w:r w:rsidR="004C3C98" w:rsidRPr="004C3C98">
        <w:rPr>
          <w:rFonts w:ascii="Times New Roman" w:eastAsia="Times New Roman" w:hAnsi="Times New Roman" w:cs="Times New Roman"/>
          <w:i/>
          <w:iCs/>
          <w:color w:val="000000"/>
          <w:sz w:val="24"/>
          <w:szCs w:val="24"/>
          <w:lang w:val="id-ID"/>
        </w:rPr>
        <w:t>audiens</w:t>
      </w:r>
      <w:proofErr w:type="spellEnd"/>
      <w:r w:rsidRPr="00CA3FC5">
        <w:rPr>
          <w:rFonts w:ascii="Times New Roman" w:eastAsia="Times New Roman" w:hAnsi="Times New Roman" w:cs="Times New Roman"/>
          <w:color w:val="000000"/>
          <w:sz w:val="24"/>
          <w:szCs w:val="24"/>
          <w:lang w:val="id-ID"/>
        </w:rPr>
        <w:t xml:space="preserve"> yang lebih luas </w:t>
      </w:r>
      <w:r w:rsidRPr="00CA3FC5">
        <w:rPr>
          <w:rFonts w:ascii="Times New Roman" w:eastAsia="Times New Roman" w:hAnsi="Times New Roman" w:cs="Times New Roman"/>
          <w:color w:val="000000"/>
          <w:sz w:val="24"/>
          <w:szCs w:val="24"/>
          <w:lang w:val="id-ID"/>
        </w:rPr>
        <w:fldChar w:fldCharType="begin" w:fldLock="1"/>
      </w:r>
      <w:r w:rsidRPr="00CA3FC5">
        <w:rPr>
          <w:rFonts w:ascii="Times New Roman" w:eastAsia="Times New Roman" w:hAnsi="Times New Roman" w:cs="Times New Roman"/>
          <w:color w:val="000000"/>
          <w:sz w:val="24"/>
          <w:szCs w:val="24"/>
          <w:lang w:val="id-ID"/>
        </w:rPr>
        <w:instrText>ADDIN CSL_CITATION {"citationItems":[{"id":"ITEM-1","itemData":{"DOI":"10.30872/jurti.v4i1.4515","ISSN":"2579-8790","abstract":"Multiplayer Online Battle Arena (MOBA) merupakan genre game yang memadukan real time strategy dan role playing game diamana pemainnya dituntut untuk dapat melakukan kontrol karakter, kerjasama team dan memahami permainan agar dapat melakukan penguasaan terhadap hero, ability, skill, pemilihan item, jungling, timing gank, counter dan improvisasi dalam permainan. Pemain juga dituntut untuk dapat bekerjasama dalam team guna menyusun strategi untuk memenangkan permainan Tujuan penelitian ini yaitu untuk menambah minat permain dengan cara inovatif dalam memberikan informasi agar dapat meningkatkan kemampuan penguasaan terhadap permainan dengan menggunakan sebuah media pembelajaran yang dipadukan dengan motion graphic. Pengujian validitas dilakukan melalui tahapan wawancara dan angket atau kuisioner untuk dapat mendapatkan validitas tersebut. Dari hasil pengujian, dapat disimpulkan Skema Panduan Gaming Menggunakan Motion Graphic Animation Pada Esports bergenre Multiplayer Online Battle Arena (MOBA) ini mendapat presentase validitas 87,60% yaitu sangat valid atau sangat layak  serta mampu mensosialisasikan dan memberikan edukasi sesuai yang diharapkan.","author":[{"dropping-particle":"","family":"Firdaus","given":"Muhammad Bambang","non-dropping-particle":"","parse-names":false,"suffix":""},{"dropping-particle":"","family":"Budiman","given":"Edy","non-dropping-particle":"","parse-names":false,"suffix":""},{"dropping-particle":"","family":"Anshori","given":"Muhammad Fikri","non-dropping-particle":"","parse-names":false,"suffix":""}],"container-title":"Jurnal Rekayasa Teknologi Informasi (JURTI)","id":"ITEM-1","issue":"1","issued":{"date-parts":[["2020"]]},"page":"36","title":"Evaluasi Skema Panduan Game Berbasis Motion Graphic Animation Pada Esports Bergenre Multiplayer Online Battle Arena","type":"article-journal","volume":"4"},"uris":["http://www.mendeley.com/documents/?uuid=4b87ae8a-7a46-4cee-8dc3-ffe51c7d02b8"]}],"mendeley":{"formattedCitation":"(M. B. Firdaus et al., 2020)","plainTextFormattedCitation":"(M. B. Firdaus et al., 2020)","previouslyFormattedCitation":"(M. B. Firdaus et al., 2020)"},"properties":{"noteIndex":0},"schema":"https://github.com/citation-style-language/schema/raw/master/csl-citation.json"}</w:instrText>
      </w:r>
      <w:r w:rsidRPr="00CA3FC5">
        <w:rPr>
          <w:rFonts w:ascii="Times New Roman" w:eastAsia="Times New Roman" w:hAnsi="Times New Roman" w:cs="Times New Roman"/>
          <w:color w:val="000000"/>
          <w:sz w:val="24"/>
          <w:szCs w:val="24"/>
          <w:lang w:val="id-ID"/>
        </w:rPr>
        <w:fldChar w:fldCharType="separate"/>
      </w:r>
      <w:r w:rsidRPr="00CA3FC5">
        <w:rPr>
          <w:rFonts w:ascii="Times New Roman" w:eastAsia="Times New Roman" w:hAnsi="Times New Roman" w:cs="Times New Roman"/>
          <w:noProof/>
          <w:color w:val="000000"/>
          <w:sz w:val="24"/>
          <w:szCs w:val="24"/>
          <w:lang w:val="id-ID"/>
        </w:rPr>
        <w:t>(M. B. Firdaus et al., 2020)</w:t>
      </w:r>
      <w:r w:rsidRPr="00CA3FC5">
        <w:rPr>
          <w:rFonts w:ascii="Times New Roman" w:eastAsia="Times New Roman" w:hAnsi="Times New Roman" w:cs="Times New Roman"/>
          <w:color w:val="000000"/>
          <w:sz w:val="24"/>
          <w:szCs w:val="24"/>
          <w:lang w:val="id-ID"/>
        </w:rPr>
        <w:fldChar w:fldCharType="end"/>
      </w:r>
      <w:r w:rsidRPr="00CA3FC5">
        <w:rPr>
          <w:rFonts w:ascii="Times New Roman" w:eastAsia="Times New Roman" w:hAnsi="Times New Roman" w:cs="Times New Roman"/>
          <w:color w:val="000000"/>
          <w:sz w:val="24"/>
          <w:szCs w:val="24"/>
          <w:lang w:val="id-ID"/>
        </w:rPr>
        <w:t>.</w:t>
      </w:r>
      <w:r w:rsidR="00DE0185" w:rsidRPr="00CA3FC5">
        <w:rPr>
          <w:rFonts w:ascii="Times New Roman" w:eastAsia="Times New Roman" w:hAnsi="Times New Roman" w:cs="Times New Roman"/>
          <w:color w:val="000000"/>
          <w:sz w:val="24"/>
          <w:szCs w:val="24"/>
          <w:lang w:val="id-ID"/>
        </w:rPr>
        <w:t xml:space="preserve"> </w:t>
      </w:r>
    </w:p>
    <w:p w14:paraId="01044FA4" w14:textId="3F7D6ACF" w:rsidR="00DE0185" w:rsidRPr="00CA3FC5" w:rsidRDefault="00DE0185" w:rsidP="007C0A55">
      <w:pPr>
        <w:pBdr>
          <w:top w:val="nil"/>
          <w:left w:val="nil"/>
          <w:bottom w:val="nil"/>
          <w:right w:val="nil"/>
          <w:between w:val="nil"/>
        </w:pBdr>
        <w:tabs>
          <w:tab w:val="left" w:pos="851"/>
        </w:tabs>
        <w:spacing w:after="0" w:line="480" w:lineRule="auto"/>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ab/>
      </w:r>
      <w:r w:rsidR="00CA3FC5" w:rsidRPr="00CA3FC5">
        <w:rPr>
          <w:rFonts w:ascii="Times New Roman" w:eastAsia="Times New Roman" w:hAnsi="Times New Roman" w:cs="Times New Roman"/>
          <w:i/>
          <w:iCs/>
          <w:color w:val="000000"/>
          <w:sz w:val="24"/>
          <w:szCs w:val="24"/>
          <w:lang w:val="id-ID"/>
        </w:rPr>
        <w:t xml:space="preserve">Motion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Pr="00CA3FC5">
        <w:rPr>
          <w:rFonts w:ascii="Times New Roman" w:eastAsia="Times New Roman" w:hAnsi="Times New Roman" w:cs="Times New Roman"/>
          <w:color w:val="000000"/>
          <w:sz w:val="24"/>
          <w:szCs w:val="24"/>
          <w:lang w:val="id-ID"/>
        </w:rPr>
        <w:t xml:space="preserve"> selain dapat menyampaikan pesan secara efektif dan menarik juga dapat memberikan kemudahan bagi penulis untuk mengekspresikan kucing yang sedang sedih ataupun menggambarkan proses sterilisasi kucing yang sulit jika menggunakan video atau foto karna prosesnya yang harus steril dan </w:t>
      </w:r>
      <w:r w:rsidR="005E680B" w:rsidRPr="00CA3FC5">
        <w:rPr>
          <w:rFonts w:ascii="Times New Roman" w:eastAsia="Times New Roman" w:hAnsi="Times New Roman" w:cs="Times New Roman"/>
          <w:color w:val="000000"/>
          <w:sz w:val="24"/>
          <w:szCs w:val="24"/>
          <w:lang w:val="id-ID"/>
        </w:rPr>
        <w:t xml:space="preserve">perlu konsentrasi. Penggunaan gerakan transisi juga dapat digunakan secara bebas untuk </w:t>
      </w:r>
      <w:r w:rsidR="005E680B" w:rsidRPr="00CA3FC5">
        <w:rPr>
          <w:rFonts w:ascii="Times New Roman" w:eastAsia="Times New Roman" w:hAnsi="Times New Roman" w:cs="Times New Roman"/>
          <w:color w:val="000000"/>
          <w:sz w:val="24"/>
          <w:szCs w:val="24"/>
          <w:lang w:val="id-ID"/>
        </w:rPr>
        <w:lastRenderedPageBreak/>
        <w:t xml:space="preserve">menciptakan suasana yang maksimal dalam menyampaikan cerita atau kejadian. Secara garis besar, </w:t>
      </w:r>
      <w:proofErr w:type="spellStart"/>
      <w:r w:rsidR="00CA3FC5" w:rsidRPr="00CA3FC5">
        <w:rPr>
          <w:rFonts w:ascii="Times New Roman" w:eastAsia="Times New Roman" w:hAnsi="Times New Roman" w:cs="Times New Roman"/>
          <w:i/>
          <w:iCs/>
          <w:color w:val="000000"/>
          <w:sz w:val="24"/>
          <w:szCs w:val="24"/>
          <w:lang w:val="id-ID"/>
        </w:rPr>
        <w:t>motion</w:t>
      </w:r>
      <w:proofErr w:type="spellEnd"/>
      <w:r w:rsidR="00CA3FC5" w:rsidRPr="00CA3FC5">
        <w:rPr>
          <w:rFonts w:ascii="Times New Roman" w:eastAsia="Times New Roman" w:hAnsi="Times New Roman" w:cs="Times New Roman"/>
          <w:i/>
          <w:iCs/>
          <w:color w:val="000000"/>
          <w:sz w:val="24"/>
          <w:szCs w:val="24"/>
          <w:lang w:val="id-ID"/>
        </w:rPr>
        <w:t xml:space="preserve">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005E680B" w:rsidRPr="00CA3FC5">
        <w:rPr>
          <w:rFonts w:ascii="Times New Roman" w:eastAsia="Times New Roman" w:hAnsi="Times New Roman" w:cs="Times New Roman"/>
          <w:color w:val="000000"/>
          <w:sz w:val="24"/>
          <w:szCs w:val="24"/>
          <w:lang w:val="id-ID"/>
        </w:rPr>
        <w:t xml:space="preserve"> memberikan fleksibilitas kreatif yang tinggi untuk menyampaikan cerita dan kejadian, terutama elemen yang sulit diwujudkan melalui foto atau video.</w:t>
      </w:r>
    </w:p>
    <w:p w14:paraId="30CC6A06" w14:textId="3B9BD567" w:rsidR="00813707" w:rsidRPr="00CA3FC5" w:rsidRDefault="00BD2A58" w:rsidP="007C0A55">
      <w:pPr>
        <w:pBdr>
          <w:top w:val="nil"/>
          <w:left w:val="nil"/>
          <w:bottom w:val="nil"/>
          <w:right w:val="nil"/>
          <w:between w:val="nil"/>
        </w:pBdr>
        <w:tabs>
          <w:tab w:val="left" w:pos="851"/>
        </w:tabs>
        <w:spacing w:after="0" w:line="480" w:lineRule="auto"/>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ab/>
        <w:t xml:space="preserve">Penggunaan </w:t>
      </w:r>
      <w:proofErr w:type="spellStart"/>
      <w:r w:rsidR="00CA3FC5" w:rsidRPr="00CA3FC5">
        <w:rPr>
          <w:rFonts w:ascii="Times New Roman" w:eastAsia="Times New Roman" w:hAnsi="Times New Roman" w:cs="Times New Roman"/>
          <w:i/>
          <w:iCs/>
          <w:color w:val="000000"/>
          <w:sz w:val="24"/>
          <w:szCs w:val="24"/>
          <w:lang w:val="id-ID"/>
        </w:rPr>
        <w:t>motion</w:t>
      </w:r>
      <w:proofErr w:type="spellEnd"/>
      <w:r w:rsidR="00CA3FC5" w:rsidRPr="00CA3FC5">
        <w:rPr>
          <w:rFonts w:ascii="Times New Roman" w:eastAsia="Times New Roman" w:hAnsi="Times New Roman" w:cs="Times New Roman"/>
          <w:i/>
          <w:iCs/>
          <w:color w:val="000000"/>
          <w:sz w:val="24"/>
          <w:szCs w:val="24"/>
          <w:lang w:val="id-ID"/>
        </w:rPr>
        <w:t xml:space="preserve">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Pr="00CA3FC5">
        <w:rPr>
          <w:rFonts w:ascii="Times New Roman" w:eastAsia="Times New Roman" w:hAnsi="Times New Roman" w:cs="Times New Roman"/>
          <w:color w:val="000000"/>
          <w:sz w:val="24"/>
          <w:szCs w:val="24"/>
          <w:lang w:val="id-ID"/>
        </w:rPr>
        <w:t xml:space="preserve"> untuk menyampaikan edukasi pentingnya sterilisasi kucing dengan disebarkan di media sosial merupakan cara yang cepat untuk mencapai </w:t>
      </w:r>
      <w:proofErr w:type="spellStart"/>
      <w:r w:rsidR="004C3C98" w:rsidRPr="004C3C98">
        <w:rPr>
          <w:rFonts w:ascii="Times New Roman" w:eastAsia="Times New Roman" w:hAnsi="Times New Roman" w:cs="Times New Roman"/>
          <w:i/>
          <w:iCs/>
          <w:color w:val="000000"/>
          <w:sz w:val="24"/>
          <w:szCs w:val="24"/>
          <w:lang w:val="id-ID"/>
        </w:rPr>
        <w:t>audiens</w:t>
      </w:r>
      <w:proofErr w:type="spellEnd"/>
      <w:r w:rsidRPr="00CA3FC5">
        <w:rPr>
          <w:rFonts w:ascii="Times New Roman" w:eastAsia="Times New Roman" w:hAnsi="Times New Roman" w:cs="Times New Roman"/>
          <w:color w:val="000000"/>
          <w:sz w:val="24"/>
          <w:szCs w:val="24"/>
          <w:lang w:val="id-ID"/>
        </w:rPr>
        <w:t xml:space="preserve"> yang lebih luas. Fitur di media sosial dapat mengajak ataupun berinteraksi, sehingga meningkatkan keefektifan kampanye edukasi ini. Dalam perancangan ini, </w:t>
      </w:r>
      <w:proofErr w:type="spellStart"/>
      <w:r w:rsidR="00CA3FC5" w:rsidRPr="00CA3FC5">
        <w:rPr>
          <w:rFonts w:ascii="Times New Roman" w:eastAsia="Times New Roman" w:hAnsi="Times New Roman" w:cs="Times New Roman"/>
          <w:i/>
          <w:iCs/>
          <w:color w:val="000000"/>
          <w:sz w:val="24"/>
          <w:szCs w:val="24"/>
          <w:lang w:val="id-ID"/>
        </w:rPr>
        <w:t>motion</w:t>
      </w:r>
      <w:proofErr w:type="spellEnd"/>
      <w:r w:rsidR="00CA3FC5" w:rsidRPr="00CA3FC5">
        <w:rPr>
          <w:rFonts w:ascii="Times New Roman" w:eastAsia="Times New Roman" w:hAnsi="Times New Roman" w:cs="Times New Roman"/>
          <w:i/>
          <w:iCs/>
          <w:color w:val="000000"/>
          <w:sz w:val="24"/>
          <w:szCs w:val="24"/>
          <w:lang w:val="id-ID"/>
        </w:rPr>
        <w:t xml:space="preserve">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Pr="00CA3FC5">
        <w:rPr>
          <w:rFonts w:ascii="Times New Roman" w:eastAsia="Times New Roman" w:hAnsi="Times New Roman" w:cs="Times New Roman"/>
          <w:color w:val="000000"/>
          <w:sz w:val="24"/>
          <w:szCs w:val="24"/>
          <w:lang w:val="id-ID"/>
        </w:rPr>
        <w:t xml:space="preserve"> disebarkan di </w:t>
      </w:r>
      <w:proofErr w:type="spellStart"/>
      <w:r w:rsidRPr="00CA3FC5">
        <w:rPr>
          <w:rFonts w:ascii="Times New Roman" w:eastAsia="Times New Roman" w:hAnsi="Times New Roman" w:cs="Times New Roman"/>
          <w:color w:val="000000"/>
          <w:sz w:val="24"/>
          <w:szCs w:val="24"/>
          <w:lang w:val="id-ID"/>
        </w:rPr>
        <w:t>TikTok</w:t>
      </w:r>
      <w:proofErr w:type="spellEnd"/>
      <w:r w:rsidRPr="00CA3FC5">
        <w:rPr>
          <w:rFonts w:ascii="Times New Roman" w:eastAsia="Times New Roman" w:hAnsi="Times New Roman" w:cs="Times New Roman"/>
          <w:color w:val="000000"/>
          <w:sz w:val="24"/>
          <w:szCs w:val="24"/>
          <w:lang w:val="id-ID"/>
        </w:rPr>
        <w:t xml:space="preserve"> dan Instagram </w:t>
      </w:r>
      <w:proofErr w:type="spellStart"/>
      <w:r w:rsidRPr="00CA3FC5">
        <w:rPr>
          <w:rFonts w:ascii="Times New Roman" w:eastAsia="Times New Roman" w:hAnsi="Times New Roman" w:cs="Times New Roman"/>
          <w:color w:val="000000"/>
          <w:sz w:val="24"/>
          <w:szCs w:val="24"/>
          <w:lang w:val="id-ID"/>
        </w:rPr>
        <w:t>Reels</w:t>
      </w:r>
      <w:proofErr w:type="spellEnd"/>
      <w:r w:rsidRPr="00CA3FC5">
        <w:rPr>
          <w:rFonts w:ascii="Times New Roman" w:eastAsia="Times New Roman" w:hAnsi="Times New Roman" w:cs="Times New Roman"/>
          <w:color w:val="000000"/>
          <w:sz w:val="24"/>
          <w:szCs w:val="24"/>
          <w:lang w:val="id-ID"/>
        </w:rPr>
        <w:t xml:space="preserve"> Diharapkan melalui media sosial ini, pesan tentang sterilisasi kucing dapat menjangkau lebih banyak orang dan membangun kesadaran tentang pentingnya mengendalikan populasi kucing serta meningkatkan kesejahteraan hewan di Indonesia.</w:t>
      </w:r>
      <w:r w:rsidR="007627DA" w:rsidRPr="00CA3FC5">
        <w:rPr>
          <w:rFonts w:ascii="Times New Roman" w:eastAsia="Times New Roman" w:hAnsi="Times New Roman" w:cs="Times New Roman"/>
          <w:color w:val="000000"/>
          <w:sz w:val="24"/>
          <w:szCs w:val="24"/>
          <w:lang w:val="id-ID"/>
        </w:rPr>
        <w:t xml:space="preserve"> Selain itu, </w:t>
      </w:r>
      <w:proofErr w:type="spellStart"/>
      <w:r w:rsidR="00CA3FC5" w:rsidRPr="00CA3FC5">
        <w:rPr>
          <w:rFonts w:ascii="Times New Roman" w:eastAsia="Times New Roman" w:hAnsi="Times New Roman" w:cs="Times New Roman"/>
          <w:i/>
          <w:iCs/>
          <w:color w:val="000000"/>
          <w:sz w:val="24"/>
          <w:szCs w:val="24"/>
          <w:lang w:val="id-ID"/>
        </w:rPr>
        <w:t>motion</w:t>
      </w:r>
      <w:proofErr w:type="spellEnd"/>
      <w:r w:rsidR="00CA3FC5" w:rsidRPr="00CA3FC5">
        <w:rPr>
          <w:rFonts w:ascii="Times New Roman" w:eastAsia="Times New Roman" w:hAnsi="Times New Roman" w:cs="Times New Roman"/>
          <w:i/>
          <w:iCs/>
          <w:color w:val="000000"/>
          <w:sz w:val="24"/>
          <w:szCs w:val="24"/>
          <w:lang w:val="id-ID"/>
        </w:rPr>
        <w:t xml:space="preserve">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007627DA" w:rsidRPr="00CA3FC5">
        <w:rPr>
          <w:rFonts w:ascii="Times New Roman" w:eastAsia="Times New Roman" w:hAnsi="Times New Roman" w:cs="Times New Roman"/>
          <w:color w:val="000000"/>
          <w:sz w:val="24"/>
          <w:szCs w:val="24"/>
          <w:lang w:val="id-ID"/>
        </w:rPr>
        <w:t xml:space="preserve"> akan diterbitkan oleh komunitas pecinta kucing</w:t>
      </w:r>
      <w:r w:rsidRPr="00CA3FC5">
        <w:rPr>
          <w:rFonts w:ascii="Times New Roman" w:eastAsia="Times New Roman" w:hAnsi="Times New Roman" w:cs="Times New Roman"/>
          <w:color w:val="000000"/>
          <w:sz w:val="24"/>
          <w:szCs w:val="24"/>
          <w:lang w:val="id-ID"/>
        </w:rPr>
        <w:t xml:space="preserve"> dan klinik hewan</w:t>
      </w:r>
      <w:r w:rsidR="007627DA" w:rsidRPr="00CA3FC5">
        <w:rPr>
          <w:rFonts w:ascii="Times New Roman" w:eastAsia="Times New Roman" w:hAnsi="Times New Roman" w:cs="Times New Roman"/>
          <w:color w:val="000000"/>
          <w:sz w:val="24"/>
          <w:szCs w:val="24"/>
          <w:lang w:val="id-ID"/>
        </w:rPr>
        <w:t xml:space="preserve"> yang telah bekerja sama untuk menstabilkan populasi kucing dengan sterilisasi. Juga, tersedia informasi mengenai donasi untuk sterilisasi kucing liar di jalanan yang terlantar, dengan harapan dapat mengurangi masalah tersebut.</w:t>
      </w:r>
    </w:p>
    <w:p w14:paraId="10D6E998" w14:textId="77777777" w:rsidR="004734A2" w:rsidRPr="00CA3FC5" w:rsidRDefault="004734A2" w:rsidP="007C0A55">
      <w:pPr>
        <w:pStyle w:val="Judul2"/>
        <w:numPr>
          <w:ilvl w:val="0"/>
          <w:numId w:val="5"/>
        </w:numPr>
        <w:tabs>
          <w:tab w:val="left" w:pos="426"/>
        </w:tabs>
        <w:spacing w:line="480" w:lineRule="auto"/>
        <w:ind w:left="0" w:firstLine="0"/>
        <w:rPr>
          <w:lang w:val="id-ID"/>
        </w:rPr>
      </w:pPr>
      <w:bookmarkStart w:id="3" w:name="_heading=h.1fob9te" w:colFirst="0" w:colLast="0"/>
      <w:bookmarkStart w:id="4" w:name="_Toc144288657"/>
      <w:bookmarkEnd w:id="3"/>
      <w:r w:rsidRPr="00CA3FC5">
        <w:rPr>
          <w:lang w:val="id-ID"/>
        </w:rPr>
        <w:t>Rumusan Masalah</w:t>
      </w:r>
      <w:bookmarkEnd w:id="4"/>
    </w:p>
    <w:p w14:paraId="7669F001" w14:textId="5FC393C8" w:rsidR="004734A2" w:rsidRPr="00CA3FC5" w:rsidRDefault="004734A2" w:rsidP="007C0A55">
      <w:pPr>
        <w:pBdr>
          <w:top w:val="nil"/>
          <w:left w:val="nil"/>
          <w:bottom w:val="nil"/>
          <w:right w:val="nil"/>
          <w:between w:val="nil"/>
        </w:pBdr>
        <w:tabs>
          <w:tab w:val="left" w:pos="851"/>
        </w:tabs>
        <w:spacing w:after="0" w:line="480" w:lineRule="auto"/>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ab/>
      </w:r>
      <w:r w:rsidR="00250766" w:rsidRPr="00CA3FC5">
        <w:rPr>
          <w:rFonts w:ascii="Times New Roman" w:eastAsia="Times New Roman" w:hAnsi="Times New Roman" w:cs="Times New Roman"/>
          <w:color w:val="000000"/>
          <w:sz w:val="24"/>
          <w:szCs w:val="24"/>
          <w:lang w:val="id-ID"/>
        </w:rPr>
        <w:t>Rumusan masalah dari latar belakang yang telah dipaparkan adalah bagaimana cara merancang</w:t>
      </w:r>
      <w:r w:rsidRPr="00CA3FC5">
        <w:rPr>
          <w:rFonts w:ascii="Times New Roman" w:eastAsia="Times New Roman" w:hAnsi="Times New Roman" w:cs="Times New Roman"/>
          <w:color w:val="000000"/>
          <w:sz w:val="24"/>
          <w:szCs w:val="24"/>
          <w:lang w:val="id-ID"/>
        </w:rPr>
        <w:t xml:space="preserve"> </w:t>
      </w:r>
      <w:proofErr w:type="spellStart"/>
      <w:r w:rsidR="00CA3FC5" w:rsidRPr="00CA3FC5">
        <w:rPr>
          <w:rFonts w:ascii="Times New Roman" w:eastAsia="Times New Roman" w:hAnsi="Times New Roman" w:cs="Times New Roman"/>
          <w:i/>
          <w:iCs/>
          <w:color w:val="000000"/>
          <w:sz w:val="24"/>
          <w:szCs w:val="24"/>
          <w:lang w:val="id-ID"/>
        </w:rPr>
        <w:t>motion</w:t>
      </w:r>
      <w:proofErr w:type="spellEnd"/>
      <w:r w:rsidR="00CA3FC5" w:rsidRPr="00CA3FC5">
        <w:rPr>
          <w:rFonts w:ascii="Times New Roman" w:eastAsia="Times New Roman" w:hAnsi="Times New Roman" w:cs="Times New Roman"/>
          <w:i/>
          <w:iCs/>
          <w:color w:val="000000"/>
          <w:sz w:val="24"/>
          <w:szCs w:val="24"/>
          <w:lang w:val="id-ID"/>
        </w:rPr>
        <w:t xml:space="preserve">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00286578" w:rsidRPr="00CA3FC5">
        <w:rPr>
          <w:rFonts w:ascii="Times New Roman" w:eastAsia="Times New Roman" w:hAnsi="Times New Roman" w:cs="Times New Roman"/>
          <w:color w:val="000000"/>
          <w:sz w:val="24"/>
          <w:szCs w:val="24"/>
          <w:lang w:val="id-ID"/>
        </w:rPr>
        <w:t xml:space="preserve"> </w:t>
      </w:r>
      <w:r w:rsidRPr="00CA3FC5">
        <w:rPr>
          <w:rFonts w:ascii="Times New Roman" w:eastAsia="Times New Roman" w:hAnsi="Times New Roman" w:cs="Times New Roman"/>
          <w:color w:val="000000"/>
          <w:sz w:val="24"/>
          <w:szCs w:val="24"/>
          <w:lang w:val="id-ID"/>
        </w:rPr>
        <w:t xml:space="preserve">mengenai pentingnya sterilisasi kucing untuk menstabilkan populasi kucing sehingga </w:t>
      </w:r>
      <w:r w:rsidR="005E680B" w:rsidRPr="00CA3FC5">
        <w:rPr>
          <w:rFonts w:ascii="Times New Roman" w:eastAsia="Times New Roman" w:hAnsi="Times New Roman" w:cs="Times New Roman"/>
          <w:color w:val="000000"/>
          <w:sz w:val="24"/>
          <w:szCs w:val="24"/>
          <w:lang w:val="id-ID"/>
        </w:rPr>
        <w:t>masyarakat lebih mengetahui tentang pentingnya sterilisasi kucing.</w:t>
      </w:r>
    </w:p>
    <w:p w14:paraId="592946FB" w14:textId="77777777" w:rsidR="004734A2" w:rsidRPr="00CA3FC5" w:rsidRDefault="004734A2" w:rsidP="007C0A55">
      <w:pPr>
        <w:pStyle w:val="Judul2"/>
        <w:numPr>
          <w:ilvl w:val="0"/>
          <w:numId w:val="5"/>
        </w:numPr>
        <w:tabs>
          <w:tab w:val="left" w:pos="426"/>
        </w:tabs>
        <w:spacing w:line="480" w:lineRule="auto"/>
        <w:ind w:left="0" w:firstLine="0"/>
        <w:rPr>
          <w:lang w:val="id-ID"/>
        </w:rPr>
      </w:pPr>
      <w:bookmarkStart w:id="5" w:name="_heading=h.3znysh7" w:colFirst="0" w:colLast="0"/>
      <w:bookmarkStart w:id="6" w:name="_Toc144288658"/>
      <w:bookmarkEnd w:id="5"/>
      <w:r w:rsidRPr="00CA3FC5">
        <w:rPr>
          <w:lang w:val="id-ID"/>
        </w:rPr>
        <w:lastRenderedPageBreak/>
        <w:t>Tujuan</w:t>
      </w:r>
      <w:bookmarkEnd w:id="6"/>
    </w:p>
    <w:p w14:paraId="1F94E553" w14:textId="16822837" w:rsidR="004734A2" w:rsidRPr="00CA3FC5" w:rsidRDefault="004734A2" w:rsidP="007C0A55">
      <w:pPr>
        <w:tabs>
          <w:tab w:val="left" w:pos="851"/>
        </w:tabs>
        <w:spacing w:after="0" w:line="480" w:lineRule="auto"/>
        <w:jc w:val="both"/>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tab/>
        <w:t xml:space="preserve">Tujuan dari perancangan </w:t>
      </w:r>
      <w:r w:rsidR="005E680B" w:rsidRPr="00CA3FC5">
        <w:rPr>
          <w:rFonts w:ascii="Times New Roman" w:eastAsia="Times New Roman" w:hAnsi="Times New Roman" w:cs="Times New Roman"/>
          <w:sz w:val="24"/>
          <w:szCs w:val="24"/>
          <w:lang w:val="id-ID"/>
        </w:rPr>
        <w:t xml:space="preserve">ini </w:t>
      </w:r>
      <w:r w:rsidRPr="00CA3FC5">
        <w:rPr>
          <w:rFonts w:ascii="Times New Roman" w:eastAsia="Times New Roman" w:hAnsi="Times New Roman" w:cs="Times New Roman"/>
          <w:sz w:val="24"/>
          <w:szCs w:val="24"/>
          <w:lang w:val="id-ID"/>
        </w:rPr>
        <w:t xml:space="preserve">adalah </w:t>
      </w:r>
      <w:r w:rsidR="005E680B" w:rsidRPr="00CA3FC5">
        <w:rPr>
          <w:rFonts w:ascii="Times New Roman" w:eastAsia="Times New Roman" w:hAnsi="Times New Roman" w:cs="Times New Roman"/>
          <w:sz w:val="24"/>
          <w:szCs w:val="24"/>
          <w:lang w:val="id-ID"/>
        </w:rPr>
        <w:t xml:space="preserve">untuk menghasilkan </w:t>
      </w:r>
      <w:proofErr w:type="spellStart"/>
      <w:r w:rsidR="00CA3FC5" w:rsidRPr="00CA3FC5">
        <w:rPr>
          <w:rFonts w:ascii="Times New Roman" w:eastAsia="Times New Roman" w:hAnsi="Times New Roman" w:cs="Times New Roman"/>
          <w:i/>
          <w:iCs/>
          <w:sz w:val="24"/>
          <w:szCs w:val="24"/>
          <w:lang w:val="id-ID"/>
        </w:rPr>
        <w:t>motion</w:t>
      </w:r>
      <w:proofErr w:type="spellEnd"/>
      <w:r w:rsidR="00CA3FC5" w:rsidRPr="00CA3FC5">
        <w:rPr>
          <w:rFonts w:ascii="Times New Roman" w:eastAsia="Times New Roman" w:hAnsi="Times New Roman" w:cs="Times New Roman"/>
          <w:i/>
          <w:iCs/>
          <w:sz w:val="24"/>
          <w:szCs w:val="24"/>
          <w:lang w:val="id-ID"/>
        </w:rPr>
        <w:t xml:space="preserve"> </w:t>
      </w:r>
      <w:proofErr w:type="spellStart"/>
      <w:r w:rsidR="00CA3FC5" w:rsidRPr="00CA3FC5">
        <w:rPr>
          <w:rFonts w:ascii="Times New Roman" w:eastAsia="Times New Roman" w:hAnsi="Times New Roman" w:cs="Times New Roman"/>
          <w:i/>
          <w:iCs/>
          <w:sz w:val="24"/>
          <w:szCs w:val="24"/>
          <w:lang w:val="id-ID"/>
        </w:rPr>
        <w:t>graphic</w:t>
      </w:r>
      <w:proofErr w:type="spellEnd"/>
      <w:r w:rsidR="00687F36" w:rsidRPr="00CA3FC5">
        <w:rPr>
          <w:rFonts w:ascii="Times New Roman" w:eastAsia="Times New Roman" w:hAnsi="Times New Roman" w:cs="Times New Roman"/>
          <w:sz w:val="24"/>
          <w:szCs w:val="24"/>
          <w:lang w:val="id-ID"/>
        </w:rPr>
        <w:t xml:space="preserve"> </w:t>
      </w:r>
      <w:r w:rsidR="005E680B" w:rsidRPr="00CA3FC5">
        <w:rPr>
          <w:rFonts w:ascii="Times New Roman" w:eastAsia="Times New Roman" w:hAnsi="Times New Roman" w:cs="Times New Roman"/>
          <w:sz w:val="24"/>
          <w:szCs w:val="24"/>
          <w:lang w:val="id-ID"/>
        </w:rPr>
        <w:t xml:space="preserve">mengenai </w:t>
      </w:r>
      <w:r w:rsidR="00687F36" w:rsidRPr="00CA3FC5">
        <w:rPr>
          <w:rFonts w:ascii="Times New Roman" w:eastAsia="Times New Roman" w:hAnsi="Times New Roman" w:cs="Times New Roman"/>
          <w:sz w:val="24"/>
          <w:szCs w:val="24"/>
          <w:lang w:val="id-ID"/>
        </w:rPr>
        <w:t>pentingnya sterilisasi kucing</w:t>
      </w:r>
      <w:r w:rsidR="005E680B" w:rsidRPr="00CA3FC5">
        <w:rPr>
          <w:rFonts w:ascii="Times New Roman" w:eastAsia="Times New Roman" w:hAnsi="Times New Roman" w:cs="Times New Roman"/>
          <w:sz w:val="24"/>
          <w:szCs w:val="24"/>
          <w:lang w:val="id-ID"/>
        </w:rPr>
        <w:t>. Sehingga masyarakat lebih mengetahui tentang pentingnya sterilisasi kucing untuk mengurangi masalah</w:t>
      </w:r>
      <w:r w:rsidR="00B60D0C" w:rsidRPr="00CA3FC5">
        <w:rPr>
          <w:rFonts w:ascii="Times New Roman" w:eastAsia="Times New Roman" w:hAnsi="Times New Roman" w:cs="Times New Roman"/>
          <w:sz w:val="24"/>
          <w:szCs w:val="24"/>
          <w:lang w:val="id-ID"/>
        </w:rPr>
        <w:t xml:space="preserve"> diakibatkan populasinya yang meningkat.</w:t>
      </w:r>
    </w:p>
    <w:p w14:paraId="1F4C1013" w14:textId="77777777" w:rsidR="004734A2" w:rsidRPr="00CA3FC5" w:rsidRDefault="004734A2" w:rsidP="007C0A55">
      <w:pPr>
        <w:pStyle w:val="Judul2"/>
        <w:numPr>
          <w:ilvl w:val="0"/>
          <w:numId w:val="5"/>
        </w:numPr>
        <w:tabs>
          <w:tab w:val="left" w:pos="426"/>
        </w:tabs>
        <w:spacing w:line="480" w:lineRule="auto"/>
        <w:ind w:left="0" w:firstLine="0"/>
        <w:rPr>
          <w:lang w:val="id-ID"/>
        </w:rPr>
      </w:pPr>
      <w:bookmarkStart w:id="7" w:name="_heading=h.2et92p0" w:colFirst="0" w:colLast="0"/>
      <w:bookmarkStart w:id="8" w:name="_Toc144288659"/>
      <w:bookmarkEnd w:id="7"/>
      <w:r w:rsidRPr="00CA3FC5">
        <w:rPr>
          <w:lang w:val="id-ID"/>
        </w:rPr>
        <w:t>Manfaat</w:t>
      </w:r>
      <w:bookmarkEnd w:id="8"/>
    </w:p>
    <w:p w14:paraId="4CB22983" w14:textId="2C2A6D4B" w:rsidR="00754031" w:rsidRPr="00CA3FC5" w:rsidRDefault="004734A2" w:rsidP="007C0A55">
      <w:pPr>
        <w:tabs>
          <w:tab w:val="left" w:pos="426"/>
        </w:tabs>
        <w:spacing w:after="0" w:line="480" w:lineRule="auto"/>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tab/>
        <w:t xml:space="preserve">Berikut adalah manfaat dari perancangan </w:t>
      </w:r>
      <w:proofErr w:type="spellStart"/>
      <w:r w:rsidR="00CA3FC5" w:rsidRPr="00CA3FC5">
        <w:rPr>
          <w:rFonts w:ascii="Times New Roman" w:eastAsia="Times New Roman" w:hAnsi="Times New Roman" w:cs="Times New Roman"/>
          <w:i/>
          <w:iCs/>
          <w:sz w:val="24"/>
          <w:szCs w:val="24"/>
          <w:lang w:val="id-ID"/>
        </w:rPr>
        <w:t>motion</w:t>
      </w:r>
      <w:proofErr w:type="spellEnd"/>
      <w:r w:rsidR="00CA3FC5" w:rsidRPr="00CA3FC5">
        <w:rPr>
          <w:rFonts w:ascii="Times New Roman" w:eastAsia="Times New Roman" w:hAnsi="Times New Roman" w:cs="Times New Roman"/>
          <w:i/>
          <w:iCs/>
          <w:sz w:val="24"/>
          <w:szCs w:val="24"/>
          <w:lang w:val="id-ID"/>
        </w:rPr>
        <w:t xml:space="preserve"> </w:t>
      </w:r>
      <w:proofErr w:type="spellStart"/>
      <w:r w:rsidR="00CA3FC5" w:rsidRPr="00CA3FC5">
        <w:rPr>
          <w:rFonts w:ascii="Times New Roman" w:eastAsia="Times New Roman" w:hAnsi="Times New Roman" w:cs="Times New Roman"/>
          <w:i/>
          <w:iCs/>
          <w:sz w:val="24"/>
          <w:szCs w:val="24"/>
          <w:lang w:val="id-ID"/>
        </w:rPr>
        <w:t>graphic</w:t>
      </w:r>
      <w:proofErr w:type="spellEnd"/>
      <w:r w:rsidRPr="00CA3FC5">
        <w:rPr>
          <w:rFonts w:ascii="Times New Roman" w:eastAsia="Times New Roman" w:hAnsi="Times New Roman" w:cs="Times New Roman"/>
          <w:sz w:val="24"/>
          <w:szCs w:val="24"/>
          <w:lang w:val="id-ID"/>
        </w:rPr>
        <w:t>:</w:t>
      </w:r>
    </w:p>
    <w:p w14:paraId="5203A6DA" w14:textId="59E4097E" w:rsidR="00810BE7" w:rsidRPr="00CA3FC5" w:rsidRDefault="00FB0425" w:rsidP="007C0A55">
      <w:pPr>
        <w:pStyle w:val="Sub141"/>
      </w:pPr>
      <w:bookmarkStart w:id="9" w:name="_Toc144288660"/>
      <w:r w:rsidRPr="00CA3FC5">
        <w:t>Manfaat Teoritis</w:t>
      </w:r>
      <w:bookmarkEnd w:id="9"/>
    </w:p>
    <w:p w14:paraId="1C4CFE5E" w14:textId="28268FEC" w:rsidR="00810BE7" w:rsidRPr="00CA3FC5" w:rsidRDefault="00810BE7" w:rsidP="007C0A55">
      <w:pPr>
        <w:tabs>
          <w:tab w:val="left" w:pos="851"/>
        </w:tabs>
        <w:spacing w:after="0" w:line="480" w:lineRule="auto"/>
        <w:ind w:left="851"/>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Perancang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memiliki manfaat dalam mengembangkan pemahaman tentang bagaimana ilmu desain komunikasi visual dapat digunakan untuk menyampaikan pesan edukasi yang penting. Selain itu, perancang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dapat dijadikan acuan untuk pengembangan dalam menciptakan materi edukatif </w:t>
      </w:r>
      <w:r w:rsidR="00CA3FC5" w:rsidRPr="00CA3FC5">
        <w:rPr>
          <w:rFonts w:ascii="Times New Roman" w:hAnsi="Times New Roman" w:cs="Times New Roman"/>
          <w:sz w:val="24"/>
          <w:szCs w:val="24"/>
          <w:lang w:val="id-ID"/>
        </w:rPr>
        <w:t>ke depannya</w:t>
      </w:r>
      <w:r w:rsidR="008E4926" w:rsidRPr="00CA3FC5">
        <w:rPr>
          <w:rFonts w:ascii="Times New Roman" w:hAnsi="Times New Roman" w:cs="Times New Roman"/>
          <w:sz w:val="24"/>
          <w:szCs w:val="24"/>
          <w:lang w:val="id-ID"/>
        </w:rPr>
        <w:t xml:space="preserve"> </w:t>
      </w:r>
      <w:r w:rsidRPr="00CA3FC5">
        <w:rPr>
          <w:rFonts w:ascii="Times New Roman" w:hAnsi="Times New Roman" w:cs="Times New Roman"/>
          <w:sz w:val="24"/>
          <w:szCs w:val="24"/>
          <w:lang w:val="id-ID"/>
        </w:rPr>
        <w:t>yang lebih menarik dan bermanfaat.</w:t>
      </w:r>
    </w:p>
    <w:p w14:paraId="5D5CDAB9" w14:textId="39015627" w:rsidR="00FB0425" w:rsidRPr="00CA3FC5" w:rsidRDefault="00FB0425" w:rsidP="007C0A55">
      <w:pPr>
        <w:pStyle w:val="Sub141"/>
      </w:pPr>
      <w:bookmarkStart w:id="10" w:name="_Toc144288661"/>
      <w:r w:rsidRPr="00CA3FC5">
        <w:t>Manfaat Praktis</w:t>
      </w:r>
      <w:bookmarkEnd w:id="10"/>
    </w:p>
    <w:p w14:paraId="0352E8D1" w14:textId="1B75EF79" w:rsidR="008E4926" w:rsidRPr="00CA3FC5" w:rsidRDefault="008E4926" w:rsidP="007C0A55">
      <w:pPr>
        <w:spacing w:after="0" w:line="480" w:lineRule="auto"/>
        <w:ind w:left="851"/>
        <w:jc w:val="both"/>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t>Perancangan</w:t>
      </w:r>
      <w:r w:rsidRPr="00CA3FC5">
        <w:rPr>
          <w:rFonts w:ascii="Times New Roman" w:eastAsia="Times New Roman" w:hAnsi="Times New Roman" w:cs="Times New Roman"/>
          <w:i/>
          <w:iCs/>
          <w:sz w:val="24"/>
          <w:szCs w:val="24"/>
          <w:lang w:val="id-ID"/>
        </w:rPr>
        <w:t xml:space="preserve"> </w:t>
      </w:r>
      <w:r w:rsidR="00CA3FC5" w:rsidRPr="00CA3FC5">
        <w:rPr>
          <w:rFonts w:ascii="Times New Roman" w:eastAsia="Times New Roman" w:hAnsi="Times New Roman" w:cs="Times New Roman"/>
          <w:i/>
          <w:iCs/>
          <w:sz w:val="24"/>
          <w:szCs w:val="24"/>
          <w:lang w:val="id-ID"/>
        </w:rPr>
        <w:t xml:space="preserve">Motion </w:t>
      </w:r>
      <w:proofErr w:type="spellStart"/>
      <w:r w:rsidR="00CA3FC5" w:rsidRPr="00CA3FC5">
        <w:rPr>
          <w:rFonts w:ascii="Times New Roman" w:eastAsia="Times New Roman" w:hAnsi="Times New Roman" w:cs="Times New Roman"/>
          <w:i/>
          <w:iCs/>
          <w:sz w:val="24"/>
          <w:szCs w:val="24"/>
          <w:lang w:val="id-ID"/>
        </w:rPr>
        <w:t>graphic</w:t>
      </w:r>
      <w:proofErr w:type="spellEnd"/>
      <w:r w:rsidR="00A0693F" w:rsidRPr="00CA3FC5">
        <w:rPr>
          <w:rFonts w:ascii="Times New Roman" w:eastAsia="Times New Roman" w:hAnsi="Times New Roman" w:cs="Times New Roman"/>
          <w:sz w:val="24"/>
          <w:szCs w:val="24"/>
          <w:lang w:val="id-ID"/>
        </w:rPr>
        <w:t xml:space="preserve"> meningkatkan kesadaran masyarakat tentang</w:t>
      </w:r>
      <w:r w:rsidRPr="00CA3FC5">
        <w:rPr>
          <w:rFonts w:ascii="Times New Roman" w:eastAsia="Times New Roman" w:hAnsi="Times New Roman" w:cs="Times New Roman"/>
          <w:sz w:val="24"/>
          <w:szCs w:val="24"/>
          <w:lang w:val="id-ID"/>
        </w:rPr>
        <w:t xml:space="preserve"> </w:t>
      </w:r>
      <w:r w:rsidR="00A0693F" w:rsidRPr="00CA3FC5">
        <w:rPr>
          <w:rFonts w:ascii="Times New Roman" w:eastAsia="Times New Roman" w:hAnsi="Times New Roman" w:cs="Times New Roman"/>
          <w:sz w:val="24"/>
          <w:szCs w:val="24"/>
          <w:lang w:val="id-ID"/>
        </w:rPr>
        <w:t>manfaat</w:t>
      </w:r>
      <w:r w:rsidRPr="00CA3FC5">
        <w:rPr>
          <w:rFonts w:ascii="Times New Roman" w:eastAsia="Times New Roman" w:hAnsi="Times New Roman" w:cs="Times New Roman"/>
          <w:sz w:val="24"/>
          <w:szCs w:val="24"/>
          <w:lang w:val="id-ID"/>
        </w:rPr>
        <w:t xml:space="preserve"> </w:t>
      </w:r>
      <w:r w:rsidR="00A0693F" w:rsidRPr="00CA3FC5">
        <w:rPr>
          <w:rFonts w:ascii="Times New Roman" w:eastAsia="Times New Roman" w:hAnsi="Times New Roman" w:cs="Times New Roman"/>
          <w:sz w:val="24"/>
          <w:szCs w:val="24"/>
          <w:lang w:val="id-ID"/>
        </w:rPr>
        <w:t xml:space="preserve">sterilisasi kucing untuk mengendalikan populasi </w:t>
      </w:r>
      <w:r w:rsidRPr="00CA3FC5">
        <w:rPr>
          <w:rFonts w:ascii="Times New Roman" w:eastAsia="Times New Roman" w:hAnsi="Times New Roman" w:cs="Times New Roman"/>
          <w:sz w:val="24"/>
          <w:szCs w:val="24"/>
          <w:lang w:val="id-ID"/>
        </w:rPr>
        <w:t xml:space="preserve">sehingga meningkatkan </w:t>
      </w:r>
      <w:r w:rsidR="00A0693F" w:rsidRPr="00CA3FC5">
        <w:rPr>
          <w:rFonts w:ascii="Times New Roman" w:eastAsia="Times New Roman" w:hAnsi="Times New Roman" w:cs="Times New Roman"/>
          <w:sz w:val="24"/>
          <w:szCs w:val="24"/>
          <w:lang w:val="id-ID"/>
        </w:rPr>
        <w:t>kesejahteraan hewan</w:t>
      </w:r>
      <w:r w:rsidRPr="00CA3FC5">
        <w:rPr>
          <w:rFonts w:ascii="Times New Roman" w:eastAsia="Times New Roman" w:hAnsi="Times New Roman" w:cs="Times New Roman"/>
          <w:sz w:val="24"/>
          <w:szCs w:val="24"/>
          <w:lang w:val="id-ID"/>
        </w:rPr>
        <w:t xml:space="preserve"> dan menciptakan lingkungan yang bersih</w:t>
      </w:r>
      <w:r w:rsidR="00A0693F" w:rsidRPr="00CA3FC5">
        <w:rPr>
          <w:rFonts w:ascii="Times New Roman" w:eastAsia="Times New Roman" w:hAnsi="Times New Roman" w:cs="Times New Roman"/>
          <w:sz w:val="24"/>
          <w:szCs w:val="24"/>
          <w:lang w:val="id-ID"/>
        </w:rPr>
        <w:t>.</w:t>
      </w:r>
      <w:r w:rsidRPr="00CA3FC5">
        <w:rPr>
          <w:rFonts w:ascii="Times New Roman" w:eastAsia="Times New Roman" w:hAnsi="Times New Roman" w:cs="Times New Roman"/>
          <w:sz w:val="24"/>
          <w:szCs w:val="24"/>
          <w:lang w:val="id-ID"/>
        </w:rPr>
        <w:t xml:space="preserve"> Selain itu, </w:t>
      </w:r>
      <w:r w:rsidR="00CA3FC5" w:rsidRPr="00CA3FC5">
        <w:rPr>
          <w:rFonts w:ascii="Times New Roman" w:eastAsia="Times New Roman" w:hAnsi="Times New Roman" w:cs="Times New Roman"/>
          <w:i/>
          <w:iCs/>
          <w:sz w:val="24"/>
          <w:szCs w:val="24"/>
          <w:lang w:val="id-ID"/>
        </w:rPr>
        <w:t xml:space="preserve">Motion </w:t>
      </w:r>
      <w:proofErr w:type="spellStart"/>
      <w:r w:rsidR="00CA3FC5" w:rsidRPr="00CA3FC5">
        <w:rPr>
          <w:rFonts w:ascii="Times New Roman" w:eastAsia="Times New Roman" w:hAnsi="Times New Roman" w:cs="Times New Roman"/>
          <w:i/>
          <w:iCs/>
          <w:sz w:val="24"/>
          <w:szCs w:val="24"/>
          <w:lang w:val="id-ID"/>
        </w:rPr>
        <w:t>graphic</w:t>
      </w:r>
      <w:proofErr w:type="spellEnd"/>
      <w:r w:rsidR="00A0693F" w:rsidRPr="00CA3FC5">
        <w:rPr>
          <w:rFonts w:ascii="Times New Roman" w:eastAsia="Times New Roman" w:hAnsi="Times New Roman" w:cs="Times New Roman"/>
          <w:sz w:val="24"/>
          <w:szCs w:val="24"/>
          <w:lang w:val="id-ID"/>
        </w:rPr>
        <w:t xml:space="preserve"> dapat mengurangi pandangan negatif tentang sterilisasi</w:t>
      </w:r>
      <w:r w:rsidRPr="00CA3FC5">
        <w:rPr>
          <w:rFonts w:ascii="Times New Roman" w:eastAsia="Times New Roman" w:hAnsi="Times New Roman" w:cs="Times New Roman"/>
          <w:sz w:val="24"/>
          <w:szCs w:val="24"/>
          <w:lang w:val="id-ID"/>
        </w:rPr>
        <w:t xml:space="preserve"> </w:t>
      </w:r>
      <w:r w:rsidR="00A0693F" w:rsidRPr="00CA3FC5">
        <w:rPr>
          <w:rFonts w:ascii="Times New Roman" w:eastAsia="Times New Roman" w:hAnsi="Times New Roman" w:cs="Times New Roman"/>
          <w:sz w:val="24"/>
          <w:szCs w:val="24"/>
          <w:lang w:val="id-ID"/>
        </w:rPr>
        <w:t>kucing karena memberikan penjelasan berdasarkan fakta yang akurat</w:t>
      </w:r>
      <w:r w:rsidRPr="00CA3FC5">
        <w:rPr>
          <w:rFonts w:ascii="Times New Roman" w:eastAsia="Times New Roman" w:hAnsi="Times New Roman" w:cs="Times New Roman"/>
          <w:sz w:val="24"/>
          <w:szCs w:val="24"/>
          <w:lang w:val="id-ID"/>
        </w:rPr>
        <w:t xml:space="preserve"> </w:t>
      </w:r>
      <w:r w:rsidR="00A0693F" w:rsidRPr="00CA3FC5">
        <w:rPr>
          <w:rFonts w:ascii="Times New Roman" w:eastAsia="Times New Roman" w:hAnsi="Times New Roman" w:cs="Times New Roman"/>
          <w:sz w:val="24"/>
          <w:szCs w:val="24"/>
          <w:lang w:val="id-ID"/>
        </w:rPr>
        <w:t>kepada masyarakat.</w:t>
      </w:r>
    </w:p>
    <w:p w14:paraId="645B6C76" w14:textId="56B7F292" w:rsidR="00A0693F" w:rsidRPr="00CA3FC5" w:rsidRDefault="008E4926" w:rsidP="007C0A55">
      <w:pPr>
        <w:spacing w:line="480" w:lineRule="auto"/>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br w:type="page"/>
      </w:r>
    </w:p>
    <w:p w14:paraId="1B9D13C6" w14:textId="0B6DF7B9" w:rsidR="006D7777" w:rsidRPr="00CA3FC5" w:rsidRDefault="004734A2" w:rsidP="007C0A55">
      <w:pPr>
        <w:pStyle w:val="Judul2"/>
        <w:numPr>
          <w:ilvl w:val="0"/>
          <w:numId w:val="5"/>
        </w:numPr>
        <w:tabs>
          <w:tab w:val="left" w:pos="426"/>
        </w:tabs>
        <w:spacing w:line="480" w:lineRule="auto"/>
        <w:ind w:left="0" w:firstLine="0"/>
        <w:rPr>
          <w:lang w:val="id-ID"/>
        </w:rPr>
      </w:pPr>
      <w:bookmarkStart w:id="11" w:name="_heading=h.tyjcwt" w:colFirst="0" w:colLast="0"/>
      <w:bookmarkStart w:id="12" w:name="_Toc144288662"/>
      <w:bookmarkEnd w:id="11"/>
      <w:r w:rsidRPr="00CA3FC5">
        <w:rPr>
          <w:lang w:val="id-ID"/>
        </w:rPr>
        <w:lastRenderedPageBreak/>
        <w:t xml:space="preserve">Batasan </w:t>
      </w:r>
      <w:r w:rsidR="0071315A" w:rsidRPr="00CA3FC5">
        <w:rPr>
          <w:lang w:val="id-ID"/>
        </w:rPr>
        <w:t>Masalah</w:t>
      </w:r>
      <w:bookmarkEnd w:id="12"/>
    </w:p>
    <w:p w14:paraId="22169B3A" w14:textId="7EC33069" w:rsidR="004734A2" w:rsidRPr="00CA3FC5" w:rsidRDefault="00093C2F" w:rsidP="007C0A55">
      <w:pPr>
        <w:pBdr>
          <w:top w:val="nil"/>
          <w:left w:val="nil"/>
          <w:bottom w:val="nil"/>
          <w:right w:val="nil"/>
          <w:between w:val="nil"/>
        </w:pBdr>
        <w:tabs>
          <w:tab w:val="left" w:pos="426"/>
        </w:tabs>
        <w:spacing w:after="0" w:line="480" w:lineRule="auto"/>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ab/>
      </w:r>
      <w:r w:rsidR="004734A2" w:rsidRPr="00CA3FC5">
        <w:rPr>
          <w:rFonts w:ascii="Times New Roman" w:eastAsia="Times New Roman" w:hAnsi="Times New Roman" w:cs="Times New Roman"/>
          <w:color w:val="000000"/>
          <w:sz w:val="24"/>
          <w:szCs w:val="24"/>
          <w:lang w:val="id-ID"/>
        </w:rPr>
        <w:t xml:space="preserve">Batasan </w:t>
      </w:r>
      <w:r w:rsidR="00AC1E35" w:rsidRPr="00CA3FC5">
        <w:rPr>
          <w:rFonts w:ascii="Times New Roman" w:eastAsia="Times New Roman" w:hAnsi="Times New Roman" w:cs="Times New Roman"/>
          <w:color w:val="000000"/>
          <w:sz w:val="24"/>
          <w:szCs w:val="24"/>
          <w:lang w:val="id-ID"/>
        </w:rPr>
        <w:t>perancangan</w:t>
      </w:r>
      <w:r w:rsidR="004734A2" w:rsidRPr="00CA3FC5">
        <w:rPr>
          <w:rFonts w:ascii="Times New Roman" w:eastAsia="Times New Roman" w:hAnsi="Times New Roman" w:cs="Times New Roman"/>
          <w:color w:val="000000"/>
          <w:sz w:val="24"/>
          <w:szCs w:val="24"/>
          <w:lang w:val="id-ID"/>
        </w:rPr>
        <w:t xml:space="preserve"> dari </w:t>
      </w:r>
      <w:proofErr w:type="spellStart"/>
      <w:r w:rsidR="00CA3FC5" w:rsidRPr="00CA3FC5">
        <w:rPr>
          <w:rFonts w:ascii="Times New Roman" w:eastAsia="Times New Roman" w:hAnsi="Times New Roman" w:cs="Times New Roman"/>
          <w:i/>
          <w:iCs/>
          <w:color w:val="000000"/>
          <w:sz w:val="24"/>
          <w:szCs w:val="24"/>
          <w:lang w:val="id-ID"/>
        </w:rPr>
        <w:t>motion</w:t>
      </w:r>
      <w:proofErr w:type="spellEnd"/>
      <w:r w:rsidR="00CA3FC5" w:rsidRPr="00CA3FC5">
        <w:rPr>
          <w:rFonts w:ascii="Times New Roman" w:eastAsia="Times New Roman" w:hAnsi="Times New Roman" w:cs="Times New Roman"/>
          <w:i/>
          <w:iCs/>
          <w:color w:val="000000"/>
          <w:sz w:val="24"/>
          <w:szCs w:val="24"/>
          <w:lang w:val="id-ID"/>
        </w:rPr>
        <w:t xml:space="preserve">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004734A2" w:rsidRPr="00CA3FC5">
        <w:rPr>
          <w:rFonts w:ascii="Times New Roman" w:eastAsia="Times New Roman" w:hAnsi="Times New Roman" w:cs="Times New Roman"/>
          <w:color w:val="000000"/>
          <w:sz w:val="24"/>
          <w:szCs w:val="24"/>
          <w:lang w:val="id-ID"/>
        </w:rPr>
        <w:t xml:space="preserve"> ini </w:t>
      </w:r>
      <w:r w:rsidR="000662E0" w:rsidRPr="00CA3FC5">
        <w:rPr>
          <w:rFonts w:ascii="Times New Roman" w:eastAsia="Times New Roman" w:hAnsi="Times New Roman" w:cs="Times New Roman"/>
          <w:color w:val="000000"/>
          <w:sz w:val="24"/>
          <w:szCs w:val="24"/>
          <w:lang w:val="id-ID"/>
        </w:rPr>
        <w:t>di antara</w:t>
      </w:r>
      <w:r w:rsidR="00AC1E35" w:rsidRPr="00CA3FC5">
        <w:rPr>
          <w:rFonts w:ascii="Times New Roman" w:eastAsia="Times New Roman" w:hAnsi="Times New Roman" w:cs="Times New Roman"/>
          <w:color w:val="000000"/>
          <w:sz w:val="24"/>
          <w:szCs w:val="24"/>
          <w:lang w:val="id-ID"/>
        </w:rPr>
        <w:t xml:space="preserve"> lain</w:t>
      </w:r>
      <w:r w:rsidR="004734A2" w:rsidRPr="00CA3FC5">
        <w:rPr>
          <w:rFonts w:ascii="Times New Roman" w:eastAsia="Times New Roman" w:hAnsi="Times New Roman" w:cs="Times New Roman"/>
          <w:color w:val="000000"/>
          <w:sz w:val="24"/>
          <w:szCs w:val="24"/>
          <w:lang w:val="id-ID"/>
        </w:rPr>
        <w:t>:</w:t>
      </w:r>
    </w:p>
    <w:p w14:paraId="6336BFDC" w14:textId="37C333A7" w:rsidR="00AC1E35" w:rsidRPr="00CA3FC5" w:rsidRDefault="00AC1E35" w:rsidP="007C0A55">
      <w:pPr>
        <w:pStyle w:val="Sub151style"/>
        <w:tabs>
          <w:tab w:val="clear" w:pos="567"/>
          <w:tab w:val="left" w:pos="851"/>
        </w:tabs>
        <w:ind w:left="284"/>
      </w:pPr>
      <w:bookmarkStart w:id="13" w:name="_Toc144288663"/>
      <w:r w:rsidRPr="00CA3FC5">
        <w:t xml:space="preserve">Batasan </w:t>
      </w:r>
      <w:r w:rsidR="0071315A" w:rsidRPr="00CA3FC5">
        <w:t>Penelitian/Perancangan</w:t>
      </w:r>
      <w:bookmarkEnd w:id="13"/>
    </w:p>
    <w:p w14:paraId="06F16B16" w14:textId="28E9D241" w:rsidR="00665635" w:rsidRPr="00CA3FC5" w:rsidRDefault="00CA3FC5" w:rsidP="007C0A55">
      <w:pPr>
        <w:numPr>
          <w:ilvl w:val="0"/>
          <w:numId w:val="4"/>
        </w:numPr>
        <w:pBdr>
          <w:top w:val="nil"/>
          <w:left w:val="nil"/>
          <w:bottom w:val="nil"/>
          <w:right w:val="nil"/>
          <w:between w:val="nil"/>
        </w:pBdr>
        <w:tabs>
          <w:tab w:val="left" w:pos="851"/>
        </w:tabs>
        <w:spacing w:after="0" w:line="480" w:lineRule="auto"/>
        <w:ind w:left="567" w:firstLine="0"/>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i/>
          <w:iCs/>
          <w:color w:val="000000"/>
          <w:sz w:val="24"/>
          <w:szCs w:val="24"/>
          <w:lang w:val="id-ID"/>
        </w:rPr>
        <w:t xml:space="preserve">Motion </w:t>
      </w:r>
      <w:proofErr w:type="spellStart"/>
      <w:r w:rsidRPr="00CA3FC5">
        <w:rPr>
          <w:rFonts w:ascii="Times New Roman" w:eastAsia="Times New Roman" w:hAnsi="Times New Roman" w:cs="Times New Roman"/>
          <w:i/>
          <w:iCs/>
          <w:color w:val="000000"/>
          <w:sz w:val="24"/>
          <w:szCs w:val="24"/>
          <w:lang w:val="id-ID"/>
        </w:rPr>
        <w:t>graphic</w:t>
      </w:r>
      <w:proofErr w:type="spellEnd"/>
      <w:r w:rsidR="00AC1E35" w:rsidRPr="00CA3FC5">
        <w:rPr>
          <w:rFonts w:ascii="Times New Roman" w:eastAsia="Times New Roman" w:hAnsi="Times New Roman" w:cs="Times New Roman"/>
          <w:color w:val="000000"/>
          <w:sz w:val="24"/>
          <w:szCs w:val="24"/>
          <w:lang w:val="id-ID"/>
        </w:rPr>
        <w:t xml:space="preserve"> </w:t>
      </w:r>
      <w:r w:rsidR="00665635" w:rsidRPr="00CA3FC5">
        <w:rPr>
          <w:rFonts w:ascii="Times New Roman" w:eastAsia="Times New Roman" w:hAnsi="Times New Roman" w:cs="Times New Roman"/>
          <w:color w:val="000000"/>
          <w:sz w:val="24"/>
          <w:szCs w:val="24"/>
          <w:lang w:val="id-ID"/>
        </w:rPr>
        <w:t>memberikan edukasi</w:t>
      </w:r>
      <w:r w:rsidR="00AC1E35" w:rsidRPr="00CA3FC5">
        <w:rPr>
          <w:rFonts w:ascii="Times New Roman" w:eastAsia="Times New Roman" w:hAnsi="Times New Roman" w:cs="Times New Roman"/>
          <w:color w:val="000000"/>
          <w:sz w:val="24"/>
          <w:szCs w:val="24"/>
          <w:lang w:val="id-ID"/>
        </w:rPr>
        <w:t xml:space="preserve"> mengenai pentingnya sterilisasi</w:t>
      </w:r>
    </w:p>
    <w:p w14:paraId="300EAA9C" w14:textId="39D88E41" w:rsidR="00C87D95" w:rsidRPr="00CA3FC5" w:rsidRDefault="00FB0425" w:rsidP="007C0A55">
      <w:pPr>
        <w:pBdr>
          <w:top w:val="nil"/>
          <w:left w:val="nil"/>
          <w:bottom w:val="nil"/>
          <w:right w:val="nil"/>
          <w:between w:val="nil"/>
        </w:pBdr>
        <w:tabs>
          <w:tab w:val="left" w:pos="851"/>
        </w:tabs>
        <w:spacing w:after="0" w:line="480" w:lineRule="auto"/>
        <w:ind w:left="567" w:firstLine="284"/>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kucing untuk menstabilkan populasi kucing.</w:t>
      </w:r>
    </w:p>
    <w:p w14:paraId="021F0021" w14:textId="34F64F05" w:rsidR="00FB0425" w:rsidRPr="00CA3FC5" w:rsidRDefault="00CA3FC5" w:rsidP="007C0A55">
      <w:pPr>
        <w:numPr>
          <w:ilvl w:val="0"/>
          <w:numId w:val="4"/>
        </w:numPr>
        <w:pBdr>
          <w:top w:val="nil"/>
          <w:left w:val="nil"/>
          <w:bottom w:val="nil"/>
          <w:right w:val="nil"/>
          <w:between w:val="nil"/>
        </w:pBdr>
        <w:tabs>
          <w:tab w:val="left" w:pos="851"/>
        </w:tabs>
        <w:spacing w:after="0" w:line="480" w:lineRule="auto"/>
        <w:ind w:left="567" w:firstLine="0"/>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i/>
          <w:iCs/>
          <w:color w:val="000000"/>
          <w:sz w:val="24"/>
          <w:szCs w:val="24"/>
          <w:lang w:val="id-ID"/>
        </w:rPr>
        <w:t xml:space="preserve">Motion </w:t>
      </w:r>
      <w:proofErr w:type="spellStart"/>
      <w:r w:rsidRPr="00CA3FC5">
        <w:rPr>
          <w:rFonts w:ascii="Times New Roman" w:eastAsia="Times New Roman" w:hAnsi="Times New Roman" w:cs="Times New Roman"/>
          <w:i/>
          <w:iCs/>
          <w:color w:val="000000"/>
          <w:sz w:val="24"/>
          <w:szCs w:val="24"/>
          <w:lang w:val="id-ID"/>
        </w:rPr>
        <w:t>graphic</w:t>
      </w:r>
      <w:proofErr w:type="spellEnd"/>
      <w:r w:rsidR="000C77B9" w:rsidRPr="00CA3FC5">
        <w:rPr>
          <w:rFonts w:ascii="Times New Roman" w:eastAsia="Times New Roman" w:hAnsi="Times New Roman" w:cs="Times New Roman"/>
          <w:color w:val="000000"/>
          <w:sz w:val="24"/>
          <w:szCs w:val="24"/>
          <w:lang w:val="id-ID"/>
        </w:rPr>
        <w:t xml:space="preserve"> </w:t>
      </w:r>
      <w:r w:rsidR="00FB0425" w:rsidRPr="00CA3FC5">
        <w:rPr>
          <w:rFonts w:ascii="Times New Roman" w:eastAsia="Times New Roman" w:hAnsi="Times New Roman" w:cs="Times New Roman"/>
          <w:color w:val="000000"/>
          <w:sz w:val="24"/>
          <w:szCs w:val="24"/>
          <w:lang w:val="id-ID"/>
        </w:rPr>
        <w:t>ditujukan kepada pemilik kucing, calon pemilik kucing,</w:t>
      </w:r>
    </w:p>
    <w:p w14:paraId="0B8A2AE7" w14:textId="3E286D50" w:rsidR="000C77B9" w:rsidRPr="00CA3FC5" w:rsidRDefault="00FB0425" w:rsidP="007C0A55">
      <w:pPr>
        <w:pBdr>
          <w:top w:val="nil"/>
          <w:left w:val="nil"/>
          <w:bottom w:val="nil"/>
          <w:right w:val="nil"/>
          <w:between w:val="nil"/>
        </w:pBdr>
        <w:tabs>
          <w:tab w:val="left" w:pos="851"/>
        </w:tabs>
        <w:spacing w:after="0" w:line="480" w:lineRule="auto"/>
        <w:ind w:left="567" w:firstLine="284"/>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serta masyarakat yang peduli terhadap lingkungan dan hewan.</w:t>
      </w:r>
    </w:p>
    <w:p w14:paraId="41C728E6" w14:textId="44ADF428" w:rsidR="00AC1E35" w:rsidRPr="00CA3FC5" w:rsidRDefault="00AC1E35" w:rsidP="007C0A55">
      <w:pPr>
        <w:pStyle w:val="Sub151style"/>
        <w:tabs>
          <w:tab w:val="clear" w:pos="567"/>
          <w:tab w:val="left" w:pos="851"/>
        </w:tabs>
        <w:ind w:left="284"/>
      </w:pPr>
      <w:bookmarkStart w:id="14" w:name="_Toc144288664"/>
      <w:r w:rsidRPr="00CA3FC5">
        <w:t>Batasan Teknis</w:t>
      </w:r>
      <w:bookmarkEnd w:id="14"/>
    </w:p>
    <w:p w14:paraId="6074ABE7" w14:textId="508C9156" w:rsidR="004972DB" w:rsidRPr="00CA3FC5" w:rsidRDefault="00CA3FC5" w:rsidP="007C0A55">
      <w:pPr>
        <w:numPr>
          <w:ilvl w:val="0"/>
          <w:numId w:val="36"/>
        </w:numPr>
        <w:pBdr>
          <w:top w:val="nil"/>
          <w:left w:val="nil"/>
          <w:bottom w:val="nil"/>
          <w:right w:val="nil"/>
          <w:between w:val="nil"/>
        </w:pBdr>
        <w:tabs>
          <w:tab w:val="left" w:pos="851"/>
        </w:tabs>
        <w:spacing w:after="0" w:line="480" w:lineRule="auto"/>
        <w:ind w:left="567" w:firstLine="0"/>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i/>
          <w:iCs/>
          <w:color w:val="000000"/>
          <w:sz w:val="24"/>
          <w:szCs w:val="24"/>
          <w:lang w:val="id-ID"/>
        </w:rPr>
        <w:t xml:space="preserve">Motion </w:t>
      </w:r>
      <w:proofErr w:type="spellStart"/>
      <w:r w:rsidRPr="00CA3FC5">
        <w:rPr>
          <w:rFonts w:ascii="Times New Roman" w:eastAsia="Times New Roman" w:hAnsi="Times New Roman" w:cs="Times New Roman"/>
          <w:i/>
          <w:iCs/>
          <w:color w:val="000000"/>
          <w:sz w:val="24"/>
          <w:szCs w:val="24"/>
          <w:lang w:val="id-ID"/>
        </w:rPr>
        <w:t>graphic</w:t>
      </w:r>
      <w:proofErr w:type="spellEnd"/>
      <w:r w:rsidR="009D10F5" w:rsidRPr="00CA3FC5">
        <w:rPr>
          <w:rFonts w:ascii="Times New Roman" w:eastAsia="Times New Roman" w:hAnsi="Times New Roman" w:cs="Times New Roman"/>
          <w:i/>
          <w:iCs/>
          <w:color w:val="000000"/>
          <w:sz w:val="24"/>
          <w:szCs w:val="24"/>
          <w:lang w:val="id-ID"/>
        </w:rPr>
        <w:t xml:space="preserve"> </w:t>
      </w:r>
      <w:r w:rsidR="009D10F5" w:rsidRPr="00CA3FC5">
        <w:rPr>
          <w:rFonts w:ascii="Times New Roman" w:eastAsia="Times New Roman" w:hAnsi="Times New Roman" w:cs="Times New Roman"/>
          <w:color w:val="000000"/>
          <w:sz w:val="24"/>
          <w:szCs w:val="24"/>
          <w:lang w:val="id-ID"/>
        </w:rPr>
        <w:t xml:space="preserve">menggunakan elemen </w:t>
      </w:r>
      <w:r w:rsidR="00A34224" w:rsidRPr="00CA3FC5">
        <w:rPr>
          <w:rFonts w:ascii="Times New Roman" w:eastAsia="Times New Roman" w:hAnsi="Times New Roman" w:cs="Times New Roman"/>
          <w:color w:val="000000"/>
          <w:sz w:val="24"/>
          <w:szCs w:val="24"/>
          <w:lang w:val="id-ID"/>
        </w:rPr>
        <w:t>ilustrasi 2D, animasi, tipografi, dan</w:t>
      </w:r>
    </w:p>
    <w:p w14:paraId="1025EFED" w14:textId="60A62209" w:rsidR="00C87D95" w:rsidRPr="00CA3FC5" w:rsidRDefault="00FE46B6" w:rsidP="007C0A55">
      <w:pPr>
        <w:pBdr>
          <w:top w:val="nil"/>
          <w:left w:val="nil"/>
          <w:bottom w:val="nil"/>
          <w:right w:val="nil"/>
          <w:between w:val="nil"/>
        </w:pBdr>
        <w:tabs>
          <w:tab w:val="left" w:pos="851"/>
        </w:tabs>
        <w:spacing w:after="0" w:line="480" w:lineRule="auto"/>
        <w:ind w:left="567" w:firstLine="284"/>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musi</w:t>
      </w:r>
      <w:r w:rsidR="004F388A" w:rsidRPr="00CA3FC5">
        <w:rPr>
          <w:rFonts w:ascii="Times New Roman" w:eastAsia="Times New Roman" w:hAnsi="Times New Roman" w:cs="Times New Roman"/>
          <w:color w:val="000000"/>
          <w:sz w:val="24"/>
          <w:szCs w:val="24"/>
          <w:lang w:val="id-ID"/>
        </w:rPr>
        <w:t>k</w:t>
      </w:r>
      <w:r w:rsidRPr="00CA3FC5">
        <w:rPr>
          <w:rFonts w:ascii="Times New Roman" w:eastAsia="Times New Roman" w:hAnsi="Times New Roman" w:cs="Times New Roman"/>
          <w:color w:val="000000"/>
          <w:sz w:val="24"/>
          <w:szCs w:val="24"/>
          <w:lang w:val="id-ID"/>
        </w:rPr>
        <w:t>.</w:t>
      </w:r>
      <w:bookmarkStart w:id="15" w:name="_Toc117427278"/>
      <w:bookmarkStart w:id="16" w:name="_Toc117428282"/>
      <w:bookmarkStart w:id="17" w:name="_Toc117428384"/>
      <w:bookmarkStart w:id="18" w:name="_Toc117429381"/>
      <w:bookmarkStart w:id="19" w:name="_Toc117454691"/>
      <w:bookmarkStart w:id="20" w:name="_Toc117487019"/>
      <w:bookmarkStart w:id="21" w:name="_Toc117487372"/>
      <w:bookmarkStart w:id="22" w:name="_Toc117487498"/>
      <w:bookmarkEnd w:id="15"/>
      <w:bookmarkEnd w:id="16"/>
      <w:bookmarkEnd w:id="17"/>
      <w:bookmarkEnd w:id="18"/>
      <w:bookmarkEnd w:id="19"/>
      <w:bookmarkEnd w:id="20"/>
      <w:bookmarkEnd w:id="21"/>
      <w:bookmarkEnd w:id="22"/>
    </w:p>
    <w:p w14:paraId="7CDD81B5" w14:textId="78A92765" w:rsidR="004972DB" w:rsidRPr="00CA3FC5" w:rsidRDefault="00822DB7" w:rsidP="007C0A55">
      <w:pPr>
        <w:numPr>
          <w:ilvl w:val="0"/>
          <w:numId w:val="36"/>
        </w:numPr>
        <w:pBdr>
          <w:top w:val="nil"/>
          <w:left w:val="nil"/>
          <w:bottom w:val="nil"/>
          <w:right w:val="nil"/>
          <w:between w:val="nil"/>
        </w:pBdr>
        <w:tabs>
          <w:tab w:val="left" w:pos="851"/>
        </w:tabs>
        <w:spacing w:after="0" w:line="480" w:lineRule="auto"/>
        <w:ind w:left="567" w:firstLine="0"/>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 xml:space="preserve">Pembuatan </w:t>
      </w:r>
      <w:proofErr w:type="spellStart"/>
      <w:r w:rsidR="00CA3FC5" w:rsidRPr="00CA3FC5">
        <w:rPr>
          <w:rFonts w:ascii="Times New Roman" w:eastAsia="Times New Roman" w:hAnsi="Times New Roman" w:cs="Times New Roman"/>
          <w:i/>
          <w:iCs/>
          <w:color w:val="000000"/>
          <w:sz w:val="24"/>
          <w:szCs w:val="24"/>
          <w:lang w:val="id-ID"/>
        </w:rPr>
        <w:t>motion</w:t>
      </w:r>
      <w:proofErr w:type="spellEnd"/>
      <w:r w:rsidR="00CA3FC5" w:rsidRPr="00CA3FC5">
        <w:rPr>
          <w:rFonts w:ascii="Times New Roman" w:eastAsia="Times New Roman" w:hAnsi="Times New Roman" w:cs="Times New Roman"/>
          <w:i/>
          <w:iCs/>
          <w:color w:val="000000"/>
          <w:sz w:val="24"/>
          <w:szCs w:val="24"/>
          <w:lang w:val="id-ID"/>
        </w:rPr>
        <w:t xml:space="preserve"> </w:t>
      </w:r>
      <w:proofErr w:type="spellStart"/>
      <w:r w:rsidR="00CA3FC5" w:rsidRPr="00CA3FC5">
        <w:rPr>
          <w:rFonts w:ascii="Times New Roman" w:eastAsia="Times New Roman" w:hAnsi="Times New Roman" w:cs="Times New Roman"/>
          <w:i/>
          <w:iCs/>
          <w:color w:val="000000"/>
          <w:sz w:val="24"/>
          <w:szCs w:val="24"/>
          <w:lang w:val="id-ID"/>
        </w:rPr>
        <w:t>graphic</w:t>
      </w:r>
      <w:proofErr w:type="spellEnd"/>
      <w:r w:rsidRPr="00CA3FC5">
        <w:rPr>
          <w:rFonts w:ascii="Times New Roman" w:eastAsia="Times New Roman" w:hAnsi="Times New Roman" w:cs="Times New Roman"/>
          <w:color w:val="000000"/>
          <w:sz w:val="24"/>
          <w:szCs w:val="24"/>
          <w:lang w:val="id-ID"/>
        </w:rPr>
        <w:t xml:space="preserve"> menggunakan </w:t>
      </w:r>
      <w:proofErr w:type="spellStart"/>
      <w:r w:rsidR="00B47105" w:rsidRPr="00CA3FC5">
        <w:rPr>
          <w:rFonts w:ascii="Times New Roman" w:eastAsia="Times New Roman" w:hAnsi="Times New Roman" w:cs="Times New Roman"/>
          <w:i/>
          <w:iCs/>
          <w:color w:val="000000"/>
          <w:sz w:val="24"/>
          <w:szCs w:val="24"/>
          <w:lang w:val="id-ID"/>
        </w:rPr>
        <w:t>software</w:t>
      </w:r>
      <w:proofErr w:type="spellEnd"/>
      <w:r w:rsidRPr="00CA3FC5">
        <w:rPr>
          <w:rFonts w:ascii="Times New Roman" w:eastAsia="Times New Roman" w:hAnsi="Times New Roman" w:cs="Times New Roman"/>
          <w:color w:val="000000"/>
          <w:sz w:val="24"/>
          <w:szCs w:val="24"/>
          <w:lang w:val="id-ID"/>
        </w:rPr>
        <w:t xml:space="preserve"> Adobe </w:t>
      </w:r>
      <w:proofErr w:type="spellStart"/>
      <w:r w:rsidRPr="00CA3FC5">
        <w:rPr>
          <w:rFonts w:ascii="Times New Roman" w:eastAsia="Times New Roman" w:hAnsi="Times New Roman" w:cs="Times New Roman"/>
          <w:color w:val="000000"/>
          <w:sz w:val="24"/>
          <w:szCs w:val="24"/>
          <w:lang w:val="id-ID"/>
        </w:rPr>
        <w:t>Photoshop</w:t>
      </w:r>
      <w:proofErr w:type="spellEnd"/>
      <w:r w:rsidRPr="00CA3FC5">
        <w:rPr>
          <w:rFonts w:ascii="Times New Roman" w:eastAsia="Times New Roman" w:hAnsi="Times New Roman" w:cs="Times New Roman"/>
          <w:color w:val="000000"/>
          <w:sz w:val="24"/>
          <w:szCs w:val="24"/>
          <w:lang w:val="id-ID"/>
        </w:rPr>
        <w:t>,</w:t>
      </w:r>
    </w:p>
    <w:p w14:paraId="3BF4A4DA" w14:textId="3626782F" w:rsidR="00C87D95" w:rsidRPr="00CA3FC5" w:rsidRDefault="00822DB7" w:rsidP="007C0A55">
      <w:pPr>
        <w:pBdr>
          <w:top w:val="nil"/>
          <w:left w:val="nil"/>
          <w:bottom w:val="nil"/>
          <w:right w:val="nil"/>
          <w:between w:val="nil"/>
        </w:pBdr>
        <w:tabs>
          <w:tab w:val="left" w:pos="851"/>
        </w:tabs>
        <w:spacing w:after="0" w:line="480" w:lineRule="auto"/>
        <w:ind w:left="567" w:firstLine="284"/>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 xml:space="preserve">Adobe </w:t>
      </w:r>
      <w:proofErr w:type="spellStart"/>
      <w:r w:rsidRPr="00CA3FC5">
        <w:rPr>
          <w:rFonts w:ascii="Times New Roman" w:eastAsia="Times New Roman" w:hAnsi="Times New Roman" w:cs="Times New Roman"/>
          <w:color w:val="000000"/>
          <w:sz w:val="24"/>
          <w:szCs w:val="24"/>
          <w:lang w:val="id-ID"/>
        </w:rPr>
        <w:t>Illustrator</w:t>
      </w:r>
      <w:proofErr w:type="spellEnd"/>
      <w:r w:rsidRPr="00CA3FC5">
        <w:rPr>
          <w:rFonts w:ascii="Times New Roman" w:eastAsia="Times New Roman" w:hAnsi="Times New Roman" w:cs="Times New Roman"/>
          <w:color w:val="000000"/>
          <w:sz w:val="24"/>
          <w:szCs w:val="24"/>
          <w:lang w:val="id-ID"/>
        </w:rPr>
        <w:t xml:space="preserve">, Adobe After </w:t>
      </w:r>
      <w:proofErr w:type="spellStart"/>
      <w:r w:rsidRPr="00CA3FC5">
        <w:rPr>
          <w:rFonts w:ascii="Times New Roman" w:eastAsia="Times New Roman" w:hAnsi="Times New Roman" w:cs="Times New Roman"/>
          <w:color w:val="000000"/>
          <w:sz w:val="24"/>
          <w:szCs w:val="24"/>
          <w:lang w:val="id-ID"/>
        </w:rPr>
        <w:t>Effect</w:t>
      </w:r>
      <w:proofErr w:type="spellEnd"/>
      <w:r w:rsidRPr="00CA3FC5">
        <w:rPr>
          <w:rFonts w:ascii="Times New Roman" w:eastAsia="Times New Roman" w:hAnsi="Times New Roman" w:cs="Times New Roman"/>
          <w:color w:val="000000"/>
          <w:sz w:val="24"/>
          <w:szCs w:val="24"/>
          <w:lang w:val="id-ID"/>
        </w:rPr>
        <w:t xml:space="preserve"> dan Adobe </w:t>
      </w:r>
      <w:proofErr w:type="spellStart"/>
      <w:r w:rsidRPr="00CA3FC5">
        <w:rPr>
          <w:rFonts w:ascii="Times New Roman" w:eastAsia="Times New Roman" w:hAnsi="Times New Roman" w:cs="Times New Roman"/>
          <w:color w:val="000000"/>
          <w:sz w:val="24"/>
          <w:szCs w:val="24"/>
          <w:lang w:val="id-ID"/>
        </w:rPr>
        <w:t>Premiere</w:t>
      </w:r>
      <w:proofErr w:type="spellEnd"/>
      <w:r w:rsidRPr="00CA3FC5">
        <w:rPr>
          <w:rFonts w:ascii="Times New Roman" w:eastAsia="Times New Roman" w:hAnsi="Times New Roman" w:cs="Times New Roman"/>
          <w:color w:val="000000"/>
          <w:sz w:val="24"/>
          <w:szCs w:val="24"/>
          <w:lang w:val="id-ID"/>
        </w:rPr>
        <w:t>.</w:t>
      </w:r>
      <w:r w:rsidR="007F25E9" w:rsidRPr="00CA3FC5">
        <w:rPr>
          <w:rFonts w:ascii="Times New Roman" w:eastAsia="Times New Roman" w:hAnsi="Times New Roman" w:cs="Times New Roman"/>
          <w:color w:val="000000"/>
          <w:sz w:val="24"/>
          <w:szCs w:val="24"/>
          <w:lang w:val="id-ID"/>
        </w:rPr>
        <w:softHyphen/>
      </w:r>
    </w:p>
    <w:p w14:paraId="5D0FD235" w14:textId="57508FE8" w:rsidR="004972DB" w:rsidRPr="00CA3FC5" w:rsidRDefault="00CA3FC5" w:rsidP="007C0A55">
      <w:pPr>
        <w:numPr>
          <w:ilvl w:val="0"/>
          <w:numId w:val="36"/>
        </w:numPr>
        <w:pBdr>
          <w:top w:val="nil"/>
          <w:left w:val="nil"/>
          <w:bottom w:val="nil"/>
          <w:right w:val="nil"/>
          <w:between w:val="nil"/>
        </w:pBdr>
        <w:tabs>
          <w:tab w:val="left" w:pos="851"/>
        </w:tabs>
        <w:spacing w:after="0" w:line="480" w:lineRule="auto"/>
        <w:ind w:left="567" w:firstLine="0"/>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i/>
          <w:iCs/>
          <w:color w:val="000000"/>
          <w:sz w:val="24"/>
          <w:szCs w:val="24"/>
          <w:lang w:val="id-ID"/>
        </w:rPr>
        <w:t xml:space="preserve">Motion </w:t>
      </w:r>
      <w:proofErr w:type="spellStart"/>
      <w:r w:rsidRPr="00CA3FC5">
        <w:rPr>
          <w:rFonts w:ascii="Times New Roman" w:eastAsia="Times New Roman" w:hAnsi="Times New Roman" w:cs="Times New Roman"/>
          <w:i/>
          <w:iCs/>
          <w:color w:val="000000"/>
          <w:sz w:val="24"/>
          <w:szCs w:val="24"/>
          <w:lang w:val="id-ID"/>
        </w:rPr>
        <w:t>graphic</w:t>
      </w:r>
      <w:proofErr w:type="spellEnd"/>
      <w:r w:rsidR="00260DAE" w:rsidRPr="00CA3FC5">
        <w:rPr>
          <w:rFonts w:ascii="Times New Roman" w:eastAsia="Times New Roman" w:hAnsi="Times New Roman" w:cs="Times New Roman"/>
          <w:color w:val="000000"/>
          <w:sz w:val="24"/>
          <w:szCs w:val="24"/>
          <w:lang w:val="id-ID"/>
        </w:rPr>
        <w:t xml:space="preserve"> berbentuk </w:t>
      </w:r>
      <w:r w:rsidR="00212F0C" w:rsidRPr="00CA3FC5">
        <w:rPr>
          <w:rFonts w:ascii="Times New Roman" w:eastAsia="Times New Roman" w:hAnsi="Times New Roman" w:cs="Times New Roman"/>
          <w:color w:val="000000"/>
          <w:sz w:val="24"/>
          <w:szCs w:val="24"/>
          <w:lang w:val="id-ID"/>
        </w:rPr>
        <w:t xml:space="preserve">potret </w:t>
      </w:r>
      <w:r w:rsidR="00260DAE" w:rsidRPr="00CA3FC5">
        <w:rPr>
          <w:rFonts w:ascii="Times New Roman" w:eastAsia="Times New Roman" w:hAnsi="Times New Roman" w:cs="Times New Roman"/>
          <w:color w:val="000000"/>
          <w:sz w:val="24"/>
          <w:szCs w:val="24"/>
          <w:lang w:val="id-ID"/>
        </w:rPr>
        <w:t>dan menggunakan resolusi 1920 x 1080</w:t>
      </w:r>
    </w:p>
    <w:p w14:paraId="04EC65C1" w14:textId="2778B6F6" w:rsidR="00C87D95" w:rsidRPr="00CA3FC5" w:rsidRDefault="008B7A27" w:rsidP="007C0A55">
      <w:pPr>
        <w:pBdr>
          <w:top w:val="nil"/>
          <w:left w:val="nil"/>
          <w:bottom w:val="nil"/>
          <w:right w:val="nil"/>
          <w:between w:val="nil"/>
        </w:pBdr>
        <w:tabs>
          <w:tab w:val="left" w:pos="851"/>
        </w:tabs>
        <w:spacing w:after="0" w:line="480" w:lineRule="auto"/>
        <w:ind w:left="567" w:firstLine="284"/>
        <w:jc w:val="both"/>
        <w:rPr>
          <w:rFonts w:ascii="Times New Roman" w:eastAsia="Times New Roman" w:hAnsi="Times New Roman" w:cs="Times New Roman"/>
          <w:color w:val="000000"/>
          <w:sz w:val="24"/>
          <w:szCs w:val="24"/>
          <w:lang w:val="id-ID"/>
        </w:rPr>
      </w:pPr>
      <w:proofErr w:type="spellStart"/>
      <w:r w:rsidRPr="00CA3FC5">
        <w:rPr>
          <w:rFonts w:ascii="Times New Roman" w:eastAsia="Times New Roman" w:hAnsi="Times New Roman" w:cs="Times New Roman"/>
          <w:color w:val="000000"/>
          <w:sz w:val="24"/>
          <w:szCs w:val="24"/>
          <w:lang w:val="id-ID"/>
        </w:rPr>
        <w:t>pixel</w:t>
      </w:r>
      <w:proofErr w:type="spellEnd"/>
      <w:r w:rsidR="00260DAE" w:rsidRPr="00CA3FC5">
        <w:rPr>
          <w:rFonts w:ascii="Times New Roman" w:eastAsia="Times New Roman" w:hAnsi="Times New Roman" w:cs="Times New Roman"/>
          <w:color w:val="000000"/>
          <w:sz w:val="24"/>
          <w:szCs w:val="24"/>
          <w:lang w:val="id-ID"/>
        </w:rPr>
        <w:t xml:space="preserve"> sesuai dengan resolusi </w:t>
      </w:r>
      <w:r w:rsidR="00212F0C" w:rsidRPr="00CA3FC5">
        <w:rPr>
          <w:rFonts w:ascii="Times New Roman" w:eastAsia="Times New Roman" w:hAnsi="Times New Roman" w:cs="Times New Roman"/>
          <w:color w:val="000000"/>
          <w:sz w:val="24"/>
          <w:szCs w:val="24"/>
          <w:lang w:val="id-ID"/>
        </w:rPr>
        <w:t>media sosial</w:t>
      </w:r>
      <w:r w:rsidR="00260DAE" w:rsidRPr="00CA3FC5">
        <w:rPr>
          <w:rFonts w:ascii="Times New Roman" w:eastAsia="Times New Roman" w:hAnsi="Times New Roman" w:cs="Times New Roman"/>
          <w:color w:val="000000"/>
          <w:sz w:val="24"/>
          <w:szCs w:val="24"/>
          <w:lang w:val="id-ID"/>
        </w:rPr>
        <w:t xml:space="preserve"> </w:t>
      </w:r>
      <w:proofErr w:type="spellStart"/>
      <w:r w:rsidR="00260DAE" w:rsidRPr="00CA3FC5">
        <w:rPr>
          <w:rFonts w:ascii="Times New Roman" w:eastAsia="Times New Roman" w:hAnsi="Times New Roman" w:cs="Times New Roman"/>
          <w:color w:val="000000"/>
          <w:sz w:val="24"/>
          <w:szCs w:val="24"/>
          <w:lang w:val="id-ID"/>
        </w:rPr>
        <w:t>Tiktok</w:t>
      </w:r>
      <w:proofErr w:type="spellEnd"/>
      <w:r w:rsidR="00260DAE" w:rsidRPr="00CA3FC5">
        <w:rPr>
          <w:rFonts w:ascii="Times New Roman" w:eastAsia="Times New Roman" w:hAnsi="Times New Roman" w:cs="Times New Roman"/>
          <w:color w:val="000000"/>
          <w:sz w:val="24"/>
          <w:szCs w:val="24"/>
          <w:lang w:val="id-ID"/>
        </w:rPr>
        <w:t xml:space="preserve"> dan</w:t>
      </w:r>
      <w:r w:rsidR="00212F0C" w:rsidRPr="00CA3FC5">
        <w:rPr>
          <w:rFonts w:ascii="Times New Roman" w:eastAsia="Times New Roman" w:hAnsi="Times New Roman" w:cs="Times New Roman"/>
          <w:color w:val="000000"/>
          <w:sz w:val="24"/>
          <w:szCs w:val="24"/>
          <w:lang w:val="id-ID"/>
        </w:rPr>
        <w:t xml:space="preserve"> </w:t>
      </w:r>
      <w:r w:rsidR="00260DAE" w:rsidRPr="00CA3FC5">
        <w:rPr>
          <w:rFonts w:ascii="Times New Roman" w:eastAsia="Times New Roman" w:hAnsi="Times New Roman" w:cs="Times New Roman"/>
          <w:color w:val="000000"/>
          <w:sz w:val="24"/>
          <w:szCs w:val="24"/>
          <w:lang w:val="id-ID"/>
        </w:rPr>
        <w:t>Instagram</w:t>
      </w:r>
      <w:r w:rsidR="00212F0C" w:rsidRPr="00CA3FC5">
        <w:rPr>
          <w:rFonts w:ascii="Times New Roman" w:eastAsia="Times New Roman" w:hAnsi="Times New Roman" w:cs="Times New Roman"/>
          <w:color w:val="000000"/>
          <w:sz w:val="24"/>
          <w:szCs w:val="24"/>
          <w:lang w:val="id-ID"/>
        </w:rPr>
        <w:t xml:space="preserve"> </w:t>
      </w:r>
      <w:proofErr w:type="spellStart"/>
      <w:r w:rsidR="00212F0C" w:rsidRPr="00CA3FC5">
        <w:rPr>
          <w:rFonts w:ascii="Times New Roman" w:eastAsia="Times New Roman" w:hAnsi="Times New Roman" w:cs="Times New Roman"/>
          <w:color w:val="000000"/>
          <w:sz w:val="24"/>
          <w:szCs w:val="24"/>
          <w:lang w:val="id-ID"/>
        </w:rPr>
        <w:t>Reels</w:t>
      </w:r>
      <w:proofErr w:type="spellEnd"/>
    </w:p>
    <w:p w14:paraId="336647F5" w14:textId="495119A5" w:rsidR="004972DB" w:rsidRPr="00CA3FC5" w:rsidRDefault="00CA3FC5" w:rsidP="007C0A55">
      <w:pPr>
        <w:numPr>
          <w:ilvl w:val="0"/>
          <w:numId w:val="36"/>
        </w:numPr>
        <w:pBdr>
          <w:top w:val="nil"/>
          <w:left w:val="nil"/>
          <w:bottom w:val="nil"/>
          <w:right w:val="nil"/>
          <w:between w:val="nil"/>
        </w:pBdr>
        <w:tabs>
          <w:tab w:val="left" w:pos="851"/>
        </w:tabs>
        <w:spacing w:after="0" w:line="480" w:lineRule="auto"/>
        <w:ind w:left="567" w:firstLine="0"/>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i/>
          <w:iCs/>
          <w:color w:val="000000"/>
          <w:sz w:val="24"/>
          <w:szCs w:val="24"/>
          <w:lang w:val="id-ID"/>
        </w:rPr>
        <w:t xml:space="preserve">Motion </w:t>
      </w:r>
      <w:proofErr w:type="spellStart"/>
      <w:r w:rsidRPr="00CA3FC5">
        <w:rPr>
          <w:rFonts w:ascii="Times New Roman" w:eastAsia="Times New Roman" w:hAnsi="Times New Roman" w:cs="Times New Roman"/>
          <w:i/>
          <w:iCs/>
          <w:color w:val="000000"/>
          <w:sz w:val="24"/>
          <w:szCs w:val="24"/>
          <w:lang w:val="id-ID"/>
        </w:rPr>
        <w:t>graphic</w:t>
      </w:r>
      <w:proofErr w:type="spellEnd"/>
      <w:r w:rsidR="00260DAE" w:rsidRPr="00CA3FC5">
        <w:rPr>
          <w:rFonts w:ascii="Times New Roman" w:eastAsia="Times New Roman" w:hAnsi="Times New Roman" w:cs="Times New Roman"/>
          <w:color w:val="000000"/>
          <w:sz w:val="24"/>
          <w:szCs w:val="24"/>
          <w:lang w:val="id-ID"/>
        </w:rPr>
        <w:t xml:space="preserve"> memiliki durasi 1 menit.</w:t>
      </w:r>
      <w:r w:rsidR="000C77B9" w:rsidRPr="00CA3FC5">
        <w:rPr>
          <w:rFonts w:ascii="Times New Roman" w:eastAsia="Times New Roman" w:hAnsi="Times New Roman" w:cs="Times New Roman"/>
          <w:color w:val="000000"/>
          <w:sz w:val="24"/>
          <w:szCs w:val="24"/>
          <w:lang w:val="id-ID"/>
        </w:rPr>
        <w:t xml:space="preserve"> Agar tetap informatif dan</w:t>
      </w:r>
    </w:p>
    <w:p w14:paraId="25C71C00" w14:textId="560BD661" w:rsidR="008E4926" w:rsidRPr="00CA3FC5" w:rsidRDefault="000C77B9" w:rsidP="007C0A55">
      <w:pPr>
        <w:pBdr>
          <w:top w:val="nil"/>
          <w:left w:val="nil"/>
          <w:bottom w:val="nil"/>
          <w:right w:val="nil"/>
          <w:between w:val="nil"/>
        </w:pBdr>
        <w:tabs>
          <w:tab w:val="left" w:pos="851"/>
        </w:tabs>
        <w:spacing w:after="0" w:line="480" w:lineRule="auto"/>
        <w:ind w:left="567" w:firstLine="284"/>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menarik tanpa menjadi terlalu panjang.</w:t>
      </w:r>
    </w:p>
    <w:p w14:paraId="10EC5880" w14:textId="7B626968" w:rsidR="00260DAE" w:rsidRPr="00CA3FC5" w:rsidRDefault="008E4926" w:rsidP="007C0A55">
      <w:pPr>
        <w:spacing w:line="480" w:lineRule="auto"/>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br w:type="page"/>
      </w:r>
    </w:p>
    <w:p w14:paraId="362662CF" w14:textId="77777777" w:rsidR="009C641D" w:rsidRPr="00CA3FC5" w:rsidRDefault="009C641D" w:rsidP="007C0A55">
      <w:pPr>
        <w:pStyle w:val="DaftarParagraf"/>
        <w:keepNext/>
        <w:keepLines/>
        <w:numPr>
          <w:ilvl w:val="0"/>
          <w:numId w:val="3"/>
        </w:numPr>
        <w:spacing w:before="40" w:after="0" w:line="480" w:lineRule="auto"/>
        <w:ind w:left="0" w:firstLine="0"/>
        <w:contextualSpacing w:val="0"/>
        <w:outlineLvl w:val="1"/>
        <w:rPr>
          <w:rFonts w:ascii="Times New Roman" w:eastAsia="Times New Roman" w:hAnsi="Times New Roman" w:cs="Times New Roman"/>
          <w:b/>
          <w:bCs/>
          <w:vanish/>
          <w:sz w:val="24"/>
          <w:szCs w:val="24"/>
          <w:lang w:val="id-ID"/>
        </w:rPr>
      </w:pPr>
      <w:bookmarkStart w:id="23" w:name="_Toc118019728"/>
      <w:bookmarkStart w:id="24" w:name="_Toc118116150"/>
      <w:bookmarkStart w:id="25" w:name="_Toc121593478"/>
      <w:bookmarkStart w:id="26" w:name="_Toc121593951"/>
      <w:bookmarkStart w:id="27" w:name="_Toc121594108"/>
      <w:bookmarkStart w:id="28" w:name="_Toc121594153"/>
      <w:bookmarkStart w:id="29" w:name="_Toc121601241"/>
      <w:bookmarkStart w:id="30" w:name="_Toc141217341"/>
      <w:bookmarkStart w:id="31" w:name="_Toc141217422"/>
      <w:bookmarkStart w:id="32" w:name="_Toc141217468"/>
      <w:bookmarkStart w:id="33" w:name="_Toc141217604"/>
      <w:bookmarkStart w:id="34" w:name="_Toc141223215"/>
      <w:bookmarkStart w:id="35" w:name="_Toc141223908"/>
      <w:bookmarkStart w:id="36" w:name="_Toc141290176"/>
      <w:bookmarkStart w:id="37" w:name="_Toc141378974"/>
      <w:bookmarkStart w:id="38" w:name="_Toc141379035"/>
      <w:bookmarkStart w:id="39" w:name="_Toc141379097"/>
      <w:bookmarkStart w:id="40" w:name="_Toc141379210"/>
      <w:bookmarkStart w:id="41" w:name="_Toc141392725"/>
      <w:bookmarkStart w:id="42" w:name="_Toc141392790"/>
      <w:bookmarkStart w:id="43" w:name="_Toc141449873"/>
      <w:bookmarkStart w:id="44" w:name="_Toc141450352"/>
      <w:bookmarkStart w:id="45" w:name="_Toc143006983"/>
      <w:bookmarkStart w:id="46" w:name="_Toc143698463"/>
      <w:bookmarkStart w:id="47" w:name="_Toc144288665"/>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7475DEB3" w14:textId="77777777" w:rsidR="009C641D" w:rsidRPr="00CA3FC5" w:rsidRDefault="009C641D" w:rsidP="007C0A55">
      <w:pPr>
        <w:pStyle w:val="DaftarParagraf"/>
        <w:keepNext/>
        <w:keepLines/>
        <w:numPr>
          <w:ilvl w:val="0"/>
          <w:numId w:val="3"/>
        </w:numPr>
        <w:spacing w:before="40" w:after="0" w:line="480" w:lineRule="auto"/>
        <w:ind w:left="0" w:firstLine="0"/>
        <w:contextualSpacing w:val="0"/>
        <w:outlineLvl w:val="1"/>
        <w:rPr>
          <w:rFonts w:ascii="Times New Roman" w:eastAsia="Times New Roman" w:hAnsi="Times New Roman" w:cs="Times New Roman"/>
          <w:b/>
          <w:bCs/>
          <w:vanish/>
          <w:sz w:val="24"/>
          <w:szCs w:val="24"/>
          <w:lang w:val="id-ID"/>
        </w:rPr>
      </w:pPr>
      <w:bookmarkStart w:id="48" w:name="_Toc117427279"/>
      <w:bookmarkStart w:id="49" w:name="_Toc117428283"/>
      <w:bookmarkStart w:id="50" w:name="_Toc117428385"/>
      <w:bookmarkStart w:id="51" w:name="_Toc117429382"/>
      <w:bookmarkStart w:id="52" w:name="_Toc117454692"/>
      <w:bookmarkStart w:id="53" w:name="_Toc117487020"/>
      <w:bookmarkStart w:id="54" w:name="_Toc117487373"/>
      <w:bookmarkStart w:id="55" w:name="_Toc117487499"/>
      <w:bookmarkStart w:id="56" w:name="_Toc118019729"/>
      <w:bookmarkStart w:id="57" w:name="_Toc118116151"/>
      <w:bookmarkStart w:id="58" w:name="_Toc121593479"/>
      <w:bookmarkStart w:id="59" w:name="_Toc121593952"/>
      <w:bookmarkStart w:id="60" w:name="_Toc121594109"/>
      <w:bookmarkStart w:id="61" w:name="_Toc121594154"/>
      <w:bookmarkStart w:id="62" w:name="_Toc121601242"/>
      <w:bookmarkStart w:id="63" w:name="_Toc141217342"/>
      <w:bookmarkStart w:id="64" w:name="_Toc141217423"/>
      <w:bookmarkStart w:id="65" w:name="_Toc141217469"/>
      <w:bookmarkStart w:id="66" w:name="_Toc141217605"/>
      <w:bookmarkStart w:id="67" w:name="_Toc141223216"/>
      <w:bookmarkStart w:id="68" w:name="_Toc141223909"/>
      <w:bookmarkStart w:id="69" w:name="_Toc141290177"/>
      <w:bookmarkStart w:id="70" w:name="_Toc141378975"/>
      <w:bookmarkStart w:id="71" w:name="_Toc141379036"/>
      <w:bookmarkStart w:id="72" w:name="_Toc141379098"/>
      <w:bookmarkStart w:id="73" w:name="_Toc141379211"/>
      <w:bookmarkStart w:id="74" w:name="_Toc141392726"/>
      <w:bookmarkStart w:id="75" w:name="_Toc141392791"/>
      <w:bookmarkStart w:id="76" w:name="_Toc141449874"/>
      <w:bookmarkStart w:id="77" w:name="_Toc141450353"/>
      <w:bookmarkStart w:id="78" w:name="_Toc143006984"/>
      <w:bookmarkStart w:id="79" w:name="_Toc143698464"/>
      <w:bookmarkStart w:id="80" w:name="_Toc144288666"/>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76933DBC" w14:textId="77777777" w:rsidR="009C641D" w:rsidRPr="00CA3FC5" w:rsidRDefault="009C641D" w:rsidP="007C0A55">
      <w:pPr>
        <w:pStyle w:val="DaftarParagraf"/>
        <w:keepNext/>
        <w:keepLines/>
        <w:numPr>
          <w:ilvl w:val="0"/>
          <w:numId w:val="3"/>
        </w:numPr>
        <w:spacing w:before="40" w:after="0" w:line="480" w:lineRule="auto"/>
        <w:ind w:left="0" w:firstLine="0"/>
        <w:contextualSpacing w:val="0"/>
        <w:outlineLvl w:val="1"/>
        <w:rPr>
          <w:rFonts w:ascii="Times New Roman" w:eastAsia="Times New Roman" w:hAnsi="Times New Roman" w:cs="Times New Roman"/>
          <w:b/>
          <w:bCs/>
          <w:vanish/>
          <w:sz w:val="24"/>
          <w:szCs w:val="24"/>
          <w:lang w:val="id-ID"/>
        </w:rPr>
      </w:pPr>
      <w:bookmarkStart w:id="81" w:name="_Toc117427280"/>
      <w:bookmarkStart w:id="82" w:name="_Toc117428284"/>
      <w:bookmarkStart w:id="83" w:name="_Toc117428386"/>
      <w:bookmarkStart w:id="84" w:name="_Toc117429383"/>
      <w:bookmarkStart w:id="85" w:name="_Toc117454693"/>
      <w:bookmarkStart w:id="86" w:name="_Toc117487021"/>
      <w:bookmarkStart w:id="87" w:name="_Toc117487374"/>
      <w:bookmarkStart w:id="88" w:name="_Toc117487500"/>
      <w:bookmarkStart w:id="89" w:name="_Toc118019730"/>
      <w:bookmarkStart w:id="90" w:name="_Toc118116152"/>
      <w:bookmarkStart w:id="91" w:name="_Toc121593480"/>
      <w:bookmarkStart w:id="92" w:name="_Toc121593953"/>
      <w:bookmarkStart w:id="93" w:name="_Toc121594110"/>
      <w:bookmarkStart w:id="94" w:name="_Toc121594155"/>
      <w:bookmarkStart w:id="95" w:name="_Toc121601243"/>
      <w:bookmarkStart w:id="96" w:name="_Toc141217343"/>
      <w:bookmarkStart w:id="97" w:name="_Toc141217424"/>
      <w:bookmarkStart w:id="98" w:name="_Toc141217470"/>
      <w:bookmarkStart w:id="99" w:name="_Toc141217606"/>
      <w:bookmarkStart w:id="100" w:name="_Toc141223217"/>
      <w:bookmarkStart w:id="101" w:name="_Toc141223910"/>
      <w:bookmarkStart w:id="102" w:name="_Toc141290178"/>
      <w:bookmarkStart w:id="103" w:name="_Toc141378976"/>
      <w:bookmarkStart w:id="104" w:name="_Toc141379037"/>
      <w:bookmarkStart w:id="105" w:name="_Toc141379099"/>
      <w:bookmarkStart w:id="106" w:name="_Toc141379212"/>
      <w:bookmarkStart w:id="107" w:name="_Toc141392727"/>
      <w:bookmarkStart w:id="108" w:name="_Toc141392792"/>
      <w:bookmarkStart w:id="109" w:name="_Toc141449875"/>
      <w:bookmarkStart w:id="110" w:name="_Toc141450354"/>
      <w:bookmarkStart w:id="111" w:name="_Toc143006985"/>
      <w:bookmarkStart w:id="112" w:name="_Toc143698465"/>
      <w:bookmarkStart w:id="113" w:name="_Toc144288667"/>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62B1AA51" w14:textId="77777777" w:rsidR="009C641D" w:rsidRPr="00CA3FC5" w:rsidRDefault="009C641D" w:rsidP="007C0A55">
      <w:pPr>
        <w:pStyle w:val="DaftarParagraf"/>
        <w:keepNext/>
        <w:keepLines/>
        <w:numPr>
          <w:ilvl w:val="0"/>
          <w:numId w:val="3"/>
        </w:numPr>
        <w:spacing w:before="40" w:after="0" w:line="480" w:lineRule="auto"/>
        <w:ind w:left="0" w:firstLine="0"/>
        <w:contextualSpacing w:val="0"/>
        <w:outlineLvl w:val="1"/>
        <w:rPr>
          <w:rFonts w:ascii="Times New Roman" w:eastAsia="Times New Roman" w:hAnsi="Times New Roman" w:cs="Times New Roman"/>
          <w:b/>
          <w:bCs/>
          <w:vanish/>
          <w:sz w:val="24"/>
          <w:szCs w:val="24"/>
          <w:lang w:val="id-ID"/>
        </w:rPr>
      </w:pPr>
      <w:bookmarkStart w:id="114" w:name="_Toc117427281"/>
      <w:bookmarkStart w:id="115" w:name="_Toc117428285"/>
      <w:bookmarkStart w:id="116" w:name="_Toc117428387"/>
      <w:bookmarkStart w:id="117" w:name="_Toc117429384"/>
      <w:bookmarkStart w:id="118" w:name="_Toc117454694"/>
      <w:bookmarkStart w:id="119" w:name="_Toc117487022"/>
      <w:bookmarkStart w:id="120" w:name="_Toc117487375"/>
      <w:bookmarkStart w:id="121" w:name="_Toc117487501"/>
      <w:bookmarkStart w:id="122" w:name="_Toc118019731"/>
      <w:bookmarkStart w:id="123" w:name="_Toc118116153"/>
      <w:bookmarkStart w:id="124" w:name="_Toc121593481"/>
      <w:bookmarkStart w:id="125" w:name="_Toc121593954"/>
      <w:bookmarkStart w:id="126" w:name="_Toc121594111"/>
      <w:bookmarkStart w:id="127" w:name="_Toc121594156"/>
      <w:bookmarkStart w:id="128" w:name="_Toc121601244"/>
      <w:bookmarkStart w:id="129" w:name="_Toc141217344"/>
      <w:bookmarkStart w:id="130" w:name="_Toc141217425"/>
      <w:bookmarkStart w:id="131" w:name="_Toc141217471"/>
      <w:bookmarkStart w:id="132" w:name="_Toc141217607"/>
      <w:bookmarkStart w:id="133" w:name="_Toc141223218"/>
      <w:bookmarkStart w:id="134" w:name="_Toc141223911"/>
      <w:bookmarkStart w:id="135" w:name="_Toc141290179"/>
      <w:bookmarkStart w:id="136" w:name="_Toc141378977"/>
      <w:bookmarkStart w:id="137" w:name="_Toc141379038"/>
      <w:bookmarkStart w:id="138" w:name="_Toc141379100"/>
      <w:bookmarkStart w:id="139" w:name="_Toc141379213"/>
      <w:bookmarkStart w:id="140" w:name="_Toc141392728"/>
      <w:bookmarkStart w:id="141" w:name="_Toc141392793"/>
      <w:bookmarkStart w:id="142" w:name="_Toc141449876"/>
      <w:bookmarkStart w:id="143" w:name="_Toc141450355"/>
      <w:bookmarkStart w:id="144" w:name="_Toc143006986"/>
      <w:bookmarkStart w:id="145" w:name="_Toc143698466"/>
      <w:bookmarkStart w:id="146" w:name="_Toc144288668"/>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290C6A9B" w14:textId="77777777" w:rsidR="009C641D" w:rsidRPr="00CA3FC5" w:rsidRDefault="009C641D" w:rsidP="007C0A55">
      <w:pPr>
        <w:pStyle w:val="DaftarParagraf"/>
        <w:keepNext/>
        <w:keepLines/>
        <w:numPr>
          <w:ilvl w:val="0"/>
          <w:numId w:val="3"/>
        </w:numPr>
        <w:spacing w:before="40" w:after="0" w:line="480" w:lineRule="auto"/>
        <w:ind w:left="0" w:firstLine="0"/>
        <w:contextualSpacing w:val="0"/>
        <w:outlineLvl w:val="1"/>
        <w:rPr>
          <w:rFonts w:ascii="Times New Roman" w:eastAsia="Times New Roman" w:hAnsi="Times New Roman" w:cs="Times New Roman"/>
          <w:b/>
          <w:bCs/>
          <w:vanish/>
          <w:sz w:val="24"/>
          <w:szCs w:val="24"/>
          <w:lang w:val="id-ID"/>
        </w:rPr>
      </w:pPr>
      <w:bookmarkStart w:id="147" w:name="_Toc117427282"/>
      <w:bookmarkStart w:id="148" w:name="_Toc117428286"/>
      <w:bookmarkStart w:id="149" w:name="_Toc117428388"/>
      <w:bookmarkStart w:id="150" w:name="_Toc117429385"/>
      <w:bookmarkStart w:id="151" w:name="_Toc117454695"/>
      <w:bookmarkStart w:id="152" w:name="_Toc117487023"/>
      <w:bookmarkStart w:id="153" w:name="_Toc117487376"/>
      <w:bookmarkStart w:id="154" w:name="_Toc117487502"/>
      <w:bookmarkStart w:id="155" w:name="_Toc118019732"/>
      <w:bookmarkStart w:id="156" w:name="_Toc118116154"/>
      <w:bookmarkStart w:id="157" w:name="_Toc121593482"/>
      <w:bookmarkStart w:id="158" w:name="_Toc121593955"/>
      <w:bookmarkStart w:id="159" w:name="_Toc121594112"/>
      <w:bookmarkStart w:id="160" w:name="_Toc121594157"/>
      <w:bookmarkStart w:id="161" w:name="_Toc121601245"/>
      <w:bookmarkStart w:id="162" w:name="_Toc141217345"/>
      <w:bookmarkStart w:id="163" w:name="_Toc141217426"/>
      <w:bookmarkStart w:id="164" w:name="_Toc141217472"/>
      <w:bookmarkStart w:id="165" w:name="_Toc141217608"/>
      <w:bookmarkStart w:id="166" w:name="_Toc141223219"/>
      <w:bookmarkStart w:id="167" w:name="_Toc141223912"/>
      <w:bookmarkStart w:id="168" w:name="_Toc141290180"/>
      <w:bookmarkStart w:id="169" w:name="_Toc141378978"/>
      <w:bookmarkStart w:id="170" w:name="_Toc141379039"/>
      <w:bookmarkStart w:id="171" w:name="_Toc141379101"/>
      <w:bookmarkStart w:id="172" w:name="_Toc141379214"/>
      <w:bookmarkStart w:id="173" w:name="_Toc141392729"/>
      <w:bookmarkStart w:id="174" w:name="_Toc141392794"/>
      <w:bookmarkStart w:id="175" w:name="_Toc141449877"/>
      <w:bookmarkStart w:id="176" w:name="_Toc141450356"/>
      <w:bookmarkStart w:id="177" w:name="_Toc143006987"/>
      <w:bookmarkStart w:id="178" w:name="_Toc143698467"/>
      <w:bookmarkStart w:id="179" w:name="_Toc144288669"/>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3907B183" w14:textId="521F7463" w:rsidR="009C641D" w:rsidRPr="00CA3FC5" w:rsidRDefault="009C641D" w:rsidP="007C0A55">
      <w:pPr>
        <w:pStyle w:val="Judul2"/>
        <w:tabs>
          <w:tab w:val="left" w:pos="426"/>
        </w:tabs>
        <w:spacing w:line="480" w:lineRule="auto"/>
        <w:ind w:left="0" w:firstLine="0"/>
        <w:rPr>
          <w:rFonts w:eastAsia="Times New Roman"/>
          <w:lang w:val="id-ID"/>
        </w:rPr>
      </w:pPr>
      <w:bookmarkStart w:id="180" w:name="_Toc144288670"/>
      <w:r w:rsidRPr="00CA3FC5">
        <w:rPr>
          <w:rFonts w:eastAsia="Times New Roman"/>
          <w:lang w:val="id-ID"/>
        </w:rPr>
        <w:t>Metode</w:t>
      </w:r>
      <w:bookmarkEnd w:id="180"/>
    </w:p>
    <w:p w14:paraId="1BC0D561" w14:textId="21F8BB83" w:rsidR="009C641D" w:rsidRPr="00CA3FC5" w:rsidRDefault="009C641D" w:rsidP="007C0A55">
      <w:pPr>
        <w:tabs>
          <w:tab w:val="left" w:pos="851"/>
        </w:tabs>
        <w:spacing w:line="480" w:lineRule="auto"/>
        <w:jc w:val="both"/>
        <w:rPr>
          <w:rFonts w:ascii="Times New Roman" w:hAnsi="Times New Roman" w:cs="Times New Roman"/>
          <w:sz w:val="24"/>
          <w:szCs w:val="24"/>
          <w:lang w:val="id-ID"/>
        </w:rPr>
      </w:pPr>
      <w:r w:rsidRPr="00CA3FC5">
        <w:rPr>
          <w:rFonts w:ascii="Times New Roman" w:hAnsi="Times New Roman" w:cs="Times New Roman"/>
          <w:lang w:val="id-ID"/>
        </w:rPr>
        <w:tab/>
      </w:r>
      <w:r w:rsidRPr="00CA3FC5">
        <w:rPr>
          <w:rFonts w:ascii="Times New Roman" w:hAnsi="Times New Roman" w:cs="Times New Roman"/>
          <w:sz w:val="24"/>
          <w:szCs w:val="24"/>
          <w:lang w:val="id-ID"/>
        </w:rPr>
        <w:t xml:space="preserve">Metode </w:t>
      </w:r>
      <w:r w:rsidR="009636D9" w:rsidRPr="00CA3FC5">
        <w:rPr>
          <w:rFonts w:ascii="Times New Roman" w:hAnsi="Times New Roman" w:cs="Times New Roman"/>
          <w:sz w:val="24"/>
          <w:szCs w:val="24"/>
          <w:lang w:val="id-ID"/>
        </w:rPr>
        <w:t>p</w:t>
      </w:r>
      <w:r w:rsidRPr="00CA3FC5">
        <w:rPr>
          <w:rFonts w:ascii="Times New Roman" w:hAnsi="Times New Roman" w:cs="Times New Roman"/>
          <w:sz w:val="24"/>
          <w:szCs w:val="24"/>
          <w:lang w:val="id-ID"/>
        </w:rPr>
        <w:t xml:space="preserve">erancangan dalam perancang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adalah sebagai berikut:</w:t>
      </w:r>
    </w:p>
    <w:p w14:paraId="6D3A7DA7" w14:textId="13E2CFC9" w:rsidR="009636D9" w:rsidRPr="00CA3FC5" w:rsidRDefault="009636D9" w:rsidP="007C0A55">
      <w:pPr>
        <w:pStyle w:val="Sub161"/>
        <w:spacing w:line="480" w:lineRule="auto"/>
        <w:ind w:left="284" w:firstLine="0"/>
        <w:rPr>
          <w:lang w:val="id-ID"/>
        </w:rPr>
      </w:pPr>
      <w:bookmarkStart w:id="181" w:name="_Toc144288671"/>
      <w:r w:rsidRPr="00CA3FC5">
        <w:rPr>
          <w:lang w:val="id-ID"/>
        </w:rPr>
        <w:t>Tempat dan Waktu Penelitian</w:t>
      </w:r>
      <w:bookmarkEnd w:id="181"/>
    </w:p>
    <w:p w14:paraId="7F4A09FD" w14:textId="74EE2116" w:rsidR="00975C95" w:rsidRPr="00CA3FC5" w:rsidRDefault="00DB16CB" w:rsidP="007C0A55">
      <w:pPr>
        <w:tabs>
          <w:tab w:val="left" w:pos="851"/>
        </w:tabs>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lang w:val="id-ID"/>
        </w:rPr>
        <w:tab/>
      </w:r>
      <w:r w:rsidR="00DF08C7" w:rsidRPr="00CA3FC5">
        <w:rPr>
          <w:rFonts w:ascii="Times New Roman" w:hAnsi="Times New Roman" w:cs="Times New Roman"/>
          <w:sz w:val="24"/>
          <w:szCs w:val="24"/>
          <w:lang w:val="id-ID"/>
        </w:rPr>
        <w:t xml:space="preserve">Tempat penelitian dilakukan di </w:t>
      </w:r>
      <w:r w:rsidR="0014053C" w:rsidRPr="00CA3FC5">
        <w:rPr>
          <w:rFonts w:ascii="Times New Roman" w:hAnsi="Times New Roman" w:cs="Times New Roman"/>
          <w:sz w:val="24"/>
          <w:szCs w:val="24"/>
          <w:lang w:val="id-ID"/>
        </w:rPr>
        <w:t>dua klinik hewan yang berlokasi di Kota Malang dan di media sosial komunitas pecinta kucing di Indonesia</w:t>
      </w:r>
      <w:r w:rsidR="00DF08C7" w:rsidRPr="00CA3FC5">
        <w:rPr>
          <w:rFonts w:ascii="Times New Roman" w:hAnsi="Times New Roman" w:cs="Times New Roman"/>
          <w:sz w:val="24"/>
          <w:szCs w:val="24"/>
          <w:lang w:val="id-ID"/>
        </w:rPr>
        <w:t xml:space="preserve">. Waktu penelitian dimulai dari bulan Agustus 2022 hingga </w:t>
      </w:r>
      <w:r w:rsidR="007F1F2E" w:rsidRPr="00CA3FC5">
        <w:rPr>
          <w:rFonts w:ascii="Times New Roman" w:hAnsi="Times New Roman" w:cs="Times New Roman"/>
          <w:sz w:val="24"/>
          <w:szCs w:val="24"/>
          <w:lang w:val="id-ID"/>
        </w:rPr>
        <w:t>akhir tahun 2022.</w:t>
      </w:r>
    </w:p>
    <w:p w14:paraId="4F474404" w14:textId="7A1BEE56" w:rsidR="009636D9" w:rsidRPr="00CA3FC5" w:rsidRDefault="00A34224" w:rsidP="007C0A55">
      <w:pPr>
        <w:pStyle w:val="Sub161"/>
        <w:spacing w:line="480" w:lineRule="auto"/>
        <w:ind w:left="284" w:firstLine="0"/>
        <w:jc w:val="both"/>
        <w:rPr>
          <w:lang w:val="id-ID"/>
        </w:rPr>
      </w:pPr>
      <w:bookmarkStart w:id="182" w:name="_Toc144288672"/>
      <w:r w:rsidRPr="00CA3FC5">
        <w:rPr>
          <w:lang w:val="id-ID"/>
        </w:rPr>
        <w:t xml:space="preserve">Bahan dan </w:t>
      </w:r>
      <w:r w:rsidR="009636D9" w:rsidRPr="00CA3FC5">
        <w:rPr>
          <w:lang w:val="id-ID"/>
        </w:rPr>
        <w:t>Alat Penelitian</w:t>
      </w:r>
      <w:bookmarkEnd w:id="182"/>
    </w:p>
    <w:p w14:paraId="1C9364B0" w14:textId="281C76BA" w:rsidR="00FE46B6" w:rsidRPr="00CA3FC5" w:rsidRDefault="00C87D95" w:rsidP="007C0A55">
      <w:pPr>
        <w:tabs>
          <w:tab w:val="left" w:pos="851"/>
        </w:tabs>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FE46B6" w:rsidRPr="00CA3FC5">
        <w:rPr>
          <w:rFonts w:ascii="Times New Roman" w:hAnsi="Times New Roman" w:cs="Times New Roman"/>
          <w:sz w:val="24"/>
          <w:szCs w:val="24"/>
          <w:lang w:val="id-ID"/>
        </w:rPr>
        <w:t>Perancangan menggunakan beberapa alat dan bahan</w:t>
      </w:r>
      <w:r w:rsidR="00DF08C7" w:rsidRPr="00CA3FC5">
        <w:rPr>
          <w:rFonts w:ascii="Times New Roman" w:hAnsi="Times New Roman" w:cs="Times New Roman"/>
          <w:sz w:val="24"/>
          <w:szCs w:val="24"/>
          <w:lang w:val="id-ID"/>
        </w:rPr>
        <w:t>,</w:t>
      </w:r>
      <w:r w:rsidR="00FE46B6" w:rsidRPr="00CA3FC5">
        <w:rPr>
          <w:rFonts w:ascii="Times New Roman" w:hAnsi="Times New Roman" w:cs="Times New Roman"/>
          <w:sz w:val="24"/>
          <w:szCs w:val="24"/>
          <w:lang w:val="id-ID"/>
        </w:rPr>
        <w:t xml:space="preserve"> diantarnya sebagai berikut:</w:t>
      </w:r>
    </w:p>
    <w:p w14:paraId="36F78956" w14:textId="77777777" w:rsidR="004972DB" w:rsidRPr="00CA3FC5" w:rsidRDefault="00FE46B6" w:rsidP="007C0A55">
      <w:pPr>
        <w:pStyle w:val="DaftarParagraf"/>
        <w:numPr>
          <w:ilvl w:val="0"/>
          <w:numId w:val="15"/>
        </w:numPr>
        <w:tabs>
          <w:tab w:val="left" w:pos="851"/>
        </w:tabs>
        <w:spacing w:line="480" w:lineRule="auto"/>
        <w:ind w:left="567" w:firstLine="0"/>
        <w:rPr>
          <w:rFonts w:ascii="Times New Roman" w:hAnsi="Times New Roman" w:cs="Times New Roman"/>
          <w:sz w:val="24"/>
          <w:szCs w:val="24"/>
          <w:lang w:val="id-ID"/>
        </w:rPr>
      </w:pPr>
      <w:r w:rsidRPr="00CA3FC5">
        <w:rPr>
          <w:rFonts w:ascii="Times New Roman" w:hAnsi="Times New Roman" w:cs="Times New Roman"/>
          <w:sz w:val="24"/>
          <w:szCs w:val="24"/>
          <w:lang w:val="id-ID"/>
        </w:rPr>
        <w:t>Laptop sebagai alat utama perancangan</w:t>
      </w:r>
      <w:r w:rsidR="00DF08C7" w:rsidRPr="00CA3FC5">
        <w:rPr>
          <w:rFonts w:ascii="Times New Roman" w:hAnsi="Times New Roman" w:cs="Times New Roman"/>
          <w:sz w:val="24"/>
          <w:szCs w:val="24"/>
          <w:lang w:val="id-ID"/>
        </w:rPr>
        <w:t>. Laptop akan digunakan untuk</w:t>
      </w:r>
    </w:p>
    <w:p w14:paraId="719177D9" w14:textId="194F891D" w:rsidR="004972DB" w:rsidRPr="00CA3FC5" w:rsidRDefault="00DF08C7" w:rsidP="007C0A55">
      <w:pPr>
        <w:pStyle w:val="DaftarParagraf"/>
        <w:tabs>
          <w:tab w:val="left" w:pos="851"/>
        </w:tabs>
        <w:spacing w:line="480" w:lineRule="auto"/>
        <w:ind w:left="567" w:firstLine="284"/>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membuat dan mengedit video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serta mengolah elemen</w:t>
      </w:r>
      <w:r w:rsidR="004972DB" w:rsidRPr="00CA3FC5">
        <w:rPr>
          <w:rFonts w:ascii="Times New Roman" w:hAnsi="Times New Roman" w:cs="Times New Roman"/>
          <w:sz w:val="24"/>
          <w:szCs w:val="24"/>
          <w:lang w:val="id-ID"/>
        </w:rPr>
        <w:t>-</w:t>
      </w:r>
    </w:p>
    <w:p w14:paraId="2B3E7FFB" w14:textId="03DDDDC5" w:rsidR="00C87D95" w:rsidRPr="00CA3FC5" w:rsidRDefault="00DF08C7" w:rsidP="007C0A55">
      <w:pPr>
        <w:pStyle w:val="DaftarParagraf"/>
        <w:tabs>
          <w:tab w:val="left" w:pos="851"/>
        </w:tabs>
        <w:spacing w:line="480" w:lineRule="auto"/>
        <w:ind w:left="567" w:firstLine="284"/>
        <w:rPr>
          <w:rFonts w:ascii="Times New Roman" w:hAnsi="Times New Roman" w:cs="Times New Roman"/>
          <w:sz w:val="24"/>
          <w:szCs w:val="24"/>
          <w:lang w:val="id-ID"/>
        </w:rPr>
      </w:pPr>
      <w:r w:rsidRPr="00CA3FC5">
        <w:rPr>
          <w:rFonts w:ascii="Times New Roman" w:hAnsi="Times New Roman" w:cs="Times New Roman"/>
          <w:sz w:val="24"/>
          <w:szCs w:val="24"/>
          <w:lang w:val="id-ID"/>
        </w:rPr>
        <w:t>elemen grafis seperti ilustrasi, tipografi, dan animasi.</w:t>
      </w:r>
    </w:p>
    <w:p w14:paraId="2E29820E" w14:textId="77777777" w:rsidR="004972DB" w:rsidRPr="00CA3FC5" w:rsidRDefault="004E14EF" w:rsidP="007C0A55">
      <w:pPr>
        <w:pStyle w:val="DaftarParagraf"/>
        <w:numPr>
          <w:ilvl w:val="0"/>
          <w:numId w:val="15"/>
        </w:numPr>
        <w:tabs>
          <w:tab w:val="left" w:pos="851"/>
        </w:tabs>
        <w:spacing w:line="480" w:lineRule="auto"/>
        <w:ind w:left="567" w:firstLine="0"/>
        <w:rPr>
          <w:rFonts w:ascii="Times New Roman" w:hAnsi="Times New Roman" w:cs="Times New Roman"/>
          <w:sz w:val="24"/>
          <w:szCs w:val="24"/>
          <w:lang w:val="id-ID"/>
        </w:rPr>
      </w:pPr>
      <w:proofErr w:type="spellStart"/>
      <w:r w:rsidRPr="00CA3FC5">
        <w:rPr>
          <w:rFonts w:ascii="Times New Roman" w:hAnsi="Times New Roman" w:cs="Times New Roman"/>
          <w:i/>
          <w:iCs/>
          <w:sz w:val="24"/>
          <w:szCs w:val="24"/>
          <w:lang w:val="id-ID"/>
        </w:rPr>
        <w:t>Smartphone</w:t>
      </w:r>
      <w:proofErr w:type="spellEnd"/>
      <w:r w:rsidR="00DF08C7" w:rsidRPr="00CA3FC5">
        <w:rPr>
          <w:rFonts w:ascii="Times New Roman" w:hAnsi="Times New Roman" w:cs="Times New Roman"/>
          <w:sz w:val="24"/>
          <w:szCs w:val="24"/>
          <w:lang w:val="id-ID"/>
        </w:rPr>
        <w:t xml:space="preserve"> akan berperan dalam mengumpulkan data dan dokumentasi</w:t>
      </w:r>
    </w:p>
    <w:p w14:paraId="2EF31F03" w14:textId="477B87CE" w:rsidR="00C87D95" w:rsidRPr="00CA3FC5" w:rsidRDefault="00DF08C7" w:rsidP="007C0A55">
      <w:pPr>
        <w:pStyle w:val="DaftarParagraf"/>
        <w:tabs>
          <w:tab w:val="left" w:pos="851"/>
        </w:tabs>
        <w:spacing w:line="480" w:lineRule="auto"/>
        <w:ind w:left="567" w:firstLine="284"/>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terkait proyek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ini. </w:t>
      </w:r>
    </w:p>
    <w:p w14:paraId="770B41EE" w14:textId="704E7DB3" w:rsidR="004972DB" w:rsidRPr="00CA3FC5" w:rsidRDefault="004E14EF" w:rsidP="007C0A55">
      <w:pPr>
        <w:pStyle w:val="DaftarParagraf"/>
        <w:numPr>
          <w:ilvl w:val="0"/>
          <w:numId w:val="15"/>
        </w:numPr>
        <w:tabs>
          <w:tab w:val="left" w:pos="851"/>
        </w:tabs>
        <w:spacing w:line="480" w:lineRule="auto"/>
        <w:ind w:left="567" w:firstLine="0"/>
        <w:rPr>
          <w:rFonts w:ascii="Times New Roman" w:hAnsi="Times New Roman" w:cs="Times New Roman"/>
          <w:sz w:val="24"/>
          <w:szCs w:val="24"/>
          <w:lang w:val="id-ID"/>
        </w:rPr>
      </w:pPr>
      <w:r w:rsidRPr="00CA3FC5">
        <w:rPr>
          <w:rFonts w:ascii="Times New Roman" w:hAnsi="Times New Roman" w:cs="Times New Roman"/>
          <w:i/>
          <w:iCs/>
          <w:sz w:val="24"/>
          <w:szCs w:val="24"/>
          <w:lang w:val="id-ID"/>
        </w:rPr>
        <w:t>Pen tablet</w:t>
      </w:r>
      <w:r w:rsidR="00DF08C7" w:rsidRPr="00CA3FC5">
        <w:rPr>
          <w:rFonts w:ascii="Times New Roman" w:hAnsi="Times New Roman" w:cs="Times New Roman"/>
          <w:sz w:val="24"/>
          <w:szCs w:val="24"/>
          <w:lang w:val="id-ID"/>
        </w:rPr>
        <w:t xml:space="preserve"> akan menjadi alat penting dalam merancang </w:t>
      </w:r>
      <w:proofErr w:type="spellStart"/>
      <w:r w:rsidR="004D2D52" w:rsidRPr="004D2D52">
        <w:rPr>
          <w:rFonts w:ascii="Times New Roman" w:hAnsi="Times New Roman" w:cs="Times New Roman"/>
          <w:i/>
          <w:iCs/>
          <w:sz w:val="24"/>
          <w:szCs w:val="24"/>
          <w:lang w:val="id-ID"/>
        </w:rPr>
        <w:t>storyboard</w:t>
      </w:r>
      <w:proofErr w:type="spellEnd"/>
      <w:r w:rsidR="00DF08C7" w:rsidRPr="00CA3FC5">
        <w:rPr>
          <w:rFonts w:ascii="Times New Roman" w:hAnsi="Times New Roman" w:cs="Times New Roman"/>
          <w:sz w:val="24"/>
          <w:szCs w:val="24"/>
          <w:lang w:val="id-ID"/>
        </w:rPr>
        <w:t xml:space="preserve"> dan</w:t>
      </w:r>
    </w:p>
    <w:p w14:paraId="0D0DD75D" w14:textId="015FC847" w:rsidR="004972DB" w:rsidRPr="00CA3FC5" w:rsidRDefault="00DF08C7" w:rsidP="007C0A55">
      <w:pPr>
        <w:pStyle w:val="DaftarParagraf"/>
        <w:tabs>
          <w:tab w:val="left" w:pos="851"/>
        </w:tabs>
        <w:spacing w:line="480" w:lineRule="auto"/>
        <w:ind w:left="567" w:firstLine="284"/>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konsep visual untuk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Dengan menggunakan </w:t>
      </w:r>
      <w:r w:rsidR="004E14EF" w:rsidRPr="00CA3FC5">
        <w:rPr>
          <w:rFonts w:ascii="Times New Roman" w:hAnsi="Times New Roman" w:cs="Times New Roman"/>
          <w:i/>
          <w:iCs/>
          <w:sz w:val="24"/>
          <w:szCs w:val="24"/>
          <w:lang w:val="id-ID"/>
        </w:rPr>
        <w:t>Pen tablet</w:t>
      </w:r>
      <w:r w:rsidRPr="00CA3FC5">
        <w:rPr>
          <w:rFonts w:ascii="Times New Roman" w:hAnsi="Times New Roman" w:cs="Times New Roman"/>
          <w:sz w:val="24"/>
          <w:szCs w:val="24"/>
          <w:lang w:val="id-ID"/>
        </w:rPr>
        <w:t>,</w:t>
      </w:r>
    </w:p>
    <w:p w14:paraId="582BB47D" w14:textId="77777777" w:rsidR="004972DB" w:rsidRPr="00CA3FC5" w:rsidRDefault="00DF08C7" w:rsidP="007C0A55">
      <w:pPr>
        <w:pStyle w:val="DaftarParagraf"/>
        <w:tabs>
          <w:tab w:val="left" w:pos="851"/>
        </w:tabs>
        <w:spacing w:line="480" w:lineRule="auto"/>
        <w:ind w:left="567" w:firstLine="284"/>
        <w:rPr>
          <w:rFonts w:ascii="Times New Roman" w:hAnsi="Times New Roman" w:cs="Times New Roman"/>
          <w:sz w:val="24"/>
          <w:szCs w:val="24"/>
          <w:lang w:val="id-ID"/>
        </w:rPr>
      </w:pPr>
      <w:r w:rsidRPr="00CA3FC5">
        <w:rPr>
          <w:rFonts w:ascii="Times New Roman" w:hAnsi="Times New Roman" w:cs="Times New Roman"/>
          <w:sz w:val="24"/>
          <w:szCs w:val="24"/>
          <w:lang w:val="id-ID"/>
        </w:rPr>
        <w:t>perancang dapat membuat sketsa dan menggambar secara digital untuk</w:t>
      </w:r>
    </w:p>
    <w:p w14:paraId="76647926" w14:textId="77777777" w:rsidR="004972DB" w:rsidRPr="00CA3FC5" w:rsidRDefault="00DF08C7" w:rsidP="007C0A55">
      <w:pPr>
        <w:pStyle w:val="DaftarParagraf"/>
        <w:tabs>
          <w:tab w:val="left" w:pos="851"/>
        </w:tabs>
        <w:spacing w:line="480" w:lineRule="auto"/>
        <w:ind w:left="567" w:firstLine="284"/>
        <w:rPr>
          <w:rFonts w:ascii="Times New Roman" w:hAnsi="Times New Roman" w:cs="Times New Roman"/>
          <w:sz w:val="24"/>
          <w:szCs w:val="24"/>
          <w:lang w:val="id-ID"/>
        </w:rPr>
      </w:pPr>
      <w:r w:rsidRPr="00CA3FC5">
        <w:rPr>
          <w:rFonts w:ascii="Times New Roman" w:hAnsi="Times New Roman" w:cs="Times New Roman"/>
          <w:sz w:val="24"/>
          <w:szCs w:val="24"/>
          <w:lang w:val="id-ID"/>
        </w:rPr>
        <w:t>merencanakan tata letak dan alur cerita video dengan lebih mudah dan</w:t>
      </w:r>
    </w:p>
    <w:p w14:paraId="25847BD5" w14:textId="6F5DA3DE" w:rsidR="00C87D95" w:rsidRPr="00CA3FC5" w:rsidRDefault="00DF08C7" w:rsidP="007C0A55">
      <w:pPr>
        <w:pStyle w:val="DaftarParagraf"/>
        <w:tabs>
          <w:tab w:val="left" w:pos="851"/>
        </w:tabs>
        <w:spacing w:line="480" w:lineRule="auto"/>
        <w:ind w:left="567" w:firstLine="284"/>
        <w:rPr>
          <w:rFonts w:ascii="Times New Roman" w:hAnsi="Times New Roman" w:cs="Times New Roman"/>
          <w:sz w:val="24"/>
          <w:szCs w:val="24"/>
          <w:lang w:val="id-ID"/>
        </w:rPr>
      </w:pPr>
      <w:r w:rsidRPr="00CA3FC5">
        <w:rPr>
          <w:rFonts w:ascii="Times New Roman" w:hAnsi="Times New Roman" w:cs="Times New Roman"/>
          <w:sz w:val="24"/>
          <w:szCs w:val="24"/>
          <w:lang w:val="id-ID"/>
        </w:rPr>
        <w:t>presisi.</w:t>
      </w:r>
    </w:p>
    <w:p w14:paraId="093EA778" w14:textId="7AD87E27" w:rsidR="00E95D4C" w:rsidRPr="00CA3FC5" w:rsidRDefault="00E95D4C" w:rsidP="007C0A55">
      <w:pPr>
        <w:pStyle w:val="DaftarParagraf"/>
        <w:numPr>
          <w:ilvl w:val="0"/>
          <w:numId w:val="15"/>
        </w:numPr>
        <w:tabs>
          <w:tab w:val="left" w:pos="851"/>
        </w:tabs>
        <w:spacing w:line="480" w:lineRule="auto"/>
        <w:ind w:left="567" w:firstLine="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Kuesioner </w:t>
      </w:r>
      <w:r w:rsidR="00A9544A" w:rsidRPr="00CA3FC5">
        <w:rPr>
          <w:rFonts w:ascii="Times New Roman" w:hAnsi="Times New Roman" w:cs="Times New Roman"/>
          <w:i/>
          <w:iCs/>
          <w:sz w:val="24"/>
          <w:szCs w:val="24"/>
          <w:lang w:val="id-ID"/>
        </w:rPr>
        <w:t>Online</w:t>
      </w:r>
      <w:r w:rsidRPr="00CA3FC5">
        <w:rPr>
          <w:rFonts w:ascii="Times New Roman" w:hAnsi="Times New Roman" w:cs="Times New Roman"/>
          <w:sz w:val="24"/>
          <w:szCs w:val="24"/>
          <w:lang w:val="id-ID"/>
        </w:rPr>
        <w:t xml:space="preserve"> untuk mengumpulkan data</w:t>
      </w:r>
      <w:r w:rsidR="00DF08C7" w:rsidRPr="00CA3FC5">
        <w:rPr>
          <w:rFonts w:ascii="Times New Roman" w:hAnsi="Times New Roman" w:cs="Times New Roman"/>
          <w:sz w:val="24"/>
          <w:szCs w:val="24"/>
          <w:lang w:val="id-ID"/>
        </w:rPr>
        <w:t xml:space="preserve"> dari responden terkait. </w:t>
      </w:r>
    </w:p>
    <w:p w14:paraId="450463E3" w14:textId="10F3F479" w:rsidR="00DB16CB" w:rsidRPr="00CA3FC5" w:rsidRDefault="00E95D4C" w:rsidP="00B77E01">
      <w:pPr>
        <w:tabs>
          <w:tab w:val="left" w:pos="851"/>
        </w:tabs>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lastRenderedPageBreak/>
        <w:tab/>
        <w:t>T</w:t>
      </w:r>
      <w:r w:rsidR="00DB16CB" w:rsidRPr="00CA3FC5">
        <w:rPr>
          <w:rFonts w:ascii="Times New Roman" w:hAnsi="Times New Roman" w:cs="Times New Roman"/>
          <w:sz w:val="24"/>
          <w:szCs w:val="24"/>
          <w:lang w:val="id-ID"/>
        </w:rPr>
        <w:t xml:space="preserve">erdapat beberapa </w:t>
      </w:r>
      <w:proofErr w:type="spellStart"/>
      <w:r w:rsidR="00B47105" w:rsidRPr="00CA3FC5">
        <w:rPr>
          <w:rFonts w:ascii="Times New Roman" w:hAnsi="Times New Roman" w:cs="Times New Roman"/>
          <w:i/>
          <w:iCs/>
          <w:sz w:val="24"/>
          <w:szCs w:val="24"/>
          <w:lang w:val="id-ID"/>
        </w:rPr>
        <w:t>software</w:t>
      </w:r>
      <w:proofErr w:type="spellEnd"/>
      <w:r w:rsidR="00DB16CB" w:rsidRPr="00CA3FC5">
        <w:rPr>
          <w:rFonts w:ascii="Times New Roman" w:hAnsi="Times New Roman" w:cs="Times New Roman"/>
          <w:sz w:val="24"/>
          <w:szCs w:val="24"/>
          <w:lang w:val="id-ID"/>
        </w:rPr>
        <w:t xml:space="preserve"> pendukung untuk proses pengerja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DB16CB" w:rsidRPr="00CA3FC5">
        <w:rPr>
          <w:rFonts w:ascii="Times New Roman" w:hAnsi="Times New Roman" w:cs="Times New Roman"/>
          <w:sz w:val="24"/>
          <w:szCs w:val="24"/>
          <w:lang w:val="id-ID"/>
        </w:rPr>
        <w:t xml:space="preserve">, </w:t>
      </w:r>
      <w:r w:rsidR="007F1F2E" w:rsidRPr="00CA3FC5">
        <w:rPr>
          <w:rFonts w:ascii="Times New Roman" w:hAnsi="Times New Roman" w:cs="Times New Roman"/>
          <w:sz w:val="24"/>
          <w:szCs w:val="24"/>
          <w:lang w:val="id-ID"/>
        </w:rPr>
        <w:t>diantara-Nya</w:t>
      </w:r>
      <w:r w:rsidR="00DB16CB" w:rsidRPr="00CA3FC5">
        <w:rPr>
          <w:rFonts w:ascii="Times New Roman" w:hAnsi="Times New Roman" w:cs="Times New Roman"/>
          <w:sz w:val="24"/>
          <w:szCs w:val="24"/>
          <w:lang w:val="id-ID"/>
        </w:rPr>
        <w:t xml:space="preserve"> sebagai berikut:</w:t>
      </w:r>
    </w:p>
    <w:p w14:paraId="3994A0FA" w14:textId="77777777" w:rsidR="004972DB" w:rsidRPr="00CA3FC5" w:rsidRDefault="00DB16CB" w:rsidP="0082200A">
      <w:pPr>
        <w:pStyle w:val="DaftarParagraf"/>
        <w:numPr>
          <w:ilvl w:val="0"/>
          <w:numId w:val="12"/>
        </w:numPr>
        <w:tabs>
          <w:tab w:val="left" w:pos="851"/>
        </w:tabs>
        <w:spacing w:line="480" w:lineRule="auto"/>
        <w:ind w:left="567" w:hanging="11"/>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Adobe </w:t>
      </w:r>
      <w:proofErr w:type="spellStart"/>
      <w:r w:rsidRPr="00CA3FC5">
        <w:rPr>
          <w:rFonts w:ascii="Times New Roman" w:hAnsi="Times New Roman" w:cs="Times New Roman"/>
          <w:sz w:val="24"/>
          <w:szCs w:val="24"/>
          <w:lang w:val="id-ID"/>
        </w:rPr>
        <w:t>Illustrator</w:t>
      </w:r>
      <w:proofErr w:type="spellEnd"/>
      <w:r w:rsidR="004F388A" w:rsidRPr="00CA3FC5">
        <w:rPr>
          <w:rFonts w:ascii="Times New Roman" w:hAnsi="Times New Roman" w:cs="Times New Roman"/>
          <w:sz w:val="24"/>
          <w:szCs w:val="24"/>
          <w:lang w:val="id-ID"/>
        </w:rPr>
        <w:t>,</w:t>
      </w:r>
    </w:p>
    <w:p w14:paraId="16306EB4" w14:textId="77777777" w:rsidR="004972DB" w:rsidRPr="00CA3FC5" w:rsidRDefault="00DB16CB" w:rsidP="0082200A">
      <w:pPr>
        <w:pStyle w:val="DaftarParagraf"/>
        <w:numPr>
          <w:ilvl w:val="0"/>
          <w:numId w:val="12"/>
        </w:numPr>
        <w:tabs>
          <w:tab w:val="left" w:pos="851"/>
        </w:tabs>
        <w:spacing w:line="480" w:lineRule="auto"/>
        <w:ind w:left="567" w:hanging="11"/>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Adobe </w:t>
      </w:r>
      <w:proofErr w:type="spellStart"/>
      <w:r w:rsidRPr="00CA3FC5">
        <w:rPr>
          <w:rFonts w:ascii="Times New Roman" w:hAnsi="Times New Roman" w:cs="Times New Roman"/>
          <w:sz w:val="24"/>
          <w:szCs w:val="24"/>
          <w:lang w:val="id-ID"/>
        </w:rPr>
        <w:t>Photoshop</w:t>
      </w:r>
      <w:proofErr w:type="spellEnd"/>
      <w:r w:rsidR="004F388A" w:rsidRPr="00CA3FC5">
        <w:rPr>
          <w:rFonts w:ascii="Times New Roman" w:hAnsi="Times New Roman" w:cs="Times New Roman"/>
          <w:sz w:val="24"/>
          <w:szCs w:val="24"/>
          <w:lang w:val="id-ID"/>
        </w:rPr>
        <w:t>,</w:t>
      </w:r>
    </w:p>
    <w:p w14:paraId="4A9DA21A" w14:textId="77777777" w:rsidR="004972DB" w:rsidRPr="00CA3FC5" w:rsidRDefault="00DB16CB" w:rsidP="0082200A">
      <w:pPr>
        <w:pStyle w:val="DaftarParagraf"/>
        <w:numPr>
          <w:ilvl w:val="0"/>
          <w:numId w:val="12"/>
        </w:numPr>
        <w:tabs>
          <w:tab w:val="left" w:pos="851"/>
        </w:tabs>
        <w:spacing w:line="480" w:lineRule="auto"/>
        <w:ind w:left="567" w:hanging="11"/>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Adobe After </w:t>
      </w:r>
      <w:proofErr w:type="spellStart"/>
      <w:r w:rsidRPr="00CA3FC5">
        <w:rPr>
          <w:rFonts w:ascii="Times New Roman" w:hAnsi="Times New Roman" w:cs="Times New Roman"/>
          <w:sz w:val="24"/>
          <w:szCs w:val="24"/>
          <w:lang w:val="id-ID"/>
        </w:rPr>
        <w:t>Effect</w:t>
      </w:r>
      <w:proofErr w:type="spellEnd"/>
      <w:r w:rsidR="004F388A" w:rsidRPr="00CA3FC5">
        <w:rPr>
          <w:rFonts w:ascii="Times New Roman" w:hAnsi="Times New Roman" w:cs="Times New Roman"/>
          <w:sz w:val="24"/>
          <w:szCs w:val="24"/>
          <w:lang w:val="id-ID"/>
        </w:rPr>
        <w:t>,</w:t>
      </w:r>
    </w:p>
    <w:p w14:paraId="565425F4" w14:textId="17023450" w:rsidR="00DB16CB" w:rsidRPr="00CA3FC5" w:rsidRDefault="00DB16CB" w:rsidP="0082200A">
      <w:pPr>
        <w:pStyle w:val="DaftarParagraf"/>
        <w:numPr>
          <w:ilvl w:val="0"/>
          <w:numId w:val="12"/>
        </w:numPr>
        <w:tabs>
          <w:tab w:val="left" w:pos="851"/>
        </w:tabs>
        <w:spacing w:line="480" w:lineRule="auto"/>
        <w:ind w:left="567" w:hanging="11"/>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Adobe </w:t>
      </w:r>
      <w:proofErr w:type="spellStart"/>
      <w:r w:rsidRPr="00CA3FC5">
        <w:rPr>
          <w:rFonts w:ascii="Times New Roman" w:hAnsi="Times New Roman" w:cs="Times New Roman"/>
          <w:sz w:val="24"/>
          <w:szCs w:val="24"/>
          <w:lang w:val="id-ID"/>
        </w:rPr>
        <w:t>Premiere</w:t>
      </w:r>
      <w:proofErr w:type="spellEnd"/>
      <w:r w:rsidR="004F388A" w:rsidRPr="00CA3FC5">
        <w:rPr>
          <w:rFonts w:ascii="Times New Roman" w:hAnsi="Times New Roman" w:cs="Times New Roman"/>
          <w:sz w:val="24"/>
          <w:szCs w:val="24"/>
          <w:lang w:val="id-ID"/>
        </w:rPr>
        <w:t>.</w:t>
      </w:r>
    </w:p>
    <w:p w14:paraId="3C4669C3" w14:textId="528D9CB7" w:rsidR="001A0D81" w:rsidRPr="00CA3FC5" w:rsidRDefault="009636D9" w:rsidP="00B77E01">
      <w:pPr>
        <w:pStyle w:val="Sub161"/>
        <w:spacing w:line="480" w:lineRule="auto"/>
        <w:ind w:left="284" w:firstLine="0"/>
        <w:rPr>
          <w:lang w:val="id-ID"/>
        </w:rPr>
      </w:pPr>
      <w:bookmarkStart w:id="183" w:name="_Toc144288673"/>
      <w:r w:rsidRPr="00CA3FC5">
        <w:rPr>
          <w:lang w:val="id-ID"/>
        </w:rPr>
        <w:t>Pengumpulan Data dan Informasi</w:t>
      </w:r>
      <w:bookmarkEnd w:id="183"/>
    </w:p>
    <w:p w14:paraId="508AD5F3" w14:textId="0A41CED8" w:rsidR="001A0D81" w:rsidRPr="00CA3FC5" w:rsidRDefault="00110224" w:rsidP="00B77E01">
      <w:pPr>
        <w:tabs>
          <w:tab w:val="left" w:pos="851"/>
        </w:tabs>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1A0D81" w:rsidRPr="00CA3FC5">
        <w:rPr>
          <w:rFonts w:ascii="Times New Roman" w:hAnsi="Times New Roman" w:cs="Times New Roman"/>
          <w:sz w:val="24"/>
          <w:szCs w:val="24"/>
          <w:lang w:val="id-ID"/>
        </w:rPr>
        <w:t xml:space="preserve">Mengumpulkan data dan informasi penting dalam proses perancangan untuk selanjutnya dapat dianalisis. Dalam perancangan ini, penulis menggunakan beberapa metode </w:t>
      </w:r>
      <w:r w:rsidR="008B7A27" w:rsidRPr="00CA3FC5">
        <w:rPr>
          <w:rFonts w:ascii="Times New Roman" w:hAnsi="Times New Roman" w:cs="Times New Roman"/>
          <w:sz w:val="24"/>
          <w:szCs w:val="24"/>
          <w:lang w:val="id-ID"/>
        </w:rPr>
        <w:t>untuk</w:t>
      </w:r>
      <w:r w:rsidR="001A0D81" w:rsidRPr="00CA3FC5">
        <w:rPr>
          <w:rFonts w:ascii="Times New Roman" w:hAnsi="Times New Roman" w:cs="Times New Roman"/>
          <w:sz w:val="24"/>
          <w:szCs w:val="24"/>
          <w:lang w:val="id-ID"/>
        </w:rPr>
        <w:t xml:space="preserve"> mengumpulkan data dan informasi</w:t>
      </w:r>
      <w:r w:rsidR="008B7A27" w:rsidRPr="00CA3FC5">
        <w:rPr>
          <w:rFonts w:ascii="Times New Roman" w:hAnsi="Times New Roman" w:cs="Times New Roman"/>
          <w:sz w:val="24"/>
          <w:szCs w:val="24"/>
          <w:lang w:val="id-ID"/>
        </w:rPr>
        <w:t>,</w:t>
      </w:r>
      <w:r w:rsidR="001A0D81" w:rsidRPr="00CA3FC5">
        <w:rPr>
          <w:rFonts w:ascii="Times New Roman" w:hAnsi="Times New Roman" w:cs="Times New Roman"/>
          <w:sz w:val="24"/>
          <w:szCs w:val="24"/>
          <w:lang w:val="id-ID"/>
        </w:rPr>
        <w:t xml:space="preserve"> diantarnya sebagai berikut:</w:t>
      </w:r>
    </w:p>
    <w:p w14:paraId="5F2AC59F" w14:textId="671CFAE2" w:rsidR="001A0D81" w:rsidRPr="00CA3FC5" w:rsidRDefault="001A0D81" w:rsidP="007B50D4">
      <w:pPr>
        <w:pStyle w:val="DaftarParagraf"/>
        <w:numPr>
          <w:ilvl w:val="0"/>
          <w:numId w:val="13"/>
        </w:numPr>
        <w:tabs>
          <w:tab w:val="left" w:pos="284"/>
          <w:tab w:val="left" w:pos="567"/>
        </w:tabs>
        <w:spacing w:after="0" w:line="480" w:lineRule="auto"/>
        <w:ind w:left="284" w:firstLine="0"/>
        <w:rPr>
          <w:rFonts w:ascii="Times New Roman" w:hAnsi="Times New Roman" w:cs="Times New Roman"/>
          <w:b/>
          <w:bCs/>
          <w:sz w:val="24"/>
          <w:szCs w:val="24"/>
          <w:lang w:val="id-ID"/>
        </w:rPr>
      </w:pPr>
      <w:r w:rsidRPr="00CA3FC5">
        <w:rPr>
          <w:rFonts w:ascii="Times New Roman" w:hAnsi="Times New Roman" w:cs="Times New Roman"/>
          <w:b/>
          <w:bCs/>
          <w:sz w:val="24"/>
          <w:szCs w:val="24"/>
          <w:lang w:val="id-ID"/>
        </w:rPr>
        <w:t>Studi Pustaka</w:t>
      </w:r>
    </w:p>
    <w:p w14:paraId="3EF6ED70" w14:textId="54E75208" w:rsidR="004972DB" w:rsidRPr="00CA3FC5" w:rsidRDefault="004972DB" w:rsidP="007B50D4">
      <w:pPr>
        <w:tabs>
          <w:tab w:val="left" w:pos="851"/>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3E3D0F" w:rsidRPr="00CA3FC5">
        <w:rPr>
          <w:rFonts w:ascii="Times New Roman" w:hAnsi="Times New Roman" w:cs="Times New Roman"/>
          <w:sz w:val="24"/>
          <w:szCs w:val="24"/>
          <w:lang w:val="id-ID"/>
        </w:rPr>
        <w:t>Studi</w:t>
      </w:r>
      <w:r w:rsidR="00110224" w:rsidRPr="00CA3FC5">
        <w:rPr>
          <w:rFonts w:ascii="Times New Roman" w:hAnsi="Times New Roman" w:cs="Times New Roman"/>
          <w:sz w:val="24"/>
          <w:szCs w:val="24"/>
          <w:lang w:val="id-ID"/>
        </w:rPr>
        <w:t xml:space="preserve"> </w:t>
      </w:r>
      <w:r w:rsidR="008B7A27" w:rsidRPr="00CA3FC5">
        <w:rPr>
          <w:rFonts w:ascii="Times New Roman" w:hAnsi="Times New Roman" w:cs="Times New Roman"/>
          <w:sz w:val="24"/>
          <w:szCs w:val="24"/>
          <w:lang w:val="id-ID"/>
        </w:rPr>
        <w:t>p</w:t>
      </w:r>
      <w:r w:rsidR="00110224" w:rsidRPr="00CA3FC5">
        <w:rPr>
          <w:rFonts w:ascii="Times New Roman" w:hAnsi="Times New Roman" w:cs="Times New Roman"/>
          <w:sz w:val="24"/>
          <w:szCs w:val="24"/>
          <w:lang w:val="id-ID"/>
        </w:rPr>
        <w:t xml:space="preserve">ustaka adalah </w:t>
      </w:r>
      <w:r w:rsidR="008B7A27" w:rsidRPr="00CA3FC5">
        <w:rPr>
          <w:rFonts w:ascii="Times New Roman" w:hAnsi="Times New Roman" w:cs="Times New Roman"/>
          <w:sz w:val="24"/>
          <w:szCs w:val="24"/>
          <w:lang w:val="id-ID"/>
        </w:rPr>
        <w:t>kegiatan yang dilakukan untuk memperoleh informasi dan pemahaman lebih mendalam mengenai suatu topik atau tema tertentu dengan menggunakan berbagai buku referensi dan hasil penelitian sebelumnya yang relevan.</w:t>
      </w:r>
      <w:r w:rsidR="002838F6" w:rsidRPr="00CA3FC5">
        <w:rPr>
          <w:rFonts w:ascii="Times New Roman" w:hAnsi="Times New Roman" w:cs="Times New Roman"/>
          <w:sz w:val="24"/>
          <w:szCs w:val="24"/>
          <w:lang w:val="id-ID"/>
        </w:rPr>
        <w:t xml:space="preserve"> </w:t>
      </w:r>
      <w:r w:rsidR="002838F6" w:rsidRPr="00CA3FC5">
        <w:rPr>
          <w:rFonts w:ascii="Times New Roman" w:hAnsi="Times New Roman" w:cs="Times New Roman"/>
          <w:sz w:val="24"/>
          <w:szCs w:val="24"/>
          <w:lang w:val="id-ID"/>
        </w:rPr>
        <w:fldChar w:fldCharType="begin" w:fldLock="1"/>
      </w:r>
      <w:r w:rsidR="002838F6" w:rsidRPr="00CA3FC5">
        <w:rPr>
          <w:rFonts w:ascii="Times New Roman" w:hAnsi="Times New Roman" w:cs="Times New Roman"/>
          <w:sz w:val="24"/>
          <w:szCs w:val="24"/>
          <w:lang w:val="id-ID"/>
        </w:rPr>
        <w:instrText>ADDIN CSL_CITATION {"citationItems":[{"id":"ITEM-1","itemData":{"author":[{"dropping-particle":"","family":"Jonathan Sarwono","given":"","non-dropping-particle":"","parse-names":false,"suffix":""}],"id":"ITEM-1","issued":{"date-parts":[["2006"]]},"number-of-pages":"286","publisher":"Graha Ilmu","publisher-place":"Yogyakarta","title":"Metode penelitian kuantitatif &amp; kualitatif","type":"book"},"uris":["http://www.mendeley.com/documents/?uuid=4ae572ff-71c4-4c3a-be6d-6feb7a6020b9"]}],"mendeley":{"formattedCitation":"(Jonathan Sarwono, 2006)","plainTextFormattedCitation":"(Jonathan Sarwono, 2006)","previouslyFormattedCitation":"(Jonathan Sarwono, 2006)"},"properties":{"noteIndex":0},"schema":"https://github.com/citation-style-language/schema/raw/master/csl-citation.json"}</w:instrText>
      </w:r>
      <w:r w:rsidR="002838F6" w:rsidRPr="00CA3FC5">
        <w:rPr>
          <w:rFonts w:ascii="Times New Roman" w:hAnsi="Times New Roman" w:cs="Times New Roman"/>
          <w:sz w:val="24"/>
          <w:szCs w:val="24"/>
          <w:lang w:val="id-ID"/>
        </w:rPr>
        <w:fldChar w:fldCharType="separate"/>
      </w:r>
      <w:r w:rsidR="002838F6" w:rsidRPr="00CA3FC5">
        <w:rPr>
          <w:rFonts w:ascii="Times New Roman" w:hAnsi="Times New Roman" w:cs="Times New Roman"/>
          <w:noProof/>
          <w:sz w:val="24"/>
          <w:szCs w:val="24"/>
          <w:lang w:val="id-ID"/>
        </w:rPr>
        <w:t>(Jonathan Sarwono, 2006)</w:t>
      </w:r>
      <w:r w:rsidR="002838F6" w:rsidRPr="00CA3FC5">
        <w:rPr>
          <w:rFonts w:ascii="Times New Roman" w:hAnsi="Times New Roman" w:cs="Times New Roman"/>
          <w:sz w:val="24"/>
          <w:szCs w:val="24"/>
          <w:lang w:val="id-ID"/>
        </w:rPr>
        <w:fldChar w:fldCharType="end"/>
      </w:r>
      <w:r w:rsidR="008B7A27" w:rsidRPr="00CA3FC5">
        <w:rPr>
          <w:rFonts w:ascii="Times New Roman" w:hAnsi="Times New Roman" w:cs="Times New Roman"/>
          <w:sz w:val="24"/>
          <w:szCs w:val="24"/>
          <w:lang w:val="id-ID"/>
        </w:rPr>
        <w:t xml:space="preserve"> </w:t>
      </w:r>
      <w:r w:rsidR="00110224" w:rsidRPr="00CA3FC5">
        <w:rPr>
          <w:rFonts w:ascii="Times New Roman" w:hAnsi="Times New Roman" w:cs="Times New Roman"/>
          <w:sz w:val="24"/>
          <w:szCs w:val="24"/>
          <w:lang w:val="id-ID"/>
        </w:rPr>
        <w:t xml:space="preserve">Tujuannya adalah untuk lebih mendalami pembahasan dari suatu topik atau tema yang disesuaikan dengan topik yang akan diangkat. Penulis lebih banyak mendapatkan sumber studi pustaka melalui jurnal penelitian dan internet. </w:t>
      </w:r>
      <w:r w:rsidR="008B7A27" w:rsidRPr="00CA3FC5">
        <w:rPr>
          <w:rFonts w:ascii="Times New Roman" w:hAnsi="Times New Roman" w:cs="Times New Roman"/>
          <w:sz w:val="24"/>
          <w:szCs w:val="24"/>
          <w:lang w:val="id-ID"/>
        </w:rPr>
        <w:t xml:space="preserve">Jurnal penelitian menjadi sumber utama karena mengandung artikel-artikel ilmiah yang terpercaya dan telah melalui proses </w:t>
      </w:r>
      <w:proofErr w:type="spellStart"/>
      <w:r w:rsidR="008B7A27" w:rsidRPr="00CA3FC5">
        <w:rPr>
          <w:rFonts w:ascii="Times New Roman" w:hAnsi="Times New Roman" w:cs="Times New Roman"/>
          <w:i/>
          <w:iCs/>
          <w:sz w:val="24"/>
          <w:szCs w:val="24"/>
          <w:lang w:val="id-ID"/>
        </w:rPr>
        <w:t>peer-review</w:t>
      </w:r>
      <w:proofErr w:type="spellEnd"/>
      <w:r w:rsidR="008B7A27" w:rsidRPr="00CA3FC5">
        <w:rPr>
          <w:rFonts w:ascii="Times New Roman" w:hAnsi="Times New Roman" w:cs="Times New Roman"/>
          <w:sz w:val="24"/>
          <w:szCs w:val="24"/>
          <w:lang w:val="id-ID"/>
        </w:rPr>
        <w:t>, sehingga informasi yang disajikan memiliki tingkat keakuratan yang tinggi.</w:t>
      </w:r>
    </w:p>
    <w:p w14:paraId="32921EA1" w14:textId="1C608C66" w:rsidR="00110224" w:rsidRPr="00CA3FC5" w:rsidRDefault="00110224" w:rsidP="007B50D4">
      <w:pPr>
        <w:pStyle w:val="DaftarParagraf"/>
        <w:numPr>
          <w:ilvl w:val="0"/>
          <w:numId w:val="13"/>
        </w:numPr>
        <w:tabs>
          <w:tab w:val="left" w:pos="284"/>
          <w:tab w:val="left" w:pos="567"/>
        </w:tabs>
        <w:spacing w:after="0" w:line="480" w:lineRule="auto"/>
        <w:ind w:left="284" w:firstLine="0"/>
        <w:rPr>
          <w:rFonts w:ascii="Times New Roman" w:hAnsi="Times New Roman" w:cs="Times New Roman"/>
          <w:b/>
          <w:bCs/>
          <w:sz w:val="24"/>
          <w:szCs w:val="24"/>
          <w:lang w:val="id-ID"/>
        </w:rPr>
      </w:pPr>
      <w:r w:rsidRPr="00CA3FC5">
        <w:rPr>
          <w:rFonts w:ascii="Times New Roman" w:hAnsi="Times New Roman" w:cs="Times New Roman"/>
          <w:b/>
          <w:bCs/>
          <w:sz w:val="24"/>
          <w:szCs w:val="24"/>
          <w:lang w:val="id-ID"/>
        </w:rPr>
        <w:lastRenderedPageBreak/>
        <w:t>Observasi</w:t>
      </w:r>
    </w:p>
    <w:p w14:paraId="2E240500" w14:textId="0462B091" w:rsidR="001D33C0" w:rsidRPr="00CA3FC5" w:rsidRDefault="004972DB" w:rsidP="007B50D4">
      <w:pPr>
        <w:tabs>
          <w:tab w:val="left" w:pos="851"/>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1D33C0" w:rsidRPr="00CA3FC5">
        <w:rPr>
          <w:rFonts w:ascii="Times New Roman" w:hAnsi="Times New Roman" w:cs="Times New Roman"/>
          <w:sz w:val="24"/>
          <w:szCs w:val="24"/>
          <w:lang w:val="id-ID"/>
        </w:rPr>
        <w:t>Teknik pengumpulan data melalui observasi dilakukan dengan cara mengamati langsung perilaku objek sasaran dari pengalaman maupun secara langsung. Penulis dapat melakukan observasi karena penulis memelihara kucing dan telah melakukan sterilisasi terhadap kucing</w:t>
      </w:r>
      <w:r w:rsidR="005103A8">
        <w:rPr>
          <w:rFonts w:ascii="Times New Roman" w:hAnsi="Times New Roman" w:cs="Times New Roman"/>
          <w:sz w:val="24"/>
          <w:szCs w:val="24"/>
          <w:lang w:val="en-US"/>
        </w:rPr>
        <w:t xml:space="preserve">. </w:t>
      </w:r>
      <w:r w:rsidR="001D33C0" w:rsidRPr="00CA3FC5">
        <w:rPr>
          <w:rFonts w:ascii="Times New Roman" w:hAnsi="Times New Roman" w:cs="Times New Roman"/>
          <w:sz w:val="24"/>
          <w:szCs w:val="24"/>
          <w:lang w:val="id-ID"/>
        </w:rPr>
        <w:t>Dengan demikian, penulis dapat mengalami dan mengetahui manfaat serta dampak positif dari sterilisasi pada kucing yang menjadi peliharaannya.</w:t>
      </w:r>
    </w:p>
    <w:p w14:paraId="62493FD2" w14:textId="52EE23D6" w:rsidR="001D33C0" w:rsidRPr="00CA3FC5" w:rsidRDefault="004972DB" w:rsidP="007B50D4">
      <w:pPr>
        <w:tabs>
          <w:tab w:val="left" w:pos="851"/>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2838F6" w:rsidRPr="00CA3FC5">
        <w:rPr>
          <w:rFonts w:ascii="Times New Roman" w:hAnsi="Times New Roman" w:cs="Times New Roman"/>
          <w:sz w:val="24"/>
          <w:szCs w:val="24"/>
          <w:lang w:val="id-ID"/>
        </w:rPr>
        <w:t>Teknik</w:t>
      </w:r>
      <w:r w:rsidR="001D33C0" w:rsidRPr="00CA3FC5">
        <w:rPr>
          <w:rFonts w:ascii="Times New Roman" w:hAnsi="Times New Roman" w:cs="Times New Roman"/>
          <w:sz w:val="24"/>
          <w:szCs w:val="24"/>
          <w:lang w:val="id-ID"/>
        </w:rPr>
        <w:t xml:space="preserve"> pengumpulan data melalui observasi dapat diartikan sebagai pengamatan dan pencatatan fenomena yang diteliti secara sistematis. Kolaborator dapat membantu dengan mencatat informasi mengenai apa yang disaksikan selama proses penelitian.</w:t>
      </w:r>
      <w:r w:rsidR="002838F6" w:rsidRPr="00CA3FC5">
        <w:rPr>
          <w:rFonts w:ascii="Times New Roman" w:hAnsi="Times New Roman" w:cs="Times New Roman"/>
          <w:sz w:val="24"/>
          <w:szCs w:val="24"/>
          <w:lang w:val="id-ID"/>
        </w:rPr>
        <w:t xml:space="preserve"> </w:t>
      </w:r>
      <w:bookmarkStart w:id="184" w:name="_Hlk144065212"/>
      <w:r w:rsidR="002838F6" w:rsidRPr="00CA3FC5">
        <w:rPr>
          <w:rFonts w:ascii="Times New Roman" w:hAnsi="Times New Roman" w:cs="Times New Roman"/>
          <w:sz w:val="24"/>
          <w:szCs w:val="24"/>
          <w:lang w:val="id-ID"/>
        </w:rPr>
        <w:fldChar w:fldCharType="begin" w:fldLock="1"/>
      </w:r>
      <w:r w:rsidR="005A74DC" w:rsidRPr="00CA3FC5">
        <w:rPr>
          <w:rFonts w:ascii="Times New Roman" w:hAnsi="Times New Roman" w:cs="Times New Roman"/>
          <w:sz w:val="24"/>
          <w:szCs w:val="24"/>
          <w:lang w:val="id-ID"/>
        </w:rPr>
        <w:instrText>ADDIN CSL_CITATION {"citationItems":[{"id":"ITEM-1","itemData":{"author":[{"dropping-particle":"","family":"Hadi","given":"Sutrisno","non-dropping-particle":"","parse-names":false,"suffix":""}],"edition":"2","id":"ITEM-1","issued":{"date-parts":[["1982"]]},"publisher":"Yayasan Penerbitan Fakultas Psikologi Universitas Gadjah Mada","publisher-place":"Yogyakarta","title":"Metodologi research","type":"book"},"uris":["http://www.mendeley.com/documents/?uuid=7191e958-82dc-4a9c-97c7-1862ac9ea2c5"]}],"mendeley":{"formattedCitation":"(Hadi, 1982)","plainTextFormattedCitation":"(Hadi, 1982)","previouslyFormattedCitation":"(Hadi, 1982)"},"properties":{"noteIndex":0},"schema":"https://github.com/citation-style-language/schema/raw/master/csl-citation.json"}</w:instrText>
      </w:r>
      <w:r w:rsidR="002838F6" w:rsidRPr="00CA3FC5">
        <w:rPr>
          <w:rFonts w:ascii="Times New Roman" w:hAnsi="Times New Roman" w:cs="Times New Roman"/>
          <w:sz w:val="24"/>
          <w:szCs w:val="24"/>
          <w:lang w:val="id-ID"/>
        </w:rPr>
        <w:fldChar w:fldCharType="separate"/>
      </w:r>
      <w:r w:rsidR="002838F6" w:rsidRPr="00CA3FC5">
        <w:rPr>
          <w:rFonts w:ascii="Times New Roman" w:hAnsi="Times New Roman" w:cs="Times New Roman"/>
          <w:noProof/>
          <w:sz w:val="24"/>
          <w:szCs w:val="24"/>
          <w:lang w:val="id-ID"/>
        </w:rPr>
        <w:t>(Hadi, 1982)</w:t>
      </w:r>
      <w:r w:rsidR="002838F6" w:rsidRPr="00CA3FC5">
        <w:rPr>
          <w:rFonts w:ascii="Times New Roman" w:hAnsi="Times New Roman" w:cs="Times New Roman"/>
          <w:sz w:val="24"/>
          <w:szCs w:val="24"/>
          <w:lang w:val="id-ID"/>
        </w:rPr>
        <w:fldChar w:fldCharType="end"/>
      </w:r>
      <w:bookmarkEnd w:id="184"/>
    </w:p>
    <w:p w14:paraId="0D506E96" w14:textId="274485AE" w:rsidR="007868B6" w:rsidRPr="00CA3FC5" w:rsidRDefault="004972DB" w:rsidP="007B50D4">
      <w:pPr>
        <w:tabs>
          <w:tab w:val="left" w:pos="851"/>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1D33C0" w:rsidRPr="00CA3FC5">
        <w:rPr>
          <w:rFonts w:ascii="Times New Roman" w:hAnsi="Times New Roman" w:cs="Times New Roman"/>
          <w:sz w:val="24"/>
          <w:szCs w:val="24"/>
          <w:lang w:val="id-ID"/>
        </w:rPr>
        <w:t>Dengan menggunakan teknik observasi, penulis dapat memperoleh data secara langsung dari situasi yang sedang diamati. Ini memungkinkan penulis untuk mendapatkan informasi yang lebih mendalam dan akurat mengenai perilaku kucing setelah menjalani sterilisasi serta efek positif yang ditimbulkannya.</w:t>
      </w:r>
    </w:p>
    <w:p w14:paraId="4EDF5D6F" w14:textId="11A8A89B" w:rsidR="001A0D81" w:rsidRPr="00CA3FC5" w:rsidRDefault="001A0D81" w:rsidP="007B50D4">
      <w:pPr>
        <w:pStyle w:val="DaftarParagraf"/>
        <w:numPr>
          <w:ilvl w:val="0"/>
          <w:numId w:val="13"/>
        </w:numPr>
        <w:tabs>
          <w:tab w:val="left" w:pos="284"/>
          <w:tab w:val="left" w:pos="567"/>
        </w:tabs>
        <w:spacing w:after="0" w:line="480" w:lineRule="auto"/>
        <w:ind w:left="284" w:firstLine="0"/>
        <w:rPr>
          <w:rFonts w:ascii="Times New Roman" w:hAnsi="Times New Roman" w:cs="Times New Roman"/>
          <w:b/>
          <w:bCs/>
          <w:sz w:val="24"/>
          <w:szCs w:val="24"/>
          <w:lang w:val="id-ID"/>
        </w:rPr>
      </w:pPr>
      <w:r w:rsidRPr="00CA3FC5">
        <w:rPr>
          <w:rFonts w:ascii="Times New Roman" w:hAnsi="Times New Roman" w:cs="Times New Roman"/>
          <w:b/>
          <w:bCs/>
          <w:sz w:val="24"/>
          <w:szCs w:val="24"/>
          <w:lang w:val="id-ID"/>
        </w:rPr>
        <w:t>Ku</w:t>
      </w:r>
      <w:r w:rsidR="009F0DCB" w:rsidRPr="00CA3FC5">
        <w:rPr>
          <w:rFonts w:ascii="Times New Roman" w:hAnsi="Times New Roman" w:cs="Times New Roman"/>
          <w:b/>
          <w:bCs/>
          <w:sz w:val="24"/>
          <w:szCs w:val="24"/>
          <w:lang w:val="id-ID"/>
        </w:rPr>
        <w:t>esioner</w:t>
      </w:r>
    </w:p>
    <w:p w14:paraId="0955099B" w14:textId="305C5A83" w:rsidR="00AE5D3D" w:rsidRPr="00CA3FC5" w:rsidRDefault="004972DB" w:rsidP="007B50D4">
      <w:pPr>
        <w:tabs>
          <w:tab w:val="left" w:pos="851"/>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bookmarkStart w:id="185" w:name="_Hlk144065260"/>
      <w:r w:rsidR="00AE5D3D" w:rsidRPr="00CA3FC5">
        <w:rPr>
          <w:rFonts w:ascii="Times New Roman" w:hAnsi="Times New Roman" w:cs="Times New Roman"/>
          <w:sz w:val="24"/>
          <w:szCs w:val="24"/>
          <w:lang w:val="id-ID"/>
        </w:rPr>
        <w:t xml:space="preserve">Pengumpulan data menggunakan kuesioner akan dilakukan dengan cara memberikan pertanyaan-pertanyaan tertulis yang akan dijawab oleh </w:t>
      </w:r>
      <w:r w:rsidR="001D33C0" w:rsidRPr="00CA3FC5">
        <w:rPr>
          <w:rFonts w:ascii="Times New Roman" w:hAnsi="Times New Roman" w:cs="Times New Roman"/>
          <w:sz w:val="24"/>
          <w:szCs w:val="24"/>
          <w:lang w:val="id-ID"/>
        </w:rPr>
        <w:t xml:space="preserve">orang terkait </w:t>
      </w:r>
      <w:r w:rsidR="006553E3" w:rsidRPr="00CA3FC5">
        <w:rPr>
          <w:rFonts w:ascii="Times New Roman" w:hAnsi="Times New Roman" w:cs="Times New Roman"/>
          <w:sz w:val="24"/>
          <w:szCs w:val="24"/>
          <w:lang w:val="id-ID"/>
        </w:rPr>
        <w:t xml:space="preserve">masing-masing satu sampai dua orang </w:t>
      </w:r>
      <w:r w:rsidR="001D33C0" w:rsidRPr="00CA3FC5">
        <w:rPr>
          <w:rFonts w:ascii="Times New Roman" w:hAnsi="Times New Roman" w:cs="Times New Roman"/>
          <w:sz w:val="24"/>
          <w:szCs w:val="24"/>
          <w:lang w:val="id-ID"/>
        </w:rPr>
        <w:t xml:space="preserve">dokter hewan dan ahli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AE5D3D" w:rsidRPr="00CA3FC5">
        <w:rPr>
          <w:rFonts w:ascii="Times New Roman" w:hAnsi="Times New Roman" w:cs="Times New Roman"/>
          <w:sz w:val="24"/>
          <w:szCs w:val="24"/>
          <w:lang w:val="id-ID"/>
        </w:rPr>
        <w:t xml:space="preserve"> mengenai topik penelitian. </w:t>
      </w:r>
      <w:bookmarkEnd w:id="185"/>
      <w:r w:rsidR="00AE5D3D" w:rsidRPr="00CA3FC5">
        <w:rPr>
          <w:rFonts w:ascii="Times New Roman" w:hAnsi="Times New Roman" w:cs="Times New Roman"/>
          <w:sz w:val="24"/>
          <w:szCs w:val="24"/>
          <w:lang w:val="id-ID"/>
        </w:rPr>
        <w:t xml:space="preserve">Dilakukan secara terbuka melalui internet, sehingga responden hanya akan menjawab melalui </w:t>
      </w:r>
      <w:r w:rsidR="00B645D4" w:rsidRPr="00CA3FC5">
        <w:rPr>
          <w:rFonts w:ascii="Times New Roman" w:hAnsi="Times New Roman" w:cs="Times New Roman"/>
          <w:sz w:val="24"/>
          <w:szCs w:val="24"/>
          <w:lang w:val="id-ID"/>
        </w:rPr>
        <w:t>tautan</w:t>
      </w:r>
      <w:r w:rsidR="00AE5D3D" w:rsidRPr="00CA3FC5">
        <w:rPr>
          <w:rFonts w:ascii="Times New Roman" w:hAnsi="Times New Roman" w:cs="Times New Roman"/>
          <w:sz w:val="24"/>
          <w:szCs w:val="24"/>
          <w:lang w:val="id-ID"/>
        </w:rPr>
        <w:t xml:space="preserve"> yang telah penulis sebarkan.</w:t>
      </w:r>
      <w:r w:rsidR="006553E3" w:rsidRPr="00CA3FC5">
        <w:rPr>
          <w:rFonts w:ascii="Times New Roman" w:hAnsi="Times New Roman" w:cs="Times New Roman"/>
          <w:sz w:val="24"/>
          <w:szCs w:val="24"/>
          <w:lang w:val="id-ID"/>
        </w:rPr>
        <w:t xml:space="preserve"> Pertanyaan yang diajukan berbeda untuk tiap ahli, pertanyaan untuk </w:t>
      </w:r>
      <w:r w:rsidR="006553E3" w:rsidRPr="00CA3FC5">
        <w:rPr>
          <w:rFonts w:ascii="Times New Roman" w:hAnsi="Times New Roman" w:cs="Times New Roman"/>
          <w:sz w:val="24"/>
          <w:szCs w:val="24"/>
          <w:lang w:val="id-ID"/>
        </w:rPr>
        <w:lastRenderedPageBreak/>
        <w:t xml:space="preserve">dokter hewan untuk mengukur seberapa keefektifan informasi, apakah informasi sudah lengkap, runtut dan baik. Sedangkan untuk ahli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6553E3" w:rsidRPr="00CA3FC5">
        <w:rPr>
          <w:rFonts w:ascii="Times New Roman" w:hAnsi="Times New Roman" w:cs="Times New Roman"/>
          <w:sz w:val="24"/>
          <w:szCs w:val="24"/>
          <w:lang w:val="id-ID"/>
        </w:rPr>
        <w:t xml:space="preserve"> pertanyaan berupa seberapa jelas, menarik, sesuai dan tepat produk yang dihasilkan.</w:t>
      </w:r>
    </w:p>
    <w:p w14:paraId="71561FC4" w14:textId="1B3FD16B" w:rsidR="001D33C0" w:rsidRPr="00CA3FC5" w:rsidRDefault="004972DB" w:rsidP="00B77E01">
      <w:pPr>
        <w:tabs>
          <w:tab w:val="left" w:pos="851"/>
        </w:tabs>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6553E3" w:rsidRPr="00CA3FC5">
        <w:rPr>
          <w:rFonts w:ascii="Times New Roman" w:hAnsi="Times New Roman" w:cs="Times New Roman"/>
          <w:sz w:val="24"/>
          <w:szCs w:val="24"/>
          <w:lang w:val="id-ID"/>
        </w:rPr>
        <w:t xml:space="preserve">Selain kuesioner untuk para ahli, terdapat kuesioner uji coba validasi kepada </w:t>
      </w:r>
      <w:proofErr w:type="spellStart"/>
      <w:r w:rsidR="004C3C98" w:rsidRPr="004C3C98">
        <w:rPr>
          <w:rFonts w:ascii="Times New Roman" w:hAnsi="Times New Roman" w:cs="Times New Roman"/>
          <w:i/>
          <w:iCs/>
          <w:sz w:val="24"/>
          <w:szCs w:val="24"/>
          <w:lang w:val="id-ID"/>
        </w:rPr>
        <w:t>audiens</w:t>
      </w:r>
      <w:proofErr w:type="spellEnd"/>
      <w:r w:rsidR="006553E3" w:rsidRPr="00CA3FC5">
        <w:rPr>
          <w:rFonts w:ascii="Times New Roman" w:hAnsi="Times New Roman" w:cs="Times New Roman"/>
          <w:sz w:val="24"/>
          <w:szCs w:val="24"/>
          <w:lang w:val="id-ID"/>
        </w:rPr>
        <w:t xml:space="preserve">. Target 45 </w:t>
      </w:r>
      <w:proofErr w:type="spellStart"/>
      <w:r w:rsidR="004C3C98" w:rsidRPr="004C3C98">
        <w:rPr>
          <w:rFonts w:ascii="Times New Roman" w:hAnsi="Times New Roman" w:cs="Times New Roman"/>
          <w:i/>
          <w:iCs/>
          <w:sz w:val="24"/>
          <w:szCs w:val="24"/>
          <w:lang w:val="id-ID"/>
        </w:rPr>
        <w:t>audiens</w:t>
      </w:r>
      <w:proofErr w:type="spellEnd"/>
      <w:r w:rsidR="006553E3" w:rsidRPr="00CA3FC5">
        <w:rPr>
          <w:rFonts w:ascii="Times New Roman" w:hAnsi="Times New Roman" w:cs="Times New Roman"/>
          <w:sz w:val="24"/>
          <w:szCs w:val="24"/>
          <w:lang w:val="id-ID"/>
        </w:rPr>
        <w:t xml:space="preserve"> akan menjawab pertanyaan mengenai seberapa baik </w:t>
      </w:r>
      <w:proofErr w:type="spellStart"/>
      <w:r w:rsidR="004C3C98" w:rsidRPr="004C3C98">
        <w:rPr>
          <w:rFonts w:ascii="Times New Roman" w:hAnsi="Times New Roman" w:cs="Times New Roman"/>
          <w:i/>
          <w:iCs/>
          <w:sz w:val="24"/>
          <w:szCs w:val="24"/>
          <w:lang w:val="id-ID"/>
        </w:rPr>
        <w:t>audiens</w:t>
      </w:r>
      <w:proofErr w:type="spellEnd"/>
      <w:r w:rsidR="006553E3" w:rsidRPr="00CA3FC5">
        <w:rPr>
          <w:rFonts w:ascii="Times New Roman" w:hAnsi="Times New Roman" w:cs="Times New Roman"/>
          <w:sz w:val="24"/>
          <w:szCs w:val="24"/>
          <w:lang w:val="id-ID"/>
        </w:rPr>
        <w:t xml:space="preserve"> memahami pembahasan</w:t>
      </w:r>
      <w:r w:rsidR="008F0162" w:rsidRPr="00CA3FC5">
        <w:rPr>
          <w:rFonts w:ascii="Times New Roman" w:hAnsi="Times New Roman" w:cs="Times New Roman"/>
          <w:sz w:val="24"/>
          <w:szCs w:val="24"/>
          <w:lang w:val="id-ID"/>
        </w:rPr>
        <w:t>, ketepatan, kecocokan, dan kemenarikan produk.</w:t>
      </w:r>
    </w:p>
    <w:p w14:paraId="4D11A5B1" w14:textId="77777777" w:rsidR="00813707" w:rsidRPr="00CA3FC5" w:rsidRDefault="00AE5D3D" w:rsidP="007B50D4">
      <w:pPr>
        <w:pStyle w:val="DaftarParagraf"/>
        <w:numPr>
          <w:ilvl w:val="0"/>
          <w:numId w:val="13"/>
        </w:numPr>
        <w:tabs>
          <w:tab w:val="left" w:pos="284"/>
          <w:tab w:val="left" w:pos="567"/>
        </w:tabs>
        <w:spacing w:after="0" w:line="480" w:lineRule="auto"/>
        <w:ind w:left="284" w:firstLine="0"/>
        <w:rPr>
          <w:rFonts w:ascii="Times New Roman" w:hAnsi="Times New Roman" w:cs="Times New Roman"/>
          <w:b/>
          <w:bCs/>
          <w:sz w:val="24"/>
          <w:szCs w:val="24"/>
          <w:lang w:val="id-ID"/>
        </w:rPr>
      </w:pPr>
      <w:r w:rsidRPr="00CA3FC5">
        <w:rPr>
          <w:rFonts w:ascii="Times New Roman" w:hAnsi="Times New Roman" w:cs="Times New Roman"/>
          <w:b/>
          <w:bCs/>
          <w:sz w:val="24"/>
          <w:szCs w:val="24"/>
          <w:lang w:val="id-ID"/>
        </w:rPr>
        <w:t>Dokumentasi</w:t>
      </w:r>
    </w:p>
    <w:p w14:paraId="11CED368" w14:textId="0B175E1D" w:rsidR="00813707" w:rsidRPr="00CA3FC5" w:rsidRDefault="004972DB" w:rsidP="007B50D4">
      <w:pPr>
        <w:tabs>
          <w:tab w:val="left" w:pos="851"/>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bookmarkStart w:id="186" w:name="_Hlk144065346"/>
      <w:r w:rsidR="00813707" w:rsidRPr="00CA3FC5">
        <w:rPr>
          <w:rFonts w:ascii="Times New Roman" w:hAnsi="Times New Roman" w:cs="Times New Roman"/>
          <w:sz w:val="24"/>
          <w:szCs w:val="24"/>
          <w:lang w:val="id-ID"/>
        </w:rPr>
        <w:t>Dokumentasi adalah kumpulan dokumen berbentuk tulisan, gambar dan karya</w:t>
      </w:r>
      <w:r w:rsidR="00B645D4" w:rsidRPr="00CA3FC5">
        <w:rPr>
          <w:rFonts w:ascii="Times New Roman" w:hAnsi="Times New Roman" w:cs="Times New Roman"/>
          <w:sz w:val="24"/>
          <w:szCs w:val="24"/>
          <w:lang w:val="id-ID"/>
        </w:rPr>
        <w:t>-</w:t>
      </w:r>
      <w:r w:rsidR="00813707" w:rsidRPr="00CA3FC5">
        <w:rPr>
          <w:rFonts w:ascii="Times New Roman" w:hAnsi="Times New Roman" w:cs="Times New Roman"/>
          <w:sz w:val="24"/>
          <w:szCs w:val="24"/>
          <w:lang w:val="id-ID"/>
        </w:rPr>
        <w:t xml:space="preserve">karya monumental dari seseorang, menurut (Sugiyono (2008:240). Dokumentasi merupakan cara pengumpulan data dengan mengamati dan mempelajari catatan </w:t>
      </w:r>
      <w:r w:rsidR="00240680" w:rsidRPr="00CA3FC5">
        <w:rPr>
          <w:rFonts w:ascii="Times New Roman" w:hAnsi="Times New Roman" w:cs="Times New Roman"/>
          <w:sz w:val="24"/>
          <w:szCs w:val="24"/>
          <w:lang w:val="id-ID"/>
        </w:rPr>
        <w:t xml:space="preserve">tertulis yang relevan dengan topik penelitian. Dokumen dapat berupa laporan, arsip, rekaman, foto dan video yang telah ada sebelumnya. </w:t>
      </w:r>
      <w:bookmarkEnd w:id="186"/>
      <w:r w:rsidR="00240680" w:rsidRPr="00CA3FC5">
        <w:rPr>
          <w:rFonts w:ascii="Times New Roman" w:hAnsi="Times New Roman" w:cs="Times New Roman"/>
          <w:sz w:val="24"/>
          <w:szCs w:val="24"/>
          <w:lang w:val="id-ID"/>
        </w:rPr>
        <w:t xml:space="preserve">Proses pengumpulan data dokumentasi melibatkan pencarian, pemilihan, dan pengumpulan dokumen-dokumen yang berkaitan dengan masalah atau fenomena yang diteliti. </w:t>
      </w:r>
      <w:r w:rsidR="00987B5A" w:rsidRPr="00CA3FC5">
        <w:rPr>
          <w:rFonts w:ascii="Times New Roman" w:hAnsi="Times New Roman" w:cs="Times New Roman"/>
          <w:sz w:val="24"/>
          <w:szCs w:val="24"/>
          <w:lang w:val="id-ID"/>
        </w:rPr>
        <w:br w:type="page"/>
      </w:r>
    </w:p>
    <w:p w14:paraId="6A9AA71E" w14:textId="66E62F4A" w:rsidR="009636D9" w:rsidRPr="00CA3FC5" w:rsidRDefault="009636D9" w:rsidP="00B77E01">
      <w:pPr>
        <w:pStyle w:val="Sub161"/>
        <w:spacing w:line="480" w:lineRule="auto"/>
        <w:ind w:left="284" w:firstLine="0"/>
        <w:rPr>
          <w:lang w:val="id-ID"/>
        </w:rPr>
      </w:pPr>
      <w:bookmarkStart w:id="187" w:name="_Toc144288674"/>
      <w:r w:rsidRPr="00CA3FC5">
        <w:rPr>
          <w:lang w:val="id-ID"/>
        </w:rPr>
        <w:lastRenderedPageBreak/>
        <w:t>Analisis Data</w:t>
      </w:r>
      <w:bookmarkEnd w:id="187"/>
    </w:p>
    <w:p w14:paraId="5980AA03" w14:textId="480565AA" w:rsidR="00AE5D3D" w:rsidRPr="00CA3FC5" w:rsidRDefault="00E77240" w:rsidP="00B77E01">
      <w:pPr>
        <w:tabs>
          <w:tab w:val="left" w:pos="851"/>
        </w:tabs>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4F0013" w:rsidRPr="00CA3FC5">
        <w:rPr>
          <w:rFonts w:ascii="Times New Roman" w:hAnsi="Times New Roman" w:cs="Times New Roman"/>
          <w:sz w:val="24"/>
          <w:szCs w:val="24"/>
          <w:lang w:val="id-ID"/>
        </w:rPr>
        <w:t>Penelitian kualitatif tujuannya adalah untuk memperoleh gambaran mengenai suatu pandangan manusia. Penelitian kualitatif adalah ide, persepsi, dan pendapat yang tidak dapat diukur dengan angka, menurut (Sulistyo-Basuki, 2006:78)</w:t>
      </w:r>
      <w:r w:rsidR="00FD6B71" w:rsidRPr="00CA3FC5">
        <w:rPr>
          <w:rFonts w:ascii="Times New Roman" w:hAnsi="Times New Roman" w:cs="Times New Roman"/>
          <w:sz w:val="24"/>
          <w:szCs w:val="24"/>
          <w:lang w:val="id-ID"/>
        </w:rPr>
        <w:t xml:space="preserve"> Contohnya seperti tinjauan pustaka, rekaman, catatan</w:t>
      </w:r>
      <w:r w:rsidR="005D0E27" w:rsidRPr="00CA3FC5">
        <w:rPr>
          <w:rFonts w:ascii="Times New Roman" w:hAnsi="Times New Roman" w:cs="Times New Roman"/>
          <w:sz w:val="24"/>
          <w:szCs w:val="24"/>
          <w:lang w:val="id-ID"/>
        </w:rPr>
        <w:t>,</w:t>
      </w:r>
      <w:r w:rsidR="00FD6B71" w:rsidRPr="00CA3FC5">
        <w:rPr>
          <w:rFonts w:ascii="Times New Roman" w:hAnsi="Times New Roman" w:cs="Times New Roman"/>
          <w:sz w:val="24"/>
          <w:szCs w:val="24"/>
          <w:lang w:val="id-ID"/>
        </w:rPr>
        <w:t xml:space="preserve"> o</w:t>
      </w:r>
      <w:r w:rsidR="005D0E27" w:rsidRPr="00CA3FC5">
        <w:rPr>
          <w:rFonts w:ascii="Times New Roman" w:hAnsi="Times New Roman" w:cs="Times New Roman"/>
          <w:sz w:val="24"/>
          <w:szCs w:val="24"/>
          <w:lang w:val="id-ID"/>
        </w:rPr>
        <w:t>b</w:t>
      </w:r>
      <w:r w:rsidR="00FD6B71" w:rsidRPr="00CA3FC5">
        <w:rPr>
          <w:rFonts w:ascii="Times New Roman" w:hAnsi="Times New Roman" w:cs="Times New Roman"/>
          <w:sz w:val="24"/>
          <w:szCs w:val="24"/>
          <w:lang w:val="id-ID"/>
        </w:rPr>
        <w:t xml:space="preserve">servasi dan wawancara. Teknik analisis data kualitatif </w:t>
      </w:r>
      <w:r w:rsidR="00F43BC0" w:rsidRPr="00CA3FC5">
        <w:rPr>
          <w:rFonts w:ascii="Times New Roman" w:hAnsi="Times New Roman" w:cs="Times New Roman"/>
          <w:sz w:val="24"/>
          <w:szCs w:val="24"/>
          <w:lang w:val="id-ID"/>
        </w:rPr>
        <w:t xml:space="preserve">dengan menggunakan Teknik analisis </w:t>
      </w:r>
      <w:r w:rsidR="0080599F" w:rsidRPr="00CA3FC5">
        <w:rPr>
          <w:rFonts w:ascii="Times New Roman" w:hAnsi="Times New Roman" w:cs="Times New Roman"/>
          <w:sz w:val="24"/>
          <w:szCs w:val="24"/>
          <w:lang w:val="id-ID"/>
        </w:rPr>
        <w:t>5W1H</w:t>
      </w:r>
      <w:r w:rsidR="00F43BC0" w:rsidRPr="00CA3FC5">
        <w:rPr>
          <w:rFonts w:ascii="Times New Roman" w:hAnsi="Times New Roman" w:cs="Times New Roman"/>
          <w:sz w:val="24"/>
          <w:szCs w:val="24"/>
          <w:lang w:val="id-ID"/>
        </w:rPr>
        <w:t xml:space="preserve"> </w:t>
      </w:r>
      <w:r w:rsidR="005D0E27" w:rsidRPr="00CA3FC5">
        <w:rPr>
          <w:rFonts w:ascii="Times New Roman" w:hAnsi="Times New Roman" w:cs="Times New Roman"/>
          <w:sz w:val="24"/>
          <w:szCs w:val="24"/>
          <w:lang w:val="id-ID"/>
        </w:rPr>
        <w:t>dilakukan</w:t>
      </w:r>
      <w:r w:rsidR="00F43BC0" w:rsidRPr="00CA3FC5">
        <w:rPr>
          <w:rFonts w:ascii="Times New Roman" w:hAnsi="Times New Roman" w:cs="Times New Roman"/>
          <w:sz w:val="24"/>
          <w:szCs w:val="24"/>
          <w:lang w:val="id-ID"/>
        </w:rPr>
        <w:t xml:space="preserve"> dalam perancangan ini</w:t>
      </w:r>
      <w:r w:rsidR="005D0E27" w:rsidRPr="00CA3FC5">
        <w:rPr>
          <w:rFonts w:ascii="Times New Roman" w:hAnsi="Times New Roman" w:cs="Times New Roman"/>
          <w:sz w:val="24"/>
          <w:szCs w:val="24"/>
          <w:lang w:val="id-ID"/>
        </w:rPr>
        <w:t xml:space="preserve"> untuk</w:t>
      </w:r>
      <w:r w:rsidR="00FD6B71" w:rsidRPr="00CA3FC5">
        <w:rPr>
          <w:rFonts w:ascii="Times New Roman" w:hAnsi="Times New Roman" w:cs="Times New Roman"/>
          <w:sz w:val="24"/>
          <w:szCs w:val="24"/>
          <w:lang w:val="id-ID"/>
        </w:rPr>
        <w:t xml:space="preserve"> mendalami fenomena secara alami, pertanyaan yang diajukan seputar kenapa dan bagaimana. Kenapa fenomena tersebut bisa terjadi dan bagaimana cara mengatasi masalah tersebut.</w:t>
      </w:r>
    </w:p>
    <w:p w14:paraId="00BB2323" w14:textId="77777777" w:rsidR="005D0E27" w:rsidRPr="00CA3FC5" w:rsidRDefault="009636D9" w:rsidP="00B77E01">
      <w:pPr>
        <w:pStyle w:val="Sub161"/>
        <w:spacing w:line="480" w:lineRule="auto"/>
        <w:ind w:left="284" w:firstLine="0"/>
        <w:rPr>
          <w:lang w:val="id-ID"/>
        </w:rPr>
      </w:pPr>
      <w:bookmarkStart w:id="188" w:name="_Toc144288675"/>
      <w:r w:rsidRPr="00CA3FC5">
        <w:rPr>
          <w:lang w:val="id-ID"/>
        </w:rPr>
        <w:t>Prosedur</w:t>
      </w:r>
      <w:r w:rsidR="00FD6B71" w:rsidRPr="00CA3FC5">
        <w:rPr>
          <w:lang w:val="id-ID"/>
        </w:rPr>
        <w:t xml:space="preserve"> Penelitian</w:t>
      </w:r>
      <w:bookmarkEnd w:id="188"/>
    </w:p>
    <w:p w14:paraId="3ADACB2C" w14:textId="2D31E885" w:rsidR="005D0E27" w:rsidRPr="00CA3FC5" w:rsidRDefault="005D0E27" w:rsidP="00B77E01">
      <w:pPr>
        <w:tabs>
          <w:tab w:val="left" w:pos="851"/>
        </w:tabs>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t xml:space="preserve">Penulis menggunakan prosedur penelitian </w:t>
      </w:r>
      <w:proofErr w:type="spellStart"/>
      <w:r w:rsidR="00867CE0" w:rsidRPr="00CA3FC5">
        <w:rPr>
          <w:rFonts w:ascii="Times New Roman" w:hAnsi="Times New Roman" w:cs="Times New Roman"/>
          <w:i/>
          <w:iCs/>
          <w:sz w:val="24"/>
          <w:szCs w:val="24"/>
          <w:lang w:val="id-ID"/>
        </w:rPr>
        <w:t>design</w:t>
      </w:r>
      <w:proofErr w:type="spellEnd"/>
      <w:r w:rsidR="00867CE0" w:rsidRPr="00CA3FC5">
        <w:rPr>
          <w:rFonts w:ascii="Times New Roman" w:hAnsi="Times New Roman" w:cs="Times New Roman"/>
          <w:i/>
          <w:iCs/>
          <w:sz w:val="24"/>
          <w:szCs w:val="24"/>
          <w:lang w:val="id-ID"/>
        </w:rPr>
        <w:t xml:space="preserve"> </w:t>
      </w:r>
      <w:proofErr w:type="spellStart"/>
      <w:r w:rsidR="00867CE0" w:rsidRPr="00CA3FC5">
        <w:rPr>
          <w:rFonts w:ascii="Times New Roman" w:hAnsi="Times New Roman" w:cs="Times New Roman"/>
          <w:i/>
          <w:iCs/>
          <w:sz w:val="24"/>
          <w:szCs w:val="24"/>
          <w:lang w:val="id-ID"/>
        </w:rPr>
        <w:t>thinking</w:t>
      </w:r>
      <w:proofErr w:type="spellEnd"/>
      <w:r w:rsidRPr="00CA3FC5">
        <w:rPr>
          <w:rFonts w:ascii="Times New Roman" w:hAnsi="Times New Roman" w:cs="Times New Roman"/>
          <w:sz w:val="24"/>
          <w:szCs w:val="24"/>
          <w:lang w:val="id-ID"/>
        </w:rPr>
        <w:t xml:space="preserve">. </w:t>
      </w:r>
      <w:r w:rsidR="00867CE0" w:rsidRPr="00CA3FC5">
        <w:rPr>
          <w:rFonts w:ascii="Times New Roman" w:hAnsi="Times New Roman" w:cs="Times New Roman"/>
          <w:i/>
          <w:iCs/>
          <w:sz w:val="24"/>
          <w:szCs w:val="24"/>
          <w:lang w:val="id-ID"/>
        </w:rPr>
        <w:t xml:space="preserve">Design </w:t>
      </w:r>
      <w:proofErr w:type="spellStart"/>
      <w:r w:rsidR="00867CE0" w:rsidRPr="00CA3FC5">
        <w:rPr>
          <w:rFonts w:ascii="Times New Roman" w:hAnsi="Times New Roman" w:cs="Times New Roman"/>
          <w:i/>
          <w:iCs/>
          <w:sz w:val="24"/>
          <w:szCs w:val="24"/>
          <w:lang w:val="id-ID"/>
        </w:rPr>
        <w:t>thinking</w:t>
      </w:r>
      <w:proofErr w:type="spellEnd"/>
      <w:r w:rsidRPr="00CA3FC5">
        <w:rPr>
          <w:rFonts w:ascii="Times New Roman" w:hAnsi="Times New Roman" w:cs="Times New Roman"/>
          <w:sz w:val="24"/>
          <w:szCs w:val="24"/>
          <w:lang w:val="id-ID"/>
        </w:rPr>
        <w:t xml:space="preserve"> merupakan </w:t>
      </w:r>
      <w:r w:rsidR="00240680" w:rsidRPr="00CA3FC5">
        <w:rPr>
          <w:rFonts w:ascii="Times New Roman" w:hAnsi="Times New Roman" w:cs="Times New Roman"/>
          <w:sz w:val="24"/>
          <w:szCs w:val="24"/>
          <w:lang w:val="id-ID"/>
        </w:rPr>
        <w:t>pendekatan yang berfokus pada pemecahan masalah dan inovasi menggunakan prinsip dan teknik desain</w:t>
      </w:r>
      <w:r w:rsidR="007B50D4">
        <w:rPr>
          <w:rFonts w:ascii="Times New Roman" w:hAnsi="Times New Roman" w:cs="Times New Roman"/>
          <w:sz w:val="24"/>
          <w:szCs w:val="24"/>
          <w:lang w:val="en-US"/>
        </w:rPr>
        <w:t xml:space="preserve"> </w:t>
      </w:r>
      <w:r w:rsidR="007B50D4">
        <w:rPr>
          <w:rFonts w:ascii="Times New Roman" w:hAnsi="Times New Roman" w:cs="Times New Roman"/>
          <w:sz w:val="24"/>
          <w:szCs w:val="24"/>
          <w:lang w:val="en-US"/>
        </w:rPr>
        <w:fldChar w:fldCharType="begin" w:fldLock="1"/>
      </w:r>
      <w:r w:rsidR="007B50D4">
        <w:rPr>
          <w:rFonts w:ascii="Times New Roman" w:hAnsi="Times New Roman" w:cs="Times New Roman"/>
          <w:sz w:val="24"/>
          <w:szCs w:val="24"/>
          <w:lang w:val="en-US"/>
        </w:rPr>
        <w:instrText>ADDIN CSL_CITATION {"citationItems":[{"id":"ITEM-1","itemData":{"URL":"https://sis.binus.ac.id/2020/03/17/design-thinking-pengertian-tahapan-dan-contoh-penerapannya/","accessed":{"date-parts":[["2022","8","11"]]},"author":[{"dropping-particle":"","family":"Swarnadwitya","given":"Arvira","non-dropping-particle":"","parse-names":false,"suffix":""}],"container-title":"sis.binus.ac.id","id":"ITEM-1","issued":{"date-parts":[["2020"]]},"title":"Design Thinking: Pengertian, Tahapan dan Contoh Penerapannya.","type":"webpage"},"uris":["http://www.mendeley.com/documents/?uuid=ee25cdd5-7608-4b3f-a7d0-a235a9b7a8f2"]}],"mendeley":{"formattedCitation":"(Swarnadwitya, 2020)","plainTextFormattedCitation":"(Swarnadwitya, 2020)"},"properties":{"noteIndex":0},"schema":"https://github.com/citation-style-language/schema/raw/master/csl-citation.json"}</w:instrText>
      </w:r>
      <w:r w:rsidR="007B50D4">
        <w:rPr>
          <w:rFonts w:ascii="Times New Roman" w:hAnsi="Times New Roman" w:cs="Times New Roman"/>
          <w:sz w:val="24"/>
          <w:szCs w:val="24"/>
          <w:lang w:val="en-US"/>
        </w:rPr>
        <w:fldChar w:fldCharType="separate"/>
      </w:r>
      <w:r w:rsidR="007B50D4" w:rsidRPr="007B50D4">
        <w:rPr>
          <w:rFonts w:ascii="Times New Roman" w:hAnsi="Times New Roman" w:cs="Times New Roman"/>
          <w:noProof/>
          <w:sz w:val="24"/>
          <w:szCs w:val="24"/>
          <w:lang w:val="en-US"/>
        </w:rPr>
        <w:t>(Swarnadwitya, 2020)</w:t>
      </w:r>
      <w:r w:rsidR="007B50D4">
        <w:rPr>
          <w:rFonts w:ascii="Times New Roman" w:hAnsi="Times New Roman" w:cs="Times New Roman"/>
          <w:sz w:val="24"/>
          <w:szCs w:val="24"/>
          <w:lang w:val="en-US"/>
        </w:rPr>
        <w:fldChar w:fldCharType="end"/>
      </w:r>
      <w:r w:rsidR="00240680" w:rsidRPr="00CA3FC5">
        <w:rPr>
          <w:rFonts w:ascii="Times New Roman" w:hAnsi="Times New Roman" w:cs="Times New Roman"/>
          <w:sz w:val="24"/>
          <w:szCs w:val="24"/>
          <w:lang w:val="id-ID"/>
        </w:rPr>
        <w:t xml:space="preserve">. </w:t>
      </w:r>
      <w:r w:rsidR="00867CE0" w:rsidRPr="00CA3FC5">
        <w:rPr>
          <w:rFonts w:ascii="Times New Roman" w:hAnsi="Times New Roman" w:cs="Times New Roman"/>
          <w:i/>
          <w:iCs/>
          <w:sz w:val="24"/>
          <w:szCs w:val="24"/>
          <w:lang w:val="id-ID"/>
        </w:rPr>
        <w:t xml:space="preserve">Design </w:t>
      </w:r>
      <w:proofErr w:type="spellStart"/>
      <w:r w:rsidR="00867CE0" w:rsidRPr="00CA3FC5">
        <w:rPr>
          <w:rFonts w:ascii="Times New Roman" w:hAnsi="Times New Roman" w:cs="Times New Roman"/>
          <w:i/>
          <w:iCs/>
          <w:sz w:val="24"/>
          <w:szCs w:val="24"/>
          <w:lang w:val="id-ID"/>
        </w:rPr>
        <w:t>thinking</w:t>
      </w:r>
      <w:proofErr w:type="spellEnd"/>
      <w:r w:rsidRPr="00CA3FC5">
        <w:rPr>
          <w:rFonts w:ascii="Times New Roman" w:hAnsi="Times New Roman" w:cs="Times New Roman"/>
          <w:sz w:val="24"/>
          <w:szCs w:val="24"/>
          <w:lang w:val="id-ID"/>
        </w:rPr>
        <w:t xml:space="preserve"> bertujuan mengubah ide menjadi sebuah produk nyata. </w:t>
      </w:r>
      <w:r w:rsidR="00867CE0" w:rsidRPr="00CA3FC5">
        <w:rPr>
          <w:rFonts w:ascii="Times New Roman" w:hAnsi="Times New Roman" w:cs="Times New Roman"/>
          <w:i/>
          <w:iCs/>
          <w:sz w:val="24"/>
          <w:szCs w:val="24"/>
          <w:lang w:val="id-ID"/>
        </w:rPr>
        <w:t xml:space="preserve">Design </w:t>
      </w:r>
      <w:proofErr w:type="spellStart"/>
      <w:r w:rsidR="00867CE0" w:rsidRPr="00CA3FC5">
        <w:rPr>
          <w:rFonts w:ascii="Times New Roman" w:hAnsi="Times New Roman" w:cs="Times New Roman"/>
          <w:i/>
          <w:iCs/>
          <w:sz w:val="24"/>
          <w:szCs w:val="24"/>
          <w:lang w:val="id-ID"/>
        </w:rPr>
        <w:t>thinking</w:t>
      </w:r>
      <w:proofErr w:type="spellEnd"/>
      <w:r w:rsidRPr="00CA3FC5">
        <w:rPr>
          <w:rFonts w:ascii="Times New Roman" w:hAnsi="Times New Roman" w:cs="Times New Roman"/>
          <w:sz w:val="24"/>
          <w:szCs w:val="24"/>
          <w:lang w:val="id-ID"/>
        </w:rPr>
        <w:t xml:space="preserve"> memiliki </w:t>
      </w:r>
      <w:r w:rsidR="00E965FF" w:rsidRPr="00CA3FC5">
        <w:rPr>
          <w:rFonts w:ascii="Times New Roman" w:hAnsi="Times New Roman" w:cs="Times New Roman"/>
          <w:sz w:val="24"/>
          <w:szCs w:val="24"/>
          <w:lang w:val="id-ID"/>
        </w:rPr>
        <w:t>6</w:t>
      </w:r>
      <w:r w:rsidRPr="00CA3FC5">
        <w:rPr>
          <w:rFonts w:ascii="Times New Roman" w:hAnsi="Times New Roman" w:cs="Times New Roman"/>
          <w:sz w:val="24"/>
          <w:szCs w:val="24"/>
          <w:lang w:val="id-ID"/>
        </w:rPr>
        <w:t xml:space="preserve"> prinsip yang spesifik</w:t>
      </w:r>
      <w:r w:rsidR="0078378D" w:rsidRPr="00CA3FC5">
        <w:rPr>
          <w:rFonts w:ascii="Times New Roman" w:hAnsi="Times New Roman" w:cs="Times New Roman"/>
          <w:sz w:val="24"/>
          <w:szCs w:val="24"/>
          <w:lang w:val="id-ID"/>
        </w:rPr>
        <w:t xml:space="preserve">, </w:t>
      </w:r>
      <w:r w:rsidRPr="00CA3FC5">
        <w:rPr>
          <w:rFonts w:ascii="Times New Roman" w:hAnsi="Times New Roman" w:cs="Times New Roman"/>
          <w:sz w:val="24"/>
          <w:szCs w:val="24"/>
          <w:lang w:val="id-ID"/>
        </w:rPr>
        <w:t>berikut adalah penjabarannya:</w:t>
      </w:r>
    </w:p>
    <w:p w14:paraId="389ED983" w14:textId="77777777" w:rsidR="005D0E27" w:rsidRPr="00CA3FC5" w:rsidRDefault="00CA027A" w:rsidP="00667208">
      <w:pPr>
        <w:tabs>
          <w:tab w:val="left" w:pos="851"/>
        </w:tabs>
        <w:spacing w:after="60" w:line="360" w:lineRule="auto"/>
        <w:jc w:val="center"/>
        <w:rPr>
          <w:rFonts w:ascii="Times New Roman" w:hAnsi="Times New Roman" w:cs="Times New Roman"/>
          <w:sz w:val="24"/>
          <w:szCs w:val="24"/>
          <w:lang w:val="id-ID"/>
        </w:rPr>
      </w:pPr>
      <w:r w:rsidRPr="00CA3FC5">
        <w:rPr>
          <w:noProof/>
          <w:lang w:val="id-ID"/>
        </w:rPr>
        <w:drawing>
          <wp:inline distT="0" distB="0" distL="0" distR="0" wp14:anchorId="721F1AE5" wp14:editId="1AF59AFB">
            <wp:extent cx="5039993" cy="15515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39993" cy="1551598"/>
                    </a:xfrm>
                    <a:prstGeom prst="rect">
                      <a:avLst/>
                    </a:prstGeom>
                    <a:noFill/>
                    <a:ln>
                      <a:noFill/>
                    </a:ln>
                  </pic:spPr>
                </pic:pic>
              </a:graphicData>
            </a:graphic>
          </wp:inline>
        </w:drawing>
      </w:r>
    </w:p>
    <w:p w14:paraId="7B715D17" w14:textId="5BC63B1D" w:rsidR="004853CD" w:rsidRPr="00CA3FC5" w:rsidRDefault="004C0A8D" w:rsidP="00334BCE">
      <w:pPr>
        <w:pStyle w:val="Keterangan"/>
        <w:spacing w:after="60" w:line="360" w:lineRule="auto"/>
        <w:jc w:val="center"/>
        <w:rPr>
          <w:rFonts w:ascii="Times New Roman" w:hAnsi="Times New Roman" w:cs="Times New Roman"/>
          <w:b/>
          <w:bCs/>
          <w:i w:val="0"/>
          <w:iCs w:val="0"/>
          <w:color w:val="auto"/>
          <w:sz w:val="22"/>
          <w:szCs w:val="22"/>
          <w:lang w:val="id-ID"/>
        </w:rPr>
      </w:pPr>
      <w:bookmarkStart w:id="189" w:name="_Toc125580627"/>
      <w:bookmarkStart w:id="190" w:name="_Toc125580900"/>
      <w:bookmarkStart w:id="191" w:name="_Toc143007166"/>
      <w:r w:rsidRPr="00CA3FC5">
        <w:rPr>
          <w:rFonts w:ascii="Times New Roman" w:hAnsi="Times New Roman" w:cs="Times New Roman"/>
          <w:b/>
          <w:bCs/>
          <w:i w:val="0"/>
          <w:iCs w:val="0"/>
          <w:color w:val="auto"/>
          <w:sz w:val="22"/>
          <w:szCs w:val="22"/>
          <w:lang w:val="id-ID"/>
        </w:rPr>
        <w:t>Gambar 1.</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1.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color w:val="auto"/>
          <w:sz w:val="22"/>
          <w:szCs w:val="22"/>
          <w:lang w:val="id-ID"/>
        </w:rPr>
        <w:t xml:space="preserve"> </w:t>
      </w:r>
      <w:r w:rsidR="00867CE0" w:rsidRPr="00CA3FC5">
        <w:rPr>
          <w:rFonts w:ascii="Times New Roman" w:hAnsi="Times New Roman" w:cs="Times New Roman"/>
          <w:color w:val="auto"/>
          <w:sz w:val="22"/>
          <w:szCs w:val="22"/>
          <w:lang w:val="id-ID"/>
        </w:rPr>
        <w:t xml:space="preserve">Design </w:t>
      </w:r>
      <w:proofErr w:type="spellStart"/>
      <w:r w:rsidR="00B645D4" w:rsidRPr="00CA3FC5">
        <w:rPr>
          <w:rFonts w:ascii="Times New Roman" w:hAnsi="Times New Roman" w:cs="Times New Roman"/>
          <w:color w:val="auto"/>
          <w:sz w:val="22"/>
          <w:szCs w:val="22"/>
          <w:lang w:val="id-ID"/>
        </w:rPr>
        <w:t>T</w:t>
      </w:r>
      <w:r w:rsidR="00867CE0" w:rsidRPr="00CA3FC5">
        <w:rPr>
          <w:rFonts w:ascii="Times New Roman" w:hAnsi="Times New Roman" w:cs="Times New Roman"/>
          <w:color w:val="auto"/>
          <w:sz w:val="22"/>
          <w:szCs w:val="22"/>
          <w:lang w:val="id-ID"/>
        </w:rPr>
        <w:t>hinking</w:t>
      </w:r>
      <w:bookmarkEnd w:id="189"/>
      <w:bookmarkEnd w:id="190"/>
      <w:bookmarkEnd w:id="191"/>
      <w:proofErr w:type="spellEnd"/>
    </w:p>
    <w:p w14:paraId="3AEA8DA6" w14:textId="77777777" w:rsidR="00240680" w:rsidRPr="00CA3FC5" w:rsidRDefault="00240680">
      <w:pPr>
        <w:rPr>
          <w:rFonts w:ascii="Times New Roman" w:hAnsi="Times New Roman" w:cs="Times New Roman"/>
          <w:i/>
          <w:iCs/>
          <w:sz w:val="24"/>
          <w:szCs w:val="24"/>
          <w:lang w:val="id-ID"/>
        </w:rPr>
      </w:pPr>
      <w:r w:rsidRPr="00CA3FC5">
        <w:rPr>
          <w:rFonts w:ascii="Times New Roman" w:hAnsi="Times New Roman" w:cs="Times New Roman"/>
          <w:i/>
          <w:iCs/>
          <w:sz w:val="24"/>
          <w:szCs w:val="24"/>
          <w:lang w:val="id-ID"/>
        </w:rPr>
        <w:br w:type="page"/>
      </w:r>
    </w:p>
    <w:p w14:paraId="6A053551" w14:textId="7F281057" w:rsidR="005D0E27" w:rsidRPr="007B50D4" w:rsidRDefault="004D2D52" w:rsidP="007B50D4">
      <w:pPr>
        <w:pStyle w:val="DaftarParagraf"/>
        <w:numPr>
          <w:ilvl w:val="0"/>
          <w:numId w:val="14"/>
        </w:numPr>
        <w:tabs>
          <w:tab w:val="left" w:pos="567"/>
        </w:tabs>
        <w:spacing w:after="0" w:line="480" w:lineRule="auto"/>
        <w:ind w:left="284" w:firstLine="0"/>
        <w:rPr>
          <w:rFonts w:ascii="Times New Roman" w:hAnsi="Times New Roman" w:cs="Times New Roman"/>
          <w:b/>
          <w:bCs/>
          <w:i/>
          <w:iCs/>
          <w:sz w:val="24"/>
          <w:szCs w:val="24"/>
          <w:lang w:val="id-ID"/>
        </w:rPr>
      </w:pPr>
      <w:proofErr w:type="spellStart"/>
      <w:r w:rsidRPr="007B50D4">
        <w:rPr>
          <w:rFonts w:ascii="Times New Roman" w:hAnsi="Times New Roman" w:cs="Times New Roman"/>
          <w:b/>
          <w:bCs/>
          <w:i/>
          <w:iCs/>
          <w:sz w:val="24"/>
          <w:szCs w:val="24"/>
          <w:lang w:val="id-ID"/>
        </w:rPr>
        <w:lastRenderedPageBreak/>
        <w:t>Empathize</w:t>
      </w:r>
      <w:proofErr w:type="spellEnd"/>
    </w:p>
    <w:p w14:paraId="6E0BD070" w14:textId="2D0A770D" w:rsidR="0078378D" w:rsidRPr="00CA3FC5" w:rsidRDefault="004972DB" w:rsidP="007B50D4">
      <w:pPr>
        <w:tabs>
          <w:tab w:val="left" w:pos="851"/>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3A3EBB" w:rsidRPr="00CA3FC5">
        <w:rPr>
          <w:rFonts w:ascii="Times New Roman" w:hAnsi="Times New Roman" w:cs="Times New Roman"/>
          <w:sz w:val="24"/>
          <w:szCs w:val="24"/>
          <w:lang w:val="id-ID"/>
        </w:rPr>
        <w:t xml:space="preserve">Tahap </w:t>
      </w:r>
      <w:proofErr w:type="spellStart"/>
      <w:r w:rsidR="004D2D52" w:rsidRPr="004D2D52">
        <w:rPr>
          <w:rFonts w:ascii="Times New Roman" w:hAnsi="Times New Roman" w:cs="Times New Roman"/>
          <w:i/>
          <w:iCs/>
          <w:sz w:val="24"/>
          <w:szCs w:val="24"/>
          <w:lang w:val="id-ID"/>
        </w:rPr>
        <w:t>empathize</w:t>
      </w:r>
      <w:proofErr w:type="spellEnd"/>
      <w:r w:rsidR="003A3EBB" w:rsidRPr="00CA3FC5">
        <w:rPr>
          <w:rFonts w:ascii="Times New Roman" w:hAnsi="Times New Roman" w:cs="Times New Roman"/>
          <w:sz w:val="24"/>
          <w:szCs w:val="24"/>
          <w:lang w:val="id-ID"/>
        </w:rPr>
        <w:t xml:space="preserve"> merupakan awalan untuk mendapatkan pemahaman mengenai masalah yang akan diselesaikan. Penulis mengamati banyaknya kucing yang ditelantarkan, kurus, terluka, tertabrak di jalan raya, atau disiksa oleh orang yang tidak bertanggung jawab. Masalah tersebut tersebar di berita, media sosial, dan penulis juga melakukan observasi langsung yang menimbulkan keresahan, terutama bagi pecinta kucing. Penulis menyadari pentingnya mengatasi masalah ini dan kemudian mengumpulkan data untuk menemukan solusi, yaitu dengan cara sterilisasi kucing untuk menstabilkan populasi kucing.</w:t>
      </w:r>
      <w:r w:rsidR="0078378D" w:rsidRPr="00CA3FC5">
        <w:rPr>
          <w:rFonts w:ascii="Times New Roman" w:hAnsi="Times New Roman" w:cs="Times New Roman"/>
          <w:sz w:val="24"/>
          <w:szCs w:val="24"/>
          <w:lang w:val="id-ID"/>
        </w:rPr>
        <w:t xml:space="preserve"> </w:t>
      </w:r>
    </w:p>
    <w:p w14:paraId="44357F29" w14:textId="0019A54B" w:rsidR="005D0E27" w:rsidRPr="00CA3FC5" w:rsidRDefault="004D2D52" w:rsidP="007B50D4">
      <w:pPr>
        <w:pStyle w:val="DaftarParagraf"/>
        <w:numPr>
          <w:ilvl w:val="0"/>
          <w:numId w:val="14"/>
        </w:numPr>
        <w:tabs>
          <w:tab w:val="left" w:pos="567"/>
        </w:tabs>
        <w:spacing w:after="0" w:line="480" w:lineRule="auto"/>
        <w:ind w:left="284" w:firstLine="0"/>
        <w:rPr>
          <w:rFonts w:ascii="Times New Roman" w:hAnsi="Times New Roman" w:cs="Times New Roman"/>
          <w:b/>
          <w:bCs/>
          <w:i/>
          <w:iCs/>
          <w:sz w:val="24"/>
          <w:szCs w:val="24"/>
          <w:lang w:val="id-ID"/>
        </w:rPr>
      </w:pPr>
      <w:proofErr w:type="spellStart"/>
      <w:r w:rsidRPr="004D2D52">
        <w:rPr>
          <w:rFonts w:ascii="Times New Roman" w:hAnsi="Times New Roman" w:cs="Times New Roman"/>
          <w:b/>
          <w:bCs/>
          <w:i/>
          <w:iCs/>
          <w:sz w:val="24"/>
          <w:szCs w:val="24"/>
          <w:lang w:val="id-ID"/>
        </w:rPr>
        <w:t>Define</w:t>
      </w:r>
      <w:proofErr w:type="spellEnd"/>
    </w:p>
    <w:p w14:paraId="147ABCA7" w14:textId="6FA6117A" w:rsidR="0078378D" w:rsidRPr="00CA3FC5" w:rsidRDefault="004972DB" w:rsidP="007B50D4">
      <w:pPr>
        <w:tabs>
          <w:tab w:val="left" w:pos="851"/>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i/>
          <w:iCs/>
          <w:sz w:val="24"/>
          <w:szCs w:val="24"/>
          <w:lang w:val="id-ID"/>
        </w:rPr>
        <w:tab/>
      </w:r>
      <w:bookmarkStart w:id="192" w:name="_Hlk143452097"/>
      <w:proofErr w:type="spellStart"/>
      <w:r w:rsidR="004D2D52" w:rsidRPr="004D2D52">
        <w:rPr>
          <w:rFonts w:ascii="Times New Roman" w:hAnsi="Times New Roman" w:cs="Times New Roman"/>
          <w:i/>
          <w:iCs/>
          <w:sz w:val="24"/>
          <w:szCs w:val="24"/>
          <w:lang w:val="id-ID"/>
        </w:rPr>
        <w:t>Define</w:t>
      </w:r>
      <w:proofErr w:type="spellEnd"/>
      <w:r w:rsidR="004D2D52" w:rsidRPr="00512F8D">
        <w:rPr>
          <w:rFonts w:ascii="Times New Roman" w:hAnsi="Times New Roman" w:cs="Times New Roman"/>
          <w:sz w:val="24"/>
          <w:szCs w:val="24"/>
          <w:lang w:val="id-ID"/>
        </w:rPr>
        <w:t xml:space="preserve"> merupakan tahap untuk mengumpulkan informasi yang telah dikumpulkan selama tahap </w:t>
      </w:r>
      <w:proofErr w:type="spellStart"/>
      <w:r w:rsidR="004D2D52" w:rsidRPr="004D2D52">
        <w:rPr>
          <w:rFonts w:ascii="Times New Roman" w:hAnsi="Times New Roman" w:cs="Times New Roman"/>
          <w:i/>
          <w:iCs/>
          <w:sz w:val="24"/>
          <w:szCs w:val="24"/>
          <w:lang w:val="id-ID"/>
        </w:rPr>
        <w:t>empathize</w:t>
      </w:r>
      <w:proofErr w:type="spellEnd"/>
      <w:r w:rsidR="004D2D52" w:rsidRPr="00512F8D">
        <w:rPr>
          <w:rFonts w:ascii="Times New Roman" w:hAnsi="Times New Roman" w:cs="Times New Roman"/>
          <w:sz w:val="24"/>
          <w:szCs w:val="24"/>
          <w:lang w:val="id-ID"/>
        </w:rPr>
        <w:t xml:space="preserve">. Dari pengumpulan data tersebut, penulis menggunakan pendekatan kualitatif menganalisis konten data teks, gambar atau video. Masyarakat, terutama pemelihara kucing, perlu menyadari pentingnya sterilisasi pada kucing untuk menstabilkan populasi. Bahkan di Jakarta, diperkirakan terdapat 34.000 ekor kucing terlantar yang tidak memiliki pemilik, padahal sejatinya kucing adalah hewan yang dipelihara. </w:t>
      </w:r>
      <w:r w:rsidR="004D2D52" w:rsidRPr="00512F8D">
        <w:rPr>
          <w:rFonts w:ascii="Times New Roman" w:hAnsi="Times New Roman" w:cs="Times New Roman"/>
          <w:sz w:val="24"/>
          <w:szCs w:val="24"/>
          <w:lang w:val="id-ID"/>
        </w:rPr>
        <w:fldChar w:fldCharType="begin" w:fldLock="1"/>
      </w:r>
      <w:r w:rsidR="004D2D52" w:rsidRPr="00512F8D">
        <w:rPr>
          <w:rFonts w:ascii="Times New Roman" w:hAnsi="Times New Roman" w:cs="Times New Roman"/>
          <w:sz w:val="24"/>
          <w:szCs w:val="24"/>
          <w:lang w:val="id-ID"/>
        </w:rPr>
        <w:instrText>ADDIN CSL_CITATION {"citationItems":[{"id":"ITEM-1","itemData":{"author":[{"dropping-particle":"","family":"Prisca","given":"Hannah","non-dropping-particle":"","parse-names":false,"suffix":""}],"container-title":"Perancangan Program Kampanye Rescue and Adopt Melalui Webtoon Four Little Feet Untuk Membangun Sikap Kepedulian Pada Hewan","id":"ITEM-1","issued":{"date-parts":[["2019"]]},"title":"88-Article Text-257-1-10-20191207","type":"article-journal","volume":"1 No. 1, J"},"uris":["http://www.mendeley.com/documents/?uuid=9cb07941-262b-3ea1-a701-d59e05b263c1"]}],"mendeley":{"formattedCitation":"(Prisca, 2019)","plainTextFormattedCitation":"(Prisca, 2019)","previouslyFormattedCitation":"(Prisca, 2019)"},"properties":{"noteIndex":0},"schema":"https://github.com/citation-style-language/schema/raw/master/csl-citation.json"}</w:instrText>
      </w:r>
      <w:r w:rsidR="004D2D52" w:rsidRPr="00512F8D">
        <w:rPr>
          <w:rFonts w:ascii="Times New Roman" w:hAnsi="Times New Roman" w:cs="Times New Roman"/>
          <w:sz w:val="24"/>
          <w:szCs w:val="24"/>
          <w:lang w:val="id-ID"/>
        </w:rPr>
        <w:fldChar w:fldCharType="separate"/>
      </w:r>
      <w:r w:rsidR="004D2D52" w:rsidRPr="00512F8D">
        <w:rPr>
          <w:rFonts w:ascii="Times New Roman" w:hAnsi="Times New Roman" w:cs="Times New Roman"/>
          <w:noProof/>
          <w:sz w:val="24"/>
          <w:szCs w:val="24"/>
          <w:lang w:val="id-ID"/>
        </w:rPr>
        <w:t>(Prisca, 2019)</w:t>
      </w:r>
      <w:r w:rsidR="004D2D52" w:rsidRPr="00512F8D">
        <w:rPr>
          <w:rFonts w:ascii="Times New Roman" w:hAnsi="Times New Roman" w:cs="Times New Roman"/>
          <w:sz w:val="24"/>
          <w:szCs w:val="24"/>
          <w:lang w:val="id-ID"/>
        </w:rPr>
        <w:fldChar w:fldCharType="end"/>
      </w:r>
      <w:bookmarkEnd w:id="192"/>
    </w:p>
    <w:p w14:paraId="0F9A5E5A" w14:textId="00F04996" w:rsidR="005D0E27" w:rsidRPr="00CA3FC5" w:rsidRDefault="004D2D52" w:rsidP="007B50D4">
      <w:pPr>
        <w:pStyle w:val="DaftarParagraf"/>
        <w:numPr>
          <w:ilvl w:val="0"/>
          <w:numId w:val="14"/>
        </w:numPr>
        <w:tabs>
          <w:tab w:val="left" w:pos="567"/>
        </w:tabs>
        <w:spacing w:after="0" w:line="480" w:lineRule="auto"/>
        <w:ind w:left="284" w:firstLine="0"/>
        <w:rPr>
          <w:rFonts w:ascii="Times New Roman" w:hAnsi="Times New Roman" w:cs="Times New Roman"/>
          <w:b/>
          <w:bCs/>
          <w:i/>
          <w:iCs/>
          <w:sz w:val="24"/>
          <w:szCs w:val="24"/>
          <w:lang w:val="id-ID"/>
        </w:rPr>
      </w:pPr>
      <w:proofErr w:type="spellStart"/>
      <w:r w:rsidRPr="004D2D52">
        <w:rPr>
          <w:rFonts w:ascii="Times New Roman" w:hAnsi="Times New Roman" w:cs="Times New Roman"/>
          <w:b/>
          <w:bCs/>
          <w:i/>
          <w:iCs/>
          <w:sz w:val="24"/>
          <w:szCs w:val="24"/>
          <w:lang w:val="id-ID"/>
        </w:rPr>
        <w:t>Ideate</w:t>
      </w:r>
      <w:proofErr w:type="spellEnd"/>
    </w:p>
    <w:p w14:paraId="09EBBAF3" w14:textId="4A74B769" w:rsidR="008C1D05" w:rsidRPr="00CA3FC5" w:rsidRDefault="004972DB" w:rsidP="007B50D4">
      <w:pPr>
        <w:tabs>
          <w:tab w:val="left" w:pos="851"/>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i/>
          <w:iCs/>
          <w:sz w:val="24"/>
          <w:szCs w:val="24"/>
          <w:lang w:val="id-ID"/>
        </w:rPr>
        <w:tab/>
      </w:r>
      <w:proofErr w:type="spellStart"/>
      <w:r w:rsidR="004D2D52" w:rsidRPr="004D2D52">
        <w:rPr>
          <w:rFonts w:ascii="Times New Roman" w:hAnsi="Times New Roman" w:cs="Times New Roman"/>
          <w:i/>
          <w:iCs/>
          <w:sz w:val="24"/>
          <w:szCs w:val="24"/>
          <w:lang w:val="id-ID"/>
        </w:rPr>
        <w:t>Ideate</w:t>
      </w:r>
      <w:proofErr w:type="spellEnd"/>
      <w:r w:rsidR="000126A2" w:rsidRPr="00CA3FC5">
        <w:rPr>
          <w:rFonts w:ascii="Times New Roman" w:hAnsi="Times New Roman" w:cs="Times New Roman"/>
          <w:sz w:val="24"/>
          <w:szCs w:val="24"/>
          <w:lang w:val="id-ID"/>
        </w:rPr>
        <w:t xml:space="preserve"> merupakan tahapan untuk menghasilkan ide yang didapat dari menganalisis data. </w:t>
      </w:r>
      <w:r w:rsidR="008C1D05" w:rsidRPr="00CA3FC5">
        <w:rPr>
          <w:rFonts w:ascii="Times New Roman" w:hAnsi="Times New Roman" w:cs="Times New Roman"/>
          <w:sz w:val="24"/>
          <w:szCs w:val="24"/>
          <w:lang w:val="id-ID"/>
        </w:rPr>
        <w:t xml:space="preserve">Masalah tersebut menghasilkan ide awal yaitu perancang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8C1D05" w:rsidRPr="00CA3FC5">
        <w:rPr>
          <w:rFonts w:ascii="Times New Roman" w:hAnsi="Times New Roman" w:cs="Times New Roman"/>
          <w:sz w:val="24"/>
          <w:szCs w:val="24"/>
          <w:lang w:val="id-ID"/>
        </w:rPr>
        <w:t xml:space="preserve"> untuk menyampaikan edukasi mengenai pentingnya sterilisasi pada kucing</w:t>
      </w:r>
      <w:r w:rsidR="000126A2" w:rsidRPr="00CA3FC5">
        <w:rPr>
          <w:rFonts w:ascii="Times New Roman" w:hAnsi="Times New Roman" w:cs="Times New Roman"/>
          <w:sz w:val="24"/>
          <w:szCs w:val="24"/>
          <w:lang w:val="id-ID"/>
        </w:rPr>
        <w:t xml:space="preserve">. </w:t>
      </w:r>
      <w:r w:rsidR="00E91BB4" w:rsidRPr="00CA3FC5">
        <w:rPr>
          <w:rFonts w:ascii="Times New Roman" w:hAnsi="Times New Roman" w:cs="Times New Roman"/>
          <w:sz w:val="24"/>
          <w:szCs w:val="24"/>
          <w:lang w:val="id-ID"/>
        </w:rPr>
        <w:t xml:space="preserve">Video edukasi akan diterbitkan di media sosial </w:t>
      </w:r>
      <w:proofErr w:type="spellStart"/>
      <w:r w:rsidR="00E91BB4" w:rsidRPr="00CA3FC5">
        <w:rPr>
          <w:rFonts w:ascii="Times New Roman" w:hAnsi="Times New Roman" w:cs="Times New Roman"/>
          <w:sz w:val="24"/>
          <w:szCs w:val="24"/>
          <w:lang w:val="id-ID"/>
        </w:rPr>
        <w:t>TikTok</w:t>
      </w:r>
      <w:proofErr w:type="spellEnd"/>
      <w:r w:rsidR="00E91BB4" w:rsidRPr="00CA3FC5">
        <w:rPr>
          <w:rFonts w:ascii="Times New Roman" w:hAnsi="Times New Roman" w:cs="Times New Roman"/>
          <w:sz w:val="24"/>
          <w:szCs w:val="24"/>
          <w:lang w:val="id-ID"/>
        </w:rPr>
        <w:t xml:space="preserve"> dan</w:t>
      </w:r>
      <w:r w:rsidR="0037134E" w:rsidRPr="00CA3FC5">
        <w:rPr>
          <w:rFonts w:ascii="Times New Roman" w:hAnsi="Times New Roman" w:cs="Times New Roman"/>
          <w:sz w:val="24"/>
          <w:szCs w:val="24"/>
          <w:lang w:val="id-ID"/>
        </w:rPr>
        <w:t xml:space="preserve"> </w:t>
      </w:r>
      <w:r w:rsidR="00E91BB4" w:rsidRPr="00CA3FC5">
        <w:rPr>
          <w:rFonts w:ascii="Times New Roman" w:hAnsi="Times New Roman" w:cs="Times New Roman"/>
          <w:sz w:val="24"/>
          <w:szCs w:val="24"/>
          <w:lang w:val="id-ID"/>
        </w:rPr>
        <w:lastRenderedPageBreak/>
        <w:t>Instagram</w:t>
      </w:r>
      <w:r w:rsidR="0037134E" w:rsidRPr="00CA3FC5">
        <w:rPr>
          <w:rFonts w:ascii="Times New Roman" w:hAnsi="Times New Roman" w:cs="Times New Roman"/>
          <w:sz w:val="24"/>
          <w:szCs w:val="24"/>
          <w:lang w:val="id-ID"/>
        </w:rPr>
        <w:t xml:space="preserve"> </w:t>
      </w:r>
      <w:proofErr w:type="spellStart"/>
      <w:r w:rsidR="0037134E" w:rsidRPr="00CA3FC5">
        <w:rPr>
          <w:rFonts w:ascii="Times New Roman" w:hAnsi="Times New Roman" w:cs="Times New Roman"/>
          <w:sz w:val="24"/>
          <w:szCs w:val="24"/>
          <w:lang w:val="id-ID"/>
        </w:rPr>
        <w:t>Reels</w:t>
      </w:r>
      <w:proofErr w:type="spellEnd"/>
      <w:r w:rsidR="00E91BB4" w:rsidRPr="00CA3FC5">
        <w:rPr>
          <w:rFonts w:ascii="Times New Roman" w:hAnsi="Times New Roman" w:cs="Times New Roman"/>
          <w:sz w:val="24"/>
          <w:szCs w:val="24"/>
          <w:lang w:val="id-ID"/>
        </w:rPr>
        <w:t xml:space="preserve">, dikarenakan perkembangan jaman masyarakat banyak menghabiskan waktu untuk bersosial media. Dari ide tersebut akan dilanjutkan ke </w:t>
      </w:r>
      <w:r w:rsidR="00E965FF" w:rsidRPr="00CA3FC5">
        <w:rPr>
          <w:rFonts w:ascii="Times New Roman" w:hAnsi="Times New Roman" w:cs="Times New Roman"/>
          <w:sz w:val="24"/>
          <w:szCs w:val="24"/>
          <w:lang w:val="id-ID"/>
        </w:rPr>
        <w:t xml:space="preserve">proses produksi yaitu </w:t>
      </w:r>
      <w:r w:rsidR="00CC4DA4" w:rsidRPr="00CA3FC5">
        <w:rPr>
          <w:rFonts w:ascii="Times New Roman" w:hAnsi="Times New Roman" w:cs="Times New Roman"/>
          <w:sz w:val="24"/>
          <w:szCs w:val="24"/>
          <w:lang w:val="id-ID"/>
        </w:rPr>
        <w:t>re</w:t>
      </w:r>
      <w:r w:rsidR="00E965FF" w:rsidRPr="00CA3FC5">
        <w:rPr>
          <w:rFonts w:ascii="Times New Roman" w:hAnsi="Times New Roman" w:cs="Times New Roman"/>
          <w:sz w:val="24"/>
          <w:szCs w:val="24"/>
          <w:lang w:val="id-ID"/>
        </w:rPr>
        <w:t>produksi, produksi dan pasca produksi.</w:t>
      </w:r>
    </w:p>
    <w:p w14:paraId="7D72234E" w14:textId="655B2038" w:rsidR="005D0E27" w:rsidRPr="00CA3FC5" w:rsidRDefault="004D2D52" w:rsidP="007B50D4">
      <w:pPr>
        <w:pStyle w:val="DaftarParagraf"/>
        <w:numPr>
          <w:ilvl w:val="0"/>
          <w:numId w:val="14"/>
        </w:numPr>
        <w:tabs>
          <w:tab w:val="left" w:pos="567"/>
        </w:tabs>
        <w:spacing w:after="0" w:line="480" w:lineRule="auto"/>
        <w:ind w:left="284" w:firstLine="0"/>
        <w:rPr>
          <w:rFonts w:ascii="Times New Roman" w:hAnsi="Times New Roman" w:cs="Times New Roman"/>
          <w:b/>
          <w:bCs/>
          <w:i/>
          <w:iCs/>
          <w:sz w:val="24"/>
          <w:szCs w:val="24"/>
          <w:lang w:val="id-ID"/>
        </w:rPr>
      </w:pPr>
      <w:proofErr w:type="spellStart"/>
      <w:r w:rsidRPr="004D2D52">
        <w:rPr>
          <w:rFonts w:ascii="Times New Roman" w:hAnsi="Times New Roman" w:cs="Times New Roman"/>
          <w:b/>
          <w:bCs/>
          <w:i/>
          <w:iCs/>
          <w:sz w:val="24"/>
          <w:szCs w:val="24"/>
          <w:lang w:val="id-ID"/>
        </w:rPr>
        <w:t>Prototype</w:t>
      </w:r>
      <w:proofErr w:type="spellEnd"/>
    </w:p>
    <w:p w14:paraId="7A0116E4" w14:textId="6FC077FF" w:rsidR="00E91BB4" w:rsidRPr="00CA3FC5" w:rsidRDefault="004972DB" w:rsidP="007B50D4">
      <w:pPr>
        <w:tabs>
          <w:tab w:val="left" w:pos="851"/>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i/>
          <w:iCs/>
          <w:sz w:val="24"/>
          <w:szCs w:val="24"/>
          <w:lang w:val="id-ID"/>
        </w:rPr>
        <w:tab/>
      </w:r>
      <w:proofErr w:type="spellStart"/>
      <w:r w:rsidR="004D2D52" w:rsidRPr="004D2D52">
        <w:rPr>
          <w:rFonts w:ascii="Times New Roman" w:hAnsi="Times New Roman" w:cs="Times New Roman"/>
          <w:i/>
          <w:iCs/>
          <w:sz w:val="24"/>
          <w:szCs w:val="24"/>
          <w:lang w:val="id-ID"/>
        </w:rPr>
        <w:t>Prototype</w:t>
      </w:r>
      <w:proofErr w:type="spellEnd"/>
      <w:r w:rsidR="00E91BB4" w:rsidRPr="00CA3FC5">
        <w:rPr>
          <w:rFonts w:ascii="Times New Roman" w:hAnsi="Times New Roman" w:cs="Times New Roman"/>
          <w:sz w:val="24"/>
          <w:szCs w:val="24"/>
          <w:lang w:val="id-ID"/>
        </w:rPr>
        <w:t xml:space="preserve"> merupakan contoh atau model awal dari sebuah perancangan, tahap ini dilakukan setelah </w:t>
      </w:r>
      <w:r w:rsidR="00E965FF" w:rsidRPr="00CA3FC5">
        <w:rPr>
          <w:rFonts w:ascii="Times New Roman" w:hAnsi="Times New Roman" w:cs="Times New Roman"/>
          <w:sz w:val="24"/>
          <w:szCs w:val="24"/>
          <w:lang w:val="id-ID"/>
        </w:rPr>
        <w:t xml:space="preserve">tahap </w:t>
      </w:r>
      <w:proofErr w:type="spellStart"/>
      <w:r w:rsidR="004D2D52" w:rsidRPr="004D2D52">
        <w:rPr>
          <w:rFonts w:ascii="Times New Roman" w:hAnsi="Times New Roman" w:cs="Times New Roman"/>
          <w:i/>
          <w:iCs/>
          <w:sz w:val="24"/>
          <w:szCs w:val="24"/>
          <w:lang w:val="id-ID"/>
        </w:rPr>
        <w:t>Ideate</w:t>
      </w:r>
      <w:proofErr w:type="spellEnd"/>
      <w:r w:rsidR="00E91BB4" w:rsidRPr="00CA3FC5">
        <w:rPr>
          <w:rFonts w:ascii="Times New Roman" w:hAnsi="Times New Roman" w:cs="Times New Roman"/>
          <w:sz w:val="24"/>
          <w:szCs w:val="24"/>
          <w:lang w:val="id-ID"/>
        </w:rPr>
        <w:t xml:space="preserve"> dalam pembuat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E965FF" w:rsidRPr="00CA3FC5">
        <w:rPr>
          <w:rFonts w:ascii="Times New Roman" w:hAnsi="Times New Roman" w:cs="Times New Roman"/>
          <w:sz w:val="24"/>
          <w:szCs w:val="24"/>
          <w:lang w:val="id-ID"/>
        </w:rPr>
        <w:t xml:space="preserve">. </w:t>
      </w:r>
      <w:proofErr w:type="spellStart"/>
      <w:r w:rsidR="004D2D52" w:rsidRPr="004D2D52">
        <w:rPr>
          <w:rFonts w:ascii="Times New Roman" w:hAnsi="Times New Roman" w:cs="Times New Roman"/>
          <w:i/>
          <w:iCs/>
          <w:sz w:val="24"/>
          <w:szCs w:val="24"/>
          <w:lang w:val="id-ID"/>
        </w:rPr>
        <w:t>Prototype</w:t>
      </w:r>
      <w:proofErr w:type="spellEnd"/>
      <w:r w:rsidR="00AE1F20" w:rsidRPr="00CA3FC5">
        <w:rPr>
          <w:rFonts w:ascii="Times New Roman" w:hAnsi="Times New Roman" w:cs="Times New Roman"/>
          <w:sz w:val="24"/>
          <w:szCs w:val="24"/>
          <w:lang w:val="id-ID"/>
        </w:rPr>
        <w:t xml:space="preserve"> awal </w:t>
      </w:r>
      <w:r w:rsidR="00B77E01" w:rsidRPr="00CA3FC5">
        <w:rPr>
          <w:rFonts w:ascii="Times New Roman" w:hAnsi="Times New Roman" w:cs="Times New Roman"/>
          <w:sz w:val="24"/>
          <w:szCs w:val="24"/>
          <w:lang w:val="id-ID"/>
        </w:rPr>
        <w:t>berupa</w:t>
      </w:r>
      <w:r w:rsidR="00AE1F20" w:rsidRPr="00CA3FC5">
        <w:rPr>
          <w:rFonts w:ascii="Times New Roman" w:hAnsi="Times New Roman" w:cs="Times New Roman"/>
          <w:sz w:val="24"/>
          <w:szCs w:val="24"/>
          <w:lang w:val="id-ID"/>
        </w:rPr>
        <w:t xml:space="preserve"> </w:t>
      </w:r>
      <w:r w:rsidR="00CD11DE">
        <w:rPr>
          <w:rFonts w:ascii="Times New Roman" w:hAnsi="Times New Roman" w:cs="Times New Roman"/>
          <w:i/>
          <w:iCs/>
          <w:sz w:val="24"/>
          <w:szCs w:val="24"/>
          <w:lang w:val="en-US"/>
        </w:rPr>
        <w:t>storyboard</w:t>
      </w:r>
      <w:r w:rsidR="00AE1F20" w:rsidRPr="00CA3FC5">
        <w:rPr>
          <w:rFonts w:ascii="Times New Roman" w:hAnsi="Times New Roman" w:cs="Times New Roman"/>
          <w:sz w:val="24"/>
          <w:szCs w:val="24"/>
          <w:lang w:val="id-ID"/>
        </w:rPr>
        <w:t xml:space="preserve">, sketsa atau versi awal dari produk. </w:t>
      </w:r>
      <w:r w:rsidR="00CA3FC5" w:rsidRPr="00CA3FC5">
        <w:rPr>
          <w:rFonts w:ascii="Times New Roman" w:hAnsi="Times New Roman" w:cs="Times New Roman"/>
          <w:i/>
          <w:iCs/>
          <w:sz w:val="24"/>
          <w:szCs w:val="24"/>
          <w:lang w:val="id-ID"/>
        </w:rPr>
        <w:t xml:space="preserve">Motion </w:t>
      </w:r>
      <w:proofErr w:type="spellStart"/>
      <w:r w:rsidR="00CA3FC5" w:rsidRPr="00CA3FC5">
        <w:rPr>
          <w:rFonts w:ascii="Times New Roman" w:hAnsi="Times New Roman" w:cs="Times New Roman"/>
          <w:i/>
          <w:iCs/>
          <w:sz w:val="24"/>
          <w:szCs w:val="24"/>
          <w:lang w:val="id-ID"/>
        </w:rPr>
        <w:t>graphic</w:t>
      </w:r>
      <w:proofErr w:type="spellEnd"/>
      <w:r w:rsidR="00E965FF" w:rsidRPr="00CA3FC5">
        <w:rPr>
          <w:rFonts w:ascii="Times New Roman" w:hAnsi="Times New Roman" w:cs="Times New Roman"/>
          <w:sz w:val="24"/>
          <w:szCs w:val="24"/>
          <w:lang w:val="id-ID"/>
        </w:rPr>
        <w:t xml:space="preserve"> </w:t>
      </w:r>
      <w:r w:rsidR="00CA027A" w:rsidRPr="00CA3FC5">
        <w:rPr>
          <w:rFonts w:ascii="Times New Roman" w:hAnsi="Times New Roman" w:cs="Times New Roman"/>
          <w:sz w:val="24"/>
          <w:szCs w:val="24"/>
          <w:lang w:val="id-ID"/>
        </w:rPr>
        <w:t xml:space="preserve">yang sudah selesai </w:t>
      </w:r>
      <w:r w:rsidR="00E965FF" w:rsidRPr="00CA3FC5">
        <w:rPr>
          <w:rFonts w:ascii="Times New Roman" w:hAnsi="Times New Roman" w:cs="Times New Roman"/>
          <w:sz w:val="24"/>
          <w:szCs w:val="24"/>
          <w:lang w:val="id-ID"/>
        </w:rPr>
        <w:t xml:space="preserve">akan dikoreksi dan dicek </w:t>
      </w:r>
      <w:r w:rsidR="00CA027A" w:rsidRPr="00CA3FC5">
        <w:rPr>
          <w:rFonts w:ascii="Times New Roman" w:hAnsi="Times New Roman" w:cs="Times New Roman"/>
          <w:sz w:val="24"/>
          <w:szCs w:val="24"/>
          <w:lang w:val="id-ID"/>
        </w:rPr>
        <w:t xml:space="preserve">secara pribadi </w:t>
      </w:r>
      <w:r w:rsidR="00E965FF" w:rsidRPr="00CA3FC5">
        <w:rPr>
          <w:rFonts w:ascii="Times New Roman" w:hAnsi="Times New Roman" w:cs="Times New Roman"/>
          <w:sz w:val="24"/>
          <w:szCs w:val="24"/>
          <w:lang w:val="id-ID"/>
        </w:rPr>
        <w:t>apakah ada kekurangan yang dapat disempurnakan.</w:t>
      </w:r>
      <w:r w:rsidR="00CA027A" w:rsidRPr="00CA3FC5">
        <w:rPr>
          <w:rFonts w:ascii="Times New Roman" w:hAnsi="Times New Roman" w:cs="Times New Roman"/>
          <w:sz w:val="24"/>
          <w:szCs w:val="24"/>
          <w:lang w:val="id-ID"/>
        </w:rPr>
        <w:t xml:space="preserve"> </w:t>
      </w:r>
    </w:p>
    <w:p w14:paraId="40D294BD" w14:textId="61C3BE4B" w:rsidR="005D0E27" w:rsidRPr="00CA3FC5" w:rsidRDefault="004D2D52" w:rsidP="007B50D4">
      <w:pPr>
        <w:pStyle w:val="DaftarParagraf"/>
        <w:numPr>
          <w:ilvl w:val="0"/>
          <w:numId w:val="14"/>
        </w:numPr>
        <w:tabs>
          <w:tab w:val="left" w:pos="567"/>
        </w:tabs>
        <w:spacing w:after="0" w:line="480" w:lineRule="auto"/>
        <w:ind w:left="284" w:firstLine="0"/>
        <w:rPr>
          <w:rFonts w:ascii="Times New Roman" w:hAnsi="Times New Roman" w:cs="Times New Roman"/>
          <w:b/>
          <w:bCs/>
          <w:i/>
          <w:iCs/>
          <w:sz w:val="24"/>
          <w:szCs w:val="24"/>
          <w:lang w:val="id-ID"/>
        </w:rPr>
      </w:pPr>
      <w:proofErr w:type="spellStart"/>
      <w:r w:rsidRPr="004D2D52">
        <w:rPr>
          <w:rFonts w:ascii="Times New Roman" w:hAnsi="Times New Roman" w:cs="Times New Roman"/>
          <w:b/>
          <w:bCs/>
          <w:i/>
          <w:iCs/>
          <w:sz w:val="24"/>
          <w:szCs w:val="24"/>
          <w:lang w:val="id-ID"/>
        </w:rPr>
        <w:t>Test</w:t>
      </w:r>
      <w:proofErr w:type="spellEnd"/>
    </w:p>
    <w:p w14:paraId="339AC88A" w14:textId="55D0020B" w:rsidR="00FD6B71" w:rsidRPr="00CA3FC5" w:rsidRDefault="004972DB" w:rsidP="007B50D4">
      <w:pPr>
        <w:tabs>
          <w:tab w:val="left" w:pos="851"/>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CA027A" w:rsidRPr="00CA3FC5">
        <w:rPr>
          <w:rFonts w:ascii="Times New Roman" w:hAnsi="Times New Roman" w:cs="Times New Roman"/>
          <w:sz w:val="24"/>
          <w:szCs w:val="24"/>
          <w:lang w:val="id-ID"/>
        </w:rPr>
        <w:t xml:space="preserve">Pengujian akan dilakukan pada tahap ini,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CA027A" w:rsidRPr="00CA3FC5">
        <w:rPr>
          <w:rFonts w:ascii="Times New Roman" w:hAnsi="Times New Roman" w:cs="Times New Roman"/>
          <w:sz w:val="24"/>
          <w:szCs w:val="24"/>
          <w:lang w:val="id-ID"/>
        </w:rPr>
        <w:t xml:space="preserve"> akan disebarkan ke skala kelompok kecil, untuk mendapatkan </w:t>
      </w:r>
      <w:r w:rsidR="004F388A" w:rsidRPr="00CA3FC5">
        <w:rPr>
          <w:rFonts w:ascii="Times New Roman" w:hAnsi="Times New Roman" w:cs="Times New Roman"/>
          <w:sz w:val="24"/>
          <w:szCs w:val="24"/>
          <w:lang w:val="id-ID"/>
        </w:rPr>
        <w:t>umpan balik</w:t>
      </w:r>
      <w:r w:rsidR="00CA027A" w:rsidRPr="00CA3FC5">
        <w:rPr>
          <w:rFonts w:ascii="Times New Roman" w:hAnsi="Times New Roman" w:cs="Times New Roman"/>
          <w:sz w:val="24"/>
          <w:szCs w:val="24"/>
          <w:lang w:val="id-ID"/>
        </w:rPr>
        <w:t xml:space="preserve"> seperti apa yang perlu direvisi, saran dan pendapat untuk menghasilkan karya video edukasi yang maksimal. </w:t>
      </w:r>
      <w:r w:rsidR="00AE1F20" w:rsidRPr="00CA3FC5">
        <w:rPr>
          <w:rFonts w:ascii="Times New Roman" w:hAnsi="Times New Roman" w:cs="Times New Roman"/>
          <w:sz w:val="24"/>
          <w:szCs w:val="24"/>
          <w:lang w:val="id-ID"/>
        </w:rPr>
        <w:t>Tautan penilaian</w:t>
      </w:r>
      <w:r w:rsidR="00CA027A" w:rsidRPr="00CA3FC5">
        <w:rPr>
          <w:rFonts w:ascii="Times New Roman" w:hAnsi="Times New Roman" w:cs="Times New Roman"/>
          <w:sz w:val="24"/>
          <w:szCs w:val="24"/>
          <w:lang w:val="id-ID"/>
        </w:rPr>
        <w:t xml:space="preserve"> akan diterbitkan melalui </w:t>
      </w:r>
      <w:r w:rsidR="00AE1F20" w:rsidRPr="00CA3FC5">
        <w:rPr>
          <w:rFonts w:ascii="Times New Roman" w:hAnsi="Times New Roman" w:cs="Times New Roman"/>
          <w:sz w:val="24"/>
          <w:szCs w:val="24"/>
          <w:lang w:val="id-ID"/>
        </w:rPr>
        <w:t xml:space="preserve">media sosial atau platform komunikasi daring yaitu </w:t>
      </w:r>
      <w:proofErr w:type="spellStart"/>
      <w:r w:rsidR="00AE1F20" w:rsidRPr="00CA3FC5">
        <w:rPr>
          <w:rFonts w:ascii="Times New Roman" w:hAnsi="Times New Roman" w:cs="Times New Roman"/>
          <w:sz w:val="24"/>
          <w:szCs w:val="24"/>
          <w:lang w:val="id-ID"/>
        </w:rPr>
        <w:t>Whatsapp</w:t>
      </w:r>
      <w:proofErr w:type="spellEnd"/>
      <w:r w:rsidR="00AE1F20" w:rsidRPr="00CA3FC5">
        <w:rPr>
          <w:rFonts w:ascii="Times New Roman" w:hAnsi="Times New Roman" w:cs="Times New Roman"/>
          <w:sz w:val="24"/>
          <w:szCs w:val="24"/>
          <w:lang w:val="id-ID"/>
        </w:rPr>
        <w:t>, tautan kuesioner disebarkan ke teman terdekat penulis untuk mendapatkan penilaian.</w:t>
      </w:r>
    </w:p>
    <w:p w14:paraId="1D1D76EB" w14:textId="77777777" w:rsidR="00260DAE" w:rsidRPr="00CA3FC5" w:rsidRDefault="00260DAE">
      <w:pPr>
        <w:rPr>
          <w:rFonts w:ascii="Times New Roman" w:eastAsiaTheme="majorEastAsia" w:hAnsi="Times New Roman" w:cs="Times New Roman"/>
          <w:b/>
          <w:bCs/>
          <w:sz w:val="24"/>
          <w:szCs w:val="24"/>
          <w:lang w:val="id-ID"/>
        </w:rPr>
      </w:pPr>
      <w:bookmarkStart w:id="193" w:name="_heading=h.3dy6vkm" w:colFirst="0" w:colLast="0"/>
      <w:bookmarkEnd w:id="193"/>
      <w:r w:rsidRPr="00CA3FC5">
        <w:rPr>
          <w:lang w:val="id-ID"/>
        </w:rPr>
        <w:br w:type="page"/>
      </w:r>
    </w:p>
    <w:p w14:paraId="59E99C9D" w14:textId="1B72C5DD" w:rsidR="004734A2" w:rsidRPr="00CA3FC5" w:rsidRDefault="004734A2" w:rsidP="0082200A">
      <w:pPr>
        <w:pStyle w:val="Judul2"/>
        <w:numPr>
          <w:ilvl w:val="0"/>
          <w:numId w:val="10"/>
        </w:numPr>
        <w:tabs>
          <w:tab w:val="left" w:pos="426"/>
        </w:tabs>
        <w:spacing w:line="480" w:lineRule="auto"/>
        <w:ind w:left="0" w:firstLine="0"/>
        <w:rPr>
          <w:lang w:val="id-ID"/>
        </w:rPr>
      </w:pPr>
      <w:bookmarkStart w:id="194" w:name="_Toc144288676"/>
      <w:r w:rsidRPr="00CA3FC5">
        <w:rPr>
          <w:lang w:val="id-ID"/>
        </w:rPr>
        <w:lastRenderedPageBreak/>
        <w:t>Sistematika Penulisan</w:t>
      </w:r>
      <w:bookmarkEnd w:id="194"/>
    </w:p>
    <w:p w14:paraId="722A2945" w14:textId="77777777" w:rsidR="004734A2" w:rsidRPr="00CA3FC5" w:rsidRDefault="004734A2" w:rsidP="006B0ECE">
      <w:pPr>
        <w:pBdr>
          <w:top w:val="nil"/>
          <w:left w:val="nil"/>
          <w:bottom w:val="nil"/>
          <w:right w:val="nil"/>
          <w:between w:val="nil"/>
        </w:pBdr>
        <w:tabs>
          <w:tab w:val="left" w:pos="851"/>
        </w:tabs>
        <w:spacing w:after="0" w:line="480" w:lineRule="auto"/>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ab/>
        <w:t>Sistematika Penulisan dalam perancangan ini terdiri dari:</w:t>
      </w:r>
    </w:p>
    <w:p w14:paraId="567E2E08" w14:textId="77777777" w:rsidR="004734A2" w:rsidRPr="00CA3FC5" w:rsidRDefault="004734A2" w:rsidP="006B0ECE">
      <w:pPr>
        <w:tabs>
          <w:tab w:val="left" w:pos="851"/>
        </w:tabs>
        <w:spacing w:after="0" w:line="480" w:lineRule="auto"/>
        <w:jc w:val="both"/>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t>BAB I PENDAHULUAN</w:t>
      </w:r>
    </w:p>
    <w:p w14:paraId="69AC18B1" w14:textId="588E2452" w:rsidR="004734A2" w:rsidRPr="00CA3FC5" w:rsidRDefault="00053074" w:rsidP="00872157">
      <w:pPr>
        <w:pBdr>
          <w:top w:val="nil"/>
          <w:left w:val="nil"/>
          <w:bottom w:val="nil"/>
          <w:right w:val="nil"/>
          <w:between w:val="nil"/>
        </w:pBdr>
        <w:tabs>
          <w:tab w:val="left" w:pos="851"/>
        </w:tabs>
        <w:spacing w:after="0" w:line="480" w:lineRule="auto"/>
        <w:jc w:val="both"/>
        <w:rPr>
          <w:rFonts w:ascii="Times New Roman" w:eastAsia="Times New Roman" w:hAnsi="Times New Roman" w:cs="Times New Roman"/>
          <w:color w:val="000000"/>
          <w:sz w:val="24"/>
          <w:szCs w:val="24"/>
          <w:lang w:val="id-ID"/>
        </w:rPr>
      </w:pPr>
      <w:r w:rsidRPr="00CA3FC5">
        <w:rPr>
          <w:rFonts w:ascii="Times New Roman" w:eastAsia="Times New Roman" w:hAnsi="Times New Roman" w:cs="Times New Roman"/>
          <w:color w:val="000000"/>
          <w:sz w:val="24"/>
          <w:szCs w:val="24"/>
          <w:lang w:val="id-ID"/>
        </w:rPr>
        <w:tab/>
      </w:r>
      <w:r w:rsidR="001F0942" w:rsidRPr="00CA3FC5">
        <w:rPr>
          <w:rFonts w:ascii="Times New Roman" w:eastAsia="Times New Roman" w:hAnsi="Times New Roman" w:cs="Times New Roman"/>
          <w:color w:val="000000"/>
          <w:sz w:val="24"/>
          <w:szCs w:val="24"/>
          <w:lang w:val="id-ID"/>
        </w:rPr>
        <w:t>Bagian ini berisi</w:t>
      </w:r>
      <w:r w:rsidR="004734A2" w:rsidRPr="00CA3FC5">
        <w:rPr>
          <w:rFonts w:ascii="Times New Roman" w:eastAsia="Times New Roman" w:hAnsi="Times New Roman" w:cs="Times New Roman"/>
          <w:color w:val="000000"/>
          <w:sz w:val="24"/>
          <w:szCs w:val="24"/>
          <w:lang w:val="id-ID"/>
        </w:rPr>
        <w:t xml:space="preserve"> latar belakang, rumusan masalah, tujuan, manfaat, batasan masalah, </w:t>
      </w:r>
      <w:r w:rsidR="001F0942" w:rsidRPr="00CA3FC5">
        <w:rPr>
          <w:rFonts w:ascii="Times New Roman" w:eastAsia="Times New Roman" w:hAnsi="Times New Roman" w:cs="Times New Roman"/>
          <w:color w:val="000000"/>
          <w:sz w:val="24"/>
          <w:szCs w:val="24"/>
          <w:lang w:val="id-ID"/>
        </w:rPr>
        <w:t xml:space="preserve">dan </w:t>
      </w:r>
      <w:r w:rsidR="004734A2" w:rsidRPr="00CA3FC5">
        <w:rPr>
          <w:rFonts w:ascii="Times New Roman" w:eastAsia="Times New Roman" w:hAnsi="Times New Roman" w:cs="Times New Roman"/>
          <w:color w:val="000000"/>
          <w:sz w:val="24"/>
          <w:szCs w:val="24"/>
          <w:lang w:val="id-ID"/>
        </w:rPr>
        <w:t xml:space="preserve">metode </w:t>
      </w:r>
      <w:r w:rsidR="001F0942" w:rsidRPr="00CA3FC5">
        <w:rPr>
          <w:rFonts w:ascii="Times New Roman" w:eastAsia="Times New Roman" w:hAnsi="Times New Roman" w:cs="Times New Roman"/>
          <w:color w:val="000000"/>
          <w:sz w:val="24"/>
          <w:szCs w:val="24"/>
          <w:lang w:val="id-ID"/>
        </w:rPr>
        <w:t>dari perancangan.</w:t>
      </w:r>
    </w:p>
    <w:p w14:paraId="0A3C3451" w14:textId="77777777" w:rsidR="004734A2" w:rsidRPr="00CA3FC5" w:rsidRDefault="004734A2" w:rsidP="006B0ECE">
      <w:pPr>
        <w:tabs>
          <w:tab w:val="left" w:pos="851"/>
        </w:tabs>
        <w:spacing w:after="0" w:line="480" w:lineRule="auto"/>
        <w:jc w:val="both"/>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t>BAB II TINJAUAN PUSTAKA</w:t>
      </w:r>
    </w:p>
    <w:p w14:paraId="6B1D9C07" w14:textId="3F46A1ED" w:rsidR="004734A2" w:rsidRPr="00CA3FC5" w:rsidRDefault="00053074" w:rsidP="006B0ECE">
      <w:pPr>
        <w:tabs>
          <w:tab w:val="left" w:pos="851"/>
        </w:tabs>
        <w:spacing w:after="0" w:line="480" w:lineRule="auto"/>
        <w:jc w:val="both"/>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tab/>
      </w:r>
      <w:r w:rsidR="00F140EA" w:rsidRPr="00CA3FC5">
        <w:rPr>
          <w:rFonts w:ascii="Times New Roman" w:eastAsia="Times New Roman" w:hAnsi="Times New Roman" w:cs="Times New Roman"/>
          <w:sz w:val="24"/>
          <w:szCs w:val="24"/>
          <w:lang w:val="id-ID"/>
        </w:rPr>
        <w:t>Bagian ini memaparkan penelitian terdahulu yang relevan dalam bidang yang sama dan teori terkait untuk membangun dasar pengetahuan karya.</w:t>
      </w:r>
    </w:p>
    <w:p w14:paraId="69F7A08B" w14:textId="13BEDF23" w:rsidR="004734A2" w:rsidRPr="00CA3FC5" w:rsidRDefault="004734A2" w:rsidP="006B0ECE">
      <w:pPr>
        <w:tabs>
          <w:tab w:val="left" w:pos="851"/>
        </w:tabs>
        <w:spacing w:after="0" w:line="480" w:lineRule="auto"/>
        <w:jc w:val="both"/>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t>BAB III METODOLOGI PENELITIAN</w:t>
      </w:r>
    </w:p>
    <w:p w14:paraId="1C82F39F" w14:textId="0613EE9F" w:rsidR="00F140EA" w:rsidRPr="00CA3FC5" w:rsidRDefault="00F140EA" w:rsidP="006B0ECE">
      <w:pPr>
        <w:tabs>
          <w:tab w:val="left" w:pos="851"/>
        </w:tabs>
        <w:spacing w:after="0" w:line="480" w:lineRule="auto"/>
        <w:jc w:val="both"/>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tab/>
        <w:t xml:space="preserve">Bagian ini berupa </w:t>
      </w:r>
      <w:r w:rsidR="00B36F57" w:rsidRPr="00CA3FC5">
        <w:rPr>
          <w:rFonts w:ascii="Times New Roman" w:eastAsia="Times New Roman" w:hAnsi="Times New Roman" w:cs="Times New Roman"/>
          <w:sz w:val="24"/>
          <w:szCs w:val="24"/>
          <w:lang w:val="id-ID"/>
        </w:rPr>
        <w:t>pendekatan</w:t>
      </w:r>
      <w:r w:rsidRPr="00CA3FC5">
        <w:rPr>
          <w:rFonts w:ascii="Times New Roman" w:eastAsia="Times New Roman" w:hAnsi="Times New Roman" w:cs="Times New Roman"/>
          <w:sz w:val="24"/>
          <w:szCs w:val="24"/>
          <w:lang w:val="id-ID"/>
        </w:rPr>
        <w:t xml:space="preserve"> </w:t>
      </w:r>
      <w:r w:rsidR="00B36F57" w:rsidRPr="00CA3FC5">
        <w:rPr>
          <w:rFonts w:ascii="Times New Roman" w:eastAsia="Times New Roman" w:hAnsi="Times New Roman" w:cs="Times New Roman"/>
          <w:sz w:val="24"/>
          <w:szCs w:val="24"/>
          <w:lang w:val="id-ID"/>
        </w:rPr>
        <w:t>metodologi berupa identifikasi masalah, pemecahan dan proses perancangan.</w:t>
      </w:r>
    </w:p>
    <w:p w14:paraId="57472F1B" w14:textId="35D7EE5D" w:rsidR="00DE1A99" w:rsidRPr="00CA3FC5" w:rsidRDefault="00DE1A99" w:rsidP="006B0ECE">
      <w:pPr>
        <w:tabs>
          <w:tab w:val="left" w:pos="851"/>
        </w:tabs>
        <w:spacing w:after="0" w:line="480" w:lineRule="auto"/>
        <w:jc w:val="both"/>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t>BAB IV PEMBAHASAN</w:t>
      </w:r>
    </w:p>
    <w:p w14:paraId="37E0489E" w14:textId="094133F3" w:rsidR="00987B5A" w:rsidRPr="00CA3FC5" w:rsidRDefault="00B36F57" w:rsidP="006B0ECE">
      <w:pPr>
        <w:tabs>
          <w:tab w:val="left" w:pos="851"/>
        </w:tabs>
        <w:spacing w:after="0" w:line="480" w:lineRule="auto"/>
        <w:jc w:val="both"/>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tab/>
        <w:t xml:space="preserve">Pemaparan proses dan hasil dari </w:t>
      </w:r>
      <w:proofErr w:type="spellStart"/>
      <w:r w:rsidR="00CA3FC5" w:rsidRPr="00CA3FC5">
        <w:rPr>
          <w:rFonts w:ascii="Times New Roman" w:eastAsia="Times New Roman" w:hAnsi="Times New Roman" w:cs="Times New Roman"/>
          <w:i/>
          <w:iCs/>
          <w:sz w:val="24"/>
          <w:szCs w:val="24"/>
          <w:lang w:val="id-ID"/>
        </w:rPr>
        <w:t>motion</w:t>
      </w:r>
      <w:proofErr w:type="spellEnd"/>
      <w:r w:rsidR="00CA3FC5" w:rsidRPr="00CA3FC5">
        <w:rPr>
          <w:rFonts w:ascii="Times New Roman" w:eastAsia="Times New Roman" w:hAnsi="Times New Roman" w:cs="Times New Roman"/>
          <w:i/>
          <w:iCs/>
          <w:sz w:val="24"/>
          <w:szCs w:val="24"/>
          <w:lang w:val="id-ID"/>
        </w:rPr>
        <w:t xml:space="preserve"> </w:t>
      </w:r>
      <w:proofErr w:type="spellStart"/>
      <w:r w:rsidR="00CA3FC5" w:rsidRPr="00CA3FC5">
        <w:rPr>
          <w:rFonts w:ascii="Times New Roman" w:eastAsia="Times New Roman" w:hAnsi="Times New Roman" w:cs="Times New Roman"/>
          <w:i/>
          <w:iCs/>
          <w:sz w:val="24"/>
          <w:szCs w:val="24"/>
          <w:lang w:val="id-ID"/>
        </w:rPr>
        <w:t>graphic</w:t>
      </w:r>
      <w:proofErr w:type="spellEnd"/>
      <w:r w:rsidRPr="00CA3FC5">
        <w:rPr>
          <w:rFonts w:ascii="Times New Roman" w:eastAsia="Times New Roman" w:hAnsi="Times New Roman" w:cs="Times New Roman"/>
          <w:sz w:val="24"/>
          <w:szCs w:val="24"/>
          <w:lang w:val="id-ID"/>
        </w:rPr>
        <w:t xml:space="preserve"> pentingnya sterilisasi kucing untuk menstabilkan populasi kucing.</w:t>
      </w:r>
    </w:p>
    <w:p w14:paraId="3AF6EC94" w14:textId="253DA142" w:rsidR="00310593" w:rsidRPr="00CA3FC5" w:rsidRDefault="00DE1A99" w:rsidP="008D0E8C">
      <w:pPr>
        <w:tabs>
          <w:tab w:val="left" w:pos="851"/>
        </w:tabs>
        <w:spacing w:after="0" w:line="480" w:lineRule="auto"/>
        <w:jc w:val="both"/>
        <w:rPr>
          <w:rFonts w:ascii="Times New Roman" w:eastAsia="Times New Roman" w:hAnsi="Times New Roman" w:cs="Times New Roman"/>
          <w:sz w:val="24"/>
          <w:szCs w:val="24"/>
          <w:lang w:val="id-ID"/>
        </w:rPr>
      </w:pPr>
      <w:r w:rsidRPr="00CA3FC5">
        <w:rPr>
          <w:rFonts w:ascii="Times New Roman" w:eastAsia="Times New Roman" w:hAnsi="Times New Roman" w:cs="Times New Roman"/>
          <w:sz w:val="24"/>
          <w:szCs w:val="24"/>
          <w:lang w:val="id-ID"/>
        </w:rPr>
        <w:t>BAB V KESIMPULAN</w:t>
      </w:r>
    </w:p>
    <w:p w14:paraId="736986CC" w14:textId="6B8E51BA" w:rsidR="00252B2D" w:rsidRPr="0009680D" w:rsidRDefault="00B36F57" w:rsidP="00AD5D2B">
      <w:pPr>
        <w:tabs>
          <w:tab w:val="left" w:pos="851"/>
        </w:tabs>
        <w:spacing w:after="0" w:line="480" w:lineRule="auto"/>
        <w:jc w:val="both"/>
        <w:rPr>
          <w:rFonts w:ascii="Times New Roman" w:hAnsi="Times New Roman" w:cs="Times New Roman"/>
          <w:sz w:val="24"/>
          <w:szCs w:val="24"/>
          <w:lang w:val="en-US"/>
        </w:rPr>
      </w:pPr>
      <w:r w:rsidRPr="00CA3FC5">
        <w:rPr>
          <w:rFonts w:ascii="Times New Roman" w:eastAsia="Times New Roman" w:hAnsi="Times New Roman" w:cs="Times New Roman"/>
          <w:sz w:val="24"/>
          <w:szCs w:val="24"/>
          <w:lang w:val="id-ID"/>
        </w:rPr>
        <w:tab/>
        <w:t xml:space="preserve">Bagian ini berupa kesimpulan dan saran dari hasil perancangan </w:t>
      </w:r>
      <w:proofErr w:type="spellStart"/>
      <w:r w:rsidR="00CA3FC5" w:rsidRPr="00CA3FC5">
        <w:rPr>
          <w:rFonts w:ascii="Times New Roman" w:eastAsia="Times New Roman" w:hAnsi="Times New Roman" w:cs="Times New Roman"/>
          <w:i/>
          <w:iCs/>
          <w:sz w:val="24"/>
          <w:szCs w:val="24"/>
          <w:lang w:val="id-ID"/>
        </w:rPr>
        <w:t>motion</w:t>
      </w:r>
      <w:proofErr w:type="spellEnd"/>
      <w:r w:rsidR="00CA3FC5" w:rsidRPr="00CA3FC5">
        <w:rPr>
          <w:rFonts w:ascii="Times New Roman" w:eastAsia="Times New Roman" w:hAnsi="Times New Roman" w:cs="Times New Roman"/>
          <w:i/>
          <w:iCs/>
          <w:sz w:val="24"/>
          <w:szCs w:val="24"/>
          <w:lang w:val="id-ID"/>
        </w:rPr>
        <w:t xml:space="preserve"> </w:t>
      </w:r>
      <w:proofErr w:type="spellStart"/>
      <w:r w:rsidR="00CA3FC5" w:rsidRPr="00CA3FC5">
        <w:rPr>
          <w:rFonts w:ascii="Times New Roman" w:eastAsia="Times New Roman" w:hAnsi="Times New Roman" w:cs="Times New Roman"/>
          <w:i/>
          <w:iCs/>
          <w:sz w:val="24"/>
          <w:szCs w:val="24"/>
          <w:lang w:val="id-ID"/>
        </w:rPr>
        <w:t>graphic</w:t>
      </w:r>
      <w:proofErr w:type="spellEnd"/>
      <w:r w:rsidRPr="00CA3FC5">
        <w:rPr>
          <w:rFonts w:ascii="Times New Roman" w:eastAsia="Times New Roman" w:hAnsi="Times New Roman" w:cs="Times New Roman"/>
          <w:sz w:val="24"/>
          <w:szCs w:val="24"/>
          <w:lang w:val="id-ID"/>
        </w:rPr>
        <w:t xml:space="preserve"> pentingnya sterilisasi kucing untuk menstabilkan populasi kucing</w:t>
      </w:r>
    </w:p>
    <w:sectPr w:rsidR="00252B2D" w:rsidRPr="0009680D" w:rsidSect="00E73726">
      <w:headerReference w:type="default" r:id="rId9"/>
      <w:footerReference w:type="first" r:id="rId10"/>
      <w:pgSz w:w="11906" w:h="16838" w:code="9"/>
      <w:pgMar w:top="1701" w:right="1701" w:bottom="2268"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CF626" w14:textId="77777777" w:rsidR="00E73726" w:rsidRDefault="00E73726" w:rsidP="004734A2">
      <w:pPr>
        <w:spacing w:after="0" w:line="240" w:lineRule="auto"/>
      </w:pPr>
      <w:r>
        <w:separator/>
      </w:r>
    </w:p>
  </w:endnote>
  <w:endnote w:type="continuationSeparator" w:id="0">
    <w:p w14:paraId="618ABEC0" w14:textId="77777777" w:rsidR="00E73726" w:rsidRDefault="00E73726" w:rsidP="00473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040856"/>
      <w:docPartObj>
        <w:docPartGallery w:val="Page Numbers (Bottom of Page)"/>
        <w:docPartUnique/>
      </w:docPartObj>
    </w:sdtPr>
    <w:sdtContent>
      <w:p w14:paraId="05CE455E" w14:textId="41B1D141" w:rsidR="005D665B" w:rsidRDefault="00000000">
        <w:pPr>
          <w:pStyle w:val="Footer"/>
          <w:jc w:val="center"/>
        </w:pPr>
      </w:p>
    </w:sdtContent>
  </w:sdt>
  <w:p w14:paraId="5547E1E4" w14:textId="77777777" w:rsidR="005D665B" w:rsidRDefault="005D665B" w:rsidP="00E3078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ABCBA" w14:textId="77777777" w:rsidR="00E73726" w:rsidRDefault="00E73726" w:rsidP="004734A2">
      <w:pPr>
        <w:spacing w:after="0" w:line="240" w:lineRule="auto"/>
      </w:pPr>
      <w:r>
        <w:separator/>
      </w:r>
    </w:p>
  </w:footnote>
  <w:footnote w:type="continuationSeparator" w:id="0">
    <w:p w14:paraId="5C61BA08" w14:textId="77777777" w:rsidR="00E73726" w:rsidRDefault="00E73726" w:rsidP="00473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7EF76" w14:textId="639F65FC" w:rsidR="005D665B" w:rsidRDefault="005D665B">
    <w:pPr>
      <w:pStyle w:val="Header"/>
      <w:jc w:val="right"/>
    </w:pPr>
  </w:p>
  <w:p w14:paraId="49BA4CDF" w14:textId="77777777" w:rsidR="005D665B" w:rsidRDefault="005D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80B"/>
    <w:multiLevelType w:val="hybridMultilevel"/>
    <w:tmpl w:val="43A0BBA0"/>
    <w:lvl w:ilvl="0" w:tplc="71540126">
      <w:start w:val="1"/>
      <w:numFmt w:val="decimal"/>
      <w:pStyle w:val="Sub311"/>
      <w:lvlText w:val="3.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D66499"/>
    <w:multiLevelType w:val="hybridMultilevel"/>
    <w:tmpl w:val="1F240C9C"/>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C32E7"/>
    <w:multiLevelType w:val="hybridMultilevel"/>
    <w:tmpl w:val="FB42A400"/>
    <w:lvl w:ilvl="0" w:tplc="3809000F">
      <w:start w:val="1"/>
      <w:numFmt w:val="decimal"/>
      <w:lvlText w:val="%1."/>
      <w:lvlJc w:val="left"/>
      <w:pPr>
        <w:ind w:left="1724" w:hanging="360"/>
      </w:pPr>
    </w:lvl>
    <w:lvl w:ilvl="1" w:tplc="38090019" w:tentative="1">
      <w:start w:val="1"/>
      <w:numFmt w:val="lowerLetter"/>
      <w:lvlText w:val="%2."/>
      <w:lvlJc w:val="left"/>
      <w:pPr>
        <w:ind w:left="2444" w:hanging="360"/>
      </w:pPr>
    </w:lvl>
    <w:lvl w:ilvl="2" w:tplc="3809001B" w:tentative="1">
      <w:start w:val="1"/>
      <w:numFmt w:val="lowerRoman"/>
      <w:lvlText w:val="%3."/>
      <w:lvlJc w:val="right"/>
      <w:pPr>
        <w:ind w:left="3164" w:hanging="180"/>
      </w:pPr>
    </w:lvl>
    <w:lvl w:ilvl="3" w:tplc="3809000F" w:tentative="1">
      <w:start w:val="1"/>
      <w:numFmt w:val="decimal"/>
      <w:lvlText w:val="%4."/>
      <w:lvlJc w:val="left"/>
      <w:pPr>
        <w:ind w:left="3884" w:hanging="360"/>
      </w:pPr>
    </w:lvl>
    <w:lvl w:ilvl="4" w:tplc="38090019" w:tentative="1">
      <w:start w:val="1"/>
      <w:numFmt w:val="lowerLetter"/>
      <w:lvlText w:val="%5."/>
      <w:lvlJc w:val="left"/>
      <w:pPr>
        <w:ind w:left="4604" w:hanging="360"/>
      </w:pPr>
    </w:lvl>
    <w:lvl w:ilvl="5" w:tplc="3809001B" w:tentative="1">
      <w:start w:val="1"/>
      <w:numFmt w:val="lowerRoman"/>
      <w:lvlText w:val="%6."/>
      <w:lvlJc w:val="right"/>
      <w:pPr>
        <w:ind w:left="5324" w:hanging="180"/>
      </w:pPr>
    </w:lvl>
    <w:lvl w:ilvl="6" w:tplc="3809000F" w:tentative="1">
      <w:start w:val="1"/>
      <w:numFmt w:val="decimal"/>
      <w:lvlText w:val="%7."/>
      <w:lvlJc w:val="left"/>
      <w:pPr>
        <w:ind w:left="6044" w:hanging="360"/>
      </w:pPr>
    </w:lvl>
    <w:lvl w:ilvl="7" w:tplc="38090019" w:tentative="1">
      <w:start w:val="1"/>
      <w:numFmt w:val="lowerLetter"/>
      <w:lvlText w:val="%8."/>
      <w:lvlJc w:val="left"/>
      <w:pPr>
        <w:ind w:left="6764" w:hanging="360"/>
      </w:pPr>
    </w:lvl>
    <w:lvl w:ilvl="8" w:tplc="3809001B" w:tentative="1">
      <w:start w:val="1"/>
      <w:numFmt w:val="lowerRoman"/>
      <w:lvlText w:val="%9."/>
      <w:lvlJc w:val="right"/>
      <w:pPr>
        <w:ind w:left="7484" w:hanging="180"/>
      </w:pPr>
    </w:lvl>
  </w:abstractNum>
  <w:abstractNum w:abstractNumId="3" w15:restartNumberingAfterBreak="0">
    <w:nsid w:val="0740454F"/>
    <w:multiLevelType w:val="hybridMultilevel"/>
    <w:tmpl w:val="4AE243CE"/>
    <w:lvl w:ilvl="0" w:tplc="7F80C768">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7F15BA"/>
    <w:multiLevelType w:val="hybridMultilevel"/>
    <w:tmpl w:val="624A25B4"/>
    <w:lvl w:ilvl="0" w:tplc="08090019">
      <w:start w:val="1"/>
      <w:numFmt w:val="lowerLetter"/>
      <w:lvlText w:val="%1."/>
      <w:lvlJc w:val="left"/>
      <w:pPr>
        <w:ind w:left="2007" w:hanging="360"/>
      </w:pPr>
      <w:rPr>
        <w:rFonts w:hint="default"/>
      </w:r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5" w15:restartNumberingAfterBreak="0">
    <w:nsid w:val="0E3413DF"/>
    <w:multiLevelType w:val="hybridMultilevel"/>
    <w:tmpl w:val="19B2370A"/>
    <w:lvl w:ilvl="0" w:tplc="D85A6EBA">
      <w:start w:val="1"/>
      <w:numFmt w:val="decimal"/>
      <w:pStyle w:val="BAB4"/>
      <w:lvlText w:val="4.%1"/>
      <w:lvlJc w:val="left"/>
      <w:pPr>
        <w:ind w:left="720" w:hanging="360"/>
      </w:pPr>
      <w:rPr>
        <w:rFonts w:ascii="Times New Roman" w:hAnsi="Times New Roman" w:hint="default"/>
        <w:b/>
        <w:bCs w:val="0"/>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387D05"/>
    <w:multiLevelType w:val="hybridMultilevel"/>
    <w:tmpl w:val="FB105E4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17541E7A"/>
    <w:multiLevelType w:val="hybridMultilevel"/>
    <w:tmpl w:val="21B449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7F4CA7"/>
    <w:multiLevelType w:val="hybridMultilevel"/>
    <w:tmpl w:val="1D78F3E6"/>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9" w15:restartNumberingAfterBreak="0">
    <w:nsid w:val="1BF009FC"/>
    <w:multiLevelType w:val="hybridMultilevel"/>
    <w:tmpl w:val="5234F67C"/>
    <w:lvl w:ilvl="0" w:tplc="BC50D094">
      <w:start w:val="1"/>
      <w:numFmt w:val="decimal"/>
      <w:pStyle w:val="Sub51"/>
      <w:lvlText w:val="5.%1"/>
      <w:lvlJc w:val="left"/>
      <w:pPr>
        <w:ind w:left="720" w:hanging="360"/>
      </w:pPr>
      <w:rPr>
        <w:rFonts w:ascii="Times New Roman" w:hAnsi="Times New Roman" w:hint="default"/>
        <w:b/>
        <w:bCs w:val="0"/>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1D1B4E"/>
    <w:multiLevelType w:val="hybridMultilevel"/>
    <w:tmpl w:val="6B4E019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561351"/>
    <w:multiLevelType w:val="multilevel"/>
    <w:tmpl w:val="752446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DF02991"/>
    <w:multiLevelType w:val="hybridMultilevel"/>
    <w:tmpl w:val="F4C6DB6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5950BD"/>
    <w:multiLevelType w:val="hybridMultilevel"/>
    <w:tmpl w:val="87F89EC6"/>
    <w:lvl w:ilvl="0" w:tplc="08090019">
      <w:start w:val="1"/>
      <w:numFmt w:val="lowerLetter"/>
      <w:lvlText w:val="%1."/>
      <w:lvlJc w:val="left"/>
      <w:pPr>
        <w:ind w:left="2007" w:hanging="360"/>
      </w:pPr>
      <w:rPr>
        <w:rFonts w:hint="default"/>
      </w:r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14" w15:restartNumberingAfterBreak="0">
    <w:nsid w:val="20A169CA"/>
    <w:multiLevelType w:val="hybridMultilevel"/>
    <w:tmpl w:val="DFD6D8C8"/>
    <w:lvl w:ilvl="0" w:tplc="10B8BD24">
      <w:start w:val="1"/>
      <w:numFmt w:val="decimal"/>
      <w:pStyle w:val="sub221"/>
      <w:lvlText w:val="2.2.%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22F4314F"/>
    <w:multiLevelType w:val="hybridMultilevel"/>
    <w:tmpl w:val="AFBC3066"/>
    <w:lvl w:ilvl="0" w:tplc="3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D80E1F"/>
    <w:multiLevelType w:val="multilevel"/>
    <w:tmpl w:val="2380439C"/>
    <w:lvl w:ilvl="0">
      <w:start w:val="7"/>
      <w:numFmt w:val="decimal"/>
      <w:lvlText w:val="1.%1"/>
      <w:lvlJc w:val="left"/>
      <w:pPr>
        <w:ind w:left="720" w:hanging="360"/>
      </w:pPr>
      <w:rPr>
        <w:rFonts w:hint="default"/>
        <w:b/>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5E61A60"/>
    <w:multiLevelType w:val="hybridMultilevel"/>
    <w:tmpl w:val="4B6E31E2"/>
    <w:lvl w:ilvl="0" w:tplc="2A6CCE46">
      <w:start w:val="1"/>
      <w:numFmt w:val="decimal"/>
      <w:pStyle w:val="Sub331"/>
      <w:lvlText w:val="3.3.%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3B1106"/>
    <w:multiLevelType w:val="hybridMultilevel"/>
    <w:tmpl w:val="2B744818"/>
    <w:lvl w:ilvl="0" w:tplc="5030A7E8">
      <w:start w:val="1"/>
      <w:numFmt w:val="decimal"/>
      <w:pStyle w:val="Sub321"/>
      <w:lvlText w:val="3.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9E85F84"/>
    <w:multiLevelType w:val="hybridMultilevel"/>
    <w:tmpl w:val="D840A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0269CF"/>
    <w:multiLevelType w:val="hybridMultilevel"/>
    <w:tmpl w:val="ECF89B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1565B46"/>
    <w:multiLevelType w:val="hybridMultilevel"/>
    <w:tmpl w:val="AD0C5654"/>
    <w:lvl w:ilvl="0" w:tplc="65002868">
      <w:start w:val="1"/>
      <w:numFmt w:val="decimal"/>
      <w:pStyle w:val="Sub431"/>
      <w:lvlText w:val="4.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067BC9"/>
    <w:multiLevelType w:val="hybridMultilevel"/>
    <w:tmpl w:val="5EECDB1E"/>
    <w:lvl w:ilvl="0" w:tplc="9CF86BCE">
      <w:start w:val="1"/>
      <w:numFmt w:val="decimal"/>
      <w:pStyle w:val="Sub161"/>
      <w:lvlText w:val="1.6.%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34ED1E55"/>
    <w:multiLevelType w:val="hybridMultilevel"/>
    <w:tmpl w:val="1A8CB1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2862E5"/>
    <w:multiLevelType w:val="multilevel"/>
    <w:tmpl w:val="71146B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3A2AE6"/>
    <w:multiLevelType w:val="hybridMultilevel"/>
    <w:tmpl w:val="8F009202"/>
    <w:lvl w:ilvl="0" w:tplc="3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1C73C6B"/>
    <w:multiLevelType w:val="multilevel"/>
    <w:tmpl w:val="A7B66B14"/>
    <w:lvl w:ilvl="0">
      <w:start w:val="1"/>
      <w:numFmt w:val="decimal"/>
      <w:lvlText w:val="%1"/>
      <w:lvlJc w:val="left"/>
      <w:pPr>
        <w:ind w:left="360" w:hanging="360"/>
      </w:pPr>
    </w:lvl>
    <w:lvl w:ilvl="1">
      <w:start w:val="1"/>
      <w:numFmt w:val="decimal"/>
      <w:lvlText w:val="2.%2"/>
      <w:lvlJc w:val="left"/>
      <w:pPr>
        <w:ind w:left="360" w:hanging="360"/>
      </w:pPr>
      <w:rPr>
        <w:b/>
        <w:sz w:val="24"/>
        <w:szCs w:val="24"/>
      </w:rPr>
    </w:lvl>
    <w:lvl w:ilvl="2">
      <w:start w:val="1"/>
      <w:numFmt w:val="decimal"/>
      <w:pStyle w:val="Sub141"/>
      <w:lvlText w:val="1.4.%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15:restartNumberingAfterBreak="0">
    <w:nsid w:val="437D4600"/>
    <w:multiLevelType w:val="multilevel"/>
    <w:tmpl w:val="752446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49A75F32"/>
    <w:multiLevelType w:val="hybridMultilevel"/>
    <w:tmpl w:val="E5AEC92C"/>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9" w15:restartNumberingAfterBreak="0">
    <w:nsid w:val="4AFB4883"/>
    <w:multiLevelType w:val="hybridMultilevel"/>
    <w:tmpl w:val="9B6AA20E"/>
    <w:lvl w:ilvl="0" w:tplc="96606C2E">
      <w:start w:val="1"/>
      <w:numFmt w:val="decimal"/>
      <w:pStyle w:val="Sub421"/>
      <w:lvlText w:val="4.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B454AD7"/>
    <w:multiLevelType w:val="hybridMultilevel"/>
    <w:tmpl w:val="3B629006"/>
    <w:lvl w:ilvl="0" w:tplc="A58A4F64">
      <w:start w:val="1"/>
      <w:numFmt w:val="decimal"/>
      <w:pStyle w:val="Sub151style"/>
      <w:lvlText w:val="1.5.%1"/>
      <w:lvlJc w:val="lef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D0C0D35"/>
    <w:multiLevelType w:val="hybridMultilevel"/>
    <w:tmpl w:val="546C24BE"/>
    <w:lvl w:ilvl="0" w:tplc="85C08416">
      <w:start w:val="1"/>
      <w:numFmt w:val="decimal"/>
      <w:pStyle w:val="Judul2"/>
      <w:lvlText w:val="1.%1"/>
      <w:lvlJc w:val="left"/>
      <w:pPr>
        <w:ind w:left="720" w:hanging="360"/>
      </w:pPr>
      <w:rPr>
        <w:rFonts w:hint="default"/>
        <w:b/>
        <w:bCs/>
        <w:sz w:val="24"/>
        <w:szCs w:val="24"/>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D8F2D43"/>
    <w:multiLevelType w:val="multilevel"/>
    <w:tmpl w:val="1D06B7A4"/>
    <w:lvl w:ilvl="0">
      <w:start w:val="1"/>
      <w:numFmt w:val="decimal"/>
      <w:lvlText w:val="1.%1"/>
      <w:lvlJc w:val="left"/>
      <w:pPr>
        <w:ind w:left="720" w:hanging="360"/>
      </w:pPr>
      <w:rPr>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51F5384"/>
    <w:multiLevelType w:val="hybridMultilevel"/>
    <w:tmpl w:val="96C8218C"/>
    <w:lvl w:ilvl="0" w:tplc="787EE24A">
      <w:start w:val="1"/>
      <w:numFmt w:val="decimal"/>
      <w:lvlText w:val="%1."/>
      <w:lvlJc w:val="left"/>
      <w:pPr>
        <w:ind w:left="72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88D5197"/>
    <w:multiLevelType w:val="hybridMultilevel"/>
    <w:tmpl w:val="D2661840"/>
    <w:lvl w:ilvl="0" w:tplc="AB44E840">
      <w:start w:val="1"/>
      <w:numFmt w:val="decimal"/>
      <w:pStyle w:val="Sub411"/>
      <w:lvlText w:val="4.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5807FF"/>
    <w:multiLevelType w:val="hybridMultilevel"/>
    <w:tmpl w:val="274A8978"/>
    <w:lvl w:ilvl="0" w:tplc="26D66C54">
      <w:start w:val="1"/>
      <w:numFmt w:val="decimal"/>
      <w:pStyle w:val="BAB3"/>
      <w:lvlText w:val="3.%1"/>
      <w:lvlJc w:val="left"/>
      <w:pPr>
        <w:ind w:left="720" w:hanging="360"/>
      </w:pPr>
      <w:rPr>
        <w:rFonts w:hint="default"/>
        <w:b/>
        <w:bCs/>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E455660"/>
    <w:multiLevelType w:val="hybridMultilevel"/>
    <w:tmpl w:val="CCF0C86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A94351"/>
    <w:multiLevelType w:val="hybridMultilevel"/>
    <w:tmpl w:val="6A3266D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445E4F"/>
    <w:multiLevelType w:val="hybridMultilevel"/>
    <w:tmpl w:val="21B449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487445"/>
    <w:multiLevelType w:val="multilevel"/>
    <w:tmpl w:val="71AC48F0"/>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139017A"/>
    <w:multiLevelType w:val="hybridMultilevel"/>
    <w:tmpl w:val="6C30D5B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645140B4"/>
    <w:multiLevelType w:val="hybridMultilevel"/>
    <w:tmpl w:val="EAB25DE0"/>
    <w:lvl w:ilvl="0" w:tplc="7F80C768">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48E5D23"/>
    <w:multiLevelType w:val="hybridMultilevel"/>
    <w:tmpl w:val="C8EEFB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70320D9"/>
    <w:multiLevelType w:val="hybridMultilevel"/>
    <w:tmpl w:val="E1201DF6"/>
    <w:lvl w:ilvl="0" w:tplc="08090017">
      <w:start w:val="1"/>
      <w:numFmt w:val="lowerLetter"/>
      <w:lvlText w:val="%1)"/>
      <w:lvlJc w:val="left"/>
      <w:pPr>
        <w:ind w:left="2007" w:hanging="360"/>
      </w:p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44" w15:restartNumberingAfterBreak="0">
    <w:nsid w:val="707D3076"/>
    <w:multiLevelType w:val="hybridMultilevel"/>
    <w:tmpl w:val="FB42A40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5" w15:restartNumberingAfterBreak="0">
    <w:nsid w:val="70EE2B0B"/>
    <w:multiLevelType w:val="hybridMultilevel"/>
    <w:tmpl w:val="25F8F88C"/>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6" w15:restartNumberingAfterBreak="0">
    <w:nsid w:val="72353DB4"/>
    <w:multiLevelType w:val="multilevel"/>
    <w:tmpl w:val="714E4CFE"/>
    <w:lvl w:ilvl="0">
      <w:start w:val="1"/>
      <w:numFmt w:val="decimal"/>
      <w:lvlText w:val="%1"/>
      <w:lvlJc w:val="left"/>
      <w:pPr>
        <w:ind w:left="360" w:hanging="360"/>
      </w:pPr>
      <w:rPr>
        <w:rFonts w:hint="default"/>
      </w:rPr>
    </w:lvl>
    <w:lvl w:ilvl="1">
      <w:start w:val="1"/>
      <w:numFmt w:val="decimal"/>
      <w:pStyle w:val="SubBABII"/>
      <w:lvlText w:val="2.%2"/>
      <w:lvlJc w:val="left"/>
      <w:pPr>
        <w:ind w:left="360" w:hanging="360"/>
      </w:pPr>
      <w:rPr>
        <w:rFonts w:hint="default"/>
        <w:b/>
        <w:bCs/>
        <w:sz w:val="24"/>
        <w:szCs w:val="24"/>
      </w:rPr>
    </w:lvl>
    <w:lvl w:ilvl="2">
      <w:start w:val="1"/>
      <w:numFmt w:val="decimal"/>
      <w:lvlText w:val="1.4.%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35A0CFE"/>
    <w:multiLevelType w:val="hybridMultilevel"/>
    <w:tmpl w:val="2A9C2B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02147722">
    <w:abstractNumId w:val="46"/>
  </w:num>
  <w:num w:numId="2" w16cid:durableId="888808991">
    <w:abstractNumId w:val="14"/>
  </w:num>
  <w:num w:numId="3" w16cid:durableId="228656622">
    <w:abstractNumId w:val="31"/>
  </w:num>
  <w:num w:numId="4" w16cid:durableId="127285367">
    <w:abstractNumId w:val="11"/>
  </w:num>
  <w:num w:numId="5" w16cid:durableId="892234287">
    <w:abstractNumId w:val="32"/>
  </w:num>
  <w:num w:numId="6" w16cid:durableId="1797483819">
    <w:abstractNumId w:val="26"/>
  </w:num>
  <w:num w:numId="7" w16cid:durableId="803084181">
    <w:abstractNumId w:val="35"/>
  </w:num>
  <w:num w:numId="8" w16cid:durableId="1603033583">
    <w:abstractNumId w:val="0"/>
  </w:num>
  <w:num w:numId="9" w16cid:durableId="698315156">
    <w:abstractNumId w:val="18"/>
  </w:num>
  <w:num w:numId="10" w16cid:durableId="1192570289">
    <w:abstractNumId w:val="16"/>
  </w:num>
  <w:num w:numId="11" w16cid:durableId="2140102976">
    <w:abstractNumId w:val="22"/>
  </w:num>
  <w:num w:numId="12" w16cid:durableId="1234974665">
    <w:abstractNumId w:val="20"/>
  </w:num>
  <w:num w:numId="13" w16cid:durableId="1635403254">
    <w:abstractNumId w:val="2"/>
  </w:num>
  <w:num w:numId="14" w16cid:durableId="1996182584">
    <w:abstractNumId w:val="44"/>
  </w:num>
  <w:num w:numId="15" w16cid:durableId="1441484300">
    <w:abstractNumId w:val="6"/>
  </w:num>
  <w:num w:numId="16" w16cid:durableId="160507043">
    <w:abstractNumId w:val="24"/>
  </w:num>
  <w:num w:numId="17" w16cid:durableId="590503689">
    <w:abstractNumId w:val="13"/>
  </w:num>
  <w:num w:numId="18" w16cid:durableId="528645657">
    <w:abstractNumId w:val="30"/>
  </w:num>
  <w:num w:numId="19" w16cid:durableId="1433739547">
    <w:abstractNumId w:val="17"/>
  </w:num>
  <w:num w:numId="20" w16cid:durableId="40637208">
    <w:abstractNumId w:val="5"/>
  </w:num>
  <w:num w:numId="21" w16cid:durableId="1150830124">
    <w:abstractNumId w:val="34"/>
  </w:num>
  <w:num w:numId="22" w16cid:durableId="984894812">
    <w:abstractNumId w:val="29"/>
  </w:num>
  <w:num w:numId="23" w16cid:durableId="1832091185">
    <w:abstractNumId w:val="21"/>
  </w:num>
  <w:num w:numId="24" w16cid:durableId="1447381559">
    <w:abstractNumId w:val="45"/>
  </w:num>
  <w:num w:numId="25" w16cid:durableId="704404369">
    <w:abstractNumId w:val="1"/>
  </w:num>
  <w:num w:numId="26" w16cid:durableId="1762791968">
    <w:abstractNumId w:val="10"/>
  </w:num>
  <w:num w:numId="27" w16cid:durableId="419058548">
    <w:abstractNumId w:val="42"/>
  </w:num>
  <w:num w:numId="28" w16cid:durableId="134182977">
    <w:abstractNumId w:val="40"/>
  </w:num>
  <w:num w:numId="29" w16cid:durableId="771362820">
    <w:abstractNumId w:val="43"/>
  </w:num>
  <w:num w:numId="30" w16cid:durableId="863251340">
    <w:abstractNumId w:val="39"/>
  </w:num>
  <w:num w:numId="31" w16cid:durableId="367335563">
    <w:abstractNumId w:val="37"/>
  </w:num>
  <w:num w:numId="32" w16cid:durableId="374744891">
    <w:abstractNumId w:val="9"/>
  </w:num>
  <w:num w:numId="33" w16cid:durableId="1121336758">
    <w:abstractNumId w:val="8"/>
  </w:num>
  <w:num w:numId="34" w16cid:durableId="948774395">
    <w:abstractNumId w:val="36"/>
  </w:num>
  <w:num w:numId="35" w16cid:durableId="2084836522">
    <w:abstractNumId w:val="19"/>
  </w:num>
  <w:num w:numId="36" w16cid:durableId="1035157963">
    <w:abstractNumId w:val="27"/>
  </w:num>
  <w:num w:numId="37" w16cid:durableId="854225141">
    <w:abstractNumId w:val="25"/>
  </w:num>
  <w:num w:numId="38" w16cid:durableId="1976176677">
    <w:abstractNumId w:val="33"/>
  </w:num>
  <w:num w:numId="39" w16cid:durableId="1081873520">
    <w:abstractNumId w:val="4"/>
  </w:num>
  <w:num w:numId="40" w16cid:durableId="1821143688">
    <w:abstractNumId w:val="41"/>
  </w:num>
  <w:num w:numId="41" w16cid:durableId="647365426">
    <w:abstractNumId w:val="3"/>
  </w:num>
  <w:num w:numId="42" w16cid:durableId="762380407">
    <w:abstractNumId w:val="12"/>
  </w:num>
  <w:num w:numId="43" w16cid:durableId="832380003">
    <w:abstractNumId w:val="38"/>
  </w:num>
  <w:num w:numId="44" w16cid:durableId="1414813893">
    <w:abstractNumId w:val="47"/>
  </w:num>
  <w:num w:numId="45" w16cid:durableId="1384140850">
    <w:abstractNumId w:val="7"/>
  </w:num>
  <w:num w:numId="46" w16cid:durableId="1143963270">
    <w:abstractNumId w:val="23"/>
  </w:num>
  <w:num w:numId="47" w16cid:durableId="276108421">
    <w:abstractNumId w:val="28"/>
  </w:num>
  <w:num w:numId="48" w16cid:durableId="1244604970">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TQ2MTAxNDc2NzVW0lEKTi0uzszPAykwrAUACOlJFywAAAA="/>
  </w:docVars>
  <w:rsids>
    <w:rsidRoot w:val="00F51DE3"/>
    <w:rsid w:val="00002A8E"/>
    <w:rsid w:val="00002CD1"/>
    <w:rsid w:val="000064A0"/>
    <w:rsid w:val="000103A0"/>
    <w:rsid w:val="00011F73"/>
    <w:rsid w:val="000126A2"/>
    <w:rsid w:val="0002299F"/>
    <w:rsid w:val="00023666"/>
    <w:rsid w:val="00023A28"/>
    <w:rsid w:val="0002508B"/>
    <w:rsid w:val="000264C9"/>
    <w:rsid w:val="00035936"/>
    <w:rsid w:val="00037845"/>
    <w:rsid w:val="00037CAC"/>
    <w:rsid w:val="00040F0C"/>
    <w:rsid w:val="000447AC"/>
    <w:rsid w:val="000509D5"/>
    <w:rsid w:val="000526F9"/>
    <w:rsid w:val="00053074"/>
    <w:rsid w:val="000541BE"/>
    <w:rsid w:val="00054F6B"/>
    <w:rsid w:val="0006005C"/>
    <w:rsid w:val="000601FA"/>
    <w:rsid w:val="00060B99"/>
    <w:rsid w:val="00060CE7"/>
    <w:rsid w:val="00065482"/>
    <w:rsid w:val="00066246"/>
    <w:rsid w:val="000662E0"/>
    <w:rsid w:val="00066FAB"/>
    <w:rsid w:val="00074B86"/>
    <w:rsid w:val="00082139"/>
    <w:rsid w:val="00083F92"/>
    <w:rsid w:val="000854E3"/>
    <w:rsid w:val="0009260D"/>
    <w:rsid w:val="0009281F"/>
    <w:rsid w:val="00093C2F"/>
    <w:rsid w:val="00094C6E"/>
    <w:rsid w:val="0009680D"/>
    <w:rsid w:val="000A1978"/>
    <w:rsid w:val="000A3218"/>
    <w:rsid w:val="000A3BBE"/>
    <w:rsid w:val="000A67B8"/>
    <w:rsid w:val="000B0C5C"/>
    <w:rsid w:val="000B0CCD"/>
    <w:rsid w:val="000B1A6B"/>
    <w:rsid w:val="000B32DD"/>
    <w:rsid w:val="000B3F6E"/>
    <w:rsid w:val="000C09B1"/>
    <w:rsid w:val="000C343D"/>
    <w:rsid w:val="000C45E4"/>
    <w:rsid w:val="000C6227"/>
    <w:rsid w:val="000C754C"/>
    <w:rsid w:val="000C77B9"/>
    <w:rsid w:val="000C7F25"/>
    <w:rsid w:val="000D1537"/>
    <w:rsid w:val="000D1669"/>
    <w:rsid w:val="000D17E9"/>
    <w:rsid w:val="000D2185"/>
    <w:rsid w:val="000D68E1"/>
    <w:rsid w:val="000E15F8"/>
    <w:rsid w:val="000E23B5"/>
    <w:rsid w:val="000E63ED"/>
    <w:rsid w:val="000F1DB1"/>
    <w:rsid w:val="000F36A8"/>
    <w:rsid w:val="000F44DD"/>
    <w:rsid w:val="000F5EC4"/>
    <w:rsid w:val="000F5FD8"/>
    <w:rsid w:val="0010577D"/>
    <w:rsid w:val="001073FA"/>
    <w:rsid w:val="00110224"/>
    <w:rsid w:val="0011063C"/>
    <w:rsid w:val="00110808"/>
    <w:rsid w:val="001118ED"/>
    <w:rsid w:val="00114873"/>
    <w:rsid w:val="001148EB"/>
    <w:rsid w:val="001222C4"/>
    <w:rsid w:val="0012332D"/>
    <w:rsid w:val="001247C6"/>
    <w:rsid w:val="001266E3"/>
    <w:rsid w:val="00130465"/>
    <w:rsid w:val="00130C52"/>
    <w:rsid w:val="00130F4E"/>
    <w:rsid w:val="0013198C"/>
    <w:rsid w:val="001321A2"/>
    <w:rsid w:val="0014037E"/>
    <w:rsid w:val="0014053C"/>
    <w:rsid w:val="001419DB"/>
    <w:rsid w:val="00143E5B"/>
    <w:rsid w:val="00145AA5"/>
    <w:rsid w:val="0015545F"/>
    <w:rsid w:val="00156964"/>
    <w:rsid w:val="00160C7D"/>
    <w:rsid w:val="00161798"/>
    <w:rsid w:val="0016202E"/>
    <w:rsid w:val="00170211"/>
    <w:rsid w:val="0017458F"/>
    <w:rsid w:val="00174611"/>
    <w:rsid w:val="0017506F"/>
    <w:rsid w:val="0017511E"/>
    <w:rsid w:val="00175D00"/>
    <w:rsid w:val="00176856"/>
    <w:rsid w:val="00176CA7"/>
    <w:rsid w:val="00177CDA"/>
    <w:rsid w:val="00180DF6"/>
    <w:rsid w:val="0018289E"/>
    <w:rsid w:val="00182E8F"/>
    <w:rsid w:val="00195AAC"/>
    <w:rsid w:val="00195ACC"/>
    <w:rsid w:val="001966F0"/>
    <w:rsid w:val="001A0D81"/>
    <w:rsid w:val="001A1A64"/>
    <w:rsid w:val="001A2FC7"/>
    <w:rsid w:val="001A3801"/>
    <w:rsid w:val="001A44B1"/>
    <w:rsid w:val="001A6FFB"/>
    <w:rsid w:val="001B037B"/>
    <w:rsid w:val="001B2C68"/>
    <w:rsid w:val="001B7921"/>
    <w:rsid w:val="001C2752"/>
    <w:rsid w:val="001C2ABC"/>
    <w:rsid w:val="001D0021"/>
    <w:rsid w:val="001D33C0"/>
    <w:rsid w:val="001D3A9D"/>
    <w:rsid w:val="001D7159"/>
    <w:rsid w:val="001E17F4"/>
    <w:rsid w:val="001E1A50"/>
    <w:rsid w:val="001E2EC6"/>
    <w:rsid w:val="001E31AC"/>
    <w:rsid w:val="001E35F6"/>
    <w:rsid w:val="001E467A"/>
    <w:rsid w:val="001E7BB5"/>
    <w:rsid w:val="001F05B4"/>
    <w:rsid w:val="001F0942"/>
    <w:rsid w:val="001F11B2"/>
    <w:rsid w:val="001F5993"/>
    <w:rsid w:val="001F7086"/>
    <w:rsid w:val="001F774E"/>
    <w:rsid w:val="001F78E9"/>
    <w:rsid w:val="00200B33"/>
    <w:rsid w:val="00202F86"/>
    <w:rsid w:val="002043E6"/>
    <w:rsid w:val="00205DD8"/>
    <w:rsid w:val="002069F1"/>
    <w:rsid w:val="002117FF"/>
    <w:rsid w:val="002128B5"/>
    <w:rsid w:val="00212F0C"/>
    <w:rsid w:val="0021364D"/>
    <w:rsid w:val="00213CD0"/>
    <w:rsid w:val="0022035A"/>
    <w:rsid w:val="00222FD3"/>
    <w:rsid w:val="00223108"/>
    <w:rsid w:val="00224205"/>
    <w:rsid w:val="002305EC"/>
    <w:rsid w:val="00232C57"/>
    <w:rsid w:val="00240680"/>
    <w:rsid w:val="002419C8"/>
    <w:rsid w:val="00242440"/>
    <w:rsid w:val="00245761"/>
    <w:rsid w:val="002465BE"/>
    <w:rsid w:val="002468AF"/>
    <w:rsid w:val="002470EE"/>
    <w:rsid w:val="0025069F"/>
    <w:rsid w:val="00250766"/>
    <w:rsid w:val="00252027"/>
    <w:rsid w:val="00252B2D"/>
    <w:rsid w:val="0025310A"/>
    <w:rsid w:val="0025330A"/>
    <w:rsid w:val="00253C21"/>
    <w:rsid w:val="0025612E"/>
    <w:rsid w:val="0025755F"/>
    <w:rsid w:val="00260C90"/>
    <w:rsid w:val="00260DAE"/>
    <w:rsid w:val="00261248"/>
    <w:rsid w:val="00262CB8"/>
    <w:rsid w:val="00263909"/>
    <w:rsid w:val="00263B2E"/>
    <w:rsid w:val="00265D56"/>
    <w:rsid w:val="002661AF"/>
    <w:rsid w:val="002676EF"/>
    <w:rsid w:val="00267E68"/>
    <w:rsid w:val="002729D6"/>
    <w:rsid w:val="002733AD"/>
    <w:rsid w:val="00277188"/>
    <w:rsid w:val="00281274"/>
    <w:rsid w:val="002816C4"/>
    <w:rsid w:val="00281C1F"/>
    <w:rsid w:val="00283641"/>
    <w:rsid w:val="002838F6"/>
    <w:rsid w:val="00285291"/>
    <w:rsid w:val="00286578"/>
    <w:rsid w:val="002909D1"/>
    <w:rsid w:val="002936C5"/>
    <w:rsid w:val="0029595C"/>
    <w:rsid w:val="0029783D"/>
    <w:rsid w:val="002A3941"/>
    <w:rsid w:val="002A41BA"/>
    <w:rsid w:val="002A41E8"/>
    <w:rsid w:val="002A6B4F"/>
    <w:rsid w:val="002B013E"/>
    <w:rsid w:val="002B5C60"/>
    <w:rsid w:val="002B7238"/>
    <w:rsid w:val="002B7D02"/>
    <w:rsid w:val="002C1CF5"/>
    <w:rsid w:val="002C66BA"/>
    <w:rsid w:val="002C687E"/>
    <w:rsid w:val="002C7D64"/>
    <w:rsid w:val="002D0430"/>
    <w:rsid w:val="002D10ED"/>
    <w:rsid w:val="002D149F"/>
    <w:rsid w:val="002D72E4"/>
    <w:rsid w:val="002E0797"/>
    <w:rsid w:val="002E5C25"/>
    <w:rsid w:val="002E681D"/>
    <w:rsid w:val="002F0164"/>
    <w:rsid w:val="002F060A"/>
    <w:rsid w:val="002F273A"/>
    <w:rsid w:val="002F2ED1"/>
    <w:rsid w:val="003009FE"/>
    <w:rsid w:val="00301AE8"/>
    <w:rsid w:val="00302AFC"/>
    <w:rsid w:val="0030346B"/>
    <w:rsid w:val="0030709A"/>
    <w:rsid w:val="00307766"/>
    <w:rsid w:val="00310593"/>
    <w:rsid w:val="00313BBC"/>
    <w:rsid w:val="00327F17"/>
    <w:rsid w:val="00333937"/>
    <w:rsid w:val="00334BCE"/>
    <w:rsid w:val="00334CF9"/>
    <w:rsid w:val="00336EE7"/>
    <w:rsid w:val="003372ED"/>
    <w:rsid w:val="0034215A"/>
    <w:rsid w:val="00342DB4"/>
    <w:rsid w:val="0034485F"/>
    <w:rsid w:val="00347C57"/>
    <w:rsid w:val="00350C4B"/>
    <w:rsid w:val="00353583"/>
    <w:rsid w:val="0035404C"/>
    <w:rsid w:val="00354EB2"/>
    <w:rsid w:val="0035635A"/>
    <w:rsid w:val="003565DA"/>
    <w:rsid w:val="00357F19"/>
    <w:rsid w:val="00360487"/>
    <w:rsid w:val="003625B2"/>
    <w:rsid w:val="00363244"/>
    <w:rsid w:val="003673E7"/>
    <w:rsid w:val="00370C27"/>
    <w:rsid w:val="00370EA5"/>
    <w:rsid w:val="0037134E"/>
    <w:rsid w:val="00371B05"/>
    <w:rsid w:val="00373F5D"/>
    <w:rsid w:val="003753F0"/>
    <w:rsid w:val="00377724"/>
    <w:rsid w:val="00381945"/>
    <w:rsid w:val="003843D7"/>
    <w:rsid w:val="003859FB"/>
    <w:rsid w:val="00386AC2"/>
    <w:rsid w:val="003970BA"/>
    <w:rsid w:val="00397958"/>
    <w:rsid w:val="003A1AD7"/>
    <w:rsid w:val="003A268A"/>
    <w:rsid w:val="003A3EBB"/>
    <w:rsid w:val="003A4C64"/>
    <w:rsid w:val="003A63D6"/>
    <w:rsid w:val="003A6974"/>
    <w:rsid w:val="003A75EE"/>
    <w:rsid w:val="003A7CFC"/>
    <w:rsid w:val="003B2CED"/>
    <w:rsid w:val="003B34C8"/>
    <w:rsid w:val="003B6B22"/>
    <w:rsid w:val="003C1568"/>
    <w:rsid w:val="003C445E"/>
    <w:rsid w:val="003C4885"/>
    <w:rsid w:val="003D1D15"/>
    <w:rsid w:val="003D76D7"/>
    <w:rsid w:val="003E3D0F"/>
    <w:rsid w:val="003E428D"/>
    <w:rsid w:val="003F00F8"/>
    <w:rsid w:val="003F1D83"/>
    <w:rsid w:val="003F3872"/>
    <w:rsid w:val="003F4039"/>
    <w:rsid w:val="003F4F1B"/>
    <w:rsid w:val="003F7626"/>
    <w:rsid w:val="00400EB4"/>
    <w:rsid w:val="00402064"/>
    <w:rsid w:val="00403183"/>
    <w:rsid w:val="0040374A"/>
    <w:rsid w:val="0040685D"/>
    <w:rsid w:val="00406860"/>
    <w:rsid w:val="0040776C"/>
    <w:rsid w:val="004117C1"/>
    <w:rsid w:val="0041217A"/>
    <w:rsid w:val="00413A8E"/>
    <w:rsid w:val="00415B62"/>
    <w:rsid w:val="00422A05"/>
    <w:rsid w:val="0042739E"/>
    <w:rsid w:val="00427D02"/>
    <w:rsid w:val="00427DBB"/>
    <w:rsid w:val="00430B13"/>
    <w:rsid w:val="00430B7A"/>
    <w:rsid w:val="00436A03"/>
    <w:rsid w:val="00440FDE"/>
    <w:rsid w:val="004421B9"/>
    <w:rsid w:val="004434E8"/>
    <w:rsid w:val="00443DEA"/>
    <w:rsid w:val="00444EDF"/>
    <w:rsid w:val="004474DC"/>
    <w:rsid w:val="004525E8"/>
    <w:rsid w:val="00452D56"/>
    <w:rsid w:val="00453467"/>
    <w:rsid w:val="00453530"/>
    <w:rsid w:val="004553D7"/>
    <w:rsid w:val="00456D24"/>
    <w:rsid w:val="00465020"/>
    <w:rsid w:val="00465DD4"/>
    <w:rsid w:val="004674EF"/>
    <w:rsid w:val="00467CFF"/>
    <w:rsid w:val="00471751"/>
    <w:rsid w:val="004734A2"/>
    <w:rsid w:val="0047644B"/>
    <w:rsid w:val="00477620"/>
    <w:rsid w:val="00480BC5"/>
    <w:rsid w:val="004837E1"/>
    <w:rsid w:val="00483C1D"/>
    <w:rsid w:val="004844B1"/>
    <w:rsid w:val="004853CD"/>
    <w:rsid w:val="00486A48"/>
    <w:rsid w:val="004937D0"/>
    <w:rsid w:val="00493E49"/>
    <w:rsid w:val="004972DB"/>
    <w:rsid w:val="004A0442"/>
    <w:rsid w:val="004A0563"/>
    <w:rsid w:val="004A0A43"/>
    <w:rsid w:val="004A16A7"/>
    <w:rsid w:val="004A581C"/>
    <w:rsid w:val="004A6031"/>
    <w:rsid w:val="004B31B0"/>
    <w:rsid w:val="004B45F1"/>
    <w:rsid w:val="004B64FF"/>
    <w:rsid w:val="004B6FF3"/>
    <w:rsid w:val="004C0A8D"/>
    <w:rsid w:val="004C11B7"/>
    <w:rsid w:val="004C2F49"/>
    <w:rsid w:val="004C3C98"/>
    <w:rsid w:val="004D05DC"/>
    <w:rsid w:val="004D0DCD"/>
    <w:rsid w:val="004D208F"/>
    <w:rsid w:val="004D2D52"/>
    <w:rsid w:val="004D4581"/>
    <w:rsid w:val="004D4FF1"/>
    <w:rsid w:val="004D5078"/>
    <w:rsid w:val="004E14EF"/>
    <w:rsid w:val="004E3D81"/>
    <w:rsid w:val="004E4291"/>
    <w:rsid w:val="004E7C29"/>
    <w:rsid w:val="004F0013"/>
    <w:rsid w:val="004F35CA"/>
    <w:rsid w:val="004F388A"/>
    <w:rsid w:val="005008C3"/>
    <w:rsid w:val="005009C2"/>
    <w:rsid w:val="005034ED"/>
    <w:rsid w:val="00504271"/>
    <w:rsid w:val="005047B9"/>
    <w:rsid w:val="00505BB3"/>
    <w:rsid w:val="00506D4C"/>
    <w:rsid w:val="00507CFD"/>
    <w:rsid w:val="005103A8"/>
    <w:rsid w:val="00512BA8"/>
    <w:rsid w:val="00513218"/>
    <w:rsid w:val="00514EE4"/>
    <w:rsid w:val="005173CE"/>
    <w:rsid w:val="00525361"/>
    <w:rsid w:val="0053084B"/>
    <w:rsid w:val="005308A5"/>
    <w:rsid w:val="00532C13"/>
    <w:rsid w:val="00534F8F"/>
    <w:rsid w:val="00536440"/>
    <w:rsid w:val="0053693A"/>
    <w:rsid w:val="00537EDC"/>
    <w:rsid w:val="005443C3"/>
    <w:rsid w:val="005460C1"/>
    <w:rsid w:val="005462A1"/>
    <w:rsid w:val="0054664B"/>
    <w:rsid w:val="005478F2"/>
    <w:rsid w:val="005535B4"/>
    <w:rsid w:val="00557662"/>
    <w:rsid w:val="00561F00"/>
    <w:rsid w:val="00563359"/>
    <w:rsid w:val="0056385C"/>
    <w:rsid w:val="00563F4C"/>
    <w:rsid w:val="00566768"/>
    <w:rsid w:val="00566F3A"/>
    <w:rsid w:val="00567151"/>
    <w:rsid w:val="005704B3"/>
    <w:rsid w:val="00571320"/>
    <w:rsid w:val="0057275B"/>
    <w:rsid w:val="005757CD"/>
    <w:rsid w:val="0057785C"/>
    <w:rsid w:val="005803B6"/>
    <w:rsid w:val="00580402"/>
    <w:rsid w:val="00582DD3"/>
    <w:rsid w:val="00584C99"/>
    <w:rsid w:val="005857BE"/>
    <w:rsid w:val="00586DC0"/>
    <w:rsid w:val="00590773"/>
    <w:rsid w:val="00590CBC"/>
    <w:rsid w:val="00591729"/>
    <w:rsid w:val="00592EA5"/>
    <w:rsid w:val="00593D24"/>
    <w:rsid w:val="00596832"/>
    <w:rsid w:val="005972EC"/>
    <w:rsid w:val="00597C10"/>
    <w:rsid w:val="005A0D68"/>
    <w:rsid w:val="005A1C7D"/>
    <w:rsid w:val="005A1D4E"/>
    <w:rsid w:val="005A2E46"/>
    <w:rsid w:val="005A4B14"/>
    <w:rsid w:val="005A4BE0"/>
    <w:rsid w:val="005A5511"/>
    <w:rsid w:val="005A60CB"/>
    <w:rsid w:val="005A6E11"/>
    <w:rsid w:val="005A74DC"/>
    <w:rsid w:val="005B0527"/>
    <w:rsid w:val="005B113E"/>
    <w:rsid w:val="005B3167"/>
    <w:rsid w:val="005B4AD2"/>
    <w:rsid w:val="005B7916"/>
    <w:rsid w:val="005C074A"/>
    <w:rsid w:val="005C0A16"/>
    <w:rsid w:val="005C13CC"/>
    <w:rsid w:val="005C2792"/>
    <w:rsid w:val="005D0E27"/>
    <w:rsid w:val="005D2C1F"/>
    <w:rsid w:val="005D5C84"/>
    <w:rsid w:val="005D665B"/>
    <w:rsid w:val="005E246E"/>
    <w:rsid w:val="005E4701"/>
    <w:rsid w:val="005E680B"/>
    <w:rsid w:val="005E6D82"/>
    <w:rsid w:val="005F3F03"/>
    <w:rsid w:val="005F4224"/>
    <w:rsid w:val="005F4AE6"/>
    <w:rsid w:val="005F50A8"/>
    <w:rsid w:val="005F6A12"/>
    <w:rsid w:val="0060328F"/>
    <w:rsid w:val="006034F9"/>
    <w:rsid w:val="00613259"/>
    <w:rsid w:val="00622D9C"/>
    <w:rsid w:val="00633F45"/>
    <w:rsid w:val="0063422C"/>
    <w:rsid w:val="0063511A"/>
    <w:rsid w:val="0063529D"/>
    <w:rsid w:val="00636D45"/>
    <w:rsid w:val="00641E83"/>
    <w:rsid w:val="0064766A"/>
    <w:rsid w:val="00650DE3"/>
    <w:rsid w:val="00652B5C"/>
    <w:rsid w:val="00652E3C"/>
    <w:rsid w:val="00654227"/>
    <w:rsid w:val="006553E3"/>
    <w:rsid w:val="00657B15"/>
    <w:rsid w:val="00660D66"/>
    <w:rsid w:val="00662CD9"/>
    <w:rsid w:val="0066477E"/>
    <w:rsid w:val="00665635"/>
    <w:rsid w:val="00666C0F"/>
    <w:rsid w:val="00667208"/>
    <w:rsid w:val="006705CF"/>
    <w:rsid w:val="00670D09"/>
    <w:rsid w:val="00673D65"/>
    <w:rsid w:val="006742B6"/>
    <w:rsid w:val="006743F5"/>
    <w:rsid w:val="0067579E"/>
    <w:rsid w:val="00677A51"/>
    <w:rsid w:val="006804D2"/>
    <w:rsid w:val="00682F42"/>
    <w:rsid w:val="00686C43"/>
    <w:rsid w:val="00687D52"/>
    <w:rsid w:val="00687F36"/>
    <w:rsid w:val="00692AB1"/>
    <w:rsid w:val="00695ED0"/>
    <w:rsid w:val="00697104"/>
    <w:rsid w:val="006A019F"/>
    <w:rsid w:val="006A0794"/>
    <w:rsid w:val="006A1871"/>
    <w:rsid w:val="006B0ECE"/>
    <w:rsid w:val="006B1C16"/>
    <w:rsid w:val="006B499B"/>
    <w:rsid w:val="006B6A36"/>
    <w:rsid w:val="006B7458"/>
    <w:rsid w:val="006C2331"/>
    <w:rsid w:val="006C2E6E"/>
    <w:rsid w:val="006C33A3"/>
    <w:rsid w:val="006C4C04"/>
    <w:rsid w:val="006C5284"/>
    <w:rsid w:val="006C64C8"/>
    <w:rsid w:val="006D31F6"/>
    <w:rsid w:val="006D4599"/>
    <w:rsid w:val="006D56C3"/>
    <w:rsid w:val="006D7777"/>
    <w:rsid w:val="006D7EDD"/>
    <w:rsid w:val="006E4591"/>
    <w:rsid w:val="006E4735"/>
    <w:rsid w:val="006E6996"/>
    <w:rsid w:val="006F34A6"/>
    <w:rsid w:val="006F4338"/>
    <w:rsid w:val="0070274F"/>
    <w:rsid w:val="00704865"/>
    <w:rsid w:val="00706AEB"/>
    <w:rsid w:val="00707745"/>
    <w:rsid w:val="00710162"/>
    <w:rsid w:val="0071047B"/>
    <w:rsid w:val="007105E9"/>
    <w:rsid w:val="00710A3D"/>
    <w:rsid w:val="00710B58"/>
    <w:rsid w:val="00710CE0"/>
    <w:rsid w:val="0071315A"/>
    <w:rsid w:val="00714154"/>
    <w:rsid w:val="007169B9"/>
    <w:rsid w:val="00732850"/>
    <w:rsid w:val="007447FA"/>
    <w:rsid w:val="00745AB8"/>
    <w:rsid w:val="00747407"/>
    <w:rsid w:val="00752A19"/>
    <w:rsid w:val="00753285"/>
    <w:rsid w:val="00754031"/>
    <w:rsid w:val="007560FE"/>
    <w:rsid w:val="00757497"/>
    <w:rsid w:val="007627DA"/>
    <w:rsid w:val="007651C1"/>
    <w:rsid w:val="00767692"/>
    <w:rsid w:val="00767E23"/>
    <w:rsid w:val="00771E35"/>
    <w:rsid w:val="007727DB"/>
    <w:rsid w:val="0077776F"/>
    <w:rsid w:val="0078061C"/>
    <w:rsid w:val="007811D7"/>
    <w:rsid w:val="00782017"/>
    <w:rsid w:val="007822C6"/>
    <w:rsid w:val="0078378D"/>
    <w:rsid w:val="00783D2D"/>
    <w:rsid w:val="0078621E"/>
    <w:rsid w:val="007868B6"/>
    <w:rsid w:val="0079191C"/>
    <w:rsid w:val="00791986"/>
    <w:rsid w:val="00793FD9"/>
    <w:rsid w:val="00795AF7"/>
    <w:rsid w:val="00796D02"/>
    <w:rsid w:val="00796D95"/>
    <w:rsid w:val="007976C6"/>
    <w:rsid w:val="007977D9"/>
    <w:rsid w:val="007A01A5"/>
    <w:rsid w:val="007A116F"/>
    <w:rsid w:val="007A2138"/>
    <w:rsid w:val="007A3537"/>
    <w:rsid w:val="007A4B4E"/>
    <w:rsid w:val="007A4C91"/>
    <w:rsid w:val="007A5971"/>
    <w:rsid w:val="007B2AD6"/>
    <w:rsid w:val="007B50D4"/>
    <w:rsid w:val="007B5D53"/>
    <w:rsid w:val="007B627B"/>
    <w:rsid w:val="007B73D3"/>
    <w:rsid w:val="007B7B4D"/>
    <w:rsid w:val="007C0A55"/>
    <w:rsid w:val="007C2C1D"/>
    <w:rsid w:val="007C6611"/>
    <w:rsid w:val="007C676B"/>
    <w:rsid w:val="007D25C0"/>
    <w:rsid w:val="007D38E1"/>
    <w:rsid w:val="007E153B"/>
    <w:rsid w:val="007E2190"/>
    <w:rsid w:val="007E2A9D"/>
    <w:rsid w:val="007E49DD"/>
    <w:rsid w:val="007E531C"/>
    <w:rsid w:val="007F17E9"/>
    <w:rsid w:val="007F1F2E"/>
    <w:rsid w:val="007F2129"/>
    <w:rsid w:val="007F25E9"/>
    <w:rsid w:val="007F52C8"/>
    <w:rsid w:val="007F5396"/>
    <w:rsid w:val="0080174B"/>
    <w:rsid w:val="00804150"/>
    <w:rsid w:val="0080599F"/>
    <w:rsid w:val="00806E46"/>
    <w:rsid w:val="008106D4"/>
    <w:rsid w:val="00810BA3"/>
    <w:rsid w:val="00810BE7"/>
    <w:rsid w:val="00813707"/>
    <w:rsid w:val="008161F4"/>
    <w:rsid w:val="00816DA1"/>
    <w:rsid w:val="00821A0D"/>
    <w:rsid w:val="0082200A"/>
    <w:rsid w:val="008222FF"/>
    <w:rsid w:val="00822DB7"/>
    <w:rsid w:val="00822FD4"/>
    <w:rsid w:val="00824201"/>
    <w:rsid w:val="00825B65"/>
    <w:rsid w:val="00826609"/>
    <w:rsid w:val="0083185E"/>
    <w:rsid w:val="008334D0"/>
    <w:rsid w:val="0083407C"/>
    <w:rsid w:val="0083499E"/>
    <w:rsid w:val="00835265"/>
    <w:rsid w:val="00835CA9"/>
    <w:rsid w:val="008406CC"/>
    <w:rsid w:val="00841972"/>
    <w:rsid w:val="0084228D"/>
    <w:rsid w:val="00846252"/>
    <w:rsid w:val="0084778E"/>
    <w:rsid w:val="008537CB"/>
    <w:rsid w:val="00856009"/>
    <w:rsid w:val="008564D8"/>
    <w:rsid w:val="008637B5"/>
    <w:rsid w:val="00864CC8"/>
    <w:rsid w:val="00864E9D"/>
    <w:rsid w:val="008666F6"/>
    <w:rsid w:val="00866892"/>
    <w:rsid w:val="008669DE"/>
    <w:rsid w:val="00867CE0"/>
    <w:rsid w:val="00870236"/>
    <w:rsid w:val="0087129A"/>
    <w:rsid w:val="00871F76"/>
    <w:rsid w:val="00872157"/>
    <w:rsid w:val="00872D98"/>
    <w:rsid w:val="008740AF"/>
    <w:rsid w:val="00874AC2"/>
    <w:rsid w:val="00875513"/>
    <w:rsid w:val="00880826"/>
    <w:rsid w:val="008828E8"/>
    <w:rsid w:val="008869E3"/>
    <w:rsid w:val="00886F48"/>
    <w:rsid w:val="0088756E"/>
    <w:rsid w:val="00887F5A"/>
    <w:rsid w:val="00890370"/>
    <w:rsid w:val="0089136A"/>
    <w:rsid w:val="00891E34"/>
    <w:rsid w:val="008955CA"/>
    <w:rsid w:val="008959D3"/>
    <w:rsid w:val="00896EFA"/>
    <w:rsid w:val="00897B25"/>
    <w:rsid w:val="00897F59"/>
    <w:rsid w:val="008A448F"/>
    <w:rsid w:val="008B07C2"/>
    <w:rsid w:val="008B0B1D"/>
    <w:rsid w:val="008B5567"/>
    <w:rsid w:val="008B5C28"/>
    <w:rsid w:val="008B788C"/>
    <w:rsid w:val="008B7A27"/>
    <w:rsid w:val="008C1D05"/>
    <w:rsid w:val="008C23DE"/>
    <w:rsid w:val="008D0E8C"/>
    <w:rsid w:val="008D23F5"/>
    <w:rsid w:val="008E2EB8"/>
    <w:rsid w:val="008E4926"/>
    <w:rsid w:val="008F0162"/>
    <w:rsid w:val="008F6172"/>
    <w:rsid w:val="008F77E5"/>
    <w:rsid w:val="009008AC"/>
    <w:rsid w:val="00903B84"/>
    <w:rsid w:val="00903E46"/>
    <w:rsid w:val="00906709"/>
    <w:rsid w:val="0091121F"/>
    <w:rsid w:val="0091142A"/>
    <w:rsid w:val="00911C98"/>
    <w:rsid w:val="009130A9"/>
    <w:rsid w:val="00914B52"/>
    <w:rsid w:val="0091612E"/>
    <w:rsid w:val="009203D7"/>
    <w:rsid w:val="00921E93"/>
    <w:rsid w:val="009223D0"/>
    <w:rsid w:val="00923AA7"/>
    <w:rsid w:val="00924F58"/>
    <w:rsid w:val="00930A69"/>
    <w:rsid w:val="009322C9"/>
    <w:rsid w:val="00937B7E"/>
    <w:rsid w:val="0094003D"/>
    <w:rsid w:val="0094163E"/>
    <w:rsid w:val="00951E4D"/>
    <w:rsid w:val="00952118"/>
    <w:rsid w:val="00953BD4"/>
    <w:rsid w:val="009540D5"/>
    <w:rsid w:val="0095430B"/>
    <w:rsid w:val="00955376"/>
    <w:rsid w:val="009566F9"/>
    <w:rsid w:val="00960D11"/>
    <w:rsid w:val="00960D5E"/>
    <w:rsid w:val="009636D9"/>
    <w:rsid w:val="00965C2E"/>
    <w:rsid w:val="00966359"/>
    <w:rsid w:val="0096652E"/>
    <w:rsid w:val="00967CA4"/>
    <w:rsid w:val="009754FC"/>
    <w:rsid w:val="00975C95"/>
    <w:rsid w:val="009767EC"/>
    <w:rsid w:val="0097694B"/>
    <w:rsid w:val="00980705"/>
    <w:rsid w:val="009822AB"/>
    <w:rsid w:val="00983477"/>
    <w:rsid w:val="0098628B"/>
    <w:rsid w:val="009864A1"/>
    <w:rsid w:val="00986B23"/>
    <w:rsid w:val="00987B5A"/>
    <w:rsid w:val="00991B4A"/>
    <w:rsid w:val="00993D9B"/>
    <w:rsid w:val="00993DE3"/>
    <w:rsid w:val="009957ED"/>
    <w:rsid w:val="00996A32"/>
    <w:rsid w:val="00996C18"/>
    <w:rsid w:val="00996EE9"/>
    <w:rsid w:val="00997F36"/>
    <w:rsid w:val="009A1377"/>
    <w:rsid w:val="009A46AA"/>
    <w:rsid w:val="009A4D8D"/>
    <w:rsid w:val="009B1FC4"/>
    <w:rsid w:val="009B388B"/>
    <w:rsid w:val="009B3F93"/>
    <w:rsid w:val="009B5716"/>
    <w:rsid w:val="009B7E97"/>
    <w:rsid w:val="009C55B4"/>
    <w:rsid w:val="009C5D76"/>
    <w:rsid w:val="009C641D"/>
    <w:rsid w:val="009D10F5"/>
    <w:rsid w:val="009D1541"/>
    <w:rsid w:val="009D510A"/>
    <w:rsid w:val="009D5EFC"/>
    <w:rsid w:val="009E095B"/>
    <w:rsid w:val="009E1C3C"/>
    <w:rsid w:val="009E2000"/>
    <w:rsid w:val="009E76BB"/>
    <w:rsid w:val="009F08E6"/>
    <w:rsid w:val="009F094E"/>
    <w:rsid w:val="009F0DCB"/>
    <w:rsid w:val="009F53FF"/>
    <w:rsid w:val="009F67B4"/>
    <w:rsid w:val="009F7B97"/>
    <w:rsid w:val="009F7CD9"/>
    <w:rsid w:val="00A02C19"/>
    <w:rsid w:val="00A03580"/>
    <w:rsid w:val="00A0529E"/>
    <w:rsid w:val="00A05818"/>
    <w:rsid w:val="00A05C64"/>
    <w:rsid w:val="00A0693F"/>
    <w:rsid w:val="00A1048D"/>
    <w:rsid w:val="00A10741"/>
    <w:rsid w:val="00A119F3"/>
    <w:rsid w:val="00A13DE5"/>
    <w:rsid w:val="00A173D4"/>
    <w:rsid w:val="00A25530"/>
    <w:rsid w:val="00A259DA"/>
    <w:rsid w:val="00A26F46"/>
    <w:rsid w:val="00A34224"/>
    <w:rsid w:val="00A34623"/>
    <w:rsid w:val="00A35363"/>
    <w:rsid w:val="00A357FC"/>
    <w:rsid w:val="00A41EB2"/>
    <w:rsid w:val="00A41F46"/>
    <w:rsid w:val="00A43931"/>
    <w:rsid w:val="00A43E13"/>
    <w:rsid w:val="00A4443F"/>
    <w:rsid w:val="00A511AA"/>
    <w:rsid w:val="00A523B2"/>
    <w:rsid w:val="00A52A71"/>
    <w:rsid w:val="00A52D37"/>
    <w:rsid w:val="00A54CED"/>
    <w:rsid w:val="00A55833"/>
    <w:rsid w:val="00A61066"/>
    <w:rsid w:val="00A62B42"/>
    <w:rsid w:val="00A6326A"/>
    <w:rsid w:val="00A65347"/>
    <w:rsid w:val="00A66BD7"/>
    <w:rsid w:val="00A67E93"/>
    <w:rsid w:val="00A725E5"/>
    <w:rsid w:val="00A75C6B"/>
    <w:rsid w:val="00A85E29"/>
    <w:rsid w:val="00A941F9"/>
    <w:rsid w:val="00A9544A"/>
    <w:rsid w:val="00A963B3"/>
    <w:rsid w:val="00A97576"/>
    <w:rsid w:val="00AA4A29"/>
    <w:rsid w:val="00AB19DF"/>
    <w:rsid w:val="00AB388B"/>
    <w:rsid w:val="00AB4869"/>
    <w:rsid w:val="00AB7ADD"/>
    <w:rsid w:val="00AC00FC"/>
    <w:rsid w:val="00AC0E8F"/>
    <w:rsid w:val="00AC10B2"/>
    <w:rsid w:val="00AC1E35"/>
    <w:rsid w:val="00AC36EB"/>
    <w:rsid w:val="00AC5C88"/>
    <w:rsid w:val="00AC63C5"/>
    <w:rsid w:val="00AD2D77"/>
    <w:rsid w:val="00AD415E"/>
    <w:rsid w:val="00AD57BA"/>
    <w:rsid w:val="00AD5D2B"/>
    <w:rsid w:val="00AD6D82"/>
    <w:rsid w:val="00AD6E8A"/>
    <w:rsid w:val="00AD7180"/>
    <w:rsid w:val="00AD7593"/>
    <w:rsid w:val="00AE0813"/>
    <w:rsid w:val="00AE1DD4"/>
    <w:rsid w:val="00AE1F20"/>
    <w:rsid w:val="00AE3EDD"/>
    <w:rsid w:val="00AE4871"/>
    <w:rsid w:val="00AE4BD7"/>
    <w:rsid w:val="00AE5D3D"/>
    <w:rsid w:val="00AE7BCC"/>
    <w:rsid w:val="00AF22BF"/>
    <w:rsid w:val="00AF4264"/>
    <w:rsid w:val="00AF5F2C"/>
    <w:rsid w:val="00AF6985"/>
    <w:rsid w:val="00AF6BA2"/>
    <w:rsid w:val="00AF6FAE"/>
    <w:rsid w:val="00AF73FD"/>
    <w:rsid w:val="00AF79B8"/>
    <w:rsid w:val="00AF7A67"/>
    <w:rsid w:val="00B0009C"/>
    <w:rsid w:val="00B0058F"/>
    <w:rsid w:val="00B02F61"/>
    <w:rsid w:val="00B07687"/>
    <w:rsid w:val="00B127EA"/>
    <w:rsid w:val="00B13061"/>
    <w:rsid w:val="00B14078"/>
    <w:rsid w:val="00B1584F"/>
    <w:rsid w:val="00B17FCA"/>
    <w:rsid w:val="00B239C7"/>
    <w:rsid w:val="00B2545E"/>
    <w:rsid w:val="00B324F7"/>
    <w:rsid w:val="00B36F57"/>
    <w:rsid w:val="00B3733F"/>
    <w:rsid w:val="00B37A02"/>
    <w:rsid w:val="00B42418"/>
    <w:rsid w:val="00B45B0A"/>
    <w:rsid w:val="00B45B33"/>
    <w:rsid w:val="00B45EE6"/>
    <w:rsid w:val="00B47105"/>
    <w:rsid w:val="00B47C5E"/>
    <w:rsid w:val="00B50521"/>
    <w:rsid w:val="00B521A3"/>
    <w:rsid w:val="00B5343B"/>
    <w:rsid w:val="00B53644"/>
    <w:rsid w:val="00B537FC"/>
    <w:rsid w:val="00B53A17"/>
    <w:rsid w:val="00B602A2"/>
    <w:rsid w:val="00B60D0C"/>
    <w:rsid w:val="00B64184"/>
    <w:rsid w:val="00B645D4"/>
    <w:rsid w:val="00B6563A"/>
    <w:rsid w:val="00B65C08"/>
    <w:rsid w:val="00B66F6C"/>
    <w:rsid w:val="00B67A4D"/>
    <w:rsid w:val="00B7033B"/>
    <w:rsid w:val="00B709F2"/>
    <w:rsid w:val="00B7347D"/>
    <w:rsid w:val="00B77E01"/>
    <w:rsid w:val="00B8090C"/>
    <w:rsid w:val="00B8374F"/>
    <w:rsid w:val="00B83C9B"/>
    <w:rsid w:val="00B93AB9"/>
    <w:rsid w:val="00B9632C"/>
    <w:rsid w:val="00B97945"/>
    <w:rsid w:val="00BA149D"/>
    <w:rsid w:val="00BA16A5"/>
    <w:rsid w:val="00BA1700"/>
    <w:rsid w:val="00BA2258"/>
    <w:rsid w:val="00BA22AC"/>
    <w:rsid w:val="00BA24DD"/>
    <w:rsid w:val="00BA38B3"/>
    <w:rsid w:val="00BA4B2E"/>
    <w:rsid w:val="00BA53DF"/>
    <w:rsid w:val="00BA5FAF"/>
    <w:rsid w:val="00BB1658"/>
    <w:rsid w:val="00BB1ABF"/>
    <w:rsid w:val="00BB2592"/>
    <w:rsid w:val="00BB4BFA"/>
    <w:rsid w:val="00BB7166"/>
    <w:rsid w:val="00BC0664"/>
    <w:rsid w:val="00BC5BAB"/>
    <w:rsid w:val="00BC78E5"/>
    <w:rsid w:val="00BD08BF"/>
    <w:rsid w:val="00BD2A58"/>
    <w:rsid w:val="00BD333F"/>
    <w:rsid w:val="00BE0B88"/>
    <w:rsid w:val="00BE3011"/>
    <w:rsid w:val="00BE64C5"/>
    <w:rsid w:val="00BE69B4"/>
    <w:rsid w:val="00BF0DF8"/>
    <w:rsid w:val="00BF1BAA"/>
    <w:rsid w:val="00BF49B4"/>
    <w:rsid w:val="00C00568"/>
    <w:rsid w:val="00C00CC2"/>
    <w:rsid w:val="00C039A0"/>
    <w:rsid w:val="00C04BB8"/>
    <w:rsid w:val="00C05FC3"/>
    <w:rsid w:val="00C107DD"/>
    <w:rsid w:val="00C14A8E"/>
    <w:rsid w:val="00C16580"/>
    <w:rsid w:val="00C2277F"/>
    <w:rsid w:val="00C248D5"/>
    <w:rsid w:val="00C27160"/>
    <w:rsid w:val="00C27CB5"/>
    <w:rsid w:val="00C315D1"/>
    <w:rsid w:val="00C415CC"/>
    <w:rsid w:val="00C43784"/>
    <w:rsid w:val="00C44FE3"/>
    <w:rsid w:val="00C47CCD"/>
    <w:rsid w:val="00C506FA"/>
    <w:rsid w:val="00C523D3"/>
    <w:rsid w:val="00C559C1"/>
    <w:rsid w:val="00C60014"/>
    <w:rsid w:val="00C600DA"/>
    <w:rsid w:val="00C6092E"/>
    <w:rsid w:val="00C609B6"/>
    <w:rsid w:val="00C61A6F"/>
    <w:rsid w:val="00C633BB"/>
    <w:rsid w:val="00C63495"/>
    <w:rsid w:val="00C661EC"/>
    <w:rsid w:val="00C669ED"/>
    <w:rsid w:val="00C71F00"/>
    <w:rsid w:val="00C75084"/>
    <w:rsid w:val="00C83DC2"/>
    <w:rsid w:val="00C87D95"/>
    <w:rsid w:val="00C87F48"/>
    <w:rsid w:val="00C92E0B"/>
    <w:rsid w:val="00C9587A"/>
    <w:rsid w:val="00C95BB8"/>
    <w:rsid w:val="00C961E7"/>
    <w:rsid w:val="00C9630C"/>
    <w:rsid w:val="00CA027A"/>
    <w:rsid w:val="00CA0FAF"/>
    <w:rsid w:val="00CA1FDB"/>
    <w:rsid w:val="00CA244F"/>
    <w:rsid w:val="00CA3D72"/>
    <w:rsid w:val="00CA3FC5"/>
    <w:rsid w:val="00CB2727"/>
    <w:rsid w:val="00CB3CE8"/>
    <w:rsid w:val="00CB47B6"/>
    <w:rsid w:val="00CC2C0E"/>
    <w:rsid w:val="00CC37A9"/>
    <w:rsid w:val="00CC4DA4"/>
    <w:rsid w:val="00CC672B"/>
    <w:rsid w:val="00CC72FA"/>
    <w:rsid w:val="00CD11DE"/>
    <w:rsid w:val="00CD2E32"/>
    <w:rsid w:val="00CD68FA"/>
    <w:rsid w:val="00CD6DE7"/>
    <w:rsid w:val="00CE012D"/>
    <w:rsid w:val="00CE4570"/>
    <w:rsid w:val="00CE5CD0"/>
    <w:rsid w:val="00CE669A"/>
    <w:rsid w:val="00CF0BD5"/>
    <w:rsid w:val="00CF2F4A"/>
    <w:rsid w:val="00CF62D8"/>
    <w:rsid w:val="00CF6926"/>
    <w:rsid w:val="00D02033"/>
    <w:rsid w:val="00D0222A"/>
    <w:rsid w:val="00D04E72"/>
    <w:rsid w:val="00D04F37"/>
    <w:rsid w:val="00D056F7"/>
    <w:rsid w:val="00D057D2"/>
    <w:rsid w:val="00D06115"/>
    <w:rsid w:val="00D06235"/>
    <w:rsid w:val="00D067E0"/>
    <w:rsid w:val="00D07EF6"/>
    <w:rsid w:val="00D10F28"/>
    <w:rsid w:val="00D11995"/>
    <w:rsid w:val="00D11E12"/>
    <w:rsid w:val="00D1435D"/>
    <w:rsid w:val="00D21175"/>
    <w:rsid w:val="00D21B75"/>
    <w:rsid w:val="00D27D2D"/>
    <w:rsid w:val="00D32AFC"/>
    <w:rsid w:val="00D356FC"/>
    <w:rsid w:val="00D4076C"/>
    <w:rsid w:val="00D41BC8"/>
    <w:rsid w:val="00D435A7"/>
    <w:rsid w:val="00D4546F"/>
    <w:rsid w:val="00D46687"/>
    <w:rsid w:val="00D4754A"/>
    <w:rsid w:val="00D47E7E"/>
    <w:rsid w:val="00D47FAF"/>
    <w:rsid w:val="00D50CD0"/>
    <w:rsid w:val="00D51F7A"/>
    <w:rsid w:val="00D53B63"/>
    <w:rsid w:val="00D54A17"/>
    <w:rsid w:val="00D5504A"/>
    <w:rsid w:val="00D63D5F"/>
    <w:rsid w:val="00D72ED2"/>
    <w:rsid w:val="00D734CD"/>
    <w:rsid w:val="00D745DC"/>
    <w:rsid w:val="00D76425"/>
    <w:rsid w:val="00D812BE"/>
    <w:rsid w:val="00D818A5"/>
    <w:rsid w:val="00D87879"/>
    <w:rsid w:val="00D91C5A"/>
    <w:rsid w:val="00D92CFF"/>
    <w:rsid w:val="00D93087"/>
    <w:rsid w:val="00D938BC"/>
    <w:rsid w:val="00D93DF8"/>
    <w:rsid w:val="00D94C49"/>
    <w:rsid w:val="00D94ED6"/>
    <w:rsid w:val="00D952CA"/>
    <w:rsid w:val="00D96133"/>
    <w:rsid w:val="00D973D0"/>
    <w:rsid w:val="00D9754C"/>
    <w:rsid w:val="00DA0254"/>
    <w:rsid w:val="00DA0584"/>
    <w:rsid w:val="00DA1E6A"/>
    <w:rsid w:val="00DA2FA5"/>
    <w:rsid w:val="00DA524D"/>
    <w:rsid w:val="00DA745F"/>
    <w:rsid w:val="00DB16CB"/>
    <w:rsid w:val="00DB2E7F"/>
    <w:rsid w:val="00DB4C2C"/>
    <w:rsid w:val="00DB6269"/>
    <w:rsid w:val="00DB720B"/>
    <w:rsid w:val="00DB79A2"/>
    <w:rsid w:val="00DC0C0D"/>
    <w:rsid w:val="00DC1DA6"/>
    <w:rsid w:val="00DC6331"/>
    <w:rsid w:val="00DD2660"/>
    <w:rsid w:val="00DD3F80"/>
    <w:rsid w:val="00DD5861"/>
    <w:rsid w:val="00DD6BAB"/>
    <w:rsid w:val="00DD711C"/>
    <w:rsid w:val="00DE0185"/>
    <w:rsid w:val="00DE1A99"/>
    <w:rsid w:val="00DE5924"/>
    <w:rsid w:val="00DE5A93"/>
    <w:rsid w:val="00DE6ED2"/>
    <w:rsid w:val="00DF08C7"/>
    <w:rsid w:val="00DF406B"/>
    <w:rsid w:val="00E01148"/>
    <w:rsid w:val="00E03318"/>
    <w:rsid w:val="00E0644D"/>
    <w:rsid w:val="00E100E7"/>
    <w:rsid w:val="00E11F42"/>
    <w:rsid w:val="00E12FDB"/>
    <w:rsid w:val="00E13D15"/>
    <w:rsid w:val="00E14E95"/>
    <w:rsid w:val="00E20EE6"/>
    <w:rsid w:val="00E23591"/>
    <w:rsid w:val="00E24158"/>
    <w:rsid w:val="00E24E85"/>
    <w:rsid w:val="00E2511D"/>
    <w:rsid w:val="00E257DB"/>
    <w:rsid w:val="00E30783"/>
    <w:rsid w:val="00E31D70"/>
    <w:rsid w:val="00E322C0"/>
    <w:rsid w:val="00E33E28"/>
    <w:rsid w:val="00E3496F"/>
    <w:rsid w:val="00E437CD"/>
    <w:rsid w:val="00E5038B"/>
    <w:rsid w:val="00E530FF"/>
    <w:rsid w:val="00E562A5"/>
    <w:rsid w:val="00E56CA1"/>
    <w:rsid w:val="00E60EA2"/>
    <w:rsid w:val="00E61352"/>
    <w:rsid w:val="00E616E8"/>
    <w:rsid w:val="00E64FA4"/>
    <w:rsid w:val="00E65A75"/>
    <w:rsid w:val="00E65A8E"/>
    <w:rsid w:val="00E73726"/>
    <w:rsid w:val="00E763AF"/>
    <w:rsid w:val="00E76480"/>
    <w:rsid w:val="00E77240"/>
    <w:rsid w:val="00E854A3"/>
    <w:rsid w:val="00E86A5B"/>
    <w:rsid w:val="00E87AFB"/>
    <w:rsid w:val="00E91BB4"/>
    <w:rsid w:val="00E92011"/>
    <w:rsid w:val="00E9387A"/>
    <w:rsid w:val="00E93AA8"/>
    <w:rsid w:val="00E953BF"/>
    <w:rsid w:val="00E95D4C"/>
    <w:rsid w:val="00E965FF"/>
    <w:rsid w:val="00E96D7A"/>
    <w:rsid w:val="00E96DAF"/>
    <w:rsid w:val="00EA4C61"/>
    <w:rsid w:val="00EA61B3"/>
    <w:rsid w:val="00EA6876"/>
    <w:rsid w:val="00EB2EB2"/>
    <w:rsid w:val="00EB48BF"/>
    <w:rsid w:val="00EB5F63"/>
    <w:rsid w:val="00EC06F0"/>
    <w:rsid w:val="00EC0841"/>
    <w:rsid w:val="00EC16FB"/>
    <w:rsid w:val="00EC2BD0"/>
    <w:rsid w:val="00EC46AF"/>
    <w:rsid w:val="00ED1641"/>
    <w:rsid w:val="00ED70B2"/>
    <w:rsid w:val="00EE117D"/>
    <w:rsid w:val="00EE3D0E"/>
    <w:rsid w:val="00EE3DD9"/>
    <w:rsid w:val="00EE6FDD"/>
    <w:rsid w:val="00EF15DA"/>
    <w:rsid w:val="00EF591E"/>
    <w:rsid w:val="00EF7B2E"/>
    <w:rsid w:val="00F009E9"/>
    <w:rsid w:val="00F029AB"/>
    <w:rsid w:val="00F02C16"/>
    <w:rsid w:val="00F0441C"/>
    <w:rsid w:val="00F103DA"/>
    <w:rsid w:val="00F11DC4"/>
    <w:rsid w:val="00F140EA"/>
    <w:rsid w:val="00F173B6"/>
    <w:rsid w:val="00F20DF9"/>
    <w:rsid w:val="00F20E23"/>
    <w:rsid w:val="00F2106B"/>
    <w:rsid w:val="00F211BF"/>
    <w:rsid w:val="00F234FF"/>
    <w:rsid w:val="00F333DE"/>
    <w:rsid w:val="00F3373E"/>
    <w:rsid w:val="00F353C4"/>
    <w:rsid w:val="00F371CB"/>
    <w:rsid w:val="00F41EF7"/>
    <w:rsid w:val="00F43BC0"/>
    <w:rsid w:val="00F4436F"/>
    <w:rsid w:val="00F44C33"/>
    <w:rsid w:val="00F44E45"/>
    <w:rsid w:val="00F45851"/>
    <w:rsid w:val="00F46E10"/>
    <w:rsid w:val="00F51DE3"/>
    <w:rsid w:val="00F52F4A"/>
    <w:rsid w:val="00F547D4"/>
    <w:rsid w:val="00F560ED"/>
    <w:rsid w:val="00F60514"/>
    <w:rsid w:val="00F622A4"/>
    <w:rsid w:val="00F63686"/>
    <w:rsid w:val="00F666FA"/>
    <w:rsid w:val="00F66D6D"/>
    <w:rsid w:val="00F71EE4"/>
    <w:rsid w:val="00F72A20"/>
    <w:rsid w:val="00F742CE"/>
    <w:rsid w:val="00F75860"/>
    <w:rsid w:val="00F75AA9"/>
    <w:rsid w:val="00F75F90"/>
    <w:rsid w:val="00F763A8"/>
    <w:rsid w:val="00F763E3"/>
    <w:rsid w:val="00F765C9"/>
    <w:rsid w:val="00F8021A"/>
    <w:rsid w:val="00F80A05"/>
    <w:rsid w:val="00F81625"/>
    <w:rsid w:val="00F84A90"/>
    <w:rsid w:val="00F85E6D"/>
    <w:rsid w:val="00F873D2"/>
    <w:rsid w:val="00F876FB"/>
    <w:rsid w:val="00F94645"/>
    <w:rsid w:val="00F94A47"/>
    <w:rsid w:val="00F95A5F"/>
    <w:rsid w:val="00F97CA7"/>
    <w:rsid w:val="00FA26E4"/>
    <w:rsid w:val="00FA2E38"/>
    <w:rsid w:val="00FA2E96"/>
    <w:rsid w:val="00FA7178"/>
    <w:rsid w:val="00FB0425"/>
    <w:rsid w:val="00FB1AC5"/>
    <w:rsid w:val="00FB287A"/>
    <w:rsid w:val="00FB385D"/>
    <w:rsid w:val="00FB52D1"/>
    <w:rsid w:val="00FB5676"/>
    <w:rsid w:val="00FB6ACF"/>
    <w:rsid w:val="00FB7417"/>
    <w:rsid w:val="00FB74D0"/>
    <w:rsid w:val="00FC1CBB"/>
    <w:rsid w:val="00FC348E"/>
    <w:rsid w:val="00FC513C"/>
    <w:rsid w:val="00FC540B"/>
    <w:rsid w:val="00FC5650"/>
    <w:rsid w:val="00FC5E83"/>
    <w:rsid w:val="00FC625B"/>
    <w:rsid w:val="00FD4563"/>
    <w:rsid w:val="00FD6B71"/>
    <w:rsid w:val="00FD7C01"/>
    <w:rsid w:val="00FE055C"/>
    <w:rsid w:val="00FE23D9"/>
    <w:rsid w:val="00FE3360"/>
    <w:rsid w:val="00FE46B6"/>
    <w:rsid w:val="00FE6F20"/>
    <w:rsid w:val="00FE7972"/>
    <w:rsid w:val="00FF282A"/>
    <w:rsid w:val="00FF35D9"/>
    <w:rsid w:val="00FF3738"/>
    <w:rsid w:val="00FF3DC1"/>
    <w:rsid w:val="00FF54D8"/>
    <w:rsid w:val="00FF7369"/>
    <w:rsid w:val="00FF77B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21A0F"/>
  <w15:chartTrackingRefBased/>
  <w15:docId w15:val="{61DE66AC-85AF-4EE0-B4B1-0173E749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1A6FFB"/>
    <w:pPr>
      <w:keepNext/>
      <w:keepLines/>
      <w:spacing w:before="240" w:after="0"/>
      <w:jc w:val="center"/>
      <w:outlineLvl w:val="0"/>
    </w:pPr>
    <w:rPr>
      <w:rFonts w:ascii="Times New Roman" w:eastAsiaTheme="majorEastAsia" w:hAnsi="Times New Roman" w:cs="Times New Roman"/>
      <w:b/>
      <w:bCs/>
      <w:sz w:val="24"/>
      <w:szCs w:val="24"/>
    </w:rPr>
  </w:style>
  <w:style w:type="paragraph" w:styleId="Judul2">
    <w:name w:val="heading 2"/>
    <w:basedOn w:val="Normal"/>
    <w:next w:val="Normal"/>
    <w:link w:val="Judul2KAR"/>
    <w:uiPriority w:val="9"/>
    <w:unhideWhenUsed/>
    <w:qFormat/>
    <w:rsid w:val="001A6FFB"/>
    <w:pPr>
      <w:keepNext/>
      <w:keepLines/>
      <w:numPr>
        <w:numId w:val="3"/>
      </w:numPr>
      <w:spacing w:before="40" w:after="0" w:line="360" w:lineRule="auto"/>
      <w:outlineLvl w:val="1"/>
    </w:pPr>
    <w:rPr>
      <w:rFonts w:ascii="Times New Roman" w:eastAsiaTheme="majorEastAsia" w:hAnsi="Times New Roman" w:cs="Times New Roman"/>
      <w:b/>
      <w:bCs/>
      <w:sz w:val="24"/>
      <w:szCs w:val="24"/>
    </w:rPr>
  </w:style>
  <w:style w:type="paragraph" w:styleId="Judul3">
    <w:name w:val="heading 3"/>
    <w:basedOn w:val="Normal"/>
    <w:next w:val="Normal"/>
    <w:link w:val="Judul3KAR"/>
    <w:uiPriority w:val="9"/>
    <w:semiHidden/>
    <w:unhideWhenUsed/>
    <w:qFormat/>
    <w:rsid w:val="009636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Judul5">
    <w:name w:val="heading 5"/>
    <w:basedOn w:val="Normal"/>
    <w:link w:val="Judul5KAR"/>
    <w:uiPriority w:val="9"/>
    <w:qFormat/>
    <w:rsid w:val="00CA244F"/>
    <w:pPr>
      <w:spacing w:before="100" w:beforeAutospacing="1" w:after="100" w:afterAutospacing="1" w:line="240" w:lineRule="auto"/>
      <w:outlineLvl w:val="4"/>
    </w:pPr>
    <w:rPr>
      <w:rFonts w:ascii="Times New Roman" w:eastAsia="Times New Roman" w:hAnsi="Times New Roman" w:cs="Times New Roman"/>
      <w:b/>
      <w:bCs/>
      <w:sz w:val="20"/>
      <w:szCs w:val="20"/>
      <w:lang w:eastAsia="en-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5KAR">
    <w:name w:val="Judul 5 KAR"/>
    <w:basedOn w:val="FontParagrafDefault"/>
    <w:link w:val="Judul5"/>
    <w:uiPriority w:val="9"/>
    <w:rsid w:val="00CA244F"/>
    <w:rPr>
      <w:rFonts w:ascii="Times New Roman" w:eastAsia="Times New Roman" w:hAnsi="Times New Roman" w:cs="Times New Roman"/>
      <w:b/>
      <w:bCs/>
      <w:sz w:val="20"/>
      <w:szCs w:val="20"/>
      <w:lang w:eastAsia="en-ID"/>
    </w:rPr>
  </w:style>
  <w:style w:type="paragraph" w:styleId="DaftarParagraf">
    <w:name w:val="List Paragraph"/>
    <w:basedOn w:val="Normal"/>
    <w:uiPriority w:val="34"/>
    <w:qFormat/>
    <w:rsid w:val="00DB720B"/>
    <w:pPr>
      <w:ind w:left="720"/>
      <w:contextualSpacing/>
    </w:pPr>
  </w:style>
  <w:style w:type="character" w:styleId="Hyperlink">
    <w:name w:val="Hyperlink"/>
    <w:basedOn w:val="FontParagrafDefault"/>
    <w:uiPriority w:val="99"/>
    <w:unhideWhenUsed/>
    <w:rsid w:val="00E11F42"/>
    <w:rPr>
      <w:color w:val="0000FF"/>
      <w:u w:val="single"/>
    </w:rPr>
  </w:style>
  <w:style w:type="character" w:customStyle="1" w:styleId="UnresolvedMention1">
    <w:name w:val="Unresolved Mention1"/>
    <w:basedOn w:val="FontParagrafDefault"/>
    <w:uiPriority w:val="99"/>
    <w:semiHidden/>
    <w:unhideWhenUsed/>
    <w:rsid w:val="00B67A4D"/>
    <w:rPr>
      <w:color w:val="605E5C"/>
      <w:shd w:val="clear" w:color="auto" w:fill="E1DFDD"/>
    </w:rPr>
  </w:style>
  <w:style w:type="character" w:styleId="HiperlinkyangDiikuti">
    <w:name w:val="FollowedHyperlink"/>
    <w:basedOn w:val="FontParagrafDefault"/>
    <w:uiPriority w:val="99"/>
    <w:semiHidden/>
    <w:unhideWhenUsed/>
    <w:rsid w:val="00B67A4D"/>
    <w:rPr>
      <w:color w:val="954F72" w:themeColor="followedHyperlink"/>
      <w:u w:val="single"/>
    </w:rPr>
  </w:style>
  <w:style w:type="table" w:styleId="KisiTabel">
    <w:name w:val="Table Grid"/>
    <w:basedOn w:val="TabelNormal"/>
    <w:uiPriority w:val="39"/>
    <w:rsid w:val="00A52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06F0"/>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Penekanan">
    <w:name w:val="Emphasis"/>
    <w:basedOn w:val="FontParagrafDefault"/>
    <w:uiPriority w:val="20"/>
    <w:qFormat/>
    <w:rsid w:val="00EC06F0"/>
    <w:rPr>
      <w:i/>
      <w:iCs/>
    </w:rPr>
  </w:style>
  <w:style w:type="character" w:customStyle="1" w:styleId="Judul1KAR">
    <w:name w:val="Judul 1 KAR"/>
    <w:basedOn w:val="FontParagrafDefault"/>
    <w:link w:val="Judul1"/>
    <w:uiPriority w:val="9"/>
    <w:rsid w:val="001A6FFB"/>
    <w:rPr>
      <w:rFonts w:ascii="Times New Roman" w:eastAsiaTheme="majorEastAsia" w:hAnsi="Times New Roman" w:cs="Times New Roman"/>
      <w:b/>
      <w:bCs/>
      <w:sz w:val="24"/>
      <w:szCs w:val="24"/>
    </w:rPr>
  </w:style>
  <w:style w:type="paragraph" w:styleId="JudulTOC">
    <w:name w:val="TOC Heading"/>
    <w:basedOn w:val="Judul1"/>
    <w:next w:val="Normal"/>
    <w:uiPriority w:val="39"/>
    <w:unhideWhenUsed/>
    <w:qFormat/>
    <w:rsid w:val="00B8374F"/>
    <w:pPr>
      <w:outlineLvl w:val="9"/>
    </w:pPr>
    <w:rPr>
      <w:lang w:val="en-US"/>
    </w:rPr>
  </w:style>
  <w:style w:type="character" w:customStyle="1" w:styleId="Judul2KAR">
    <w:name w:val="Judul 2 KAR"/>
    <w:basedOn w:val="FontParagrafDefault"/>
    <w:link w:val="Judul2"/>
    <w:uiPriority w:val="9"/>
    <w:rsid w:val="001A6FFB"/>
    <w:rPr>
      <w:rFonts w:ascii="Times New Roman" w:eastAsiaTheme="majorEastAsia" w:hAnsi="Times New Roman" w:cs="Times New Roman"/>
      <w:b/>
      <w:bCs/>
      <w:sz w:val="24"/>
      <w:szCs w:val="24"/>
    </w:rPr>
  </w:style>
  <w:style w:type="paragraph" w:customStyle="1" w:styleId="SubBABII">
    <w:name w:val="Sub BAB II"/>
    <w:basedOn w:val="Judul2"/>
    <w:next w:val="Judul2"/>
    <w:link w:val="SubBABIIChar"/>
    <w:qFormat/>
    <w:rsid w:val="00F84A90"/>
    <w:pPr>
      <w:numPr>
        <w:ilvl w:val="1"/>
        <w:numId w:val="1"/>
      </w:numPr>
    </w:pPr>
    <w:rPr>
      <w:bCs w:val="0"/>
    </w:rPr>
  </w:style>
  <w:style w:type="paragraph" w:styleId="TidakAdaSpasi">
    <w:name w:val="No Spacing"/>
    <w:uiPriority w:val="1"/>
    <w:qFormat/>
    <w:rsid w:val="00F84A90"/>
    <w:pPr>
      <w:spacing w:after="0" w:line="240" w:lineRule="auto"/>
    </w:pPr>
  </w:style>
  <w:style w:type="character" w:customStyle="1" w:styleId="SubBABIIChar">
    <w:name w:val="Sub BAB II Char"/>
    <w:basedOn w:val="Judul2KAR"/>
    <w:link w:val="SubBABII"/>
    <w:rsid w:val="00F84A90"/>
    <w:rPr>
      <w:rFonts w:ascii="Times New Roman" w:eastAsiaTheme="majorEastAsia" w:hAnsi="Times New Roman" w:cs="Times New Roman"/>
      <w:b/>
      <w:bCs w:val="0"/>
      <w:sz w:val="24"/>
      <w:szCs w:val="24"/>
    </w:rPr>
  </w:style>
  <w:style w:type="paragraph" w:styleId="TOC1">
    <w:name w:val="toc 1"/>
    <w:basedOn w:val="Normal"/>
    <w:next w:val="Normal"/>
    <w:autoRedefine/>
    <w:uiPriority w:val="39"/>
    <w:unhideWhenUsed/>
    <w:rsid w:val="00890370"/>
    <w:pPr>
      <w:tabs>
        <w:tab w:val="right" w:leader="dot" w:pos="7927"/>
      </w:tabs>
      <w:spacing w:after="100"/>
    </w:pPr>
    <w:rPr>
      <w:rFonts w:ascii="Times New Roman" w:hAnsi="Times New Roman" w:cs="Times New Roman"/>
      <w:b/>
      <w:bCs/>
      <w:noProof/>
      <w:sz w:val="24"/>
      <w:szCs w:val="24"/>
      <w:lang w:val="id-ID"/>
    </w:rPr>
  </w:style>
  <w:style w:type="paragraph" w:styleId="TOC2">
    <w:name w:val="toc 2"/>
    <w:basedOn w:val="Normal"/>
    <w:next w:val="Normal"/>
    <w:autoRedefine/>
    <w:uiPriority w:val="39"/>
    <w:unhideWhenUsed/>
    <w:rsid w:val="00F84A90"/>
    <w:pPr>
      <w:spacing w:after="100"/>
      <w:ind w:left="220"/>
    </w:pPr>
  </w:style>
  <w:style w:type="paragraph" w:styleId="Header">
    <w:name w:val="header"/>
    <w:basedOn w:val="Normal"/>
    <w:link w:val="HeaderKAR"/>
    <w:uiPriority w:val="99"/>
    <w:unhideWhenUsed/>
    <w:rsid w:val="004734A2"/>
    <w:pPr>
      <w:tabs>
        <w:tab w:val="center" w:pos="4513"/>
        <w:tab w:val="right" w:pos="9026"/>
      </w:tabs>
      <w:spacing w:after="0" w:line="240" w:lineRule="auto"/>
    </w:pPr>
  </w:style>
  <w:style w:type="character" w:customStyle="1" w:styleId="HeaderKAR">
    <w:name w:val="Header KAR"/>
    <w:basedOn w:val="FontParagrafDefault"/>
    <w:link w:val="Header"/>
    <w:uiPriority w:val="99"/>
    <w:rsid w:val="004734A2"/>
  </w:style>
  <w:style w:type="paragraph" w:styleId="Footer">
    <w:name w:val="footer"/>
    <w:basedOn w:val="Normal"/>
    <w:link w:val="FooterKAR"/>
    <w:uiPriority w:val="99"/>
    <w:unhideWhenUsed/>
    <w:rsid w:val="004734A2"/>
    <w:pPr>
      <w:tabs>
        <w:tab w:val="center" w:pos="4513"/>
        <w:tab w:val="right" w:pos="9026"/>
      </w:tabs>
      <w:spacing w:after="0" w:line="240" w:lineRule="auto"/>
    </w:pPr>
  </w:style>
  <w:style w:type="character" w:customStyle="1" w:styleId="FooterKAR">
    <w:name w:val="Footer KAR"/>
    <w:basedOn w:val="FontParagrafDefault"/>
    <w:link w:val="Footer"/>
    <w:uiPriority w:val="99"/>
    <w:rsid w:val="004734A2"/>
  </w:style>
  <w:style w:type="paragraph" w:customStyle="1" w:styleId="BAB3">
    <w:name w:val="BAB 3"/>
    <w:basedOn w:val="Judul2"/>
    <w:link w:val="BAB3Char"/>
    <w:qFormat/>
    <w:rsid w:val="000A67B8"/>
    <w:pPr>
      <w:numPr>
        <w:numId w:val="7"/>
      </w:numPr>
      <w:ind w:left="0" w:firstLine="0"/>
    </w:pPr>
    <w:rPr>
      <w:bCs w:val="0"/>
      <w:lang w:val="en-US"/>
    </w:rPr>
  </w:style>
  <w:style w:type="paragraph" w:customStyle="1" w:styleId="Sub161">
    <w:name w:val="Sub 1.6.1"/>
    <w:basedOn w:val="Judul3"/>
    <w:link w:val="Sub161Char"/>
    <w:qFormat/>
    <w:rsid w:val="009636D9"/>
    <w:pPr>
      <w:numPr>
        <w:numId w:val="11"/>
      </w:numPr>
      <w:tabs>
        <w:tab w:val="left" w:pos="851"/>
      </w:tabs>
    </w:pPr>
    <w:rPr>
      <w:rFonts w:ascii="Times New Roman" w:hAnsi="Times New Roman" w:cs="Times New Roman"/>
      <w:b/>
      <w:bCs/>
      <w:color w:val="auto"/>
      <w:lang w:val="en-US"/>
    </w:rPr>
  </w:style>
  <w:style w:type="character" w:customStyle="1" w:styleId="BAB3Char">
    <w:name w:val="BAB 3 Char"/>
    <w:basedOn w:val="Judul2KAR"/>
    <w:link w:val="BAB3"/>
    <w:rsid w:val="000A67B8"/>
    <w:rPr>
      <w:rFonts w:ascii="Times New Roman" w:eastAsiaTheme="majorEastAsia" w:hAnsi="Times New Roman" w:cs="Times New Roman"/>
      <w:b/>
      <w:bCs w:val="0"/>
      <w:sz w:val="24"/>
      <w:szCs w:val="24"/>
      <w:lang w:val="en-US"/>
    </w:rPr>
  </w:style>
  <w:style w:type="paragraph" w:styleId="TOC3">
    <w:name w:val="toc 3"/>
    <w:basedOn w:val="Normal"/>
    <w:next w:val="Normal"/>
    <w:autoRedefine/>
    <w:uiPriority w:val="39"/>
    <w:unhideWhenUsed/>
    <w:rsid w:val="009636D9"/>
    <w:pPr>
      <w:spacing w:after="100"/>
      <w:ind w:left="440"/>
    </w:pPr>
  </w:style>
  <w:style w:type="character" w:customStyle="1" w:styleId="Judul3KAR">
    <w:name w:val="Judul 3 KAR"/>
    <w:basedOn w:val="FontParagrafDefault"/>
    <w:link w:val="Judul3"/>
    <w:uiPriority w:val="9"/>
    <w:semiHidden/>
    <w:rsid w:val="009636D9"/>
    <w:rPr>
      <w:rFonts w:asciiTheme="majorHAnsi" w:eastAsiaTheme="majorEastAsia" w:hAnsiTheme="majorHAnsi" w:cstheme="majorBidi"/>
      <w:color w:val="1F3763" w:themeColor="accent1" w:themeShade="7F"/>
      <w:sz w:val="24"/>
      <w:szCs w:val="24"/>
    </w:rPr>
  </w:style>
  <w:style w:type="character" w:customStyle="1" w:styleId="Sub161Char">
    <w:name w:val="Sub 1.6.1 Char"/>
    <w:basedOn w:val="Judul3KAR"/>
    <w:link w:val="Sub161"/>
    <w:rsid w:val="009636D9"/>
    <w:rPr>
      <w:rFonts w:ascii="Times New Roman" w:eastAsiaTheme="majorEastAsia" w:hAnsi="Times New Roman" w:cs="Times New Roman"/>
      <w:b/>
      <w:bCs/>
      <w:color w:val="1F3763" w:themeColor="accent1" w:themeShade="7F"/>
      <w:sz w:val="24"/>
      <w:szCs w:val="24"/>
      <w:lang w:val="en-US"/>
    </w:rPr>
  </w:style>
  <w:style w:type="paragraph" w:customStyle="1" w:styleId="Sub311">
    <w:name w:val="Sub 3.1.1"/>
    <w:basedOn w:val="Judul3"/>
    <w:link w:val="Sub311Char"/>
    <w:qFormat/>
    <w:rsid w:val="007A4C91"/>
    <w:pPr>
      <w:numPr>
        <w:numId w:val="8"/>
      </w:numPr>
      <w:ind w:left="709" w:firstLine="0"/>
    </w:pPr>
    <w:rPr>
      <w:rFonts w:ascii="Times New Roman" w:hAnsi="Times New Roman"/>
      <w:b/>
      <w:color w:val="auto"/>
    </w:rPr>
  </w:style>
  <w:style w:type="paragraph" w:customStyle="1" w:styleId="Sub321">
    <w:name w:val="Sub 3.2.1"/>
    <w:basedOn w:val="Judul3"/>
    <w:link w:val="Sub321Char"/>
    <w:qFormat/>
    <w:rsid w:val="007A4C91"/>
    <w:pPr>
      <w:numPr>
        <w:numId w:val="9"/>
      </w:numPr>
      <w:ind w:left="709" w:firstLine="0"/>
    </w:pPr>
    <w:rPr>
      <w:rFonts w:ascii="Times New Roman" w:hAnsi="Times New Roman"/>
      <w:b/>
      <w:color w:val="auto"/>
    </w:rPr>
  </w:style>
  <w:style w:type="character" w:customStyle="1" w:styleId="Sub311Char">
    <w:name w:val="Sub 3.1.1 Char"/>
    <w:basedOn w:val="Judul3KAR"/>
    <w:link w:val="Sub311"/>
    <w:rsid w:val="007A4C91"/>
    <w:rPr>
      <w:rFonts w:ascii="Times New Roman" w:eastAsiaTheme="majorEastAsia" w:hAnsi="Times New Roman" w:cstheme="majorBidi"/>
      <w:b/>
      <w:color w:val="1F3763" w:themeColor="accent1" w:themeShade="7F"/>
      <w:sz w:val="24"/>
      <w:szCs w:val="24"/>
    </w:rPr>
  </w:style>
  <w:style w:type="character" w:customStyle="1" w:styleId="Sub321Char">
    <w:name w:val="Sub 3.2.1 Char"/>
    <w:basedOn w:val="Judul3KAR"/>
    <w:link w:val="Sub321"/>
    <w:rsid w:val="007A4C91"/>
    <w:rPr>
      <w:rFonts w:ascii="Times New Roman" w:eastAsiaTheme="majorEastAsia" w:hAnsi="Times New Roman" w:cstheme="majorBidi"/>
      <w:b/>
      <w:color w:val="1F3763" w:themeColor="accent1" w:themeShade="7F"/>
      <w:sz w:val="24"/>
      <w:szCs w:val="24"/>
    </w:rPr>
  </w:style>
  <w:style w:type="paragraph" w:customStyle="1" w:styleId="sub221">
    <w:name w:val="sub 2.2.1"/>
    <w:basedOn w:val="Judul3"/>
    <w:link w:val="sub221Char"/>
    <w:qFormat/>
    <w:rsid w:val="00261248"/>
    <w:pPr>
      <w:numPr>
        <w:numId w:val="2"/>
      </w:numPr>
      <w:spacing w:line="480" w:lineRule="auto"/>
      <w:ind w:left="0" w:firstLine="0"/>
      <w:jc w:val="both"/>
    </w:pPr>
    <w:rPr>
      <w:rFonts w:ascii="Times New Roman" w:hAnsi="Times New Roman" w:cs="Times New Roman"/>
      <w:b/>
      <w:bCs/>
      <w:iCs/>
      <w:color w:val="auto"/>
      <w:lang w:val="id-ID"/>
    </w:rPr>
  </w:style>
  <w:style w:type="character" w:customStyle="1" w:styleId="sub221Char">
    <w:name w:val="sub 2.2.1 Char"/>
    <w:basedOn w:val="Judul3KAR"/>
    <w:link w:val="sub221"/>
    <w:rsid w:val="00261248"/>
    <w:rPr>
      <w:rFonts w:ascii="Times New Roman" w:eastAsiaTheme="majorEastAsia" w:hAnsi="Times New Roman" w:cs="Times New Roman"/>
      <w:b/>
      <w:bCs/>
      <w:iCs/>
      <w:color w:val="1F3763" w:themeColor="accent1" w:themeShade="7F"/>
      <w:sz w:val="24"/>
      <w:szCs w:val="24"/>
      <w:lang w:val="id-ID"/>
    </w:rPr>
  </w:style>
  <w:style w:type="paragraph" w:styleId="Keterangan">
    <w:name w:val="caption"/>
    <w:basedOn w:val="Normal"/>
    <w:next w:val="Normal"/>
    <w:uiPriority w:val="35"/>
    <w:unhideWhenUsed/>
    <w:qFormat/>
    <w:rsid w:val="008B5C28"/>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8B5C28"/>
    <w:pPr>
      <w:spacing w:after="0"/>
    </w:pPr>
  </w:style>
  <w:style w:type="character" w:styleId="ReferensiKomentar">
    <w:name w:val="annotation reference"/>
    <w:basedOn w:val="FontParagrafDefault"/>
    <w:uiPriority w:val="99"/>
    <w:semiHidden/>
    <w:unhideWhenUsed/>
    <w:rsid w:val="007F25E9"/>
    <w:rPr>
      <w:sz w:val="16"/>
      <w:szCs w:val="16"/>
    </w:rPr>
  </w:style>
  <w:style w:type="paragraph" w:styleId="TeksKomentar">
    <w:name w:val="annotation text"/>
    <w:basedOn w:val="Normal"/>
    <w:link w:val="TeksKomentarKAR"/>
    <w:uiPriority w:val="99"/>
    <w:semiHidden/>
    <w:unhideWhenUsed/>
    <w:rsid w:val="007F25E9"/>
    <w:pPr>
      <w:spacing w:line="240" w:lineRule="auto"/>
    </w:pPr>
    <w:rPr>
      <w:sz w:val="20"/>
      <w:szCs w:val="20"/>
    </w:rPr>
  </w:style>
  <w:style w:type="character" w:customStyle="1" w:styleId="TeksKomentarKAR">
    <w:name w:val="Teks Komentar KAR"/>
    <w:basedOn w:val="FontParagrafDefault"/>
    <w:link w:val="TeksKomentar"/>
    <w:uiPriority w:val="99"/>
    <w:semiHidden/>
    <w:rsid w:val="007F25E9"/>
    <w:rPr>
      <w:sz w:val="20"/>
      <w:szCs w:val="20"/>
    </w:rPr>
  </w:style>
  <w:style w:type="paragraph" w:styleId="SubjekKomentar">
    <w:name w:val="annotation subject"/>
    <w:basedOn w:val="TeksKomentar"/>
    <w:next w:val="TeksKomentar"/>
    <w:link w:val="SubjekKomentarKAR"/>
    <w:uiPriority w:val="99"/>
    <w:semiHidden/>
    <w:unhideWhenUsed/>
    <w:rsid w:val="007F25E9"/>
    <w:rPr>
      <w:b/>
      <w:bCs/>
    </w:rPr>
  </w:style>
  <w:style w:type="character" w:customStyle="1" w:styleId="SubjekKomentarKAR">
    <w:name w:val="Subjek Komentar KAR"/>
    <w:basedOn w:val="TeksKomentarKAR"/>
    <w:link w:val="SubjekKomentar"/>
    <w:uiPriority w:val="99"/>
    <w:semiHidden/>
    <w:rsid w:val="007F25E9"/>
    <w:rPr>
      <w:b/>
      <w:bCs/>
      <w:sz w:val="20"/>
      <w:szCs w:val="20"/>
    </w:rPr>
  </w:style>
  <w:style w:type="paragraph" w:customStyle="1" w:styleId="Sub151">
    <w:name w:val="Sub 1.5.1"/>
    <w:basedOn w:val="Normal"/>
    <w:link w:val="Sub151Char"/>
    <w:rsid w:val="006D7777"/>
    <w:rPr>
      <w:lang w:val="en-US"/>
    </w:rPr>
  </w:style>
  <w:style w:type="character" w:customStyle="1" w:styleId="Sub151Char">
    <w:name w:val="Sub 1.5.1 Char"/>
    <w:basedOn w:val="FontParagrafDefault"/>
    <w:link w:val="Sub151"/>
    <w:rsid w:val="006D7777"/>
    <w:rPr>
      <w:lang w:val="en-US"/>
    </w:rPr>
  </w:style>
  <w:style w:type="paragraph" w:customStyle="1" w:styleId="Sub41">
    <w:name w:val="Sub 4.1"/>
    <w:basedOn w:val="Normal"/>
    <w:link w:val="Sub41Char"/>
    <w:rsid w:val="00F4436F"/>
    <w:pPr>
      <w:spacing w:line="480" w:lineRule="auto"/>
      <w:jc w:val="both"/>
    </w:pPr>
    <w:rPr>
      <w:rFonts w:ascii="Times New Roman" w:hAnsi="Times New Roman" w:cs="Times New Roman"/>
      <w:b/>
      <w:bCs/>
      <w:sz w:val="24"/>
      <w:szCs w:val="24"/>
      <w:lang w:val="en-US"/>
    </w:rPr>
  </w:style>
  <w:style w:type="character" w:customStyle="1" w:styleId="Sub41Char">
    <w:name w:val="Sub 4.1 Char"/>
    <w:basedOn w:val="FontParagrafDefault"/>
    <w:link w:val="Sub41"/>
    <w:rsid w:val="00F4436F"/>
    <w:rPr>
      <w:rFonts w:ascii="Times New Roman" w:hAnsi="Times New Roman" w:cs="Times New Roman"/>
      <w:b/>
      <w:bCs/>
      <w:sz w:val="24"/>
      <w:szCs w:val="24"/>
      <w:lang w:val="en-US"/>
    </w:rPr>
  </w:style>
  <w:style w:type="paragraph" w:styleId="TeksCatatanKaki">
    <w:name w:val="footnote text"/>
    <w:basedOn w:val="Normal"/>
    <w:link w:val="TeksCatatanKakiKAR"/>
    <w:uiPriority w:val="99"/>
    <w:semiHidden/>
    <w:unhideWhenUsed/>
    <w:rsid w:val="0097694B"/>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97694B"/>
    <w:rPr>
      <w:sz w:val="20"/>
      <w:szCs w:val="20"/>
    </w:rPr>
  </w:style>
  <w:style w:type="character" w:styleId="ReferensiCatatanKaki">
    <w:name w:val="footnote reference"/>
    <w:basedOn w:val="FontParagrafDefault"/>
    <w:uiPriority w:val="99"/>
    <w:semiHidden/>
    <w:unhideWhenUsed/>
    <w:rsid w:val="0097694B"/>
    <w:rPr>
      <w:vertAlign w:val="superscript"/>
    </w:rPr>
  </w:style>
  <w:style w:type="paragraph" w:customStyle="1" w:styleId="BAB4">
    <w:name w:val="BAB 4"/>
    <w:basedOn w:val="Judul2"/>
    <w:link w:val="BAB4Char"/>
    <w:autoRedefine/>
    <w:qFormat/>
    <w:rsid w:val="00465020"/>
    <w:pPr>
      <w:numPr>
        <w:numId w:val="20"/>
      </w:numPr>
      <w:tabs>
        <w:tab w:val="left" w:pos="426"/>
      </w:tabs>
      <w:ind w:left="0" w:firstLine="0"/>
    </w:pPr>
    <w:rPr>
      <w:lang w:val="id-ID"/>
    </w:rPr>
  </w:style>
  <w:style w:type="paragraph" w:customStyle="1" w:styleId="Sub411">
    <w:name w:val="Sub 4.1.1"/>
    <w:basedOn w:val="Judul3"/>
    <w:link w:val="Sub411Char"/>
    <w:qFormat/>
    <w:rsid w:val="00465020"/>
    <w:pPr>
      <w:numPr>
        <w:numId w:val="21"/>
      </w:numPr>
      <w:tabs>
        <w:tab w:val="left" w:pos="567"/>
      </w:tabs>
      <w:ind w:left="0" w:firstLine="0"/>
    </w:pPr>
    <w:rPr>
      <w:rFonts w:ascii="Times New Roman" w:hAnsi="Times New Roman"/>
      <w:b/>
      <w:color w:val="auto"/>
      <w:lang w:val="id-ID"/>
    </w:rPr>
  </w:style>
  <w:style w:type="character" w:customStyle="1" w:styleId="BAB4Char">
    <w:name w:val="BAB 4 Char"/>
    <w:basedOn w:val="Sub41Char"/>
    <w:link w:val="BAB4"/>
    <w:rsid w:val="00465020"/>
    <w:rPr>
      <w:rFonts w:ascii="Times New Roman" w:eastAsiaTheme="majorEastAsia" w:hAnsi="Times New Roman" w:cs="Times New Roman"/>
      <w:b/>
      <w:bCs/>
      <w:sz w:val="24"/>
      <w:szCs w:val="24"/>
      <w:lang w:val="id-ID"/>
    </w:rPr>
  </w:style>
  <w:style w:type="paragraph" w:customStyle="1" w:styleId="Sub421">
    <w:name w:val="Sub 4.2.1"/>
    <w:basedOn w:val="Judul3"/>
    <w:link w:val="Sub421Char"/>
    <w:qFormat/>
    <w:rsid w:val="00A1048D"/>
    <w:pPr>
      <w:numPr>
        <w:numId w:val="22"/>
      </w:numPr>
      <w:tabs>
        <w:tab w:val="left" w:pos="567"/>
      </w:tabs>
      <w:ind w:left="0" w:firstLine="0"/>
    </w:pPr>
    <w:rPr>
      <w:rFonts w:ascii="Times New Roman" w:hAnsi="Times New Roman"/>
      <w:b/>
      <w:color w:val="auto"/>
      <w:lang w:val="id-ID"/>
    </w:rPr>
  </w:style>
  <w:style w:type="character" w:customStyle="1" w:styleId="Sub411Char">
    <w:name w:val="Sub 4.1.1 Char"/>
    <w:basedOn w:val="Judul3KAR"/>
    <w:link w:val="Sub411"/>
    <w:rsid w:val="00465020"/>
    <w:rPr>
      <w:rFonts w:ascii="Times New Roman" w:eastAsiaTheme="majorEastAsia" w:hAnsi="Times New Roman" w:cstheme="majorBidi"/>
      <w:b/>
      <w:color w:val="1F3763" w:themeColor="accent1" w:themeShade="7F"/>
      <w:sz w:val="24"/>
      <w:szCs w:val="24"/>
      <w:lang w:val="id-ID"/>
    </w:rPr>
  </w:style>
  <w:style w:type="paragraph" w:customStyle="1" w:styleId="Sub431">
    <w:name w:val="Sub 4.3.1"/>
    <w:basedOn w:val="Judul3"/>
    <w:link w:val="Sub431Char"/>
    <w:qFormat/>
    <w:rsid w:val="00A1048D"/>
    <w:pPr>
      <w:numPr>
        <w:numId w:val="23"/>
      </w:numPr>
      <w:spacing w:line="360" w:lineRule="auto"/>
      <w:ind w:left="0" w:firstLine="0"/>
    </w:pPr>
    <w:rPr>
      <w:rFonts w:ascii="Times New Roman" w:hAnsi="Times New Roman"/>
      <w:b/>
      <w:color w:val="auto"/>
      <w:lang w:val="id-ID"/>
    </w:rPr>
  </w:style>
  <w:style w:type="character" w:customStyle="1" w:styleId="Sub421Char">
    <w:name w:val="Sub 4.2.1 Char"/>
    <w:basedOn w:val="Judul3KAR"/>
    <w:link w:val="Sub421"/>
    <w:rsid w:val="00A1048D"/>
    <w:rPr>
      <w:rFonts w:ascii="Times New Roman" w:eastAsiaTheme="majorEastAsia" w:hAnsi="Times New Roman" w:cstheme="majorBidi"/>
      <w:b/>
      <w:color w:val="1F3763" w:themeColor="accent1" w:themeShade="7F"/>
      <w:sz w:val="24"/>
      <w:szCs w:val="24"/>
      <w:lang w:val="id-ID"/>
    </w:rPr>
  </w:style>
  <w:style w:type="paragraph" w:customStyle="1" w:styleId="Sub51">
    <w:name w:val="Sub 5.1"/>
    <w:basedOn w:val="Judul2"/>
    <w:link w:val="Sub51Char"/>
    <w:qFormat/>
    <w:rsid w:val="00A1048D"/>
    <w:pPr>
      <w:numPr>
        <w:numId w:val="32"/>
      </w:numPr>
      <w:tabs>
        <w:tab w:val="left" w:pos="426"/>
      </w:tabs>
      <w:spacing w:line="480" w:lineRule="auto"/>
      <w:ind w:left="0" w:firstLine="0"/>
    </w:pPr>
    <w:rPr>
      <w:bCs w:val="0"/>
      <w:lang w:val="en-US"/>
    </w:rPr>
  </w:style>
  <w:style w:type="character" w:customStyle="1" w:styleId="Sub431Char">
    <w:name w:val="Sub 4.3.1 Char"/>
    <w:basedOn w:val="Judul3KAR"/>
    <w:link w:val="Sub431"/>
    <w:rsid w:val="00A1048D"/>
    <w:rPr>
      <w:rFonts w:ascii="Times New Roman" w:eastAsiaTheme="majorEastAsia" w:hAnsi="Times New Roman" w:cstheme="majorBidi"/>
      <w:b/>
      <w:color w:val="1F3763" w:themeColor="accent1" w:themeShade="7F"/>
      <w:sz w:val="24"/>
      <w:szCs w:val="24"/>
      <w:lang w:val="id-ID"/>
    </w:rPr>
  </w:style>
  <w:style w:type="paragraph" w:customStyle="1" w:styleId="Sub151style">
    <w:name w:val="Sub 1.5.1 style"/>
    <w:basedOn w:val="Judul3"/>
    <w:next w:val="Sub151"/>
    <w:link w:val="Sub151styleChar"/>
    <w:qFormat/>
    <w:rsid w:val="00A1048D"/>
    <w:pPr>
      <w:numPr>
        <w:numId w:val="18"/>
      </w:numPr>
      <w:pBdr>
        <w:top w:val="nil"/>
        <w:left w:val="nil"/>
        <w:bottom w:val="nil"/>
        <w:right w:val="nil"/>
        <w:between w:val="nil"/>
      </w:pBdr>
      <w:tabs>
        <w:tab w:val="left" w:pos="567"/>
      </w:tabs>
      <w:spacing w:line="480" w:lineRule="auto"/>
      <w:ind w:left="0" w:firstLine="0"/>
      <w:jc w:val="both"/>
    </w:pPr>
    <w:rPr>
      <w:rFonts w:ascii="Times New Roman" w:eastAsia="Times New Roman" w:hAnsi="Times New Roman" w:cs="Times New Roman"/>
      <w:b/>
      <w:bCs/>
      <w:color w:val="000000"/>
      <w:lang w:val="id-ID"/>
    </w:rPr>
  </w:style>
  <w:style w:type="character" w:customStyle="1" w:styleId="Sub51Char">
    <w:name w:val="Sub 5.1 Char"/>
    <w:basedOn w:val="Judul2KAR"/>
    <w:link w:val="Sub51"/>
    <w:rsid w:val="00A1048D"/>
    <w:rPr>
      <w:rFonts w:ascii="Times New Roman" w:eastAsiaTheme="majorEastAsia" w:hAnsi="Times New Roman" w:cs="Times New Roman"/>
      <w:b/>
      <w:bCs w:val="0"/>
      <w:sz w:val="24"/>
      <w:szCs w:val="24"/>
      <w:lang w:val="en-US"/>
    </w:rPr>
  </w:style>
  <w:style w:type="character" w:customStyle="1" w:styleId="Sub151styleChar">
    <w:name w:val="Sub 1.5.1 style Char"/>
    <w:basedOn w:val="Judul3KAR"/>
    <w:link w:val="Sub151style"/>
    <w:rsid w:val="00A1048D"/>
    <w:rPr>
      <w:rFonts w:ascii="Times New Roman" w:eastAsia="Times New Roman" w:hAnsi="Times New Roman" w:cs="Times New Roman"/>
      <w:b/>
      <w:bCs/>
      <w:color w:val="000000"/>
      <w:sz w:val="24"/>
      <w:szCs w:val="24"/>
      <w:lang w:val="id-ID"/>
    </w:rPr>
  </w:style>
  <w:style w:type="character" w:styleId="SebutanYangBelumTerselesaikan">
    <w:name w:val="Unresolved Mention"/>
    <w:basedOn w:val="FontParagrafDefault"/>
    <w:uiPriority w:val="99"/>
    <w:semiHidden/>
    <w:unhideWhenUsed/>
    <w:rsid w:val="002A6B4F"/>
    <w:rPr>
      <w:color w:val="605E5C"/>
      <w:shd w:val="clear" w:color="auto" w:fill="E1DFDD"/>
    </w:rPr>
  </w:style>
  <w:style w:type="paragraph" w:customStyle="1" w:styleId="Sub141">
    <w:name w:val="Sub 1.4.1"/>
    <w:basedOn w:val="Judul3"/>
    <w:link w:val="Sub141Char"/>
    <w:qFormat/>
    <w:rsid w:val="00B9632C"/>
    <w:pPr>
      <w:numPr>
        <w:ilvl w:val="2"/>
        <w:numId w:val="6"/>
      </w:numPr>
      <w:pBdr>
        <w:top w:val="nil"/>
        <w:left w:val="nil"/>
        <w:bottom w:val="nil"/>
        <w:right w:val="nil"/>
        <w:between w:val="nil"/>
      </w:pBdr>
      <w:tabs>
        <w:tab w:val="left" w:pos="851"/>
      </w:tabs>
      <w:spacing w:line="480" w:lineRule="auto"/>
      <w:ind w:left="284" w:firstLine="0"/>
    </w:pPr>
    <w:rPr>
      <w:rFonts w:ascii="Times New Roman" w:eastAsia="Times New Roman" w:hAnsi="Times New Roman" w:cs="Times New Roman"/>
      <w:b/>
      <w:color w:val="000000"/>
      <w:lang w:val="id-ID"/>
    </w:rPr>
  </w:style>
  <w:style w:type="paragraph" w:customStyle="1" w:styleId="Sub331">
    <w:name w:val="Sub 3.3.1"/>
    <w:basedOn w:val="Judul3"/>
    <w:link w:val="Sub331Char"/>
    <w:qFormat/>
    <w:rsid w:val="00B9632C"/>
    <w:pPr>
      <w:numPr>
        <w:numId w:val="19"/>
      </w:numPr>
      <w:tabs>
        <w:tab w:val="left" w:pos="567"/>
      </w:tabs>
      <w:spacing w:line="480" w:lineRule="auto"/>
      <w:ind w:left="0" w:firstLine="0"/>
      <w:jc w:val="both"/>
    </w:pPr>
    <w:rPr>
      <w:rFonts w:ascii="Times New Roman" w:hAnsi="Times New Roman" w:cs="Times New Roman"/>
      <w:b/>
      <w:bCs/>
      <w:color w:val="auto"/>
      <w:lang w:val="id-ID"/>
    </w:rPr>
  </w:style>
  <w:style w:type="character" w:customStyle="1" w:styleId="Sub141Char">
    <w:name w:val="Sub 1.4.1 Char"/>
    <w:basedOn w:val="Judul3KAR"/>
    <w:link w:val="Sub141"/>
    <w:rsid w:val="00B9632C"/>
    <w:rPr>
      <w:rFonts w:ascii="Times New Roman" w:eastAsia="Times New Roman" w:hAnsi="Times New Roman" w:cs="Times New Roman"/>
      <w:b/>
      <w:color w:val="000000"/>
      <w:sz w:val="24"/>
      <w:szCs w:val="24"/>
      <w:lang w:val="id-ID"/>
    </w:rPr>
  </w:style>
  <w:style w:type="character" w:customStyle="1" w:styleId="Sub331Char">
    <w:name w:val="Sub 3.3.1 Char"/>
    <w:basedOn w:val="Judul3KAR"/>
    <w:link w:val="Sub331"/>
    <w:rsid w:val="00B9632C"/>
    <w:rPr>
      <w:rFonts w:ascii="Times New Roman" w:eastAsiaTheme="majorEastAsia" w:hAnsi="Times New Roman" w:cs="Times New Roman"/>
      <w:b/>
      <w:bCs/>
      <w:color w:val="1F3763" w:themeColor="accent1" w:themeShade="7F"/>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3641">
      <w:bodyDiv w:val="1"/>
      <w:marLeft w:val="0"/>
      <w:marRight w:val="0"/>
      <w:marTop w:val="0"/>
      <w:marBottom w:val="0"/>
      <w:divBdr>
        <w:top w:val="none" w:sz="0" w:space="0" w:color="auto"/>
        <w:left w:val="none" w:sz="0" w:space="0" w:color="auto"/>
        <w:bottom w:val="none" w:sz="0" w:space="0" w:color="auto"/>
        <w:right w:val="none" w:sz="0" w:space="0" w:color="auto"/>
      </w:divBdr>
    </w:div>
    <w:div w:id="142434754">
      <w:bodyDiv w:val="1"/>
      <w:marLeft w:val="0"/>
      <w:marRight w:val="0"/>
      <w:marTop w:val="0"/>
      <w:marBottom w:val="0"/>
      <w:divBdr>
        <w:top w:val="none" w:sz="0" w:space="0" w:color="auto"/>
        <w:left w:val="none" w:sz="0" w:space="0" w:color="auto"/>
        <w:bottom w:val="none" w:sz="0" w:space="0" w:color="auto"/>
        <w:right w:val="none" w:sz="0" w:space="0" w:color="auto"/>
      </w:divBdr>
    </w:div>
    <w:div w:id="208567575">
      <w:bodyDiv w:val="1"/>
      <w:marLeft w:val="0"/>
      <w:marRight w:val="0"/>
      <w:marTop w:val="0"/>
      <w:marBottom w:val="0"/>
      <w:divBdr>
        <w:top w:val="none" w:sz="0" w:space="0" w:color="auto"/>
        <w:left w:val="none" w:sz="0" w:space="0" w:color="auto"/>
        <w:bottom w:val="none" w:sz="0" w:space="0" w:color="auto"/>
        <w:right w:val="none" w:sz="0" w:space="0" w:color="auto"/>
      </w:divBdr>
      <w:divsChild>
        <w:div w:id="1835216456">
          <w:marLeft w:val="0"/>
          <w:marRight w:val="0"/>
          <w:marTop w:val="0"/>
          <w:marBottom w:val="0"/>
          <w:divBdr>
            <w:top w:val="single" w:sz="2" w:space="0" w:color="auto"/>
            <w:left w:val="single" w:sz="2" w:space="0" w:color="auto"/>
            <w:bottom w:val="single" w:sz="6" w:space="0" w:color="auto"/>
            <w:right w:val="single" w:sz="2" w:space="0" w:color="auto"/>
          </w:divBdr>
          <w:divsChild>
            <w:div w:id="1577518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996365">
                  <w:marLeft w:val="0"/>
                  <w:marRight w:val="0"/>
                  <w:marTop w:val="0"/>
                  <w:marBottom w:val="0"/>
                  <w:divBdr>
                    <w:top w:val="single" w:sz="2" w:space="0" w:color="D9D9E3"/>
                    <w:left w:val="single" w:sz="2" w:space="0" w:color="D9D9E3"/>
                    <w:bottom w:val="single" w:sz="2" w:space="0" w:color="D9D9E3"/>
                    <w:right w:val="single" w:sz="2" w:space="0" w:color="D9D9E3"/>
                  </w:divBdr>
                  <w:divsChild>
                    <w:div w:id="1673794614">
                      <w:marLeft w:val="0"/>
                      <w:marRight w:val="0"/>
                      <w:marTop w:val="0"/>
                      <w:marBottom w:val="0"/>
                      <w:divBdr>
                        <w:top w:val="single" w:sz="2" w:space="0" w:color="D9D9E3"/>
                        <w:left w:val="single" w:sz="2" w:space="0" w:color="D9D9E3"/>
                        <w:bottom w:val="single" w:sz="2" w:space="0" w:color="D9D9E3"/>
                        <w:right w:val="single" w:sz="2" w:space="0" w:color="D9D9E3"/>
                      </w:divBdr>
                      <w:divsChild>
                        <w:div w:id="27921605">
                          <w:marLeft w:val="0"/>
                          <w:marRight w:val="0"/>
                          <w:marTop w:val="0"/>
                          <w:marBottom w:val="0"/>
                          <w:divBdr>
                            <w:top w:val="single" w:sz="2" w:space="0" w:color="D9D9E3"/>
                            <w:left w:val="single" w:sz="2" w:space="0" w:color="D9D9E3"/>
                            <w:bottom w:val="single" w:sz="2" w:space="0" w:color="D9D9E3"/>
                            <w:right w:val="single" w:sz="2" w:space="0" w:color="D9D9E3"/>
                          </w:divBdr>
                          <w:divsChild>
                            <w:div w:id="1382630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44607075">
      <w:bodyDiv w:val="1"/>
      <w:marLeft w:val="0"/>
      <w:marRight w:val="0"/>
      <w:marTop w:val="0"/>
      <w:marBottom w:val="0"/>
      <w:divBdr>
        <w:top w:val="none" w:sz="0" w:space="0" w:color="auto"/>
        <w:left w:val="none" w:sz="0" w:space="0" w:color="auto"/>
        <w:bottom w:val="none" w:sz="0" w:space="0" w:color="auto"/>
        <w:right w:val="none" w:sz="0" w:space="0" w:color="auto"/>
      </w:divBdr>
    </w:div>
    <w:div w:id="561453772">
      <w:bodyDiv w:val="1"/>
      <w:marLeft w:val="0"/>
      <w:marRight w:val="0"/>
      <w:marTop w:val="0"/>
      <w:marBottom w:val="0"/>
      <w:divBdr>
        <w:top w:val="none" w:sz="0" w:space="0" w:color="auto"/>
        <w:left w:val="none" w:sz="0" w:space="0" w:color="auto"/>
        <w:bottom w:val="none" w:sz="0" w:space="0" w:color="auto"/>
        <w:right w:val="none" w:sz="0" w:space="0" w:color="auto"/>
      </w:divBdr>
    </w:div>
    <w:div w:id="574433048">
      <w:bodyDiv w:val="1"/>
      <w:marLeft w:val="0"/>
      <w:marRight w:val="0"/>
      <w:marTop w:val="0"/>
      <w:marBottom w:val="0"/>
      <w:divBdr>
        <w:top w:val="none" w:sz="0" w:space="0" w:color="auto"/>
        <w:left w:val="none" w:sz="0" w:space="0" w:color="auto"/>
        <w:bottom w:val="none" w:sz="0" w:space="0" w:color="auto"/>
        <w:right w:val="none" w:sz="0" w:space="0" w:color="auto"/>
      </w:divBdr>
    </w:div>
    <w:div w:id="768962068">
      <w:bodyDiv w:val="1"/>
      <w:marLeft w:val="0"/>
      <w:marRight w:val="0"/>
      <w:marTop w:val="0"/>
      <w:marBottom w:val="0"/>
      <w:divBdr>
        <w:top w:val="none" w:sz="0" w:space="0" w:color="auto"/>
        <w:left w:val="none" w:sz="0" w:space="0" w:color="auto"/>
        <w:bottom w:val="none" w:sz="0" w:space="0" w:color="auto"/>
        <w:right w:val="none" w:sz="0" w:space="0" w:color="auto"/>
      </w:divBdr>
    </w:div>
    <w:div w:id="861669674">
      <w:bodyDiv w:val="1"/>
      <w:marLeft w:val="0"/>
      <w:marRight w:val="0"/>
      <w:marTop w:val="0"/>
      <w:marBottom w:val="0"/>
      <w:divBdr>
        <w:top w:val="none" w:sz="0" w:space="0" w:color="auto"/>
        <w:left w:val="none" w:sz="0" w:space="0" w:color="auto"/>
        <w:bottom w:val="none" w:sz="0" w:space="0" w:color="auto"/>
        <w:right w:val="none" w:sz="0" w:space="0" w:color="auto"/>
      </w:divBdr>
    </w:div>
    <w:div w:id="873925081">
      <w:bodyDiv w:val="1"/>
      <w:marLeft w:val="0"/>
      <w:marRight w:val="0"/>
      <w:marTop w:val="0"/>
      <w:marBottom w:val="0"/>
      <w:divBdr>
        <w:top w:val="none" w:sz="0" w:space="0" w:color="auto"/>
        <w:left w:val="none" w:sz="0" w:space="0" w:color="auto"/>
        <w:bottom w:val="none" w:sz="0" w:space="0" w:color="auto"/>
        <w:right w:val="none" w:sz="0" w:space="0" w:color="auto"/>
      </w:divBdr>
    </w:div>
    <w:div w:id="913202163">
      <w:bodyDiv w:val="1"/>
      <w:marLeft w:val="0"/>
      <w:marRight w:val="0"/>
      <w:marTop w:val="0"/>
      <w:marBottom w:val="0"/>
      <w:divBdr>
        <w:top w:val="none" w:sz="0" w:space="0" w:color="auto"/>
        <w:left w:val="none" w:sz="0" w:space="0" w:color="auto"/>
        <w:bottom w:val="none" w:sz="0" w:space="0" w:color="auto"/>
        <w:right w:val="none" w:sz="0" w:space="0" w:color="auto"/>
      </w:divBdr>
    </w:div>
    <w:div w:id="930511006">
      <w:bodyDiv w:val="1"/>
      <w:marLeft w:val="0"/>
      <w:marRight w:val="0"/>
      <w:marTop w:val="0"/>
      <w:marBottom w:val="0"/>
      <w:divBdr>
        <w:top w:val="none" w:sz="0" w:space="0" w:color="auto"/>
        <w:left w:val="none" w:sz="0" w:space="0" w:color="auto"/>
        <w:bottom w:val="none" w:sz="0" w:space="0" w:color="auto"/>
        <w:right w:val="none" w:sz="0" w:space="0" w:color="auto"/>
      </w:divBdr>
    </w:div>
    <w:div w:id="1216698677">
      <w:bodyDiv w:val="1"/>
      <w:marLeft w:val="0"/>
      <w:marRight w:val="0"/>
      <w:marTop w:val="0"/>
      <w:marBottom w:val="0"/>
      <w:divBdr>
        <w:top w:val="none" w:sz="0" w:space="0" w:color="auto"/>
        <w:left w:val="none" w:sz="0" w:space="0" w:color="auto"/>
        <w:bottom w:val="none" w:sz="0" w:space="0" w:color="auto"/>
        <w:right w:val="none" w:sz="0" w:space="0" w:color="auto"/>
      </w:divBdr>
    </w:div>
    <w:div w:id="1277172935">
      <w:bodyDiv w:val="1"/>
      <w:marLeft w:val="0"/>
      <w:marRight w:val="0"/>
      <w:marTop w:val="0"/>
      <w:marBottom w:val="0"/>
      <w:divBdr>
        <w:top w:val="none" w:sz="0" w:space="0" w:color="auto"/>
        <w:left w:val="none" w:sz="0" w:space="0" w:color="auto"/>
        <w:bottom w:val="none" w:sz="0" w:space="0" w:color="auto"/>
        <w:right w:val="none" w:sz="0" w:space="0" w:color="auto"/>
      </w:divBdr>
    </w:div>
    <w:div w:id="1604075801">
      <w:bodyDiv w:val="1"/>
      <w:marLeft w:val="0"/>
      <w:marRight w:val="0"/>
      <w:marTop w:val="0"/>
      <w:marBottom w:val="0"/>
      <w:divBdr>
        <w:top w:val="none" w:sz="0" w:space="0" w:color="auto"/>
        <w:left w:val="none" w:sz="0" w:space="0" w:color="auto"/>
        <w:bottom w:val="none" w:sz="0" w:space="0" w:color="auto"/>
        <w:right w:val="none" w:sz="0" w:space="0" w:color="auto"/>
      </w:divBdr>
    </w:div>
    <w:div w:id="1667396421">
      <w:bodyDiv w:val="1"/>
      <w:marLeft w:val="0"/>
      <w:marRight w:val="0"/>
      <w:marTop w:val="0"/>
      <w:marBottom w:val="0"/>
      <w:divBdr>
        <w:top w:val="none" w:sz="0" w:space="0" w:color="auto"/>
        <w:left w:val="none" w:sz="0" w:space="0" w:color="auto"/>
        <w:bottom w:val="none" w:sz="0" w:space="0" w:color="auto"/>
        <w:right w:val="none" w:sz="0" w:space="0" w:color="auto"/>
      </w:divBdr>
    </w:div>
    <w:div w:id="1676037444">
      <w:bodyDiv w:val="1"/>
      <w:marLeft w:val="0"/>
      <w:marRight w:val="0"/>
      <w:marTop w:val="0"/>
      <w:marBottom w:val="0"/>
      <w:divBdr>
        <w:top w:val="none" w:sz="0" w:space="0" w:color="auto"/>
        <w:left w:val="none" w:sz="0" w:space="0" w:color="auto"/>
        <w:bottom w:val="none" w:sz="0" w:space="0" w:color="auto"/>
        <w:right w:val="none" w:sz="0" w:space="0" w:color="auto"/>
      </w:divBdr>
    </w:div>
    <w:div w:id="1704556092">
      <w:bodyDiv w:val="1"/>
      <w:marLeft w:val="0"/>
      <w:marRight w:val="0"/>
      <w:marTop w:val="0"/>
      <w:marBottom w:val="0"/>
      <w:divBdr>
        <w:top w:val="none" w:sz="0" w:space="0" w:color="auto"/>
        <w:left w:val="none" w:sz="0" w:space="0" w:color="auto"/>
        <w:bottom w:val="none" w:sz="0" w:space="0" w:color="auto"/>
        <w:right w:val="none" w:sz="0" w:space="0" w:color="auto"/>
      </w:divBdr>
    </w:div>
    <w:div w:id="1714190024">
      <w:bodyDiv w:val="1"/>
      <w:marLeft w:val="0"/>
      <w:marRight w:val="0"/>
      <w:marTop w:val="0"/>
      <w:marBottom w:val="0"/>
      <w:divBdr>
        <w:top w:val="none" w:sz="0" w:space="0" w:color="auto"/>
        <w:left w:val="none" w:sz="0" w:space="0" w:color="auto"/>
        <w:bottom w:val="none" w:sz="0" w:space="0" w:color="auto"/>
        <w:right w:val="none" w:sz="0" w:space="0" w:color="auto"/>
      </w:divBdr>
    </w:div>
    <w:div w:id="1818493690">
      <w:bodyDiv w:val="1"/>
      <w:marLeft w:val="0"/>
      <w:marRight w:val="0"/>
      <w:marTop w:val="0"/>
      <w:marBottom w:val="0"/>
      <w:divBdr>
        <w:top w:val="none" w:sz="0" w:space="0" w:color="auto"/>
        <w:left w:val="none" w:sz="0" w:space="0" w:color="auto"/>
        <w:bottom w:val="none" w:sz="0" w:space="0" w:color="auto"/>
        <w:right w:val="none" w:sz="0" w:space="0" w:color="auto"/>
      </w:divBdr>
    </w:div>
    <w:div w:id="2015498339">
      <w:bodyDiv w:val="1"/>
      <w:marLeft w:val="0"/>
      <w:marRight w:val="0"/>
      <w:marTop w:val="0"/>
      <w:marBottom w:val="0"/>
      <w:divBdr>
        <w:top w:val="none" w:sz="0" w:space="0" w:color="auto"/>
        <w:left w:val="none" w:sz="0" w:space="0" w:color="auto"/>
        <w:bottom w:val="none" w:sz="0" w:space="0" w:color="auto"/>
        <w:right w:val="none" w:sz="0" w:space="0" w:color="auto"/>
      </w:divBdr>
    </w:div>
    <w:div w:id="213058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07BD6-C80F-4E32-A4A9-070791347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13</Pages>
  <Words>3751</Words>
  <Characters>2138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andy Setiawan</cp:lastModifiedBy>
  <cp:revision>22</cp:revision>
  <cp:lastPrinted>2023-08-30T07:04:00Z</cp:lastPrinted>
  <dcterms:created xsi:type="dcterms:W3CDTF">2023-08-28T15:29:00Z</dcterms:created>
  <dcterms:modified xsi:type="dcterms:W3CDTF">2024-02-22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598f8f7-7a45-394a-a340-549ff1dcb0df</vt:lpwstr>
  </property>
  <property fmtid="{D5CDD505-2E9C-101B-9397-08002B2CF9AE}" pid="24" name="Mendeley Citation Style_1">
    <vt:lpwstr>http://www.zotero.org/styles/apa</vt:lpwstr>
  </property>
</Properties>
</file>